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322A63" w14:textId="77777777" w:rsidR="00284B22" w:rsidRDefault="00284B22" w:rsidP="00942C72">
      <w:pPr>
        <w:shd w:val="clear" w:color="auto" w:fill="FFFFFF"/>
        <w:jc w:val="center"/>
        <w:rPr>
          <w:rStyle w:val="jlqj4b"/>
          <w:b/>
          <w:bCs/>
          <w:noProof/>
        </w:rPr>
      </w:pPr>
    </w:p>
    <w:p w14:paraId="0E1516E5" w14:textId="0F793D52" w:rsidR="002D0D8E" w:rsidRDefault="00576326" w:rsidP="00942C72">
      <w:pPr>
        <w:shd w:val="clear" w:color="auto" w:fill="FFFFFF"/>
        <w:jc w:val="center"/>
        <w:rPr>
          <w:rStyle w:val="jlqj4b"/>
          <w:b/>
          <w:bCs/>
          <w:noProof/>
        </w:rPr>
      </w:pPr>
      <w:bookmarkStart w:id="0" w:name="_Hlk73819108"/>
      <w:r w:rsidRPr="003C2259">
        <w:rPr>
          <w:rStyle w:val="jlqj4b"/>
          <w:b/>
          <w:bCs/>
          <w:noProof/>
        </w:rPr>
        <w:t>Ergenler</w:t>
      </w:r>
      <w:r w:rsidR="00330178" w:rsidRPr="003C2259">
        <w:rPr>
          <w:rStyle w:val="jlqj4b"/>
          <w:b/>
          <w:bCs/>
          <w:noProof/>
        </w:rPr>
        <w:t>in</w:t>
      </w:r>
      <w:r w:rsidR="00C91B16" w:rsidRPr="003C2259">
        <w:rPr>
          <w:rStyle w:val="jlqj4b"/>
          <w:b/>
          <w:bCs/>
          <w:noProof/>
        </w:rPr>
        <w:t xml:space="preserve"> </w:t>
      </w:r>
      <w:r w:rsidRPr="003C2259">
        <w:rPr>
          <w:rStyle w:val="jlqj4b"/>
          <w:b/>
          <w:bCs/>
          <w:noProof/>
        </w:rPr>
        <w:t xml:space="preserve">Çevrimiçi </w:t>
      </w:r>
      <w:r w:rsidR="00134E60" w:rsidRPr="003C2259">
        <w:rPr>
          <w:rStyle w:val="jlqj4b"/>
          <w:b/>
          <w:bCs/>
          <w:noProof/>
        </w:rPr>
        <w:t>Başlayan</w:t>
      </w:r>
      <w:r w:rsidR="00D55C4E" w:rsidRPr="003C2259">
        <w:rPr>
          <w:rStyle w:val="jlqj4b"/>
          <w:b/>
          <w:bCs/>
          <w:noProof/>
        </w:rPr>
        <w:t xml:space="preserve"> </w:t>
      </w:r>
      <w:r w:rsidR="00D77E55" w:rsidRPr="003C2259">
        <w:rPr>
          <w:rStyle w:val="jlqj4b"/>
          <w:b/>
          <w:bCs/>
          <w:noProof/>
        </w:rPr>
        <w:t>Arkadaşlıklar</w:t>
      </w:r>
      <w:r w:rsidR="00330178" w:rsidRPr="003C2259">
        <w:rPr>
          <w:rStyle w:val="jlqj4b"/>
          <w:b/>
          <w:bCs/>
          <w:noProof/>
        </w:rPr>
        <w:t>ı</w:t>
      </w:r>
      <w:r w:rsidR="00A414D8" w:rsidRPr="003C2259">
        <w:rPr>
          <w:rStyle w:val="jlqj4b"/>
          <w:b/>
          <w:bCs/>
          <w:noProof/>
        </w:rPr>
        <w:t xml:space="preserve"> Tehlikeli Olabilir: Riskler ve Önlemler</w:t>
      </w:r>
    </w:p>
    <w:p w14:paraId="1D7FC49F" w14:textId="35E3867C" w:rsidR="007815DE" w:rsidRDefault="007815DE" w:rsidP="00942C72">
      <w:pPr>
        <w:shd w:val="clear" w:color="auto" w:fill="FFFFFF"/>
        <w:jc w:val="center"/>
        <w:rPr>
          <w:rStyle w:val="jlqj4b"/>
          <w:b/>
          <w:bCs/>
          <w:noProof/>
        </w:rPr>
      </w:pPr>
    </w:p>
    <w:p w14:paraId="24694B63" w14:textId="77777777" w:rsidR="007815DE" w:rsidRPr="003C2259" w:rsidRDefault="007815DE" w:rsidP="00942C72">
      <w:pPr>
        <w:shd w:val="clear" w:color="auto" w:fill="FFFFFF"/>
        <w:jc w:val="center"/>
        <w:rPr>
          <w:rStyle w:val="jlqj4b"/>
          <w:b/>
          <w:bCs/>
          <w:noProof/>
        </w:rPr>
      </w:pPr>
    </w:p>
    <w:p w14:paraId="58238BCE" w14:textId="47E57B45" w:rsidR="00A414D8" w:rsidRPr="003C2259" w:rsidRDefault="002D0D8E" w:rsidP="00553C6D">
      <w:pPr>
        <w:pStyle w:val="BALIK"/>
        <w:rPr>
          <w:rStyle w:val="jlqj4b"/>
          <w:b w:val="0"/>
          <w:bCs w:val="0"/>
        </w:rPr>
      </w:pPr>
      <w:r w:rsidRPr="003C2259">
        <w:rPr>
          <w:rStyle w:val="jlqj4b"/>
        </w:rPr>
        <w:t>Öz</w:t>
      </w:r>
    </w:p>
    <w:p w14:paraId="5FAFD2E7" w14:textId="7A4BC2AC" w:rsidR="00F36A0B" w:rsidRPr="003C2259" w:rsidRDefault="00576326" w:rsidP="00F36A0B">
      <w:pPr>
        <w:jc w:val="both"/>
        <w:rPr>
          <w:rStyle w:val="jlqj4b"/>
        </w:rPr>
      </w:pPr>
      <w:r w:rsidRPr="003C2259">
        <w:rPr>
          <w:rStyle w:val="jlqj4b"/>
          <w:noProof/>
        </w:rPr>
        <w:t>Çevrimiçi iletişimin çekiciliği ve sosyal medyanın yaygın kullanım</w:t>
      </w:r>
      <w:r w:rsidR="009F5AF9" w:rsidRPr="003C2259">
        <w:rPr>
          <w:rStyle w:val="jlqj4b"/>
          <w:noProof/>
        </w:rPr>
        <w:t xml:space="preserve">ı </w:t>
      </w:r>
      <w:r w:rsidRPr="003C2259">
        <w:rPr>
          <w:rStyle w:val="jlqj4b"/>
          <w:noProof/>
        </w:rPr>
        <w:t xml:space="preserve">yaşa uygun ergen ilişkilerinin gelişimi ve iletişimi için ek destek yolları sunarken potansiyel riskleri de beraberinde getirmektedir. </w:t>
      </w:r>
      <w:r w:rsidR="0011025E" w:rsidRPr="003C2259">
        <w:rPr>
          <w:rStyle w:val="jlqj4b"/>
          <w:noProof/>
        </w:rPr>
        <w:t>Ergenlik döneminin geli</w:t>
      </w:r>
      <w:r w:rsidR="0024515F" w:rsidRPr="003C2259">
        <w:rPr>
          <w:rStyle w:val="jlqj4b"/>
          <w:noProof/>
        </w:rPr>
        <w:t>şimsel bazı özellikleri ve bazı</w:t>
      </w:r>
      <w:r w:rsidR="0011025E" w:rsidRPr="003C2259">
        <w:rPr>
          <w:rStyle w:val="jlqj4b"/>
          <w:noProof/>
        </w:rPr>
        <w:t xml:space="preserve"> ihtiyaçları ile çevrimiçi olmanın sağladığı </w:t>
      </w:r>
      <w:r w:rsidR="00482F21" w:rsidRPr="003C2259">
        <w:rPr>
          <w:rStyle w:val="jlqj4b"/>
          <w:noProof/>
        </w:rPr>
        <w:t xml:space="preserve">bazı </w:t>
      </w:r>
      <w:r w:rsidR="0011025E" w:rsidRPr="003C2259">
        <w:rPr>
          <w:rStyle w:val="jlqj4b"/>
          <w:noProof/>
        </w:rPr>
        <w:t>kolaylıklar erge</w:t>
      </w:r>
      <w:r w:rsidR="0024515F" w:rsidRPr="003C2259">
        <w:rPr>
          <w:rStyle w:val="jlqj4b"/>
          <w:noProof/>
        </w:rPr>
        <w:t xml:space="preserve">nler için </w:t>
      </w:r>
      <w:r w:rsidR="0011025E" w:rsidRPr="003C2259">
        <w:rPr>
          <w:rStyle w:val="jlqj4b"/>
          <w:noProof/>
        </w:rPr>
        <w:t xml:space="preserve">çevrimiçi arkadaşlıkları </w:t>
      </w:r>
      <w:r w:rsidR="00482F21" w:rsidRPr="003C2259">
        <w:rPr>
          <w:rStyle w:val="jlqj4b"/>
          <w:noProof/>
        </w:rPr>
        <w:t xml:space="preserve">giderek daha </w:t>
      </w:r>
      <w:r w:rsidR="0011025E" w:rsidRPr="003C2259">
        <w:rPr>
          <w:rStyle w:val="jlqj4b"/>
          <w:noProof/>
        </w:rPr>
        <w:t xml:space="preserve">cazip kılmaktadır. </w:t>
      </w:r>
      <w:r w:rsidR="00B97C7F" w:rsidRPr="003C2259">
        <w:rPr>
          <w:rStyle w:val="jlqj4b"/>
        </w:rPr>
        <w:t xml:space="preserve">Bununla birlikte internet kullanımı gençler arasında yaygınlaştıkça, artan yaygınlığın </w:t>
      </w:r>
      <w:r w:rsidR="00DD298A">
        <w:rPr>
          <w:rStyle w:val="jlqj4b"/>
        </w:rPr>
        <w:t>olumsuz etkilerine yönelik olarak</w:t>
      </w:r>
      <w:r w:rsidR="00B97C7F" w:rsidRPr="003C2259">
        <w:rPr>
          <w:rStyle w:val="jlqj4b"/>
        </w:rPr>
        <w:t xml:space="preserve"> bazı endişeler ortaya çıkmıştır. Bu endişelerden biri; e-posta, anlık mesajlar ve sohbet odaları gibi çevrimiçi iletişimlerin gençlerin daha önce hiç tanışmadıkları insanlarla sohbet etmesine ve onlarla ilişki kurmasına izin verme kolaylığı ile ilgilidir. </w:t>
      </w:r>
      <w:r w:rsidR="009F5AF9" w:rsidRPr="003C2259">
        <w:rPr>
          <w:rStyle w:val="jlqj4b"/>
          <w:noProof/>
        </w:rPr>
        <w:t>Günümüzde internetin</w:t>
      </w:r>
      <w:r w:rsidR="00447242" w:rsidRPr="003C2259">
        <w:rPr>
          <w:rStyle w:val="jlqj4b"/>
          <w:noProof/>
        </w:rPr>
        <w:t xml:space="preserve"> </w:t>
      </w:r>
      <w:r w:rsidR="009F5AF9" w:rsidRPr="003C2259">
        <w:rPr>
          <w:rStyle w:val="jlqj4b"/>
          <w:noProof/>
        </w:rPr>
        <w:t>arkadaş edinmek, romantik ve cinsel partner aramak için kullanılan yaygın bir araç haline gelmesiyle birlikte</w:t>
      </w:r>
      <w:r w:rsidR="0098643E">
        <w:rPr>
          <w:rStyle w:val="jlqj4b"/>
          <w:noProof/>
        </w:rPr>
        <w:t>,</w:t>
      </w:r>
      <w:r w:rsidR="009F5AF9" w:rsidRPr="003C2259">
        <w:rPr>
          <w:rStyle w:val="jlqj4b"/>
          <w:noProof/>
        </w:rPr>
        <w:t xml:space="preserve"> özellikle çevrimiçi ilişkilerde yeni tanışmaların yaşanması ve çevrimdışı görüşmelere giden arkadaşlıklar, ergenlerin duygusal </w:t>
      </w:r>
      <w:r w:rsidR="0025523C" w:rsidRPr="003C2259">
        <w:rPr>
          <w:rStyle w:val="jlqj4b"/>
          <w:noProof/>
        </w:rPr>
        <w:t>ve</w:t>
      </w:r>
      <w:r w:rsidR="009F5AF9" w:rsidRPr="003C2259">
        <w:rPr>
          <w:rStyle w:val="jlqj4b"/>
          <w:noProof/>
        </w:rPr>
        <w:t xml:space="preserve"> cinsel yönden istismar edilmelerine neden olabilecek</w:t>
      </w:r>
      <w:r w:rsidR="008E7622" w:rsidRPr="003C2259">
        <w:rPr>
          <w:rStyle w:val="jlqj4b"/>
        </w:rPr>
        <w:t xml:space="preserve"> </w:t>
      </w:r>
      <w:r w:rsidR="009F5AF9" w:rsidRPr="003C2259">
        <w:rPr>
          <w:rStyle w:val="jlqj4b"/>
          <w:noProof/>
        </w:rPr>
        <w:t xml:space="preserve">riskler taşımaktadır. </w:t>
      </w:r>
      <w:r w:rsidR="00F36A0B" w:rsidRPr="003C2259">
        <w:rPr>
          <w:rStyle w:val="jlqj4b"/>
          <w:noProof/>
        </w:rPr>
        <w:t>Bu çalışmanın amacı, ergenler için giderek büyük bir tehlike haline gelen</w:t>
      </w:r>
      <w:r w:rsidR="00F36A0B" w:rsidRPr="003C2259">
        <w:rPr>
          <w:rStyle w:val="jlqj4b"/>
        </w:rPr>
        <w:t xml:space="preserve"> çevrimiçi yeni arkadaş ilişkilerine odaklanarak ergenlerin bu ilişkiler aracılığıyla tuzağa düşürülmelerinin engellenmesi için farkındalık oluşturmak ve önleyici tedbirlere ilişkin bazı öneriler sunmaktır. Bu amaç doğrultusunda yapılan </w:t>
      </w:r>
      <w:r w:rsidR="00C80D73">
        <w:rPr>
          <w:rStyle w:val="jlqj4b"/>
        </w:rPr>
        <w:t>literatür</w:t>
      </w:r>
      <w:r w:rsidR="00F36A0B" w:rsidRPr="003C2259">
        <w:rPr>
          <w:rStyle w:val="jlqj4b"/>
        </w:rPr>
        <w:t xml:space="preserve"> taramasında ergenlerin çevrimiçi yabancılarla olan iletişimine ve olumsuz sonuçlarına odaklanılmıştır.</w:t>
      </w:r>
    </w:p>
    <w:p w14:paraId="10941D27" w14:textId="77777777" w:rsidR="00F36A0B" w:rsidRPr="003C2259" w:rsidRDefault="00F36A0B" w:rsidP="00F36A0B">
      <w:pPr>
        <w:jc w:val="both"/>
        <w:rPr>
          <w:rStyle w:val="jlqj4b"/>
        </w:rPr>
      </w:pPr>
    </w:p>
    <w:p w14:paraId="626CF4B9" w14:textId="7169D666" w:rsidR="00DC53A4" w:rsidRPr="003C2259" w:rsidRDefault="00DC53A4" w:rsidP="0054560E">
      <w:pPr>
        <w:pStyle w:val="PAR"/>
        <w:rPr>
          <w:rStyle w:val="jlqj4b"/>
          <w:noProof/>
        </w:rPr>
      </w:pPr>
      <w:r w:rsidRPr="003C2259">
        <w:rPr>
          <w:rStyle w:val="jlqj4b"/>
          <w:b/>
          <w:bCs/>
          <w:noProof/>
        </w:rPr>
        <w:t>Anahtar Kelimeler</w:t>
      </w:r>
      <w:r w:rsidRPr="003C2259">
        <w:rPr>
          <w:rStyle w:val="jlqj4b"/>
          <w:noProof/>
        </w:rPr>
        <w:t>:</w:t>
      </w:r>
      <w:r w:rsidR="003A715A" w:rsidRPr="003C2259">
        <w:rPr>
          <w:rStyle w:val="jlqj4b"/>
          <w:noProof/>
        </w:rPr>
        <w:t xml:space="preserve"> Yabancılarla çevrimiçi tanışma, çevrimiçi istismar, ergenli</w:t>
      </w:r>
      <w:r w:rsidR="005320DA" w:rsidRPr="003C2259">
        <w:rPr>
          <w:rStyle w:val="jlqj4b"/>
          <w:noProof/>
        </w:rPr>
        <w:t>k</w:t>
      </w:r>
      <w:r w:rsidR="008A4BE2" w:rsidRPr="003C2259">
        <w:rPr>
          <w:rStyle w:val="jlqj4b"/>
          <w:noProof/>
        </w:rPr>
        <w:t xml:space="preserve">, </w:t>
      </w:r>
      <w:r w:rsidR="003A715A" w:rsidRPr="003C2259">
        <w:rPr>
          <w:rStyle w:val="jlqj4b"/>
          <w:noProof/>
        </w:rPr>
        <w:t>çevrimiçi riskler</w:t>
      </w:r>
      <w:r w:rsidR="005320DA" w:rsidRPr="003C2259">
        <w:rPr>
          <w:rStyle w:val="jlqj4b"/>
          <w:noProof/>
        </w:rPr>
        <w:t>, sosyal medya</w:t>
      </w:r>
    </w:p>
    <w:bookmarkEnd w:id="0"/>
    <w:p w14:paraId="452CBBC8" w14:textId="77777777" w:rsidR="00611129" w:rsidRPr="003C2259" w:rsidRDefault="00611129" w:rsidP="0054560E">
      <w:pPr>
        <w:pStyle w:val="PAR"/>
        <w:rPr>
          <w:rStyle w:val="jlqj4b"/>
          <w:noProof/>
          <w:shd w:val="clear" w:color="auto" w:fill="D2E3FC"/>
        </w:rPr>
        <w:sectPr w:rsidR="00611129" w:rsidRPr="003C2259" w:rsidSect="00700122">
          <w:footerReference w:type="default" r:id="rId8"/>
          <w:pgSz w:w="11906" w:h="16838"/>
          <w:pgMar w:top="1134" w:right="1418" w:bottom="1134" w:left="1418" w:header="709" w:footer="709" w:gutter="0"/>
          <w:cols w:space="708"/>
          <w:titlePg/>
          <w:docGrid w:linePitch="360"/>
        </w:sectPr>
      </w:pPr>
    </w:p>
    <w:p w14:paraId="31EC59F4" w14:textId="11124A35" w:rsidR="00942C72" w:rsidRPr="003C2259" w:rsidRDefault="00942C72" w:rsidP="00942C72">
      <w:pPr>
        <w:jc w:val="center"/>
        <w:rPr>
          <w:rStyle w:val="jlqj4b"/>
          <w:b/>
          <w:bCs/>
          <w:noProof/>
        </w:rPr>
      </w:pPr>
      <w:bookmarkStart w:id="1" w:name="_Hlk73819150"/>
      <w:r w:rsidRPr="003C2259">
        <w:rPr>
          <w:rStyle w:val="jlqj4b"/>
          <w:b/>
          <w:bCs/>
          <w:noProof/>
        </w:rPr>
        <w:lastRenderedPageBreak/>
        <w:t xml:space="preserve">Teens' Online Dating Can </w:t>
      </w:r>
      <w:r w:rsidR="00130072" w:rsidRPr="003C2259">
        <w:rPr>
          <w:rStyle w:val="jlqj4b"/>
          <w:b/>
          <w:bCs/>
          <w:noProof/>
        </w:rPr>
        <w:t>b</w:t>
      </w:r>
      <w:r w:rsidRPr="003C2259">
        <w:rPr>
          <w:rStyle w:val="jlqj4b"/>
          <w:b/>
          <w:bCs/>
          <w:noProof/>
        </w:rPr>
        <w:t>e Dangerous: Risks and Precautions</w:t>
      </w:r>
    </w:p>
    <w:p w14:paraId="7DBA41D2" w14:textId="5343A853" w:rsidR="0087368C" w:rsidRPr="003C2259" w:rsidRDefault="0087368C" w:rsidP="00553C6D">
      <w:pPr>
        <w:pStyle w:val="BALIK"/>
        <w:rPr>
          <w:rStyle w:val="jlqj4b"/>
          <w:b w:val="0"/>
          <w:bCs w:val="0"/>
        </w:rPr>
      </w:pPr>
      <w:r w:rsidRPr="003C2259">
        <w:rPr>
          <w:rStyle w:val="jlqj4b"/>
        </w:rPr>
        <w:t>Abstrac</w:t>
      </w:r>
      <w:r w:rsidR="00326664" w:rsidRPr="003C2259">
        <w:rPr>
          <w:rStyle w:val="jlqj4b"/>
        </w:rPr>
        <w:t>t</w:t>
      </w:r>
    </w:p>
    <w:p w14:paraId="3FA38E74" w14:textId="229ED992" w:rsidR="00C44E09" w:rsidRPr="003C2259" w:rsidRDefault="00C44E09" w:rsidP="00382BB4">
      <w:pPr>
        <w:pStyle w:val="PAR"/>
        <w:rPr>
          <w:rStyle w:val="jlqj4b"/>
          <w:noProof/>
        </w:rPr>
      </w:pPr>
      <w:r w:rsidRPr="003C2259">
        <w:rPr>
          <w:rStyle w:val="jlqj4b"/>
          <w:noProof/>
        </w:rPr>
        <w:t>The attractiveness of online communication and the widespread use of social media present potential risks, while providing additional means of support for the development and communication of age-appropriate adolescent relationships. Some of the developmental characteristics and some needs of adolescence and the convenience of being online make online friendships increasingly attractive for adolescents.</w:t>
      </w:r>
      <w:r w:rsidRPr="003C2259">
        <w:t xml:space="preserve"> </w:t>
      </w:r>
      <w:r w:rsidRPr="003C2259">
        <w:rPr>
          <w:rStyle w:val="jlqj4b"/>
          <w:noProof/>
        </w:rPr>
        <w:t>However, as Internet use has become widespread among young people, there has been much speculation and some concern about the impact of its increasing prevalence. One of these concerns; It's about the ease with which online communications such as email, instant messages, and chat rooms allow teens to chat and engage with people they have never met before.</w:t>
      </w:r>
      <w:r w:rsidRPr="003C2259">
        <w:t xml:space="preserve"> </w:t>
      </w:r>
      <w:r w:rsidRPr="003C2259">
        <w:rPr>
          <w:rStyle w:val="jlqj4b"/>
          <w:noProof/>
        </w:rPr>
        <w:t>Nowadays, as the internet has become a common tool for making friends, looking for romantic and sexual partners, new encounters especially in online relationships and friendships going to offline interviews carry risks that may lead to emotional and sexual abuse of adolescents.</w:t>
      </w:r>
      <w:r w:rsidRPr="003C2259">
        <w:t xml:space="preserve"> </w:t>
      </w:r>
      <w:r w:rsidRPr="003C2259">
        <w:rPr>
          <w:rStyle w:val="jlqj4b"/>
          <w:noProof/>
        </w:rPr>
        <w:t>The aim of this study is to raise awareness and provide some suggestions for preventive measures in order to prevent adolescents from being trapped through these relationships by focusing on new online friendships, which are becoming an increasingly dangerous threat for adolescents. For this purpose, the literature review focused on adolescents' communication with online strangers and their negative consequences.</w:t>
      </w:r>
    </w:p>
    <w:p w14:paraId="0ED73192" w14:textId="0519652F" w:rsidR="00FF67F3" w:rsidRPr="003C2259" w:rsidRDefault="00F67A0B" w:rsidP="00382BB4">
      <w:pPr>
        <w:pStyle w:val="PAR"/>
        <w:rPr>
          <w:rStyle w:val="jlqj4b"/>
          <w:noProof/>
        </w:rPr>
      </w:pPr>
      <w:r w:rsidRPr="003C2259">
        <w:rPr>
          <w:b/>
          <w:bCs/>
          <w:noProof/>
        </w:rPr>
        <w:t>Key</w:t>
      </w:r>
      <w:r w:rsidR="00382BB4" w:rsidRPr="003C2259">
        <w:rPr>
          <w:b/>
          <w:bCs/>
          <w:noProof/>
        </w:rPr>
        <w:t>words</w:t>
      </w:r>
      <w:r w:rsidRPr="003C2259">
        <w:rPr>
          <w:b/>
          <w:bCs/>
          <w:noProof/>
        </w:rPr>
        <w:t>:</w:t>
      </w:r>
      <w:r w:rsidRPr="003C2259">
        <w:rPr>
          <w:noProof/>
        </w:rPr>
        <w:t xml:space="preserve"> M</w:t>
      </w:r>
      <w:r w:rsidR="00FF67F3" w:rsidRPr="003C2259">
        <w:rPr>
          <w:noProof/>
        </w:rPr>
        <w:t xml:space="preserve">eeting online strangers, </w:t>
      </w:r>
      <w:r w:rsidR="005320DA" w:rsidRPr="003C2259">
        <w:rPr>
          <w:noProof/>
        </w:rPr>
        <w:t>online abuse</w:t>
      </w:r>
      <w:r w:rsidR="00FF67F3" w:rsidRPr="003C2259">
        <w:rPr>
          <w:noProof/>
        </w:rPr>
        <w:t xml:space="preserve">, </w:t>
      </w:r>
      <w:r w:rsidR="003A715A" w:rsidRPr="003C2259">
        <w:rPr>
          <w:noProof/>
        </w:rPr>
        <w:t>adolescent, online risks</w:t>
      </w:r>
      <w:r w:rsidR="00C44E09" w:rsidRPr="003C2259">
        <w:rPr>
          <w:noProof/>
        </w:rPr>
        <w:t>, social media</w:t>
      </w:r>
    </w:p>
    <w:p w14:paraId="6897AE48" w14:textId="2D700BB4" w:rsidR="0087368C" w:rsidRPr="003C2259" w:rsidRDefault="0087368C" w:rsidP="00941FB0">
      <w:pPr>
        <w:jc w:val="both"/>
        <w:rPr>
          <w:rStyle w:val="jlqj4b"/>
          <w:noProof/>
        </w:rPr>
      </w:pPr>
    </w:p>
    <w:bookmarkEnd w:id="1"/>
    <w:p w14:paraId="1C9F5047" w14:textId="77777777" w:rsidR="00611129" w:rsidRPr="003C2259" w:rsidRDefault="00611129" w:rsidP="00941FB0">
      <w:pPr>
        <w:jc w:val="both"/>
        <w:rPr>
          <w:rStyle w:val="jlqj4b"/>
          <w:noProof/>
        </w:rPr>
        <w:sectPr w:rsidR="00611129" w:rsidRPr="003C2259" w:rsidSect="00553C6D">
          <w:pgSz w:w="11906" w:h="16838"/>
          <w:pgMar w:top="1134" w:right="1418" w:bottom="1134" w:left="1418" w:header="709" w:footer="709" w:gutter="0"/>
          <w:cols w:space="708"/>
          <w:titlePg/>
          <w:docGrid w:linePitch="360"/>
        </w:sectPr>
      </w:pPr>
    </w:p>
    <w:p w14:paraId="65412154" w14:textId="20B44E47" w:rsidR="00576326" w:rsidRPr="003C2259" w:rsidRDefault="00576326" w:rsidP="00553C6D">
      <w:pPr>
        <w:pStyle w:val="BALIK"/>
        <w:rPr>
          <w:rStyle w:val="jlqj4b"/>
          <w:b w:val="0"/>
          <w:bCs w:val="0"/>
        </w:rPr>
      </w:pPr>
      <w:r w:rsidRPr="003C2259">
        <w:rPr>
          <w:rStyle w:val="jlqj4b"/>
        </w:rPr>
        <w:lastRenderedPageBreak/>
        <w:t>GİRİŞ</w:t>
      </w:r>
    </w:p>
    <w:p w14:paraId="49F273B9" w14:textId="2EE42F32" w:rsidR="007B0CC8" w:rsidRPr="003C2259" w:rsidRDefault="00544B97" w:rsidP="00382BB4">
      <w:pPr>
        <w:pStyle w:val="PAR"/>
        <w:rPr>
          <w:rStyle w:val="jlqj4b"/>
          <w:noProof/>
        </w:rPr>
      </w:pPr>
      <w:r w:rsidRPr="003C2259">
        <w:rPr>
          <w:rStyle w:val="jlqj4b"/>
          <w:noProof/>
        </w:rPr>
        <w:t>Sosyal ağ siteleri olarak da bilinen sosyal medya, kullanıcıların</w:t>
      </w:r>
      <w:r w:rsidR="00AC0A58">
        <w:rPr>
          <w:rStyle w:val="jlqj4b"/>
          <w:noProof/>
        </w:rPr>
        <w:t>ın</w:t>
      </w:r>
      <w:r w:rsidRPr="003C2259">
        <w:rPr>
          <w:rStyle w:val="jlqj4b"/>
          <w:noProof/>
        </w:rPr>
        <w:t xml:space="preserve"> ve dijital yerlilerin çoğunluğunu oluşturan ergenler ile genç neslin günlük yaşamının ayrılmaz bir parçası haline gelmiştir.</w:t>
      </w:r>
      <w:r w:rsidRPr="003C2259">
        <w:rPr>
          <w:rStyle w:val="jlqj4b"/>
          <w:b/>
          <w:bCs/>
          <w:noProof/>
        </w:rPr>
        <w:t xml:space="preserve"> </w:t>
      </w:r>
      <w:r w:rsidRPr="003C2259">
        <w:rPr>
          <w:rStyle w:val="jlqj4b"/>
          <w:noProof/>
        </w:rPr>
        <w:t>Araştırmalar, ergenlerin</w:t>
      </w:r>
      <w:r w:rsidR="00DB7DDA" w:rsidRPr="003C2259">
        <w:rPr>
          <w:rStyle w:val="jlqj4b"/>
          <w:noProof/>
        </w:rPr>
        <w:t xml:space="preserve"> </w:t>
      </w:r>
      <w:r w:rsidRPr="003C2259">
        <w:rPr>
          <w:rStyle w:val="jlqj4b"/>
          <w:noProof/>
        </w:rPr>
        <w:t>%95'inin ya bir akıllı telefona sahip oldu</w:t>
      </w:r>
      <w:r w:rsidR="00400D5D" w:rsidRPr="003C2259">
        <w:rPr>
          <w:rStyle w:val="jlqj4b"/>
          <w:noProof/>
        </w:rPr>
        <w:t>ğunu</w:t>
      </w:r>
      <w:r w:rsidRPr="003C2259">
        <w:rPr>
          <w:rStyle w:val="jlqj4b"/>
          <w:noProof/>
        </w:rPr>
        <w:t xml:space="preserve"> ya da bir akıllı telefona erişebil</w:t>
      </w:r>
      <w:r w:rsidR="00400D5D" w:rsidRPr="003C2259">
        <w:rPr>
          <w:rStyle w:val="jlqj4b"/>
          <w:noProof/>
        </w:rPr>
        <w:t>diğini</w:t>
      </w:r>
      <w:r w:rsidRPr="003C2259">
        <w:rPr>
          <w:rStyle w:val="jlqj4b"/>
          <w:noProof/>
        </w:rPr>
        <w:t>,</w:t>
      </w:r>
      <w:r w:rsidR="00400D5D" w:rsidRPr="003C2259">
        <w:rPr>
          <w:rStyle w:val="jlqj4b"/>
          <w:noProof/>
        </w:rPr>
        <w:t xml:space="preserve"> </w:t>
      </w:r>
      <w:r w:rsidRPr="003C2259">
        <w:rPr>
          <w:rStyle w:val="jlqj4b"/>
          <w:noProof/>
        </w:rPr>
        <w:t>%45'inin ise neredeyse her zaman çevrimiçi olduğunu ortaya koymaktadır (Anderson ve Jiang, 2018).</w:t>
      </w:r>
      <w:r w:rsidR="001A4BB9" w:rsidRPr="003C2259">
        <w:rPr>
          <w:rStyle w:val="jlqj4b"/>
          <w:noProof/>
        </w:rPr>
        <w:t xml:space="preserve"> </w:t>
      </w:r>
      <w:r w:rsidR="00576326" w:rsidRPr="003C2259">
        <w:rPr>
          <w:rStyle w:val="jlqj4b"/>
          <w:noProof/>
        </w:rPr>
        <w:t xml:space="preserve">Bu bağlamda </w:t>
      </w:r>
      <w:r w:rsidR="00A53716" w:rsidRPr="003C2259">
        <w:rPr>
          <w:rStyle w:val="jlqj4b"/>
          <w:noProof/>
        </w:rPr>
        <w:t>d</w:t>
      </w:r>
      <w:r w:rsidR="00576326" w:rsidRPr="003C2259">
        <w:rPr>
          <w:rStyle w:val="jlqj4b"/>
          <w:noProof/>
        </w:rPr>
        <w:t>izüstü bilgisayarlar, akıllı telefonlar, tabletler</w:t>
      </w:r>
      <w:r w:rsidR="00A53716" w:rsidRPr="003C2259">
        <w:rPr>
          <w:rStyle w:val="jlqj4b"/>
          <w:noProof/>
        </w:rPr>
        <w:t xml:space="preserve"> gibi internet özellikli cihazların </w:t>
      </w:r>
      <w:r w:rsidR="00576326" w:rsidRPr="003C2259">
        <w:rPr>
          <w:rStyle w:val="jlqj4b"/>
          <w:noProof/>
        </w:rPr>
        <w:t>hızlı gelişimi ve kullanılabilirliğinin sağladığı kolaylıkların bir sonucu olarak günümüz gençliği çevrimiçi bilgi</w:t>
      </w:r>
      <w:r w:rsidR="00F60D0F" w:rsidRPr="003C2259">
        <w:rPr>
          <w:rStyle w:val="jlqj4b"/>
          <w:noProof/>
        </w:rPr>
        <w:t>ye</w:t>
      </w:r>
      <w:r w:rsidR="00576326" w:rsidRPr="003C2259">
        <w:rPr>
          <w:rStyle w:val="jlqj4b"/>
          <w:noProof/>
        </w:rPr>
        <w:t>, iletişim</w:t>
      </w:r>
      <w:r w:rsidR="00F60D0F" w:rsidRPr="003C2259">
        <w:rPr>
          <w:rStyle w:val="jlqj4b"/>
          <w:noProof/>
        </w:rPr>
        <w:t>e</w:t>
      </w:r>
      <w:r w:rsidR="00576326" w:rsidRPr="003C2259">
        <w:rPr>
          <w:rStyle w:val="jlqj4b"/>
          <w:noProof/>
        </w:rPr>
        <w:t xml:space="preserve"> ve eğlencey</w:t>
      </w:r>
      <w:r w:rsidR="00F60D0F" w:rsidRPr="003C2259">
        <w:rPr>
          <w:rStyle w:val="jlqj4b"/>
          <w:noProof/>
        </w:rPr>
        <w:t xml:space="preserve">e </w:t>
      </w:r>
      <w:r w:rsidR="00576326" w:rsidRPr="003C2259">
        <w:rPr>
          <w:rStyle w:val="jlqj4b"/>
          <w:noProof/>
        </w:rPr>
        <w:t>7/24 erişim sunan bir dünyada büyümekte</w:t>
      </w:r>
      <w:r w:rsidR="00992E57" w:rsidRPr="003C2259">
        <w:rPr>
          <w:rStyle w:val="jlqj4b"/>
          <w:noProof/>
        </w:rPr>
        <w:t>dir</w:t>
      </w:r>
      <w:r w:rsidR="00576326" w:rsidRPr="003C2259">
        <w:rPr>
          <w:rStyle w:val="jlqj4b"/>
          <w:noProof/>
        </w:rPr>
        <w:t xml:space="preserve"> (Madden, Lenhart, Duggan, Cortesi ve Gasser, 2013)</w:t>
      </w:r>
      <w:r w:rsidR="00992E57" w:rsidRPr="003C2259">
        <w:rPr>
          <w:rStyle w:val="jlqj4b"/>
          <w:noProof/>
        </w:rPr>
        <w:t>. Bu dünya ergenlere genişletilmiş kişilerarası ve sosyal fırsatlar sunarken</w:t>
      </w:r>
      <w:r w:rsidR="00284B22">
        <w:rPr>
          <w:rStyle w:val="jlqj4b"/>
          <w:noProof/>
        </w:rPr>
        <w:t>,</w:t>
      </w:r>
      <w:r w:rsidR="00992E57" w:rsidRPr="003C2259">
        <w:rPr>
          <w:rStyle w:val="jlqj4b"/>
          <w:noProof/>
        </w:rPr>
        <w:t xml:space="preserve"> aynı zamanda</w:t>
      </w:r>
      <w:r w:rsidR="009464D5" w:rsidRPr="003C2259">
        <w:rPr>
          <w:rStyle w:val="jlqj4b"/>
          <w:noProof/>
        </w:rPr>
        <w:t xml:space="preserve"> yeni bilişsel becerilerin ve kişisel farkındalığın </w:t>
      </w:r>
      <w:r w:rsidR="00F60D0F" w:rsidRPr="003C2259">
        <w:rPr>
          <w:rStyle w:val="jlqj4b"/>
          <w:noProof/>
        </w:rPr>
        <w:t>kazandırılmasına</w:t>
      </w:r>
      <w:r w:rsidR="009464D5" w:rsidRPr="003C2259">
        <w:rPr>
          <w:rStyle w:val="jlqj4b"/>
          <w:noProof/>
        </w:rPr>
        <w:t xml:space="preserve"> da </w:t>
      </w:r>
      <w:r w:rsidR="00F60D0F" w:rsidRPr="003C2259">
        <w:rPr>
          <w:rStyle w:val="jlqj4b"/>
          <w:noProof/>
        </w:rPr>
        <w:t>fırsat</w:t>
      </w:r>
      <w:r w:rsidR="009464D5" w:rsidRPr="003C2259">
        <w:rPr>
          <w:rStyle w:val="jlqj4b"/>
          <w:noProof/>
        </w:rPr>
        <w:t xml:space="preserve"> </w:t>
      </w:r>
      <w:r w:rsidR="007B0CC8" w:rsidRPr="003C2259">
        <w:rPr>
          <w:rStyle w:val="jlqj4b"/>
          <w:noProof/>
        </w:rPr>
        <w:t>sunmaktadır.</w:t>
      </w:r>
      <w:r w:rsidR="003F3522" w:rsidRPr="003C2259">
        <w:rPr>
          <w:rStyle w:val="jlqj4b"/>
          <w:noProof/>
        </w:rPr>
        <w:t xml:space="preserve"> </w:t>
      </w:r>
      <w:r w:rsidR="00EC1F2A" w:rsidRPr="003C2259">
        <w:rPr>
          <w:noProof/>
        </w:rPr>
        <w:t xml:space="preserve">Özellikle akıllı telefonların artan kullanımına yansıyan bilgi ve iletişim teknolojilerinin hızlı gelişimi, birçok ergenin günlük rutinlerine çeşitli çevrimiçi uygulamaları yerleştirmiştir. </w:t>
      </w:r>
      <w:r w:rsidR="007B0CC8" w:rsidRPr="003C2259">
        <w:rPr>
          <w:rStyle w:val="jlqj4b"/>
          <w:noProof/>
        </w:rPr>
        <w:t>Araştırma r</w:t>
      </w:r>
      <w:r w:rsidR="00EC1F2A" w:rsidRPr="003C2259">
        <w:rPr>
          <w:rStyle w:val="jlqj4b"/>
          <w:noProof/>
        </w:rPr>
        <w:t>aporlar</w:t>
      </w:r>
      <w:r w:rsidR="007B0CC8" w:rsidRPr="003C2259">
        <w:rPr>
          <w:rStyle w:val="jlqj4b"/>
          <w:noProof/>
        </w:rPr>
        <w:t>ı,</w:t>
      </w:r>
      <w:r w:rsidR="00EC1F2A" w:rsidRPr="003C2259">
        <w:rPr>
          <w:rStyle w:val="jlqj4b"/>
          <w:noProof/>
        </w:rPr>
        <w:t xml:space="preserve"> 13-17 yaşındakilerin</w:t>
      </w:r>
      <w:r w:rsidR="00DB7DDA" w:rsidRPr="003C2259">
        <w:rPr>
          <w:rStyle w:val="jlqj4b"/>
          <w:noProof/>
        </w:rPr>
        <w:t xml:space="preserve"> </w:t>
      </w:r>
      <w:r w:rsidR="00EC1F2A" w:rsidRPr="003C2259">
        <w:rPr>
          <w:rStyle w:val="jlqj4b"/>
          <w:noProof/>
        </w:rPr>
        <w:t>%93-97'sinin en az bir sosyal medya platformu kullandığını göstermektedir (Barry, Sidoti, Briggs, Reiter ve Lindsey, 2017</w:t>
      </w:r>
      <w:r w:rsidR="00F93B2D" w:rsidRPr="003C2259">
        <w:rPr>
          <w:rStyle w:val="jlqj4b"/>
          <w:noProof/>
        </w:rPr>
        <w:t>).</w:t>
      </w:r>
      <w:r w:rsidR="00EC1F2A" w:rsidRPr="003C2259">
        <w:rPr>
          <w:rStyle w:val="jlqj4b"/>
          <w:noProof/>
        </w:rPr>
        <w:t xml:space="preserve"> </w:t>
      </w:r>
    </w:p>
    <w:p w14:paraId="74D56FBF" w14:textId="2D85D96D" w:rsidR="00F675D2" w:rsidRPr="003C2259" w:rsidRDefault="00EC1F2A" w:rsidP="00382BB4">
      <w:pPr>
        <w:pStyle w:val="PAR"/>
        <w:rPr>
          <w:noProof/>
        </w:rPr>
      </w:pPr>
      <w:r w:rsidRPr="003C2259">
        <w:rPr>
          <w:noProof/>
        </w:rPr>
        <w:t>Sosyal ağ siteleri, ergenler</w:t>
      </w:r>
      <w:r w:rsidR="008D1C6F" w:rsidRPr="003C2259">
        <w:rPr>
          <w:noProof/>
        </w:rPr>
        <w:t>e</w:t>
      </w:r>
      <w:r w:rsidRPr="003C2259">
        <w:rPr>
          <w:noProof/>
        </w:rPr>
        <w:t xml:space="preserve"> çeşitli etkileşim</w:t>
      </w:r>
      <w:r w:rsidR="008D1C6F" w:rsidRPr="003C2259">
        <w:rPr>
          <w:noProof/>
        </w:rPr>
        <w:t>ler</w:t>
      </w:r>
      <w:r w:rsidRPr="003C2259">
        <w:rPr>
          <w:noProof/>
        </w:rPr>
        <w:t xml:space="preserve"> için sayısız fırsat</w:t>
      </w:r>
      <w:r w:rsidR="00B12DE6" w:rsidRPr="003C2259">
        <w:rPr>
          <w:noProof/>
        </w:rPr>
        <w:t>lar</w:t>
      </w:r>
      <w:r w:rsidRPr="003C2259">
        <w:rPr>
          <w:noProof/>
        </w:rPr>
        <w:t xml:space="preserve"> sağlayan yeni bir sosyal ortam oluştur</w:t>
      </w:r>
      <w:r w:rsidR="00B12DE6" w:rsidRPr="003C2259">
        <w:rPr>
          <w:noProof/>
        </w:rPr>
        <w:t>manın</w:t>
      </w:r>
      <w:r w:rsidRPr="003C2259">
        <w:rPr>
          <w:noProof/>
        </w:rPr>
        <w:t xml:space="preserve"> (Kuss ve Griffiths, 2017)</w:t>
      </w:r>
      <w:r w:rsidR="00B25592" w:rsidRPr="003C2259">
        <w:rPr>
          <w:noProof/>
        </w:rPr>
        <w:t xml:space="preserve"> </w:t>
      </w:r>
      <w:r w:rsidR="00B12DE6" w:rsidRPr="003C2259">
        <w:rPr>
          <w:noProof/>
        </w:rPr>
        <w:t>yanı sıra y</w:t>
      </w:r>
      <w:r w:rsidR="008D1C6F" w:rsidRPr="003C2259">
        <w:rPr>
          <w:rStyle w:val="jlqj4b"/>
          <w:noProof/>
        </w:rPr>
        <w:t xml:space="preserve">eni arkadaşlar edinme, yeni bilgiler öğrenme ve eğlence fırsatları </w:t>
      </w:r>
      <w:r w:rsidR="006F49DC" w:rsidRPr="003C2259">
        <w:rPr>
          <w:rStyle w:val="jlqj4b"/>
          <w:noProof/>
        </w:rPr>
        <w:t>ile</w:t>
      </w:r>
      <w:r w:rsidR="008D1C6F" w:rsidRPr="003C2259">
        <w:rPr>
          <w:rStyle w:val="jlqj4b"/>
          <w:noProof/>
        </w:rPr>
        <w:t xml:space="preserve"> </w:t>
      </w:r>
      <w:r w:rsidR="008A4BE2" w:rsidRPr="003C2259">
        <w:rPr>
          <w:rStyle w:val="jlqj4b"/>
          <w:noProof/>
        </w:rPr>
        <w:t xml:space="preserve">de </w:t>
      </w:r>
      <w:r w:rsidR="008D1C6F" w:rsidRPr="003C2259">
        <w:rPr>
          <w:rStyle w:val="jlqj4b"/>
          <w:noProof/>
        </w:rPr>
        <w:t>pek çok fayda sağla</w:t>
      </w:r>
      <w:r w:rsidR="00B12DE6" w:rsidRPr="003C2259">
        <w:rPr>
          <w:rStyle w:val="jlqj4b"/>
          <w:noProof/>
        </w:rPr>
        <w:t>maktadır.</w:t>
      </w:r>
      <w:r w:rsidR="008A4BE2" w:rsidRPr="003C2259">
        <w:rPr>
          <w:rStyle w:val="jlqj4b"/>
          <w:noProof/>
        </w:rPr>
        <w:t xml:space="preserve"> Ancak bu etkinlikler ergenler için giderek daha fazla </w:t>
      </w:r>
      <w:r w:rsidR="00B12DE6" w:rsidRPr="003C2259">
        <w:rPr>
          <w:rStyle w:val="jlqj4b"/>
          <w:noProof/>
        </w:rPr>
        <w:t>riskli olarak algılan</w:t>
      </w:r>
      <w:r w:rsidR="008A4BE2" w:rsidRPr="003C2259">
        <w:rPr>
          <w:rStyle w:val="jlqj4b"/>
          <w:noProof/>
        </w:rPr>
        <w:t>makta ve</w:t>
      </w:r>
      <w:r w:rsidR="003650C4" w:rsidRPr="003C2259">
        <w:rPr>
          <w:rStyle w:val="jlqj4b"/>
          <w:noProof/>
        </w:rPr>
        <w:t xml:space="preserve"> </w:t>
      </w:r>
      <w:r w:rsidR="008D1C6F" w:rsidRPr="003C2259">
        <w:rPr>
          <w:rStyle w:val="jlqj4b"/>
          <w:noProof/>
        </w:rPr>
        <w:t xml:space="preserve">ebeveynler </w:t>
      </w:r>
      <w:r w:rsidR="008A4BE2" w:rsidRPr="003C2259">
        <w:rPr>
          <w:rStyle w:val="jlqj4b"/>
          <w:noProof/>
        </w:rPr>
        <w:t xml:space="preserve">ile </w:t>
      </w:r>
      <w:r w:rsidR="008D1C6F" w:rsidRPr="003C2259">
        <w:rPr>
          <w:rStyle w:val="jlqj4b"/>
          <w:noProof/>
        </w:rPr>
        <w:t>ergenler için ortak bir endişe kaynağı</w:t>
      </w:r>
      <w:r w:rsidR="00FB1444" w:rsidRPr="003C2259">
        <w:rPr>
          <w:rStyle w:val="jlqj4b"/>
          <w:noProof/>
        </w:rPr>
        <w:t xml:space="preserve"> olmaktadır</w:t>
      </w:r>
      <w:r w:rsidR="006F49DC" w:rsidRPr="003C2259">
        <w:rPr>
          <w:rStyle w:val="jlqj4b"/>
          <w:noProof/>
        </w:rPr>
        <w:t xml:space="preserve"> </w:t>
      </w:r>
      <w:r w:rsidR="008D1C6F" w:rsidRPr="003C2259">
        <w:rPr>
          <w:rStyle w:val="jlqj4b"/>
          <w:noProof/>
        </w:rPr>
        <w:t>(Smahel ve Wright, 2014</w:t>
      </w:r>
      <w:r w:rsidR="007B0CC8" w:rsidRPr="003C2259">
        <w:rPr>
          <w:rStyle w:val="jlqj4b"/>
          <w:noProof/>
        </w:rPr>
        <w:t xml:space="preserve">; </w:t>
      </w:r>
      <w:r w:rsidR="008D1C6F" w:rsidRPr="003C2259">
        <w:rPr>
          <w:rStyle w:val="jlqj4b"/>
          <w:noProof/>
        </w:rPr>
        <w:t>Kopecký ve Szotkowski, 2017)</w:t>
      </w:r>
      <w:r w:rsidR="006F49DC" w:rsidRPr="003C2259">
        <w:rPr>
          <w:rStyle w:val="jlqj4b"/>
          <w:noProof/>
        </w:rPr>
        <w:t>.</w:t>
      </w:r>
      <w:r w:rsidR="006F49DC" w:rsidRPr="003C2259">
        <w:rPr>
          <w:noProof/>
        </w:rPr>
        <w:t xml:space="preserve"> </w:t>
      </w:r>
      <w:r w:rsidR="00F675D2" w:rsidRPr="003C2259">
        <w:rPr>
          <w:noProof/>
        </w:rPr>
        <w:t>Bu</w:t>
      </w:r>
      <w:r w:rsidR="008A4BE2" w:rsidRPr="003C2259">
        <w:rPr>
          <w:noProof/>
        </w:rPr>
        <w:t xml:space="preserve"> endişeler</w:t>
      </w:r>
      <w:r w:rsidR="00E6433B" w:rsidRPr="003C2259">
        <w:rPr>
          <w:noProof/>
        </w:rPr>
        <w:t>in nedeni,</w:t>
      </w:r>
      <w:r w:rsidR="00F675D2" w:rsidRPr="003C2259">
        <w:rPr>
          <w:noProof/>
        </w:rPr>
        <w:t xml:space="preserve"> sosyal medya kullanımının ergenlerin mevcut kimlik duygusunun ve kim olmak istediklerinin bir yansımasını temsil et</w:t>
      </w:r>
      <w:r w:rsidR="00BB2D5E">
        <w:rPr>
          <w:noProof/>
        </w:rPr>
        <w:t>mesine karşın</w:t>
      </w:r>
      <w:r w:rsidR="008A4BE2" w:rsidRPr="003C2259">
        <w:rPr>
          <w:noProof/>
        </w:rPr>
        <w:t xml:space="preserve"> </w:t>
      </w:r>
      <w:r w:rsidR="00F675D2" w:rsidRPr="003C2259">
        <w:rPr>
          <w:noProof/>
        </w:rPr>
        <w:t>bu yansımanın genellikle sosyal medya platformlarında riskli davranışlara katılım</w:t>
      </w:r>
      <w:r w:rsidR="00D53957">
        <w:rPr>
          <w:noProof/>
        </w:rPr>
        <w:t>la</w:t>
      </w:r>
      <w:r w:rsidR="008A4BE2" w:rsidRPr="003C2259">
        <w:rPr>
          <w:noProof/>
        </w:rPr>
        <w:t xml:space="preserve"> </w:t>
      </w:r>
      <w:r w:rsidR="00F675D2" w:rsidRPr="003C2259">
        <w:rPr>
          <w:noProof/>
        </w:rPr>
        <w:t xml:space="preserve">ve </w:t>
      </w:r>
      <w:r w:rsidR="008A4BE2" w:rsidRPr="003C2259">
        <w:rPr>
          <w:noProof/>
        </w:rPr>
        <w:t xml:space="preserve">kendini ifşa </w:t>
      </w:r>
      <w:r w:rsidR="00F81F9D">
        <w:rPr>
          <w:noProof/>
        </w:rPr>
        <w:t xml:space="preserve">etme </w:t>
      </w:r>
      <w:r w:rsidR="00F675D2" w:rsidRPr="003C2259">
        <w:rPr>
          <w:noProof/>
        </w:rPr>
        <w:t>yoluyla ifade edildiği</w:t>
      </w:r>
      <w:r w:rsidR="00EE7B51" w:rsidRPr="003C2259">
        <w:rPr>
          <w:noProof/>
        </w:rPr>
        <w:t>nin düşünülmesidir</w:t>
      </w:r>
      <w:r w:rsidR="00F675D2" w:rsidRPr="003C2259">
        <w:rPr>
          <w:noProof/>
        </w:rPr>
        <w:t xml:space="preserve"> (Eleuteri, Saladino ve Verrastro, 2017). Bu riskli davranışlardan biri, yabancılarla başlatılan iletişim ve ilişkilerdir.</w:t>
      </w:r>
      <w:r w:rsidR="00F675D2" w:rsidRPr="003C2259">
        <w:rPr>
          <w:rStyle w:val="jlqj4b"/>
          <w:noProof/>
        </w:rPr>
        <w:t xml:space="preserve"> </w:t>
      </w:r>
      <w:r w:rsidR="00E6433B" w:rsidRPr="003C2259">
        <w:rPr>
          <w:rStyle w:val="jlqj4b"/>
          <w:noProof/>
        </w:rPr>
        <w:t>E</w:t>
      </w:r>
      <w:r w:rsidR="00F675D2" w:rsidRPr="003C2259">
        <w:rPr>
          <w:rStyle w:val="jlqj4b"/>
          <w:noProof/>
        </w:rPr>
        <w:t>rgenler</w:t>
      </w:r>
      <w:r w:rsidR="00284B22">
        <w:rPr>
          <w:rStyle w:val="jlqj4b"/>
          <w:noProof/>
        </w:rPr>
        <w:t>,</w:t>
      </w:r>
      <w:r w:rsidR="00F675D2" w:rsidRPr="003C2259">
        <w:rPr>
          <w:rStyle w:val="jlqj4b"/>
          <w:noProof/>
        </w:rPr>
        <w:t xml:space="preserve"> sosyal ihtiyaçlarını karşılamanın yanı sıra yabancılarla ilişki kurmak için de çevrimiçi olmaktadırlar (Wolak ve Finkelhor, 2011). </w:t>
      </w:r>
      <w:r w:rsidR="001A4BB9" w:rsidRPr="003C2259">
        <w:rPr>
          <w:rStyle w:val="jlqj4b"/>
          <w:noProof/>
        </w:rPr>
        <w:t>Ç</w:t>
      </w:r>
      <w:r w:rsidR="00F675D2" w:rsidRPr="003C2259">
        <w:rPr>
          <w:rStyle w:val="jlqj4b"/>
          <w:noProof/>
        </w:rPr>
        <w:t>evrimiçi yabancılarla etkileşimler</w:t>
      </w:r>
      <w:r w:rsidR="001A4BB9" w:rsidRPr="003C2259">
        <w:rPr>
          <w:rStyle w:val="jlqj4b"/>
          <w:noProof/>
        </w:rPr>
        <w:t xml:space="preserve"> ise</w:t>
      </w:r>
      <w:r w:rsidR="00F675D2" w:rsidRPr="003C2259">
        <w:rPr>
          <w:rStyle w:val="jlqj4b"/>
          <w:noProof/>
        </w:rPr>
        <w:t>, gençlerin istismarcı bir ilişkiye çekilmelerine veya manipülatif bir yetişkin tarafından cinsel olarak mağdur edilmelerine (Baumgartner, Valkenburg ve Peter, 2010) neden olabil</w:t>
      </w:r>
      <w:r w:rsidR="00013744">
        <w:rPr>
          <w:rStyle w:val="jlqj4b"/>
          <w:noProof/>
        </w:rPr>
        <w:t>mektedir.</w:t>
      </w:r>
      <w:r w:rsidR="00F675D2" w:rsidRPr="003C2259">
        <w:rPr>
          <w:rStyle w:val="jlqj4b"/>
          <w:noProof/>
        </w:rPr>
        <w:t xml:space="preserve"> </w:t>
      </w:r>
      <w:r w:rsidR="001A4BB9" w:rsidRPr="003C2259">
        <w:rPr>
          <w:rStyle w:val="jlqj4b"/>
          <w:noProof/>
        </w:rPr>
        <w:t>Zira g</w:t>
      </w:r>
      <w:r w:rsidR="00F675D2" w:rsidRPr="003C2259">
        <w:rPr>
          <w:rStyle w:val="jlqj4b"/>
          <w:noProof/>
        </w:rPr>
        <w:t>ençlerin yabancılarla çevrimiçi iletişiminin bir kısmı istenmeyen cinsel talepleri (Jones, Mitchell, Wolak ve Finkelhor, 2013) içerirken, çevrimiçi yabancılarla yüz yüze görüşmelerin bir kısmı da cinsel bir bileşen içeren rahatsız edici deneyimler</w:t>
      </w:r>
      <w:r w:rsidR="001A4BB9" w:rsidRPr="003C2259">
        <w:rPr>
          <w:rStyle w:val="jlqj4b"/>
          <w:noProof/>
        </w:rPr>
        <w:t>den oluşmaktadır</w:t>
      </w:r>
      <w:r w:rsidR="00F675D2" w:rsidRPr="003C2259">
        <w:rPr>
          <w:rStyle w:val="jlqj4b"/>
          <w:noProof/>
        </w:rPr>
        <w:t xml:space="preserve"> (Helweg-Larsen, Schütt ve Larsen, 2012; Livingstone, Haddon, Görzig ve Ólafsson, 2011). </w:t>
      </w:r>
    </w:p>
    <w:p w14:paraId="1EBC4870" w14:textId="65C104C8" w:rsidR="00570A63" w:rsidRPr="00C4138E" w:rsidRDefault="00570A63" w:rsidP="00C4138E">
      <w:pPr>
        <w:pStyle w:val="PAR"/>
        <w:rPr>
          <w:rStyle w:val="jlqj4b"/>
        </w:rPr>
      </w:pPr>
      <w:bookmarkStart w:id="2" w:name="_Hlk78373721"/>
      <w:r w:rsidRPr="00706E93">
        <w:rPr>
          <w:rStyle w:val="jlqj4b"/>
          <w:noProof/>
        </w:rPr>
        <w:t xml:space="preserve">Göka (2017), </w:t>
      </w:r>
      <w:r w:rsidR="00706E93" w:rsidRPr="00706E93">
        <w:rPr>
          <w:rStyle w:val="jlqj4b"/>
          <w:noProof/>
        </w:rPr>
        <w:t>belirsizlik ve kaotik zamanlarda psikopatlara ve huzursuzlara gün doğduğunu ifade ederken, en çok da risk almaya yatkın insanların kendilerini kolayca ortaya atacaklarını, hem psikopati</w:t>
      </w:r>
      <w:r w:rsidR="00541FEB">
        <w:rPr>
          <w:rStyle w:val="jlqj4b"/>
          <w:noProof/>
        </w:rPr>
        <w:t xml:space="preserve"> </w:t>
      </w:r>
      <w:r w:rsidR="00706E93" w:rsidRPr="00706E93">
        <w:rPr>
          <w:rStyle w:val="jlqj4b"/>
          <w:noProof/>
        </w:rPr>
        <w:t>hem psikopatolojinin artacağını, antisosyal kişilik özelliklerine sahip, engellenme eşiği düşük kişilerin de daha dürtüsel davranmaya eğilimli olacaklarını ileri sürmektedir.</w:t>
      </w:r>
    </w:p>
    <w:bookmarkEnd w:id="2"/>
    <w:p w14:paraId="389FB17B" w14:textId="422FBDC6" w:rsidR="00B8308D" w:rsidRPr="003C2259" w:rsidRDefault="005250DE" w:rsidP="00382BB4">
      <w:pPr>
        <w:pStyle w:val="PAR"/>
        <w:rPr>
          <w:rStyle w:val="jlqj4b"/>
          <w:noProof/>
        </w:rPr>
      </w:pPr>
      <w:r w:rsidRPr="00C4138E">
        <w:rPr>
          <w:rStyle w:val="jlqj4b"/>
        </w:rPr>
        <w:t>Bir başka endişe nedeni ise</w:t>
      </w:r>
      <w:r w:rsidR="00821FAC" w:rsidRPr="00C4138E">
        <w:rPr>
          <w:rStyle w:val="jlqj4b"/>
        </w:rPr>
        <w:t>,</w:t>
      </w:r>
      <w:r w:rsidR="003650C4" w:rsidRPr="00C4138E">
        <w:rPr>
          <w:rStyle w:val="jlqj4b"/>
        </w:rPr>
        <w:t xml:space="preserve"> </w:t>
      </w:r>
      <w:r w:rsidR="003650C4" w:rsidRPr="003C2259">
        <w:rPr>
          <w:rStyle w:val="jlqj4b"/>
          <w:noProof/>
        </w:rPr>
        <w:t>sosyal medyanın her yaştan kişiler için görece kolay</w:t>
      </w:r>
      <w:r w:rsidR="00DC3392" w:rsidRPr="003C2259">
        <w:rPr>
          <w:rStyle w:val="jlqj4b"/>
          <w:noProof/>
        </w:rPr>
        <w:t xml:space="preserve"> </w:t>
      </w:r>
      <w:r w:rsidR="00B12DE6" w:rsidRPr="003C2259">
        <w:rPr>
          <w:rStyle w:val="jlqj4b"/>
          <w:noProof/>
        </w:rPr>
        <w:t>olan</w:t>
      </w:r>
      <w:r w:rsidR="003650C4" w:rsidRPr="003C2259">
        <w:rPr>
          <w:rStyle w:val="jlqj4b"/>
          <w:noProof/>
        </w:rPr>
        <w:t xml:space="preserve"> aldatma fırsatları yaratmasıdır.</w:t>
      </w:r>
      <w:r w:rsidR="00821FAC" w:rsidRPr="003C2259">
        <w:rPr>
          <w:rStyle w:val="jlqj4b"/>
          <w:noProof/>
        </w:rPr>
        <w:t xml:space="preserve"> </w:t>
      </w:r>
      <w:r w:rsidR="003650C4" w:rsidRPr="003C2259">
        <w:rPr>
          <w:rStyle w:val="jlqj4b"/>
          <w:noProof/>
        </w:rPr>
        <w:t>Bunlar;</w:t>
      </w:r>
      <w:r w:rsidR="00821FAC" w:rsidRPr="003C2259">
        <w:rPr>
          <w:rStyle w:val="jlqj4b"/>
          <w:noProof/>
        </w:rPr>
        <w:t xml:space="preserve"> </w:t>
      </w:r>
      <w:r w:rsidR="003650C4" w:rsidRPr="003C2259">
        <w:rPr>
          <w:rStyle w:val="jlqj4b"/>
          <w:noProof/>
        </w:rPr>
        <w:t>mali dolandırıcılık, fuhuş, istismar, madde kullanımını teşvik ya da gençlerin tehlikeli ilişkiler içerisine çekilmesi, evlendirme çetesi, şantaj ve çevrimiçi buluşma dolandırıcılığı gibi çok çeşitli biçimlerde kendini gösterebilir (Jımoh ve Kyass, 2018</w:t>
      </w:r>
      <w:r w:rsidR="007B0CC8" w:rsidRPr="003C2259">
        <w:rPr>
          <w:rStyle w:val="jlqj4b"/>
          <w:noProof/>
        </w:rPr>
        <w:t>).</w:t>
      </w:r>
      <w:r w:rsidR="003650C4" w:rsidRPr="003C2259">
        <w:rPr>
          <w:rStyle w:val="jlqj4b"/>
          <w:noProof/>
        </w:rPr>
        <w:t xml:space="preserve"> </w:t>
      </w:r>
      <w:r w:rsidR="00021599" w:rsidRPr="003C2259">
        <w:rPr>
          <w:rStyle w:val="jlqj4b"/>
          <w:noProof/>
        </w:rPr>
        <w:t>Bazı araştırmalar</w:t>
      </w:r>
      <w:r w:rsidR="0098643E">
        <w:rPr>
          <w:rStyle w:val="jlqj4b"/>
          <w:noProof/>
        </w:rPr>
        <w:t>,</w:t>
      </w:r>
      <w:r w:rsidR="00021599" w:rsidRPr="003C2259">
        <w:rPr>
          <w:rStyle w:val="jlqj4b"/>
          <w:noProof/>
        </w:rPr>
        <w:t xml:space="preserve"> aldatmanın yüz yüze olmaya kıyasla çevrimiçi </w:t>
      </w:r>
      <w:r w:rsidR="003F1546" w:rsidRPr="003C2259">
        <w:rPr>
          <w:rStyle w:val="jlqj4b"/>
          <w:noProof/>
        </w:rPr>
        <w:t xml:space="preserve">iletişimde daha fazla olduğunu </w:t>
      </w:r>
      <w:r w:rsidR="00021599" w:rsidRPr="003C2259">
        <w:rPr>
          <w:rStyle w:val="jlqj4b"/>
          <w:noProof/>
        </w:rPr>
        <w:t>ortaya koymuştur</w:t>
      </w:r>
      <w:r w:rsidR="009B2B89" w:rsidRPr="003C2259">
        <w:rPr>
          <w:rStyle w:val="jlqj4b"/>
          <w:noProof/>
        </w:rPr>
        <w:t>.</w:t>
      </w:r>
      <w:r w:rsidR="00FB1444" w:rsidRPr="003C2259">
        <w:rPr>
          <w:rStyle w:val="jlqj4b"/>
          <w:noProof/>
        </w:rPr>
        <w:t xml:space="preserve"> </w:t>
      </w:r>
      <w:r w:rsidR="00E6433B" w:rsidRPr="003C2259">
        <w:rPr>
          <w:rStyle w:val="jlqj4b"/>
          <w:noProof/>
        </w:rPr>
        <w:t>Ç</w:t>
      </w:r>
      <w:r w:rsidR="00FB1444" w:rsidRPr="003C2259">
        <w:rPr>
          <w:rStyle w:val="jlqj4b"/>
          <w:noProof/>
        </w:rPr>
        <w:t xml:space="preserve">evrimiçi iletişimde yalan söylemek </w:t>
      </w:r>
      <w:r w:rsidR="00B12DE6" w:rsidRPr="003C2259">
        <w:rPr>
          <w:rStyle w:val="jlqj4b"/>
          <w:noProof/>
        </w:rPr>
        <w:t xml:space="preserve">daha </w:t>
      </w:r>
      <w:r w:rsidR="00FB1444" w:rsidRPr="003C2259">
        <w:rPr>
          <w:rStyle w:val="jlqj4b"/>
          <w:noProof/>
        </w:rPr>
        <w:t xml:space="preserve">kolaydır ve yalan </w:t>
      </w:r>
      <w:r w:rsidR="00FB1444" w:rsidRPr="003C2259">
        <w:rPr>
          <w:rStyle w:val="jlqj4b"/>
          <w:noProof/>
        </w:rPr>
        <w:lastRenderedPageBreak/>
        <w:t xml:space="preserve">söyleyen kişiler ikna edici yalanlar üretebilirler. Ayrıca çevrimiçi yalanların tespit edilmesi </w:t>
      </w:r>
      <w:r w:rsidR="00B12DE6" w:rsidRPr="003C2259">
        <w:rPr>
          <w:rStyle w:val="jlqj4b"/>
          <w:noProof/>
        </w:rPr>
        <w:t xml:space="preserve">de daha </w:t>
      </w:r>
      <w:r w:rsidR="00FB1444" w:rsidRPr="003C2259">
        <w:rPr>
          <w:rStyle w:val="jlqj4b"/>
          <w:noProof/>
        </w:rPr>
        <w:t>zordur, çünkü kişiler mesajları gözden geçirebil</w:t>
      </w:r>
      <w:r w:rsidR="001D2F3E" w:rsidRPr="003C2259">
        <w:rPr>
          <w:rStyle w:val="jlqj4b"/>
          <w:noProof/>
        </w:rPr>
        <w:t xml:space="preserve">mek </w:t>
      </w:r>
      <w:r w:rsidR="00FB1444" w:rsidRPr="003C2259">
        <w:rPr>
          <w:rStyle w:val="jlqj4b"/>
          <w:noProof/>
        </w:rPr>
        <w:t>ve yeni mesajlar oluşturmak için yüz yüze ortamlara göre daha fazla zaman ayırabilirler</w:t>
      </w:r>
      <w:r w:rsidR="00203B64" w:rsidRPr="003C2259">
        <w:rPr>
          <w:rStyle w:val="jlqj4b"/>
          <w:noProof/>
        </w:rPr>
        <w:t xml:space="preserve"> (Van Swol, Braun ve Kolb, 2015)</w:t>
      </w:r>
      <w:r w:rsidR="00FB1444" w:rsidRPr="003C2259">
        <w:rPr>
          <w:rStyle w:val="jlqj4b"/>
          <w:noProof/>
        </w:rPr>
        <w:t>.</w:t>
      </w:r>
    </w:p>
    <w:p w14:paraId="07D755BE" w14:textId="1EEB23A1" w:rsidR="00B8308D" w:rsidRPr="003C2259" w:rsidRDefault="00B8308D" w:rsidP="00382BB4">
      <w:pPr>
        <w:pStyle w:val="PAR"/>
        <w:rPr>
          <w:rStyle w:val="jlqj4b"/>
          <w:noProof/>
          <w:shd w:val="clear" w:color="auto" w:fill="D2E3FC"/>
        </w:rPr>
      </w:pPr>
      <w:r w:rsidRPr="003C2259">
        <w:rPr>
          <w:rStyle w:val="jlqj4b"/>
          <w:noProof/>
        </w:rPr>
        <w:t>Çevrimiçi flört aldatmacası, savunmasız olan gruplar için olumsuz ve travmati</w:t>
      </w:r>
      <w:r w:rsidR="00DC3392" w:rsidRPr="003C2259">
        <w:rPr>
          <w:rStyle w:val="jlqj4b"/>
          <w:noProof/>
        </w:rPr>
        <w:t>k bir deneyim olmanın yanı</w:t>
      </w:r>
      <w:r w:rsidR="00020611">
        <w:rPr>
          <w:rStyle w:val="jlqj4b"/>
          <w:noProof/>
        </w:rPr>
        <w:t>nda</w:t>
      </w:r>
      <w:r w:rsidRPr="003C2259">
        <w:rPr>
          <w:rStyle w:val="jlqj4b"/>
          <w:noProof/>
        </w:rPr>
        <w:t xml:space="preserve"> önemli zihinsel sağlık riskleri </w:t>
      </w:r>
      <w:r w:rsidR="00020611">
        <w:rPr>
          <w:rStyle w:val="jlqj4b"/>
          <w:noProof/>
        </w:rPr>
        <w:t xml:space="preserve">de </w:t>
      </w:r>
      <w:r w:rsidRPr="003C2259">
        <w:rPr>
          <w:rStyle w:val="jlqj4b"/>
          <w:noProof/>
        </w:rPr>
        <w:t>oluşturur (Lauckner, Hill ve Ingram, 201</w:t>
      </w:r>
      <w:r w:rsidR="006E50A4" w:rsidRPr="003C2259">
        <w:rPr>
          <w:rStyle w:val="jlqj4b"/>
          <w:noProof/>
        </w:rPr>
        <w:t>8</w:t>
      </w:r>
      <w:r w:rsidRPr="003C2259">
        <w:rPr>
          <w:rStyle w:val="jlqj4b"/>
          <w:noProof/>
        </w:rPr>
        <w:t>). Bilim adamları, çevrimiçi profillerde aldatmanın yaygın olduğunu göstermişlerdir. İnsanlar bazen kişisel niteliklerini, ilgi alanlarını ve görünüşlerini yanlış beyan ederler (Hall, Park, Song ve Cody, 2010).</w:t>
      </w:r>
      <w:r w:rsidRPr="003C2259">
        <w:rPr>
          <w:noProof/>
        </w:rPr>
        <w:t xml:space="preserve"> Örneğin istismarcı, kurbanları çekmek için </w:t>
      </w:r>
      <w:r w:rsidRPr="007C1943">
        <w:rPr>
          <w:noProof/>
        </w:rPr>
        <w:t>ö</w:t>
      </w:r>
      <w:r w:rsidR="0066619F" w:rsidRPr="007C1943">
        <w:rPr>
          <w:noProof/>
        </w:rPr>
        <w:t>n</w:t>
      </w:r>
      <w:r w:rsidRPr="007C1943">
        <w:rPr>
          <w:noProof/>
        </w:rPr>
        <w:t>ce</w:t>
      </w:r>
      <w:r w:rsidRPr="003C2259">
        <w:rPr>
          <w:noProof/>
        </w:rPr>
        <w:t xml:space="preserve"> süslü bir profil oluşturur</w:t>
      </w:r>
      <w:r w:rsidR="00A15178">
        <w:rPr>
          <w:noProof/>
        </w:rPr>
        <w:t xml:space="preserve">, </w:t>
      </w:r>
      <w:r w:rsidR="004F2AE7">
        <w:rPr>
          <w:noProof/>
        </w:rPr>
        <w:t xml:space="preserve">ikinci aşamada </w:t>
      </w:r>
      <w:r w:rsidR="00A15178">
        <w:rPr>
          <w:noProof/>
        </w:rPr>
        <w:t xml:space="preserve"> </w:t>
      </w:r>
      <w:r w:rsidRPr="003C2259">
        <w:rPr>
          <w:noProof/>
        </w:rPr>
        <w:t>istekleri için onları hazırlar</w:t>
      </w:r>
      <w:r w:rsidR="003F1BE9">
        <w:rPr>
          <w:noProof/>
        </w:rPr>
        <w:t>, ü</w:t>
      </w:r>
      <w:r w:rsidR="00A15178">
        <w:rPr>
          <w:noProof/>
        </w:rPr>
        <w:t xml:space="preserve">çüncü aşamada </w:t>
      </w:r>
      <w:r w:rsidRPr="003C2259">
        <w:rPr>
          <w:noProof/>
        </w:rPr>
        <w:t>ise fiilen para talep etmeye başlar</w:t>
      </w:r>
      <w:r w:rsidR="00A15178">
        <w:rPr>
          <w:noProof/>
        </w:rPr>
        <w:t>. Bu aşama, c</w:t>
      </w:r>
      <w:r w:rsidRPr="003C2259">
        <w:rPr>
          <w:noProof/>
        </w:rPr>
        <w:t>insel istismarın dördüncü aşaması</w:t>
      </w:r>
      <w:r w:rsidR="00A15178">
        <w:rPr>
          <w:noProof/>
        </w:rPr>
        <w:t xml:space="preserve"> olan </w:t>
      </w:r>
      <w:r w:rsidRPr="003C2259">
        <w:rPr>
          <w:noProof/>
        </w:rPr>
        <w:t xml:space="preserve">teşhir aşamasına </w:t>
      </w:r>
      <w:r w:rsidR="00A15178">
        <w:rPr>
          <w:noProof/>
        </w:rPr>
        <w:t xml:space="preserve">geçisi </w:t>
      </w:r>
      <w:r w:rsidR="00A15178" w:rsidRPr="007C1943">
        <w:rPr>
          <w:noProof/>
        </w:rPr>
        <w:t>s</w:t>
      </w:r>
      <w:r w:rsidR="00620C58" w:rsidRPr="007C1943">
        <w:rPr>
          <w:noProof/>
        </w:rPr>
        <w:t>a</w:t>
      </w:r>
      <w:r w:rsidR="00A15178" w:rsidRPr="007C1943">
        <w:rPr>
          <w:noProof/>
        </w:rPr>
        <w:t>ğlar</w:t>
      </w:r>
      <w:r w:rsidRPr="003C2259">
        <w:rPr>
          <w:noProof/>
        </w:rPr>
        <w:t xml:space="preserve"> (Whitty ve Secur, 2015).</w:t>
      </w:r>
      <w:r w:rsidR="00DB7DDA" w:rsidRPr="003C2259">
        <w:rPr>
          <w:noProof/>
        </w:rPr>
        <w:t xml:space="preserve"> </w:t>
      </w:r>
      <w:r w:rsidRPr="003C2259">
        <w:rPr>
          <w:rStyle w:val="jlqj4b"/>
          <w:noProof/>
        </w:rPr>
        <w:t>Belirtilen nedenlerle internet kullanımı gençler arasında yaygınlaştıkça, artan yaygınlığın yol açacağı olumsuz etkiler hakkında endişeler de ortaya çıkm</w:t>
      </w:r>
      <w:r w:rsidR="00C2574E">
        <w:rPr>
          <w:rStyle w:val="jlqj4b"/>
          <w:noProof/>
        </w:rPr>
        <w:t>aktadır</w:t>
      </w:r>
      <w:r w:rsidRPr="003C2259">
        <w:rPr>
          <w:rStyle w:val="jlqj4b"/>
          <w:noProof/>
        </w:rPr>
        <w:t>. Bu endişeler, yaygın olarak kamuoyuna duyurulmuş çevrimiçi pedofili veya sanal cinsel taciz vakaları tarafından da desteklenmektedir (Dedkova, 201</w:t>
      </w:r>
      <w:r w:rsidR="00516C8A" w:rsidRPr="003C2259">
        <w:rPr>
          <w:rStyle w:val="jlqj4b"/>
          <w:noProof/>
        </w:rPr>
        <w:t>4</w:t>
      </w:r>
      <w:r w:rsidRPr="003C2259">
        <w:rPr>
          <w:rStyle w:val="jlqj4b"/>
          <w:noProof/>
        </w:rPr>
        <w:t>).</w:t>
      </w:r>
    </w:p>
    <w:p w14:paraId="29C2DABD" w14:textId="2B7CCDC9" w:rsidR="00821FAC" w:rsidRPr="003C2259" w:rsidRDefault="007D03A3" w:rsidP="00B242B3">
      <w:pPr>
        <w:pStyle w:val="BALIK"/>
        <w:rPr>
          <w:rStyle w:val="jlqj4b"/>
          <w:b w:val="0"/>
          <w:bCs w:val="0"/>
        </w:rPr>
      </w:pPr>
      <w:r w:rsidRPr="003C2259">
        <w:rPr>
          <w:rStyle w:val="jlqj4b"/>
        </w:rPr>
        <w:t>Araştırma Etiği</w:t>
      </w:r>
    </w:p>
    <w:p w14:paraId="38032EA9" w14:textId="7EED1598" w:rsidR="007D03A3" w:rsidRPr="003C2259" w:rsidRDefault="007D03A3" w:rsidP="00382BB4">
      <w:pPr>
        <w:pStyle w:val="PAR"/>
        <w:rPr>
          <w:rStyle w:val="jlqj4b"/>
          <w:bCs/>
          <w:noProof/>
        </w:rPr>
      </w:pPr>
      <w:r w:rsidRPr="003C2259">
        <w:rPr>
          <w:rStyle w:val="jlqj4b"/>
          <w:bCs/>
          <w:noProof/>
        </w:rPr>
        <w:t xml:space="preserve">Bu çalışmada araştırma ve yayın etiğine uygun hareket edilmiş ve çalışmanın özgünlüğüne dikkat edilmiştir. Yararlanılan kaynaklar metin içinde ve kaynakça başlığı altında eksiksiz olarak verilmştir. Çalışmanın alanyazında </w:t>
      </w:r>
      <w:r w:rsidR="00422660" w:rsidRPr="003C2259">
        <w:rPr>
          <w:rStyle w:val="jlqj4b"/>
          <w:bCs/>
          <w:noProof/>
        </w:rPr>
        <w:t>yer alan çalışmalarla benzerliği</w:t>
      </w:r>
      <w:r w:rsidR="00480399" w:rsidRPr="003C2259">
        <w:rPr>
          <w:rStyle w:val="jlqj4b"/>
          <w:bCs/>
          <w:noProof/>
        </w:rPr>
        <w:t xml:space="preserve"> </w:t>
      </w:r>
      <w:r w:rsidR="00422660" w:rsidRPr="003C2259">
        <w:rPr>
          <w:rStyle w:val="jlqj4b"/>
          <w:bCs/>
          <w:noProof/>
        </w:rPr>
        <w:t>(intihal Raporu) üniversitenin web sitesinde ulaşılabilen ıThenticate programıyla yapılmış olup benzerlik oranı %</w:t>
      </w:r>
      <w:r w:rsidR="0098643E">
        <w:rPr>
          <w:rStyle w:val="jlqj4b"/>
          <w:bCs/>
          <w:noProof/>
        </w:rPr>
        <w:t xml:space="preserve"> </w:t>
      </w:r>
      <w:r w:rsidR="00B471ED">
        <w:rPr>
          <w:rStyle w:val="jlqj4b"/>
          <w:bCs/>
          <w:noProof/>
        </w:rPr>
        <w:t xml:space="preserve">3 </w:t>
      </w:r>
      <w:r w:rsidR="00422660" w:rsidRPr="003C2259">
        <w:rPr>
          <w:rStyle w:val="jlqj4b"/>
          <w:bCs/>
          <w:noProof/>
        </w:rPr>
        <w:t>olarak belirlenmiştir.</w:t>
      </w:r>
    </w:p>
    <w:p w14:paraId="7645FFFF" w14:textId="7BA8A480" w:rsidR="00541FEB" w:rsidRDefault="00100572" w:rsidP="00B66B66">
      <w:pPr>
        <w:pStyle w:val="BALIK"/>
      </w:pPr>
      <w:r w:rsidRPr="003C2259">
        <w:rPr>
          <w:rStyle w:val="jlqj4b"/>
        </w:rPr>
        <w:t xml:space="preserve">Ergenler İçin </w:t>
      </w:r>
      <w:r w:rsidR="007705EE" w:rsidRPr="003C2259">
        <w:rPr>
          <w:rStyle w:val="jlqj4b"/>
        </w:rPr>
        <w:t xml:space="preserve">Çevrimiçi </w:t>
      </w:r>
      <w:r w:rsidR="00A45804" w:rsidRPr="003C2259">
        <w:rPr>
          <w:rStyle w:val="jlqj4b"/>
        </w:rPr>
        <w:t>Olmak</w:t>
      </w:r>
      <w:r w:rsidR="004C3661" w:rsidRPr="003C2259">
        <w:rPr>
          <w:rStyle w:val="jlqj4b"/>
        </w:rPr>
        <w:t xml:space="preserve"> Neden Çekici?</w:t>
      </w:r>
      <w:r w:rsidR="000B79F8" w:rsidRPr="003C2259">
        <w:rPr>
          <w:rStyle w:val="jlqj4b"/>
        </w:rPr>
        <w:t xml:space="preserve"> </w:t>
      </w:r>
    </w:p>
    <w:p w14:paraId="3AB44C97" w14:textId="1AA991AB" w:rsidR="003C0169" w:rsidRPr="003C2259" w:rsidRDefault="003C0169" w:rsidP="00772952">
      <w:pPr>
        <w:pStyle w:val="PAR"/>
        <w:rPr>
          <w:noProof/>
          <w:shd w:val="clear" w:color="auto" w:fill="FFFFFF"/>
        </w:rPr>
      </w:pPr>
      <w:r w:rsidRPr="00C571A5">
        <w:t>Sosyal</w:t>
      </w:r>
      <w:r w:rsidRPr="003C2259">
        <w:rPr>
          <w:rStyle w:val="jlqj4b"/>
          <w:noProof/>
        </w:rPr>
        <w:t xml:space="preserve"> medya kullanımı çok yönlü araç ve uygulamaların aktif katılımıyla ergen günlük yaşamının tamamlayıcısı ve vazgeçilmez bir parçası olarak kullanıcıları için çok çeşitli hizmetler ve işlevler sunmaktadır (Giannakos </w:t>
      </w:r>
      <w:r w:rsidR="00921A74" w:rsidRPr="003C2259">
        <w:rPr>
          <w:rStyle w:val="jlqj4b"/>
          <w:noProof/>
        </w:rPr>
        <w:t>ve ark.,</w:t>
      </w:r>
      <w:r w:rsidRPr="003C2259">
        <w:rPr>
          <w:rStyle w:val="jlqj4b"/>
          <w:noProof/>
        </w:rPr>
        <w:t xml:space="preserve"> 2013</w:t>
      </w:r>
      <w:r w:rsidR="00422660" w:rsidRPr="003C2259">
        <w:rPr>
          <w:rStyle w:val="jlqj4b"/>
          <w:noProof/>
        </w:rPr>
        <w:t>;</w:t>
      </w:r>
      <w:r w:rsidRPr="003C2259">
        <w:rPr>
          <w:rStyle w:val="jlqj4b"/>
          <w:noProof/>
        </w:rPr>
        <w:t xml:space="preserve"> Kuss ve Griffiths, 2017).</w:t>
      </w:r>
      <w:r w:rsidRPr="003C2259">
        <w:rPr>
          <w:noProof/>
        </w:rPr>
        <w:t xml:space="preserve"> Ayrıca iletişim teknolojileri, gerçek hayatta mümkün olmayan anonimliği sağlamakta ve böylelikle sosyal yargılama ve reddedilme korkusunu azaltma avantajı </w:t>
      </w:r>
      <w:r w:rsidR="001A4BB9" w:rsidRPr="003C2259">
        <w:rPr>
          <w:noProof/>
        </w:rPr>
        <w:t xml:space="preserve">da </w:t>
      </w:r>
      <w:r w:rsidRPr="003C2259">
        <w:rPr>
          <w:noProof/>
        </w:rPr>
        <w:t>sunmaktadır. Bu avantajla bağlantılı ikinci bir unsur ise kullanıcıların fiziksel ve kişilik profillerini seç</w:t>
      </w:r>
      <w:r w:rsidR="00E6433B" w:rsidRPr="003C2259">
        <w:rPr>
          <w:noProof/>
        </w:rPr>
        <w:t>ebilme,</w:t>
      </w:r>
      <w:r w:rsidRPr="003C2259">
        <w:rPr>
          <w:noProof/>
        </w:rPr>
        <w:t xml:space="preserve"> hatta aktif olarak değiştir</w:t>
      </w:r>
      <w:r w:rsidR="001A4BB9" w:rsidRPr="003C2259">
        <w:rPr>
          <w:noProof/>
        </w:rPr>
        <w:t>ebilme</w:t>
      </w:r>
      <w:r w:rsidR="00C61983" w:rsidRPr="003C2259">
        <w:rPr>
          <w:noProof/>
        </w:rPr>
        <w:t xml:space="preserve"> </w:t>
      </w:r>
      <w:r w:rsidR="00422660" w:rsidRPr="003C2259">
        <w:rPr>
          <w:noProof/>
        </w:rPr>
        <w:t>imkân</w:t>
      </w:r>
      <w:r w:rsidR="00C61983" w:rsidRPr="003C2259">
        <w:rPr>
          <w:noProof/>
        </w:rPr>
        <w:t xml:space="preserve">ı bulmalarıdır </w:t>
      </w:r>
      <w:r w:rsidRPr="003C2259">
        <w:rPr>
          <w:noProof/>
        </w:rPr>
        <w:t>(</w:t>
      </w:r>
      <w:r w:rsidRPr="003C2259">
        <w:rPr>
          <w:noProof/>
          <w:shd w:val="clear" w:color="auto" w:fill="FFFFFF"/>
        </w:rPr>
        <w:t>Vandeweerd, Myers, Coulter, Yalcin</w:t>
      </w:r>
      <w:r w:rsidR="00DD5BB9" w:rsidRPr="003C2259">
        <w:rPr>
          <w:noProof/>
          <w:shd w:val="clear" w:color="auto" w:fill="FFFFFF"/>
        </w:rPr>
        <w:t xml:space="preserve"> ve</w:t>
      </w:r>
      <w:r w:rsidRPr="003C2259">
        <w:rPr>
          <w:noProof/>
          <w:shd w:val="clear" w:color="auto" w:fill="FFFFFF"/>
        </w:rPr>
        <w:t xml:space="preserve"> Corvin, 2016).</w:t>
      </w:r>
    </w:p>
    <w:p w14:paraId="1F949812" w14:textId="46AA3EA8" w:rsidR="003C6B75" w:rsidRPr="003C2259" w:rsidRDefault="00940A17" w:rsidP="00772952">
      <w:pPr>
        <w:pStyle w:val="PAR"/>
        <w:rPr>
          <w:rStyle w:val="jlqj4b"/>
          <w:noProof/>
        </w:rPr>
      </w:pPr>
      <w:r w:rsidRPr="003C2259">
        <w:rPr>
          <w:noProof/>
        </w:rPr>
        <w:t>Ergenlik</w:t>
      </w:r>
      <w:r w:rsidR="00045346" w:rsidRPr="003C2259">
        <w:rPr>
          <w:noProof/>
        </w:rPr>
        <w:t>;</w:t>
      </w:r>
      <w:r w:rsidRPr="003C2259">
        <w:rPr>
          <w:noProof/>
        </w:rPr>
        <w:t xml:space="preserve"> yeni deneyimler ve sosyal ilişkiler</w:t>
      </w:r>
      <w:r w:rsidR="00B80EBE" w:rsidRPr="003C2259">
        <w:rPr>
          <w:noProof/>
        </w:rPr>
        <w:t>in</w:t>
      </w:r>
      <w:r w:rsidRPr="003C2259">
        <w:rPr>
          <w:noProof/>
        </w:rPr>
        <w:t xml:space="preserve"> yaşa</w:t>
      </w:r>
      <w:r w:rsidR="00B80EBE" w:rsidRPr="003C2259">
        <w:rPr>
          <w:noProof/>
        </w:rPr>
        <w:t xml:space="preserve">nılarak öğrenildiği, </w:t>
      </w:r>
      <w:r w:rsidR="00C61983" w:rsidRPr="003C2259">
        <w:rPr>
          <w:noProof/>
        </w:rPr>
        <w:t>kimliğin keşfedildiği,</w:t>
      </w:r>
      <w:r w:rsidRPr="003C2259">
        <w:rPr>
          <w:noProof/>
        </w:rPr>
        <w:t xml:space="preserve"> </w:t>
      </w:r>
      <w:r w:rsidR="00B80EBE" w:rsidRPr="003C2259">
        <w:rPr>
          <w:noProof/>
        </w:rPr>
        <w:t xml:space="preserve">fiziksel, bilişsel ve sosyal geçişlerle karakterize edilen </w:t>
      </w:r>
      <w:r w:rsidRPr="003C2259">
        <w:rPr>
          <w:noProof/>
        </w:rPr>
        <w:t>çocukluktan yetişkin yaşamına geçiş dönemi olarak nitelendirilebilir (Steinberg, 2011).</w:t>
      </w:r>
      <w:r w:rsidR="00D20A37" w:rsidRPr="003C2259">
        <w:rPr>
          <w:noProof/>
        </w:rPr>
        <w:t xml:space="preserve"> </w:t>
      </w:r>
      <w:r w:rsidRPr="003C2259">
        <w:rPr>
          <w:noProof/>
        </w:rPr>
        <w:t>Bu</w:t>
      </w:r>
      <w:r w:rsidR="004F51C6" w:rsidRPr="003C2259">
        <w:rPr>
          <w:noProof/>
        </w:rPr>
        <w:t xml:space="preserve"> </w:t>
      </w:r>
      <w:r w:rsidR="00B80EBE" w:rsidRPr="003C2259">
        <w:rPr>
          <w:noProof/>
        </w:rPr>
        <w:t xml:space="preserve">dönemde </w:t>
      </w:r>
      <w:r w:rsidRPr="003C2259">
        <w:rPr>
          <w:noProof/>
        </w:rPr>
        <w:t>teknoloji kullanımı</w:t>
      </w:r>
      <w:r w:rsidR="004F51C6" w:rsidRPr="003C2259">
        <w:rPr>
          <w:noProof/>
        </w:rPr>
        <w:t>;</w:t>
      </w:r>
      <w:r w:rsidRPr="003C2259">
        <w:rPr>
          <w:noProof/>
        </w:rPr>
        <w:t xml:space="preserve"> </w:t>
      </w:r>
      <w:r w:rsidR="00C61983" w:rsidRPr="003C2259">
        <w:rPr>
          <w:noProof/>
        </w:rPr>
        <w:t xml:space="preserve">gençlerin </w:t>
      </w:r>
      <w:r w:rsidR="00D20A37" w:rsidRPr="003C2259">
        <w:rPr>
          <w:noProof/>
        </w:rPr>
        <w:t>c</w:t>
      </w:r>
      <w:r w:rsidRPr="003C2259">
        <w:rPr>
          <w:noProof/>
        </w:rPr>
        <w:t>insellik, kimlik, yakınlık ve kişilerarası ilişkiler</w:t>
      </w:r>
      <w:r w:rsidR="00D20A37" w:rsidRPr="003C2259">
        <w:rPr>
          <w:noProof/>
        </w:rPr>
        <w:t xml:space="preserve"> </w:t>
      </w:r>
      <w:r w:rsidRPr="003C2259">
        <w:rPr>
          <w:noProof/>
        </w:rPr>
        <w:t>g</w:t>
      </w:r>
      <w:r w:rsidR="00D20A37" w:rsidRPr="003C2259">
        <w:rPr>
          <w:noProof/>
        </w:rPr>
        <w:t xml:space="preserve">ibi gelişimsel </w:t>
      </w:r>
      <w:r w:rsidR="004F51C6" w:rsidRPr="003C2259">
        <w:rPr>
          <w:noProof/>
        </w:rPr>
        <w:t>anlamda ortaya çıkan</w:t>
      </w:r>
      <w:r w:rsidRPr="003C2259">
        <w:rPr>
          <w:noProof/>
        </w:rPr>
        <w:t xml:space="preserve"> çevrimdışı hedefler</w:t>
      </w:r>
      <w:r w:rsidR="00C61983" w:rsidRPr="003C2259">
        <w:rPr>
          <w:noProof/>
        </w:rPr>
        <w:t>i</w:t>
      </w:r>
      <w:r w:rsidRPr="003C2259">
        <w:rPr>
          <w:noProof/>
        </w:rPr>
        <w:t xml:space="preserve"> ve ihtiyaçları</w:t>
      </w:r>
      <w:r w:rsidR="00B80EBE" w:rsidRPr="003C2259">
        <w:rPr>
          <w:noProof/>
        </w:rPr>
        <w:t>yla</w:t>
      </w:r>
      <w:r w:rsidRPr="003C2259">
        <w:rPr>
          <w:noProof/>
        </w:rPr>
        <w:t xml:space="preserve"> uyumludur</w:t>
      </w:r>
      <w:r w:rsidR="00D20A37" w:rsidRPr="003C2259">
        <w:rPr>
          <w:noProof/>
        </w:rPr>
        <w:t xml:space="preserve"> (Valkenburg ve Peter, 2011)</w:t>
      </w:r>
      <w:r w:rsidRPr="003C2259">
        <w:rPr>
          <w:noProof/>
        </w:rPr>
        <w:t xml:space="preserve">. </w:t>
      </w:r>
      <w:r w:rsidR="00481C2B" w:rsidRPr="003C2259">
        <w:rPr>
          <w:noProof/>
        </w:rPr>
        <w:t xml:space="preserve">Bu gelişimsel hedeflerden </w:t>
      </w:r>
      <w:r w:rsidR="00481C2B" w:rsidRPr="003C2259">
        <w:rPr>
          <w:rStyle w:val="jlqj4b"/>
          <w:noProof/>
        </w:rPr>
        <w:t>kimlik keşfi, kendini ifade etme, arkadaşlıklar ve akran kabulünün artan önemi sosyal medya aracılığıyla ifade edilebilmektedir (Gerwin, Kaliebe ve Daigle, 2018)</w:t>
      </w:r>
      <w:r w:rsidR="009A66AD" w:rsidRPr="003C2259">
        <w:rPr>
          <w:rStyle w:val="jlqj4b"/>
          <w:noProof/>
        </w:rPr>
        <w:t>.</w:t>
      </w:r>
    </w:p>
    <w:p w14:paraId="6493C73F" w14:textId="594CC970" w:rsidR="00583BF2" w:rsidRPr="003C2259" w:rsidRDefault="000F4074" w:rsidP="00772952">
      <w:pPr>
        <w:pStyle w:val="PAR"/>
        <w:rPr>
          <w:rStyle w:val="jlqj4b"/>
          <w:noProof/>
          <w:color w:val="FF0000"/>
        </w:rPr>
      </w:pPr>
      <w:r w:rsidRPr="003C2259">
        <w:rPr>
          <w:noProof/>
        </w:rPr>
        <w:t xml:space="preserve">Çevrimiçi kimlik geliştirme çalışmalarının bir incelemesi, çevrimdışı iletişimde kısıtlanan kimliğin çevrimiçi olarak özgürce ifade edildiğini ve internet iletişimindeki anonimliğin tutarlı </w:t>
      </w:r>
      <w:r w:rsidR="00C61983" w:rsidRPr="003C2259">
        <w:rPr>
          <w:noProof/>
        </w:rPr>
        <w:t xml:space="preserve">bir </w:t>
      </w:r>
      <w:r w:rsidRPr="003C2259">
        <w:rPr>
          <w:noProof/>
        </w:rPr>
        <w:t>kimlik oluşumu için olumlu etkilerinin olduğunu göstermiştir (Wängqvist ve Frisén, 2016).</w:t>
      </w:r>
      <w:r w:rsidRPr="003C2259">
        <w:rPr>
          <w:rStyle w:val="jlqj4b"/>
          <w:noProof/>
        </w:rPr>
        <w:t xml:space="preserve"> </w:t>
      </w:r>
    </w:p>
    <w:p w14:paraId="71D8A6C6" w14:textId="2479C6A1" w:rsidR="001517A8" w:rsidRPr="003C2259" w:rsidRDefault="001517A8" w:rsidP="00772952">
      <w:pPr>
        <w:pStyle w:val="PAR"/>
        <w:rPr>
          <w:rStyle w:val="jlqj4b"/>
          <w:noProof/>
        </w:rPr>
      </w:pPr>
      <w:r w:rsidRPr="003C2259">
        <w:rPr>
          <w:noProof/>
        </w:rPr>
        <w:t>E</w:t>
      </w:r>
      <w:r w:rsidR="000F4074" w:rsidRPr="003C2259">
        <w:rPr>
          <w:noProof/>
        </w:rPr>
        <w:t>rgen ihtiyaçları</w:t>
      </w:r>
      <w:r w:rsidR="00871BE8" w:rsidRPr="003C2259">
        <w:rPr>
          <w:noProof/>
        </w:rPr>
        <w:t>,</w:t>
      </w:r>
      <w:r w:rsidR="000F4074" w:rsidRPr="003C2259">
        <w:rPr>
          <w:noProof/>
        </w:rPr>
        <w:t xml:space="preserve"> </w:t>
      </w:r>
      <w:r w:rsidR="000F4074" w:rsidRPr="003C2259">
        <w:rPr>
          <w:rStyle w:val="jlqj4b"/>
          <w:noProof/>
        </w:rPr>
        <w:t>sosyal ve bireysel faktörlerden etkilenirken bu tür etkiler aynı zamanda gençlerin çevrimiçi davranışları üzerinde de dolaylı bir etki yaratmaktadır</w:t>
      </w:r>
      <w:r w:rsidR="009B2B89" w:rsidRPr="003C2259">
        <w:rPr>
          <w:rStyle w:val="jlqj4b"/>
          <w:noProof/>
        </w:rPr>
        <w:t xml:space="preserve"> </w:t>
      </w:r>
      <w:r w:rsidR="000F4074" w:rsidRPr="003C2259">
        <w:rPr>
          <w:rStyle w:val="jlqj4b"/>
          <w:noProof/>
        </w:rPr>
        <w:t>(Yunarti, Wijayanti ve Savitri,</w:t>
      </w:r>
      <w:r w:rsidR="003809F6" w:rsidRPr="003C2259">
        <w:rPr>
          <w:rStyle w:val="jlqj4b"/>
          <w:noProof/>
        </w:rPr>
        <w:t xml:space="preserve"> </w:t>
      </w:r>
      <w:r w:rsidR="000F4074" w:rsidRPr="003C2259">
        <w:rPr>
          <w:rStyle w:val="jlqj4b"/>
          <w:noProof/>
        </w:rPr>
        <w:t>2021).</w:t>
      </w:r>
      <w:r w:rsidRPr="003C2259">
        <w:rPr>
          <w:rStyle w:val="jlqj4b"/>
          <w:noProof/>
        </w:rPr>
        <w:t xml:space="preserve"> </w:t>
      </w:r>
      <w:r w:rsidR="000F4074" w:rsidRPr="003C2259">
        <w:rPr>
          <w:rStyle w:val="jlqj4b"/>
          <w:noProof/>
        </w:rPr>
        <w:t>Örneğin e</w:t>
      </w:r>
      <w:r w:rsidR="000F4074" w:rsidRPr="003C2259">
        <w:rPr>
          <w:noProof/>
        </w:rPr>
        <w:t xml:space="preserve">rgenlerin sosyal medyada yeni sosyal temaslar ve sohbetler </w:t>
      </w:r>
      <w:r w:rsidR="000F4074" w:rsidRPr="003C2259">
        <w:rPr>
          <w:noProof/>
        </w:rPr>
        <w:lastRenderedPageBreak/>
        <w:t>k</w:t>
      </w:r>
      <w:r w:rsidRPr="003C2259">
        <w:rPr>
          <w:noProof/>
        </w:rPr>
        <w:t xml:space="preserve">eşfetmelerinin yanı sıra kendi </w:t>
      </w:r>
      <w:r w:rsidR="000F4074" w:rsidRPr="003C2259">
        <w:rPr>
          <w:noProof/>
        </w:rPr>
        <w:t>fiziksel çekiciliklerine odaklanmaları ve kendi resimlerini göstermeleri ergenlik dönemindeki önemli gelişim hedeflerini desteklemektedir (Valkenburg ve Peter, 2011).</w:t>
      </w:r>
      <w:r w:rsidR="000F4074" w:rsidRPr="003C2259">
        <w:rPr>
          <w:rStyle w:val="jlqj4b"/>
          <w:noProof/>
        </w:rPr>
        <w:t xml:space="preserve"> Ayrıca sosyalleşme, ergenlik döneminden yetişkinliğe geçiş için oldukça önemlidir ve sosyal medya kullanımının bu uyum üzerinde derin bir etkisi söz konusudur (</w:t>
      </w:r>
      <w:r w:rsidR="000F4074" w:rsidRPr="003C2259">
        <w:rPr>
          <w:noProof/>
          <w:shd w:val="clear" w:color="auto" w:fill="FCFCFC"/>
        </w:rPr>
        <w:t xml:space="preserve">Wood, Bukowski ve Lis, </w:t>
      </w:r>
      <w:r w:rsidR="000F4074" w:rsidRPr="003C2259">
        <w:rPr>
          <w:rStyle w:val="jlqj4b"/>
          <w:noProof/>
        </w:rPr>
        <w:t xml:space="preserve">2016). </w:t>
      </w:r>
      <w:r w:rsidRPr="003C2259">
        <w:rPr>
          <w:rStyle w:val="jlqj4b"/>
          <w:noProof/>
        </w:rPr>
        <w:t xml:space="preserve">Belirtilen tüm bu yararlarının yanı sıra </w:t>
      </w:r>
      <w:r w:rsidRPr="003C2259">
        <w:rPr>
          <w:noProof/>
        </w:rPr>
        <w:t xml:space="preserve">internet, </w:t>
      </w:r>
      <w:r w:rsidRPr="003C2259">
        <w:rPr>
          <w:rStyle w:val="jlqj4b"/>
          <w:noProof/>
        </w:rPr>
        <w:t>akla gelebilecek her türden cinsel materyalin bolluğu ile karakterize oldukça cinselleştirilmiş bir ortam da sunmaktadır (Valkenburg ve Peter, 2011). Gençler, istismarcı akranları veya yabancılar tarafından rıza veya sömürü konusunda çok az endişe duyarak, cinselleştirilmiş mesajlar veya görüntüler iletmektedirler (</w:t>
      </w:r>
      <w:r w:rsidRPr="003C2259">
        <w:rPr>
          <w:noProof/>
          <w:shd w:val="clear" w:color="auto" w:fill="FCFCFC"/>
        </w:rPr>
        <w:t>Staksrud, Olafsson ve Livingstone, 2013).</w:t>
      </w:r>
    </w:p>
    <w:p w14:paraId="01AE3B31" w14:textId="0E51CDAD" w:rsidR="00A239A6" w:rsidRPr="003C2259" w:rsidRDefault="00871BE8" w:rsidP="00772952">
      <w:pPr>
        <w:pStyle w:val="PAR"/>
        <w:rPr>
          <w:rStyle w:val="jlqj4b"/>
          <w:bCs/>
          <w:noProof/>
        </w:rPr>
      </w:pPr>
      <w:r w:rsidRPr="003C2259">
        <w:rPr>
          <w:rStyle w:val="jlqj4b"/>
          <w:bCs/>
          <w:noProof/>
        </w:rPr>
        <w:t>E</w:t>
      </w:r>
      <w:r w:rsidR="0013073F" w:rsidRPr="003C2259">
        <w:rPr>
          <w:noProof/>
        </w:rPr>
        <w:t xml:space="preserve">rgenlerin </w:t>
      </w:r>
      <w:r w:rsidR="00E80193" w:rsidRPr="003C2259">
        <w:rPr>
          <w:noProof/>
        </w:rPr>
        <w:t xml:space="preserve">sosyal medya </w:t>
      </w:r>
      <w:r w:rsidR="0013073F" w:rsidRPr="003C2259">
        <w:rPr>
          <w:noProof/>
        </w:rPr>
        <w:t>kullanımını yönlendiren temel motivasyonlar</w:t>
      </w:r>
      <w:r w:rsidR="00A45804" w:rsidRPr="003C2259">
        <w:rPr>
          <w:noProof/>
        </w:rPr>
        <w:t>la ilgili olarak</w:t>
      </w:r>
      <w:r w:rsidR="00841712" w:rsidRPr="003C2259">
        <w:rPr>
          <w:noProof/>
        </w:rPr>
        <w:t xml:space="preserve"> </w:t>
      </w:r>
      <w:r w:rsidR="00A45804" w:rsidRPr="003C2259">
        <w:rPr>
          <w:noProof/>
        </w:rPr>
        <w:t>p</w:t>
      </w:r>
      <w:r w:rsidR="0013073F" w:rsidRPr="003C2259">
        <w:rPr>
          <w:rStyle w:val="jlqj4b"/>
          <w:noProof/>
        </w:rPr>
        <w:t xml:space="preserve">sikolojik literatürde farklı motivasyon faktörleri </w:t>
      </w:r>
      <w:r w:rsidR="00A45804" w:rsidRPr="003C2259">
        <w:rPr>
          <w:rStyle w:val="jlqj4b"/>
          <w:noProof/>
        </w:rPr>
        <w:t>ifade edilmiştir</w:t>
      </w:r>
      <w:r w:rsidR="00654EDB" w:rsidRPr="003C2259">
        <w:rPr>
          <w:rStyle w:val="jlqj4b"/>
          <w:noProof/>
        </w:rPr>
        <w:t>.</w:t>
      </w:r>
      <w:r w:rsidR="00A45804" w:rsidRPr="003C2259">
        <w:rPr>
          <w:rStyle w:val="jlqj4b"/>
          <w:noProof/>
        </w:rPr>
        <w:t xml:space="preserve"> </w:t>
      </w:r>
      <w:r w:rsidR="006B0435" w:rsidRPr="003C2259">
        <w:rPr>
          <w:rStyle w:val="jlqj4b"/>
          <w:noProof/>
        </w:rPr>
        <w:t>Bunlar;</w:t>
      </w:r>
      <w:r w:rsidR="0013073F" w:rsidRPr="003C2259">
        <w:rPr>
          <w:rStyle w:val="jlqj4b"/>
          <w:noProof/>
        </w:rPr>
        <w:t xml:space="preserve"> çevrimiçi iletişim ve çevrimiçi kendini ifşa etme, psikolojik ihtiyaç</w:t>
      </w:r>
      <w:r w:rsidR="00D60165" w:rsidRPr="003C2259">
        <w:rPr>
          <w:rStyle w:val="jlqj4b"/>
          <w:noProof/>
        </w:rPr>
        <w:t>ların karşılanması</w:t>
      </w:r>
      <w:r w:rsidR="0013073F" w:rsidRPr="003C2259">
        <w:rPr>
          <w:rStyle w:val="jlqj4b"/>
          <w:noProof/>
        </w:rPr>
        <w:t xml:space="preserve"> (Ang, Abu Talib, Tan, Tan ve Yaacob, 2015), kimlik oluşturma, kişisel değerler ve bağlılık duygusunu geliştirme, sosyal etkileşim ve mobil rahatlık (Ha, Kim, Libaque-Saenz, Chang ve Park, 2015</w:t>
      </w:r>
      <w:r w:rsidR="006B0435" w:rsidRPr="003C2259">
        <w:rPr>
          <w:rStyle w:val="jlqj4b"/>
          <w:noProof/>
        </w:rPr>
        <w:t>)</w:t>
      </w:r>
      <w:r w:rsidR="0038541C" w:rsidRPr="003C2259">
        <w:rPr>
          <w:rStyle w:val="jlqj4b"/>
          <w:noProof/>
        </w:rPr>
        <w:t>, s</w:t>
      </w:r>
      <w:r w:rsidR="0013073F" w:rsidRPr="003C2259">
        <w:rPr>
          <w:rStyle w:val="jlqj4b"/>
          <w:noProof/>
        </w:rPr>
        <w:t>ürekli kullanılabilirlik ve onayla</w:t>
      </w:r>
      <w:r w:rsidR="00D60165" w:rsidRPr="003C2259">
        <w:rPr>
          <w:rStyle w:val="jlqj4b"/>
          <w:noProof/>
        </w:rPr>
        <w:t>n</w:t>
      </w:r>
      <w:r w:rsidR="0013073F" w:rsidRPr="003C2259">
        <w:rPr>
          <w:rStyle w:val="jlqj4b"/>
          <w:noProof/>
        </w:rPr>
        <w:t>ma ihtiyacı, algılanan zevk, sosyal ilişki oluşumu, ruh hali düzenlemesi, eğlence ve grup normlarına uyma ihtiya</w:t>
      </w:r>
      <w:r w:rsidR="0038541C" w:rsidRPr="003C2259">
        <w:rPr>
          <w:rStyle w:val="jlqj4b"/>
          <w:noProof/>
        </w:rPr>
        <w:t>çları</w:t>
      </w:r>
      <w:r w:rsidR="0013073F" w:rsidRPr="003C2259">
        <w:rPr>
          <w:rStyle w:val="jlqj4b"/>
          <w:noProof/>
        </w:rPr>
        <w:t xml:space="preserve"> (Chen </w:t>
      </w:r>
      <w:r w:rsidR="00921A74" w:rsidRPr="003C2259">
        <w:rPr>
          <w:rStyle w:val="jlqj4b"/>
          <w:noProof/>
        </w:rPr>
        <w:t>ve ark.,</w:t>
      </w:r>
      <w:r w:rsidR="0013073F" w:rsidRPr="003C2259">
        <w:rPr>
          <w:rStyle w:val="jlqj4b"/>
          <w:noProof/>
        </w:rPr>
        <w:t xml:space="preserve"> 2017)</w:t>
      </w:r>
      <w:r w:rsidR="006B0435" w:rsidRPr="003C2259">
        <w:rPr>
          <w:rStyle w:val="jlqj4b"/>
          <w:noProof/>
        </w:rPr>
        <w:t xml:space="preserve"> olarak sayılabilir.</w:t>
      </w:r>
      <w:r w:rsidR="00A239A6" w:rsidRPr="003C2259">
        <w:rPr>
          <w:rStyle w:val="jlqj4b"/>
          <w:bCs/>
          <w:noProof/>
        </w:rPr>
        <w:t xml:space="preserve"> </w:t>
      </w:r>
    </w:p>
    <w:p w14:paraId="3B3F6F60" w14:textId="306FA644" w:rsidR="00C103CC" w:rsidRPr="006C5CB1" w:rsidRDefault="00A20F6A" w:rsidP="00772952">
      <w:pPr>
        <w:pStyle w:val="PAR"/>
        <w:rPr>
          <w:rStyle w:val="jlqj4b"/>
          <w:noProof/>
        </w:rPr>
      </w:pPr>
      <w:r w:rsidRPr="003C2259">
        <w:rPr>
          <w:rStyle w:val="jlqj4b"/>
          <w:noProof/>
        </w:rPr>
        <w:t xml:space="preserve">Ergenlik döneminde internetin gençler arasındaki popülaritesi nedeniyle bu ortamı yeni ilişkiler kurmak amacıyla kullanmaları şaşırtıcı </w:t>
      </w:r>
      <w:r w:rsidR="00C61983" w:rsidRPr="003C2259">
        <w:rPr>
          <w:rStyle w:val="jlqj4b"/>
          <w:noProof/>
        </w:rPr>
        <w:t xml:space="preserve">olmadığı gibi </w:t>
      </w:r>
      <w:r w:rsidRPr="003C2259">
        <w:rPr>
          <w:rStyle w:val="jlqj4b"/>
          <w:noProof/>
        </w:rPr>
        <w:t>(Subrahmanyam ve Smahel, 2011)</w:t>
      </w:r>
      <w:r w:rsidR="00841712" w:rsidRPr="003C2259">
        <w:rPr>
          <w:noProof/>
        </w:rPr>
        <w:t xml:space="preserve"> </w:t>
      </w:r>
      <w:r w:rsidR="00C61983" w:rsidRPr="003C2259">
        <w:rPr>
          <w:noProof/>
        </w:rPr>
        <w:t>g</w:t>
      </w:r>
      <w:r w:rsidR="00B83004" w:rsidRPr="003C2259">
        <w:rPr>
          <w:rStyle w:val="jlqj4b"/>
          <w:bCs/>
          <w:noProof/>
        </w:rPr>
        <w:t>ünümüzde sosyal medyayı kullanmak ve her zaman çevrimiç</w:t>
      </w:r>
      <w:r w:rsidR="00C61983" w:rsidRPr="003C2259">
        <w:rPr>
          <w:rStyle w:val="jlqj4b"/>
          <w:bCs/>
          <w:noProof/>
        </w:rPr>
        <w:t>i</w:t>
      </w:r>
      <w:r w:rsidR="00B83004" w:rsidRPr="003C2259">
        <w:rPr>
          <w:rStyle w:val="jlqj4b"/>
          <w:bCs/>
          <w:noProof/>
        </w:rPr>
        <w:t xml:space="preserve"> olmak, çevrimiçi ortamda başkalarıyla etkileşimde bulunmanın statüko olarak kabul edildiği teknolojik bir dünyada doğan gençler için normatiftir</w:t>
      </w:r>
      <w:r w:rsidR="006F508C">
        <w:rPr>
          <w:rStyle w:val="jlqj4b"/>
          <w:bCs/>
          <w:noProof/>
        </w:rPr>
        <w:t xml:space="preserve"> </w:t>
      </w:r>
      <w:r w:rsidR="00B83004" w:rsidRPr="003C2259">
        <w:rPr>
          <w:rStyle w:val="jlqj4b"/>
          <w:bCs/>
          <w:noProof/>
        </w:rPr>
        <w:t xml:space="preserve">(Griffiths ve Kuss, 2017). </w:t>
      </w:r>
      <w:r w:rsidR="00841712" w:rsidRPr="003C2259">
        <w:rPr>
          <w:noProof/>
        </w:rPr>
        <w:t>Ayrıca sosyal ağ siteleri ergenleri, örneğin sohbet ve yeni sosyal bağlantılar başlatmanın yanı sıra çevrimiçi profillerinde kendi resimlerini göstererek bir arkadaş ağı oluşturmaya da teşvik</w:t>
      </w:r>
      <w:r w:rsidR="00841712" w:rsidRPr="003C2259">
        <w:rPr>
          <w:rStyle w:val="jlqj4b"/>
          <w:noProof/>
        </w:rPr>
        <w:t xml:space="preserve"> eder. </w:t>
      </w:r>
      <w:r w:rsidR="001D2ACB" w:rsidRPr="003C2259">
        <w:rPr>
          <w:rStyle w:val="jlqj4b"/>
          <w:noProof/>
        </w:rPr>
        <w:t xml:space="preserve">Bu tür çevrimiçi etkinlikler, ergenlik döneminde sosyal yeterlilik ve kimlik gelişimi ile ilgili önemli hedefleri desteklemek için önerilmiş (Valkenburg ve Peter, 2011) olsa da </w:t>
      </w:r>
      <w:r w:rsidR="001D2ACB" w:rsidRPr="003C2259">
        <w:rPr>
          <w:noProof/>
        </w:rPr>
        <w:t xml:space="preserve">teknoloji, bireylerin eş potansiyellerini artırmak ve başka türlü başlatamayacakları bir ilişkiyi geliştirmek için kendilerinin yanlış temsillerini oluşturmalarına da </w:t>
      </w:r>
      <w:r w:rsidR="00422660" w:rsidRPr="003C2259">
        <w:rPr>
          <w:noProof/>
        </w:rPr>
        <w:t>imkân</w:t>
      </w:r>
      <w:r w:rsidR="001D2ACB" w:rsidRPr="003C2259">
        <w:rPr>
          <w:noProof/>
        </w:rPr>
        <w:t xml:space="preserve"> vermektedir (Ellison, Hancock ve Toma, 2011). </w:t>
      </w:r>
      <w:r w:rsidR="00D60165" w:rsidRPr="003C2259">
        <w:rPr>
          <w:noProof/>
        </w:rPr>
        <w:t xml:space="preserve">Diğer yandan </w:t>
      </w:r>
      <w:r w:rsidR="00AB46A0" w:rsidRPr="003C2259">
        <w:rPr>
          <w:rStyle w:val="jlqj4b"/>
          <w:bCs/>
          <w:noProof/>
        </w:rPr>
        <w:t xml:space="preserve">güncel kalmak, olanları </w:t>
      </w:r>
      <w:r w:rsidR="00D60165" w:rsidRPr="003C2259">
        <w:rPr>
          <w:rStyle w:val="jlqj4b"/>
          <w:bCs/>
          <w:noProof/>
        </w:rPr>
        <w:t>kaçırmamak ve sürekli bağlantıda olmak, sosyal medyaya katılım</w:t>
      </w:r>
      <w:r w:rsidR="006F508C">
        <w:rPr>
          <w:rStyle w:val="jlqj4b"/>
          <w:bCs/>
          <w:noProof/>
        </w:rPr>
        <w:t>ı</w:t>
      </w:r>
      <w:r w:rsidR="00C51A90">
        <w:rPr>
          <w:rStyle w:val="jlqj4b"/>
          <w:bCs/>
          <w:noProof/>
        </w:rPr>
        <w:t>n</w:t>
      </w:r>
      <w:r w:rsidR="00D60165" w:rsidRPr="003C2259">
        <w:rPr>
          <w:rStyle w:val="jlqj4b"/>
          <w:bCs/>
          <w:noProof/>
        </w:rPr>
        <w:t xml:space="preserve"> sadece bir faaliyet olmaktan çok “var olma biçimi” ol</w:t>
      </w:r>
      <w:r w:rsidR="00AB60FE" w:rsidRPr="003C2259">
        <w:rPr>
          <w:rStyle w:val="jlqj4b"/>
          <w:bCs/>
          <w:noProof/>
        </w:rPr>
        <w:t xml:space="preserve">arak görülme nedenlerinden </w:t>
      </w:r>
      <w:r w:rsidR="00D60165" w:rsidRPr="003C2259">
        <w:rPr>
          <w:rStyle w:val="jlqj4b"/>
          <w:bCs/>
          <w:noProof/>
        </w:rPr>
        <w:t>bazılarıdır (Griffiths ve Kuss, 2017)</w:t>
      </w:r>
      <w:r w:rsidR="00AB60FE" w:rsidRPr="003C2259">
        <w:rPr>
          <w:rStyle w:val="jlqj4b"/>
          <w:bCs/>
          <w:noProof/>
        </w:rPr>
        <w:t xml:space="preserve"> ve </w:t>
      </w:r>
      <w:r w:rsidR="002477C9" w:rsidRPr="003C2259">
        <w:rPr>
          <w:rStyle w:val="jlqj4b"/>
          <w:bCs/>
          <w:noProof/>
        </w:rPr>
        <w:t xml:space="preserve">bu </w:t>
      </w:r>
      <w:r w:rsidR="00AB60FE" w:rsidRPr="003C2259">
        <w:rPr>
          <w:rStyle w:val="jlqj4b"/>
          <w:bCs/>
          <w:noProof/>
        </w:rPr>
        <w:t>bağlamda</w:t>
      </w:r>
      <w:r w:rsidR="00611129" w:rsidRPr="003C2259">
        <w:rPr>
          <w:rStyle w:val="jlqj4b"/>
          <w:bCs/>
          <w:noProof/>
        </w:rPr>
        <w:t xml:space="preserve"> </w:t>
      </w:r>
      <w:r w:rsidR="002477C9" w:rsidRPr="003C2259">
        <w:rPr>
          <w:rStyle w:val="jlqj4b"/>
          <w:bCs/>
          <w:noProof/>
        </w:rPr>
        <w:t xml:space="preserve">çevrimiçi olmak </w:t>
      </w:r>
      <w:r w:rsidR="00AB60FE" w:rsidRPr="003C2259">
        <w:rPr>
          <w:rStyle w:val="jlqj4b"/>
          <w:bCs/>
          <w:noProof/>
        </w:rPr>
        <w:t xml:space="preserve">ergenler için oldukça çekici </w:t>
      </w:r>
      <w:r w:rsidR="00BA52C7" w:rsidRPr="003C2259">
        <w:rPr>
          <w:rStyle w:val="jlqj4b"/>
          <w:bCs/>
          <w:noProof/>
        </w:rPr>
        <w:t>bulunmaktadır.</w:t>
      </w:r>
    </w:p>
    <w:p w14:paraId="5721DF35" w14:textId="33C29184" w:rsidR="00C561C0" w:rsidRPr="003C2259" w:rsidRDefault="00100572" w:rsidP="00553C6D">
      <w:pPr>
        <w:pStyle w:val="BALIK"/>
      </w:pPr>
      <w:r w:rsidRPr="003C2259">
        <w:rPr>
          <w:rStyle w:val="jlqj4b"/>
        </w:rPr>
        <w:t xml:space="preserve">Ergenler İçin </w:t>
      </w:r>
      <w:r w:rsidR="00C561C0" w:rsidRPr="003C2259">
        <w:t xml:space="preserve">Çevrimiçi Arkadaşlık Kurmak Neden Riskli? </w:t>
      </w:r>
    </w:p>
    <w:p w14:paraId="2435902C" w14:textId="7C79E730" w:rsidR="000E1441" w:rsidRPr="003C2259" w:rsidRDefault="0015688E" w:rsidP="00772952">
      <w:pPr>
        <w:pStyle w:val="PAR"/>
        <w:rPr>
          <w:rStyle w:val="jlqj4b"/>
          <w:noProof/>
        </w:rPr>
      </w:pPr>
      <w:r w:rsidRPr="003C2259">
        <w:rPr>
          <w:rStyle w:val="jlqj4b"/>
          <w:bCs/>
          <w:noProof/>
        </w:rPr>
        <w:t>Ergenlik döneminde risk almayı anlamaya yönelik gelişimsel sinirbilim yaklaşımları, ergenlerin riskli davranışlara yönelik eğilimlerini şiddetlendirmede sosyal medya bağlamının gelişen sinirsel devrelerle nasıl etkileşime girdiğini kavramsallaştırma</w:t>
      </w:r>
      <w:r w:rsidR="00B11FCD" w:rsidRPr="003C2259">
        <w:rPr>
          <w:rStyle w:val="jlqj4b"/>
          <w:bCs/>
          <w:noProof/>
        </w:rPr>
        <w:t xml:space="preserve">k için </w:t>
      </w:r>
      <w:r w:rsidRPr="003C2259">
        <w:rPr>
          <w:rStyle w:val="jlqj4b"/>
          <w:bCs/>
          <w:noProof/>
        </w:rPr>
        <w:t>yararlı bir çerçeve sağla</w:t>
      </w:r>
      <w:r w:rsidR="00B66B66">
        <w:rPr>
          <w:rStyle w:val="jlqj4b"/>
          <w:bCs/>
          <w:noProof/>
        </w:rPr>
        <w:t>maktadır</w:t>
      </w:r>
      <w:r w:rsidRPr="003C2259">
        <w:rPr>
          <w:noProof/>
        </w:rPr>
        <w:t xml:space="preserve"> (Casey, 2015; Shulman ve diğerleri, 2016). </w:t>
      </w:r>
      <w:r w:rsidRPr="003C2259">
        <w:rPr>
          <w:rStyle w:val="jlqj4b"/>
          <w:bCs/>
          <w:noProof/>
        </w:rPr>
        <w:t>Zira</w:t>
      </w:r>
      <w:r w:rsidRPr="003C2259">
        <w:rPr>
          <w:rStyle w:val="jlqj4b"/>
          <w:noProof/>
        </w:rPr>
        <w:t xml:space="preserve"> bazı nöro-gelişimsel faktörler ergenlerin çevrimiçi cinsel tacize karşı savunmasızlığını artırabil</w:t>
      </w:r>
      <w:r w:rsidR="003809F6" w:rsidRPr="003C2259">
        <w:rPr>
          <w:rStyle w:val="jlqj4b"/>
          <w:noProof/>
        </w:rPr>
        <w:t>mektedir.</w:t>
      </w:r>
      <w:r w:rsidR="00754791" w:rsidRPr="003C2259">
        <w:rPr>
          <w:rStyle w:val="jlqj4b"/>
          <w:noProof/>
        </w:rPr>
        <w:t xml:space="preserve"> </w:t>
      </w:r>
      <w:r w:rsidRPr="003C2259">
        <w:rPr>
          <w:noProof/>
        </w:rPr>
        <w:t xml:space="preserve">Ayrıca </w:t>
      </w:r>
      <w:r w:rsidRPr="003C2259">
        <w:rPr>
          <w:rStyle w:val="jlqj4b"/>
          <w:noProof/>
        </w:rPr>
        <w:t xml:space="preserve">bu popülasyonun kendi kendini kontrol etme kapasitesi </w:t>
      </w:r>
      <w:r w:rsidR="003809F6" w:rsidRPr="003C2259">
        <w:rPr>
          <w:rStyle w:val="jlqj4b"/>
          <w:noProof/>
        </w:rPr>
        <w:t xml:space="preserve">de </w:t>
      </w:r>
      <w:r w:rsidRPr="003C2259">
        <w:rPr>
          <w:rStyle w:val="jlqj4b"/>
          <w:noProof/>
        </w:rPr>
        <w:t xml:space="preserve">daha azdır ve farklı çevrimiçi riskler almaya ve çevrimiçi içerikleri ve etkinlikleri kötüye kullanmaya </w:t>
      </w:r>
      <w:r w:rsidR="003809F6" w:rsidRPr="003C2259">
        <w:rPr>
          <w:rStyle w:val="jlqj4b"/>
          <w:noProof/>
        </w:rPr>
        <w:t xml:space="preserve">da </w:t>
      </w:r>
      <w:r w:rsidRPr="003C2259">
        <w:rPr>
          <w:rStyle w:val="jlqj4b"/>
          <w:noProof/>
        </w:rPr>
        <w:t xml:space="preserve">daha yatkındırlar (Lau </w:t>
      </w:r>
      <w:r w:rsidR="009B2B89" w:rsidRPr="003C2259">
        <w:rPr>
          <w:rStyle w:val="jlqj4b"/>
          <w:noProof/>
        </w:rPr>
        <w:t>ve</w:t>
      </w:r>
      <w:r w:rsidRPr="003C2259">
        <w:rPr>
          <w:rStyle w:val="jlqj4b"/>
          <w:noProof/>
        </w:rPr>
        <w:t xml:space="preserve"> Yuen, 2013). </w:t>
      </w:r>
    </w:p>
    <w:p w14:paraId="7BA26611" w14:textId="5E002010" w:rsidR="000E1441" w:rsidRPr="003C2259" w:rsidRDefault="00AB46A0" w:rsidP="00772952">
      <w:pPr>
        <w:pStyle w:val="PAR"/>
        <w:rPr>
          <w:rStyle w:val="jlqj4b"/>
          <w:noProof/>
        </w:rPr>
      </w:pPr>
      <w:r w:rsidRPr="003C2259">
        <w:rPr>
          <w:rStyle w:val="jlqj4b"/>
          <w:noProof/>
        </w:rPr>
        <w:t>E</w:t>
      </w:r>
      <w:r w:rsidR="000E1441" w:rsidRPr="003C2259">
        <w:rPr>
          <w:rStyle w:val="jlqj4b"/>
          <w:noProof/>
        </w:rPr>
        <w:t xml:space="preserve">rgenlerin bilişsel gelişimi, fiziksel değişikliklerinin aksine yirmili yıllara kadar </w:t>
      </w:r>
      <w:r w:rsidR="00B11FCD" w:rsidRPr="003C2259">
        <w:rPr>
          <w:rStyle w:val="jlqj4b"/>
          <w:noProof/>
        </w:rPr>
        <w:t xml:space="preserve">devam eden </w:t>
      </w:r>
      <w:r w:rsidR="000E1441" w:rsidRPr="003C2259">
        <w:rPr>
          <w:rStyle w:val="jlqj4b"/>
          <w:noProof/>
        </w:rPr>
        <w:t>ve daha yavaş artan bir süreçtir</w:t>
      </w:r>
      <w:r w:rsidR="00B11FCD" w:rsidRPr="003C2259">
        <w:rPr>
          <w:rStyle w:val="jlqj4b"/>
          <w:noProof/>
        </w:rPr>
        <w:t xml:space="preserve"> ki</w:t>
      </w:r>
      <w:r w:rsidR="000E1441" w:rsidRPr="003C2259">
        <w:rPr>
          <w:rStyle w:val="jlqj4b"/>
          <w:noProof/>
        </w:rPr>
        <w:t xml:space="preserve"> bu </w:t>
      </w:r>
      <w:r w:rsidR="00B11FCD" w:rsidRPr="003C2259">
        <w:rPr>
          <w:rStyle w:val="jlqj4b"/>
          <w:noProof/>
        </w:rPr>
        <w:t>durum,</w:t>
      </w:r>
      <w:r w:rsidR="000E1441" w:rsidRPr="003C2259">
        <w:rPr>
          <w:rStyle w:val="jlqj4b"/>
          <w:noProof/>
        </w:rPr>
        <w:t xml:space="preserve"> beynin ergenliğin sonunda tam olarak olgunlaşmadığı anlamına gelir (National Institute for Mental Health, 2011). Bu bağlamda ergenler fiziksel olarak yetişkin gibi görünebilmelerine karşın eylemleri nedeniyle duygusal veya bilişsel kapasitelerinin üstünde olan zorlayıcı durumlarla karşılabilirler. Henüz </w:t>
      </w:r>
      <w:r w:rsidR="000E1441" w:rsidRPr="003C2259">
        <w:rPr>
          <w:rStyle w:val="jlqj4b"/>
          <w:noProof/>
        </w:rPr>
        <w:lastRenderedPageBreak/>
        <w:t>yetişkinlerin rollerini ve sorumluluklarını üstlenemeyecek durumda oldukları için de özellikle savunmasızdırlar (Yunarti, Wijayanti ve Savitri, 2021</w:t>
      </w:r>
      <w:r w:rsidR="003809F6" w:rsidRPr="003C2259">
        <w:rPr>
          <w:rStyle w:val="jlqj4b"/>
          <w:noProof/>
        </w:rPr>
        <w:t>).</w:t>
      </w:r>
      <w:r w:rsidR="000E1441" w:rsidRPr="003C2259">
        <w:rPr>
          <w:rStyle w:val="jlqj4b"/>
          <w:noProof/>
        </w:rPr>
        <w:t xml:space="preserve"> </w:t>
      </w:r>
      <w:r w:rsidR="00286913" w:rsidRPr="003C2259">
        <w:rPr>
          <w:rStyle w:val="jlqj4b"/>
          <w:noProof/>
        </w:rPr>
        <w:t>Bu savunmasızlık, e</w:t>
      </w:r>
      <w:r w:rsidR="00286913" w:rsidRPr="003C2259">
        <w:rPr>
          <w:noProof/>
        </w:rPr>
        <w:t>rgenlik döneminde meydana gelen önemli fiziksel, bilişsel ve sosyal değişiklikler nedeniyle özellikle çevrimiçi cinsel karşılaşmalarda ergenleri, yaşlı ergenlere veya yetişkinlere göre daha savunmasız bırakabilir (Steinberg, 2011).</w:t>
      </w:r>
    </w:p>
    <w:p w14:paraId="49D2D608" w14:textId="4E5E610C" w:rsidR="0076178D" w:rsidRPr="003C2259" w:rsidRDefault="000E1441" w:rsidP="00772952">
      <w:pPr>
        <w:pStyle w:val="PAR"/>
        <w:rPr>
          <w:noProof/>
        </w:rPr>
      </w:pPr>
      <w:r w:rsidRPr="003C2259">
        <w:rPr>
          <w:rStyle w:val="jlqj4b"/>
          <w:noProof/>
        </w:rPr>
        <w:t xml:space="preserve">Watanabe'ye (2017) göre, ergen beyni, </w:t>
      </w:r>
      <w:r w:rsidR="003809F6" w:rsidRPr="003C2259">
        <w:rPr>
          <w:rStyle w:val="jlqj4b"/>
          <w:noProof/>
        </w:rPr>
        <w:t>ergeni</w:t>
      </w:r>
      <w:r w:rsidRPr="003C2259">
        <w:rPr>
          <w:rStyle w:val="jlqj4b"/>
          <w:noProof/>
        </w:rPr>
        <w:t xml:space="preserve"> olumsuz bir yörüngeye itebilecek bir dizi çevresel etkiye karşı savunmasız bırakan önemli ve dramatik bir süre</w:t>
      </w:r>
      <w:r w:rsidR="00C51A90">
        <w:rPr>
          <w:rStyle w:val="jlqj4b"/>
          <w:noProof/>
        </w:rPr>
        <w:t>çten</w:t>
      </w:r>
      <w:r w:rsidRPr="003C2259">
        <w:rPr>
          <w:rStyle w:val="jlqj4b"/>
          <w:noProof/>
        </w:rPr>
        <w:t xml:space="preserve"> geçmektedir.</w:t>
      </w:r>
      <w:r w:rsidR="00611129" w:rsidRPr="003C2259">
        <w:rPr>
          <w:rStyle w:val="jlqj4b"/>
          <w:noProof/>
        </w:rPr>
        <w:t xml:space="preserve"> </w:t>
      </w:r>
      <w:r w:rsidRPr="003C2259">
        <w:rPr>
          <w:rStyle w:val="jlqj4b"/>
          <w:noProof/>
        </w:rPr>
        <w:t>Buna ek olarak</w:t>
      </w:r>
      <w:r w:rsidR="003809F6" w:rsidRPr="003C2259">
        <w:rPr>
          <w:rStyle w:val="jlqj4b"/>
          <w:noProof/>
        </w:rPr>
        <w:t>,</w:t>
      </w:r>
      <w:r w:rsidRPr="003C2259">
        <w:rPr>
          <w:rStyle w:val="jlqj4b"/>
          <w:noProof/>
        </w:rPr>
        <w:t xml:space="preserve"> çocuklar ergenlik dönemine girdiklerinde beyinleri; üreme öncesi</w:t>
      </w:r>
      <w:r w:rsidR="003809F6" w:rsidRPr="003C2259">
        <w:rPr>
          <w:rStyle w:val="jlqj4b"/>
          <w:noProof/>
        </w:rPr>
        <w:t>ndeki</w:t>
      </w:r>
      <w:r w:rsidRPr="003C2259">
        <w:rPr>
          <w:rStyle w:val="jlqj4b"/>
          <w:noProof/>
        </w:rPr>
        <w:t xml:space="preserve"> genel ilgisizlikten</w:t>
      </w:r>
      <w:r w:rsidR="003809F6" w:rsidRPr="003C2259">
        <w:rPr>
          <w:rStyle w:val="jlqj4b"/>
          <w:noProof/>
        </w:rPr>
        <w:t>,</w:t>
      </w:r>
      <w:r w:rsidRPr="003C2259">
        <w:rPr>
          <w:rStyle w:val="jlqj4b"/>
          <w:noProof/>
        </w:rPr>
        <w:t xml:space="preserve"> üreme aşamasının cinsel ilgiye geçişi sağlayan hipotalamik-hipofiz-gonadal eksen tarafından yönlendirilen bir hormon dalgasıyla bombardımana tutul</w:t>
      </w:r>
      <w:r w:rsidR="006C3103">
        <w:rPr>
          <w:rStyle w:val="jlqj4b"/>
          <w:noProof/>
        </w:rPr>
        <w:t>maktadır</w:t>
      </w:r>
      <w:r w:rsidRPr="003C2259">
        <w:rPr>
          <w:rStyle w:val="jlqj4b"/>
          <w:noProof/>
        </w:rPr>
        <w:t xml:space="preserve"> (</w:t>
      </w:r>
      <w:r w:rsidRPr="003C2259">
        <w:rPr>
          <w:noProof/>
        </w:rPr>
        <w:t xml:space="preserve">Feldstein Ewing, Ryman, Gillman, Weiland, Thayer, Bryan, </w:t>
      </w:r>
      <w:r w:rsidRPr="003C2259">
        <w:rPr>
          <w:rStyle w:val="jlqj4b"/>
          <w:noProof/>
        </w:rPr>
        <w:t>2016).</w:t>
      </w:r>
      <w:r w:rsidRPr="003C2259">
        <w:rPr>
          <w:noProof/>
        </w:rPr>
        <w:t xml:space="preserve"> </w:t>
      </w:r>
      <w:r w:rsidRPr="003C2259">
        <w:rPr>
          <w:rStyle w:val="jlqj4b"/>
          <w:noProof/>
        </w:rPr>
        <w:t>Bu durum hem çevrimiçi hem de çevrimdışı ergen cinsel davranışlarının hormonal olarak etkilenmesine neden olur ve</w:t>
      </w:r>
      <w:r w:rsidRPr="003C2259">
        <w:rPr>
          <w:noProof/>
        </w:rPr>
        <w:t xml:space="preserve"> seks, ergenlerin sosyal çevrelerinde daha sık tartışılır</w:t>
      </w:r>
      <w:r w:rsidR="00C51A90">
        <w:rPr>
          <w:noProof/>
        </w:rPr>
        <w:t xml:space="preserve">. Bu dönemde </w:t>
      </w:r>
      <w:r w:rsidRPr="003C2259">
        <w:rPr>
          <w:noProof/>
        </w:rPr>
        <w:t xml:space="preserve">ergenler başkalarından cinsel ilgi de görebilirler (Temple-Smith </w:t>
      </w:r>
      <w:r w:rsidR="00921A74" w:rsidRPr="003C2259">
        <w:rPr>
          <w:noProof/>
        </w:rPr>
        <w:t>ve ark.,</w:t>
      </w:r>
      <w:r w:rsidRPr="003C2259">
        <w:rPr>
          <w:noProof/>
        </w:rPr>
        <w:t xml:space="preserve"> 2016). </w:t>
      </w:r>
    </w:p>
    <w:p w14:paraId="3B8D1255" w14:textId="15085B11" w:rsidR="00A159D9" w:rsidRPr="003C2259" w:rsidRDefault="0076178D" w:rsidP="00772952">
      <w:pPr>
        <w:pStyle w:val="PAR"/>
        <w:rPr>
          <w:noProof/>
        </w:rPr>
      </w:pPr>
      <w:r w:rsidRPr="003C2259">
        <w:rPr>
          <w:noProof/>
        </w:rPr>
        <w:t>Ayrıca e</w:t>
      </w:r>
      <w:r w:rsidR="0015688E" w:rsidRPr="003C2259">
        <w:rPr>
          <w:rStyle w:val="jlqj4b"/>
          <w:noProof/>
        </w:rPr>
        <w:t>rgenlerde</w:t>
      </w:r>
      <w:r w:rsidR="0015688E" w:rsidRPr="003C2259">
        <w:rPr>
          <w:rStyle w:val="jlqj4b"/>
          <w:bCs/>
          <w:noProof/>
        </w:rPr>
        <w:t xml:space="preserve"> erken olgunlaşan, hiperaktif sosyo-duygusal işleme sistemi ile daha aşamalı olarak gelişen nispeten verimli bir bilişsel kontrol sistemi arasındaki sinirsel dengesizliğin bir sonucu olarak riskli davranışlar zirveye ulaşır. Yani, ergenlerin teşviklere ve sosyo-duygusal ipuçlarına karşı </w:t>
      </w:r>
      <w:r w:rsidR="004E1CC4">
        <w:rPr>
          <w:rStyle w:val="jlqj4b"/>
          <w:bCs/>
          <w:noProof/>
        </w:rPr>
        <w:t xml:space="preserve">artış gösteren </w:t>
      </w:r>
      <w:r w:rsidR="0015688E" w:rsidRPr="003C2259">
        <w:rPr>
          <w:rStyle w:val="jlqj4b"/>
          <w:bCs/>
          <w:noProof/>
        </w:rPr>
        <w:t xml:space="preserve">sinirsel duyarlılığı, duyu arayışında ve ödül peşinde koşmada </w:t>
      </w:r>
      <w:r w:rsidR="004E1CC4">
        <w:rPr>
          <w:rStyle w:val="jlqj4b"/>
          <w:bCs/>
          <w:noProof/>
        </w:rPr>
        <w:t xml:space="preserve">da </w:t>
      </w:r>
      <w:r w:rsidR="0015688E" w:rsidRPr="003C2259">
        <w:rPr>
          <w:rStyle w:val="jlqj4b"/>
          <w:bCs/>
          <w:noProof/>
        </w:rPr>
        <w:t>artışlara yol açar</w:t>
      </w:r>
      <w:r w:rsidR="00C61983" w:rsidRPr="003C2259">
        <w:rPr>
          <w:rStyle w:val="jlqj4b"/>
          <w:bCs/>
          <w:noProof/>
        </w:rPr>
        <w:t>.</w:t>
      </w:r>
      <w:r w:rsidRPr="003C2259">
        <w:rPr>
          <w:rStyle w:val="jlqj4b"/>
          <w:bCs/>
          <w:noProof/>
        </w:rPr>
        <w:t xml:space="preserve"> D</w:t>
      </w:r>
      <w:r w:rsidRPr="003C2259">
        <w:rPr>
          <w:noProof/>
        </w:rPr>
        <w:t>ürtü kontrolü ve dikkati barındıran prefrontal korteks, ergenlerde beyinde ödül duyarlılığını barındıran</w:t>
      </w:r>
      <w:r w:rsidRPr="003C2259">
        <w:rPr>
          <w:rStyle w:val="jlqj4b"/>
          <w:noProof/>
        </w:rPr>
        <w:t xml:space="preserve"> bölgelere göre daha az gelişmiştir (Bava ve Tapert, 2010). </w:t>
      </w:r>
      <w:r w:rsidR="00C84125" w:rsidRPr="003C2259">
        <w:rPr>
          <w:rStyle w:val="jlqj4b"/>
          <w:bCs/>
          <w:noProof/>
        </w:rPr>
        <w:t>G</w:t>
      </w:r>
      <w:r w:rsidR="0015688E" w:rsidRPr="003C2259">
        <w:rPr>
          <w:rStyle w:val="jlqj4b"/>
          <w:bCs/>
          <w:noProof/>
        </w:rPr>
        <w:t xml:space="preserve">enellikle olgunlaşmamış bilişsel kontrol sisteminin bir sonucu olarak bu </w:t>
      </w:r>
      <w:r w:rsidR="00C84125" w:rsidRPr="003C2259">
        <w:rPr>
          <w:rStyle w:val="jlqj4b"/>
          <w:bCs/>
          <w:noProof/>
        </w:rPr>
        <w:t xml:space="preserve">durum, ergenlerin </w:t>
      </w:r>
      <w:r w:rsidR="0015688E" w:rsidRPr="003C2259">
        <w:rPr>
          <w:rStyle w:val="jlqj4b"/>
          <w:bCs/>
          <w:noProof/>
        </w:rPr>
        <w:t>zararlı dürtüleri sınırlamada zorluk yaşa</w:t>
      </w:r>
      <w:r w:rsidR="00C84125" w:rsidRPr="003C2259">
        <w:rPr>
          <w:rStyle w:val="jlqj4b"/>
          <w:bCs/>
          <w:noProof/>
        </w:rPr>
        <w:t>malarına yol açar</w:t>
      </w:r>
      <w:r w:rsidR="0015688E" w:rsidRPr="003C2259">
        <w:rPr>
          <w:rStyle w:val="jlqj4b"/>
          <w:bCs/>
          <w:noProof/>
        </w:rPr>
        <w:t xml:space="preserve"> (Albert, Chein ve Steinberg, 2013).</w:t>
      </w:r>
      <w:r w:rsidR="00611129" w:rsidRPr="003C2259">
        <w:rPr>
          <w:rStyle w:val="jlqj4b"/>
          <w:bCs/>
          <w:noProof/>
        </w:rPr>
        <w:t xml:space="preserve"> </w:t>
      </w:r>
      <w:r w:rsidRPr="003C2259">
        <w:rPr>
          <w:rStyle w:val="jlqj4b"/>
          <w:bCs/>
          <w:noProof/>
        </w:rPr>
        <w:t>Er</w:t>
      </w:r>
      <w:r w:rsidR="0015688E" w:rsidRPr="003C2259">
        <w:rPr>
          <w:rStyle w:val="jlqj4b"/>
          <w:noProof/>
        </w:rPr>
        <w:t>genlikte dürtüsellik, risk alma ve duygu arama zirvesi, belirgin risk</w:t>
      </w:r>
      <w:r w:rsidR="002A7352" w:rsidRPr="003C2259">
        <w:rPr>
          <w:rStyle w:val="jlqj4b"/>
          <w:noProof/>
        </w:rPr>
        <w:t>lere</w:t>
      </w:r>
      <w:r w:rsidR="0015688E" w:rsidRPr="003C2259">
        <w:rPr>
          <w:rStyle w:val="jlqj4b"/>
          <w:noProof/>
        </w:rPr>
        <w:t xml:space="preserve"> rağmen yeni ve heyecan verici deneyimlere olan ilginin artması</w:t>
      </w:r>
      <w:r w:rsidR="002A7352" w:rsidRPr="003C2259">
        <w:rPr>
          <w:rStyle w:val="jlqj4b"/>
          <w:noProof/>
        </w:rPr>
        <w:t>yla</w:t>
      </w:r>
      <w:r w:rsidR="0015688E" w:rsidRPr="003C2259">
        <w:rPr>
          <w:rStyle w:val="jlqj4b"/>
          <w:noProof/>
        </w:rPr>
        <w:t xml:space="preserve"> sonuçlanır (Romer, Reyna ve Satterthwaite, 2017).</w:t>
      </w:r>
      <w:r w:rsidR="0015688E" w:rsidRPr="003C2259">
        <w:rPr>
          <w:noProof/>
        </w:rPr>
        <w:t xml:space="preserve"> </w:t>
      </w:r>
      <w:r w:rsidR="00857768" w:rsidRPr="003C2259">
        <w:rPr>
          <w:noProof/>
        </w:rPr>
        <w:t>Yapılan araştırmalar bu deneyimler arasında</w:t>
      </w:r>
      <w:r w:rsidR="00857768" w:rsidRPr="003C2259">
        <w:rPr>
          <w:rStyle w:val="jlqj4b"/>
          <w:noProof/>
        </w:rPr>
        <w:t>, özellikle akranlar ve yakın arkadaşlar için kendini sunma ve kendini ifşa etme davranışının giderek daha fazla yer aldığını göstermektedir (</w:t>
      </w:r>
      <w:r w:rsidR="00857768" w:rsidRPr="003C2259">
        <w:rPr>
          <w:noProof/>
        </w:rPr>
        <w:t>Davis, 2010).</w:t>
      </w:r>
      <w:r w:rsidR="00DE0964" w:rsidRPr="003C2259">
        <w:rPr>
          <w:noProof/>
        </w:rPr>
        <w:t xml:space="preserve"> </w:t>
      </w:r>
    </w:p>
    <w:p w14:paraId="24631FC8" w14:textId="77777777" w:rsidR="00541FEB" w:rsidRDefault="00703F42" w:rsidP="003C2259">
      <w:pPr>
        <w:pStyle w:val="PAR"/>
        <w:spacing w:line="276" w:lineRule="auto"/>
        <w:rPr>
          <w:noProof/>
        </w:rPr>
      </w:pPr>
      <w:r w:rsidRPr="003C2259">
        <w:rPr>
          <w:noProof/>
        </w:rPr>
        <w:t xml:space="preserve">Yapılan araştırmalarda, </w:t>
      </w:r>
      <w:r w:rsidR="00857768" w:rsidRPr="003C2259">
        <w:rPr>
          <w:noProof/>
        </w:rPr>
        <w:t>ergen sosyal medya kullanıcılarının sosyal mahremiyet kaygılarının daha düşük olduğu ve bu nedenle genç yetişkinlere kıyasla çevrimiçi ortamda kendilerini ifşa etme konusunda daha istekli oldukları öne sürülmüş (Feng ve Xie (2014)</w:t>
      </w:r>
      <w:r w:rsidRPr="003C2259">
        <w:rPr>
          <w:noProof/>
        </w:rPr>
        <w:t xml:space="preserve"> ve</w:t>
      </w:r>
      <w:r w:rsidR="00857768" w:rsidRPr="003C2259">
        <w:rPr>
          <w:noProof/>
        </w:rPr>
        <w:t xml:space="preserve"> bazı çalışmalar da bu görüşü doğrular nitelikte sonuçlar vermiştir (Livingstone </w:t>
      </w:r>
      <w:r w:rsidR="00921A74" w:rsidRPr="003C2259">
        <w:rPr>
          <w:noProof/>
        </w:rPr>
        <w:t>ve ark.,</w:t>
      </w:r>
      <w:r w:rsidR="00857768" w:rsidRPr="003C2259">
        <w:rPr>
          <w:noProof/>
        </w:rPr>
        <w:t xml:space="preserve"> 2010; Xie ve Kang, 2015). </w:t>
      </w:r>
    </w:p>
    <w:p w14:paraId="5DE3B333" w14:textId="5F3B23A0" w:rsidR="008A0D95" w:rsidRPr="003C2259" w:rsidRDefault="00A405BA" w:rsidP="003C2259">
      <w:pPr>
        <w:pStyle w:val="PAR"/>
        <w:spacing w:line="276" w:lineRule="auto"/>
        <w:rPr>
          <w:noProof/>
        </w:rPr>
      </w:pPr>
      <w:bookmarkStart w:id="3" w:name="_Hlk78374209"/>
      <w:bookmarkStart w:id="4" w:name="_Hlk78374310"/>
      <w:r w:rsidRPr="003C2259">
        <w:rPr>
          <w:rStyle w:val="jlqj4b"/>
          <w:noProof/>
        </w:rPr>
        <w:t xml:space="preserve">Göka’ya </w:t>
      </w:r>
      <w:r w:rsidR="00216395">
        <w:rPr>
          <w:rStyle w:val="jlqj4b"/>
          <w:noProof/>
        </w:rPr>
        <w:t>(</w:t>
      </w:r>
      <w:r w:rsidRPr="003C2259">
        <w:rPr>
          <w:rStyle w:val="jlqj4b"/>
          <w:noProof/>
        </w:rPr>
        <w:t xml:space="preserve">2017) göre, </w:t>
      </w:r>
      <w:r w:rsidR="00643AAD">
        <w:rPr>
          <w:rStyle w:val="jlqj4b"/>
          <w:noProof/>
        </w:rPr>
        <w:t>‘</w:t>
      </w:r>
      <w:r w:rsidRPr="003C2259">
        <w:rPr>
          <w:rStyle w:val="jlqj4b"/>
          <w:noProof/>
        </w:rPr>
        <w:t>gerçek hayattaki konumlarımız ve psikolojik yapımızdaki ketleyici özelliklerimiz ne kadar güçlü olursa olsun, hemen hepimiz internetin geriletici, çocuklaştırıcı, ve denetimden çıkarıcı  etkisine maruz kalıyoruz ve içimizdeki çocuk, internette iletişimde bulunduğumuz sırada kimse tarafından görülmeyeceğini, tanınmayacağını, dilediğine dilediği gibi davranmakta özgür olduğunu düşünerek davran</w:t>
      </w:r>
      <w:r w:rsidR="00541FEB">
        <w:rPr>
          <w:rStyle w:val="jlqj4b"/>
          <w:noProof/>
        </w:rPr>
        <w:t>ıyor</w:t>
      </w:r>
      <w:bookmarkEnd w:id="3"/>
      <w:r w:rsidR="00834ACA">
        <w:rPr>
          <w:rStyle w:val="jlqj4b"/>
          <w:noProof/>
        </w:rPr>
        <w:t>.</w:t>
      </w:r>
      <w:r w:rsidR="007B18C9">
        <w:rPr>
          <w:rStyle w:val="jlqj4b"/>
          <w:noProof/>
        </w:rPr>
        <w:t xml:space="preserve"> </w:t>
      </w:r>
      <w:r w:rsidRPr="003C2259">
        <w:rPr>
          <w:rStyle w:val="jlqj4b"/>
          <w:noProof/>
        </w:rPr>
        <w:t xml:space="preserve">Bu nedenle internet ortamında kendimizi denetimsiz </w:t>
      </w:r>
      <w:r w:rsidR="00922B9D">
        <w:rPr>
          <w:rStyle w:val="jlqj4b"/>
          <w:noProof/>
        </w:rPr>
        <w:t xml:space="preserve">bir biçimde </w:t>
      </w:r>
      <w:r w:rsidRPr="003C2259">
        <w:rPr>
          <w:rStyle w:val="jlqj4b"/>
          <w:noProof/>
        </w:rPr>
        <w:t>ifşa edebiliyoruz.</w:t>
      </w:r>
      <w:r w:rsidR="00643AAD">
        <w:rPr>
          <w:rStyle w:val="jlqj4b"/>
          <w:noProof/>
        </w:rPr>
        <w:t>’</w:t>
      </w:r>
      <w:r w:rsidRPr="003C2259">
        <w:rPr>
          <w:rStyle w:val="jlqj4b"/>
          <w:noProof/>
        </w:rPr>
        <w:t xml:space="preserve"> </w:t>
      </w:r>
      <w:bookmarkEnd w:id="4"/>
      <w:r w:rsidR="00857768" w:rsidRPr="003C2259">
        <w:rPr>
          <w:noProof/>
        </w:rPr>
        <w:t>Oysa r</w:t>
      </w:r>
      <w:r w:rsidR="00857768" w:rsidRPr="003C2259">
        <w:rPr>
          <w:rStyle w:val="jlqj4b"/>
          <w:noProof/>
        </w:rPr>
        <w:t xml:space="preserve">omantik yakınlık ve cinsel ilginin ortaya çıkmasıyla birlikte ergenlikte arkadaşlıklar daha karmaşık hale geldiğinden mahremiyete ihtiyaç vardır, ancak sosyal medya kişisel bilgilerin açıklığını ve ifşa edilmesini teşvik etmektedir. Bu teşvik, gençlerin istismarcı akranları veya yabancılar tarafından rıza veya sömürü konusunda </w:t>
      </w:r>
      <w:r w:rsidR="009C5E57" w:rsidRPr="003C2259">
        <w:rPr>
          <w:rStyle w:val="jlqj4b"/>
          <w:noProof/>
        </w:rPr>
        <w:t xml:space="preserve">fazla bir </w:t>
      </w:r>
      <w:r w:rsidR="00857768" w:rsidRPr="003C2259">
        <w:rPr>
          <w:rStyle w:val="jlqj4b"/>
          <w:noProof/>
        </w:rPr>
        <w:t xml:space="preserve">endişe duymadan cinselleştirilmiş mesajlar veya görüntüler iletmelerine </w:t>
      </w:r>
      <w:r w:rsidR="00857768" w:rsidRPr="003C2259">
        <w:rPr>
          <w:noProof/>
        </w:rPr>
        <w:t>(Staksrud, Olafsson ve Livingstone, 2013) yol açabil</w:t>
      </w:r>
      <w:r w:rsidR="00703F42" w:rsidRPr="003C2259">
        <w:rPr>
          <w:noProof/>
        </w:rPr>
        <w:t>mektedir.</w:t>
      </w:r>
      <w:r w:rsidR="00857768" w:rsidRPr="003C2259">
        <w:rPr>
          <w:noProof/>
        </w:rPr>
        <w:t xml:space="preserve"> </w:t>
      </w:r>
      <w:bookmarkStart w:id="5" w:name="_Hlk67422026"/>
      <w:bookmarkStart w:id="6" w:name="_Hlk67418353"/>
      <w:bookmarkStart w:id="7" w:name="_Hlk67418383"/>
      <w:r w:rsidR="00312BB4" w:rsidRPr="003C2259">
        <w:rPr>
          <w:noProof/>
        </w:rPr>
        <w:t xml:space="preserve">Ayrıca, genellikle ergenlik döneminde görülen duygu ve ruh halindeki hızlı dalgalanmalar, ergenlerin artan </w:t>
      </w:r>
      <w:r w:rsidR="00312BB4" w:rsidRPr="003C2259">
        <w:rPr>
          <w:noProof/>
        </w:rPr>
        <w:lastRenderedPageBreak/>
        <w:t xml:space="preserve">duygusal tepkiyi düzenleme kapasitelerinin sınırlı olmasıyla ilişkilendirilmiştir (Heller ve Casey, 2016). </w:t>
      </w:r>
    </w:p>
    <w:p w14:paraId="0620A611" w14:textId="5F68580E" w:rsidR="0089365F" w:rsidRPr="003C2259" w:rsidRDefault="0089365F" w:rsidP="00772952">
      <w:pPr>
        <w:pStyle w:val="PAR"/>
        <w:rPr>
          <w:rStyle w:val="jlqj4b"/>
          <w:noProof/>
        </w:rPr>
      </w:pPr>
      <w:r w:rsidRPr="003C2259">
        <w:rPr>
          <w:rStyle w:val="jlqj4b"/>
          <w:noProof/>
        </w:rPr>
        <w:t>Medya ve akran baskısının, kız çocuklarının zayıf ve cinsel açıdan çekici olmaları</w:t>
      </w:r>
      <w:r w:rsidR="00703F42" w:rsidRPr="003C2259">
        <w:rPr>
          <w:rStyle w:val="jlqj4b"/>
          <w:noProof/>
        </w:rPr>
        <w:t>nı sağlamak</w:t>
      </w:r>
      <w:r w:rsidRPr="003C2259">
        <w:rPr>
          <w:rStyle w:val="jlqj4b"/>
          <w:noProof/>
        </w:rPr>
        <w:t xml:space="preserve"> için bi</w:t>
      </w:r>
      <w:r w:rsidR="00754791" w:rsidRPr="003C2259">
        <w:rPr>
          <w:rStyle w:val="jlqj4b"/>
          <w:noProof/>
        </w:rPr>
        <w:t xml:space="preserve">rleşimi, internet aracılığıyla </w:t>
      </w:r>
      <w:r w:rsidRPr="003C2259">
        <w:rPr>
          <w:rStyle w:val="jlqj4b"/>
          <w:noProof/>
        </w:rPr>
        <w:t xml:space="preserve">daha da artmakta ve sürekli bağlı kalmak, genç bir insanı başkalarıyla karşılaştırılacak bir metaya dönüştürebilmektedir (Gonzales ve Hancock 2011). </w:t>
      </w:r>
      <w:r w:rsidR="00703F42" w:rsidRPr="003C2259">
        <w:rPr>
          <w:noProof/>
        </w:rPr>
        <w:t xml:space="preserve">Bu türden </w:t>
      </w:r>
      <w:r w:rsidR="00703F42" w:rsidRPr="003C2259">
        <w:rPr>
          <w:rStyle w:val="jlqj4b"/>
          <w:noProof/>
        </w:rPr>
        <w:t>kendini nesneleştirme davranışlarının ergenlikte yaşanan psikolojik sorunların önemli bir nedeni olduğu öne sürülmektedir (Tiggemann ve Slater, 201</w:t>
      </w:r>
      <w:r w:rsidR="006B254D" w:rsidRPr="003C2259">
        <w:rPr>
          <w:rStyle w:val="jlqj4b"/>
          <w:noProof/>
        </w:rPr>
        <w:t>5</w:t>
      </w:r>
      <w:r w:rsidR="00703F42" w:rsidRPr="003C2259">
        <w:rPr>
          <w:rStyle w:val="jlqj4b"/>
          <w:noProof/>
        </w:rPr>
        <w:t xml:space="preserve">). </w:t>
      </w:r>
      <w:r w:rsidRPr="003C2259">
        <w:rPr>
          <w:rStyle w:val="jlqj4b"/>
          <w:noProof/>
        </w:rPr>
        <w:t>Nitekim</w:t>
      </w:r>
      <w:r w:rsidR="008A0D95" w:rsidRPr="003C2259">
        <w:rPr>
          <w:rStyle w:val="jlqj4b"/>
          <w:noProof/>
        </w:rPr>
        <w:t xml:space="preserve"> s</w:t>
      </w:r>
      <w:r w:rsidRPr="003C2259">
        <w:rPr>
          <w:rStyle w:val="jlqj4b"/>
          <w:noProof/>
        </w:rPr>
        <w:t xml:space="preserve">osyal ağlarda halka açık olarak yayınlanan özel etkileşimlerin teşhiri, ciddi durumlarda flört partnerleri üzerinde güç ve kontrol elde etme ve sürdürme girişimlerine </w:t>
      </w:r>
      <w:r w:rsidR="00422660" w:rsidRPr="003C2259">
        <w:rPr>
          <w:rStyle w:val="jlqj4b"/>
          <w:noProof/>
        </w:rPr>
        <w:t>imkân</w:t>
      </w:r>
      <w:r w:rsidRPr="003C2259">
        <w:rPr>
          <w:rStyle w:val="jlqj4b"/>
          <w:noProof/>
        </w:rPr>
        <w:t xml:space="preserve"> vermektedir. Sosyal medyayı ve cep telefonlarını kullanan sorunlu flört davranışları, birinin faaliyetlerini ve nerede olduğunu izleme, kiminle konuştuğunu ve kiminle arkadaş olduğunu belirleme, tehditler ve düşmanlık, başkalarıyla utanç verici cinsel fotoğraflar yayma ve cinsel davranış için baskı yapmayı içerebilir (Reed, Tolman ve Ward, 2017).</w:t>
      </w:r>
      <w:r w:rsidR="00611129" w:rsidRPr="003C2259">
        <w:rPr>
          <w:rStyle w:val="jlqj4b"/>
          <w:noProof/>
        </w:rPr>
        <w:t xml:space="preserve"> </w:t>
      </w:r>
    </w:p>
    <w:p w14:paraId="42522BAB" w14:textId="062E1D09" w:rsidR="0026567A" w:rsidRPr="003C2259" w:rsidRDefault="0026567A" w:rsidP="00772952">
      <w:pPr>
        <w:pStyle w:val="PAR"/>
        <w:rPr>
          <w:noProof/>
          <w:shd w:val="clear" w:color="auto" w:fill="D2E3FC"/>
        </w:rPr>
      </w:pPr>
      <w:r w:rsidRPr="003C2259">
        <w:rPr>
          <w:noProof/>
        </w:rPr>
        <w:t xml:space="preserve">Yetişkin suçluların istismarcı davranışlarda bulunmaları (Cookingham ve Ryan, 2016) ve ergenleri çevrimiçi ve çevrimdışı cinsel ilişkilere çekmeleri (Whittle </w:t>
      </w:r>
      <w:r w:rsidR="00921A74" w:rsidRPr="003C2259">
        <w:rPr>
          <w:noProof/>
        </w:rPr>
        <w:t>ve ark.,</w:t>
      </w:r>
      <w:r w:rsidR="00396603" w:rsidRPr="003C2259">
        <w:rPr>
          <w:noProof/>
        </w:rPr>
        <w:t xml:space="preserve"> </w:t>
      </w:r>
      <w:r w:rsidRPr="003C2259">
        <w:rPr>
          <w:noProof/>
        </w:rPr>
        <w:t xml:space="preserve">2013) nedeniyle </w:t>
      </w:r>
      <w:r w:rsidR="0089365F" w:rsidRPr="003C2259">
        <w:rPr>
          <w:noProof/>
        </w:rPr>
        <w:t xml:space="preserve">ergenler </w:t>
      </w:r>
      <w:r w:rsidRPr="003C2259">
        <w:rPr>
          <w:noProof/>
        </w:rPr>
        <w:t>çevrimiçi cinsel mağduriyet de yaşa</w:t>
      </w:r>
      <w:r w:rsidR="00857768" w:rsidRPr="003C2259">
        <w:rPr>
          <w:noProof/>
        </w:rPr>
        <w:t>ya</w:t>
      </w:r>
      <w:r w:rsidRPr="003C2259">
        <w:rPr>
          <w:noProof/>
        </w:rPr>
        <w:t xml:space="preserve">bilmektedir (Bass, 2016; Chassiakos </w:t>
      </w:r>
      <w:r w:rsidR="00921A74" w:rsidRPr="003C2259">
        <w:rPr>
          <w:noProof/>
        </w:rPr>
        <w:t>ve ark.,</w:t>
      </w:r>
      <w:r w:rsidRPr="003C2259">
        <w:rPr>
          <w:noProof/>
        </w:rPr>
        <w:t xml:space="preserve"> 2016).</w:t>
      </w:r>
      <w:r w:rsidRPr="003C2259">
        <w:rPr>
          <w:rStyle w:val="jlqj4b"/>
          <w:noProof/>
          <w:shd w:val="clear" w:color="auto" w:fill="D2E3FC"/>
        </w:rPr>
        <w:t xml:space="preserve"> </w:t>
      </w:r>
    </w:p>
    <w:p w14:paraId="5DF653FE" w14:textId="48E01293" w:rsidR="00B8308D" w:rsidRPr="003C2259" w:rsidRDefault="00B25592" w:rsidP="00772952">
      <w:pPr>
        <w:pStyle w:val="PAR"/>
        <w:rPr>
          <w:rStyle w:val="jlqj4b"/>
          <w:noProof/>
        </w:rPr>
      </w:pPr>
      <w:r w:rsidRPr="003C2259">
        <w:rPr>
          <w:rStyle w:val="jlqj4b"/>
          <w:noProof/>
        </w:rPr>
        <w:t>Çocuk Takip Merkezi'ne çocuk cinsel istismarı iddiasıyla başvuran 3429 vaka ile gerçekleştirlen bir çalışmada</w:t>
      </w:r>
      <w:r w:rsidR="00601AAE">
        <w:rPr>
          <w:rStyle w:val="jlqj4b"/>
          <w:noProof/>
        </w:rPr>
        <w:t>,</w:t>
      </w:r>
      <w:r w:rsidRPr="003C2259">
        <w:rPr>
          <w:rStyle w:val="jlqj4b"/>
          <w:noProof/>
        </w:rPr>
        <w:t xml:space="preserve"> olgu dosyaları geriye dönük olarak incelenmiş ve 135 çocuğun internet üzerinden istismarcı ile görüştüğü belirlenmiştir. Bulgular, 135 vakanın büyük çoğunluğunun </w:t>
      </w:r>
      <w:r w:rsidR="000A7683" w:rsidRPr="003C2259">
        <w:rPr>
          <w:rStyle w:val="jlqj4b"/>
          <w:noProof/>
        </w:rPr>
        <w:t>(</w:t>
      </w:r>
      <w:r w:rsidR="00DB7DDA" w:rsidRPr="003C2259">
        <w:rPr>
          <w:rStyle w:val="jlqj4b"/>
          <w:noProof/>
        </w:rPr>
        <w:t>%</w:t>
      </w:r>
      <w:r w:rsidRPr="003C2259">
        <w:rPr>
          <w:rStyle w:val="jlqj4b"/>
          <w:noProof/>
        </w:rPr>
        <w:t>94,8) kadın mağdurlardan oluştuğunu ve ortalama yaşın 15,61 olduğunu ortaya koyarken</w:t>
      </w:r>
      <w:r w:rsidR="006A45E4">
        <w:rPr>
          <w:rStyle w:val="jlqj4b"/>
          <w:noProof/>
        </w:rPr>
        <w:t>,</w:t>
      </w:r>
      <w:r w:rsidRPr="003C2259">
        <w:rPr>
          <w:rStyle w:val="jlqj4b"/>
          <w:noProof/>
        </w:rPr>
        <w:t xml:space="preserve"> mağdurların</w:t>
      </w:r>
      <w:r w:rsidR="00DB7DDA" w:rsidRPr="003C2259">
        <w:rPr>
          <w:rStyle w:val="jlqj4b"/>
          <w:noProof/>
        </w:rPr>
        <w:t xml:space="preserve"> %</w:t>
      </w:r>
      <w:r w:rsidRPr="003C2259">
        <w:rPr>
          <w:rStyle w:val="jlqj4b"/>
          <w:noProof/>
        </w:rPr>
        <w:t>71,1'inin penetrasyona maruz kaldığı ve</w:t>
      </w:r>
      <w:r w:rsidR="003B0999" w:rsidRPr="003C2259">
        <w:rPr>
          <w:rStyle w:val="jlqj4b"/>
          <w:noProof/>
        </w:rPr>
        <w:t xml:space="preserve"> </w:t>
      </w:r>
      <w:r w:rsidR="00DB7DDA" w:rsidRPr="003C2259">
        <w:rPr>
          <w:rStyle w:val="jlqj4b"/>
          <w:noProof/>
        </w:rPr>
        <w:t>%</w:t>
      </w:r>
      <w:r w:rsidRPr="003C2259">
        <w:rPr>
          <w:rStyle w:val="jlqj4b"/>
          <w:noProof/>
        </w:rPr>
        <w:t>40,0'ının fiziksel istismar belirtilerine sahip olduğu tespit edilmiştir. Ayrıca mağdurların</w:t>
      </w:r>
      <w:r w:rsidR="00DB7DDA" w:rsidRPr="003C2259">
        <w:rPr>
          <w:rStyle w:val="jlqj4b"/>
          <w:noProof/>
        </w:rPr>
        <w:t xml:space="preserve"> %</w:t>
      </w:r>
      <w:r w:rsidRPr="003C2259">
        <w:rPr>
          <w:rStyle w:val="jlqj4b"/>
          <w:noProof/>
        </w:rPr>
        <w:t>11,1'inin hamile olduğu belirlenirken düşük sosyoekonomik durum (</w:t>
      </w:r>
      <w:r w:rsidR="00DB7DDA" w:rsidRPr="003C2259">
        <w:rPr>
          <w:rStyle w:val="jlqj4b"/>
          <w:noProof/>
        </w:rPr>
        <w:t>%</w:t>
      </w:r>
      <w:r w:rsidRPr="003C2259">
        <w:rPr>
          <w:rStyle w:val="jlqj4b"/>
          <w:noProof/>
        </w:rPr>
        <w:t>97,8) ve ebeveynlerin eğitim</w:t>
      </w:r>
      <w:r w:rsidR="006A45E4">
        <w:rPr>
          <w:rStyle w:val="jlqj4b"/>
          <w:noProof/>
        </w:rPr>
        <w:t xml:space="preserve"> durumları</w:t>
      </w:r>
      <w:r w:rsidRPr="003C2259">
        <w:rPr>
          <w:rStyle w:val="jlqj4b"/>
          <w:noProof/>
        </w:rPr>
        <w:t xml:space="preserve"> (</w:t>
      </w:r>
      <w:r w:rsidR="00DB7DDA" w:rsidRPr="003C2259">
        <w:rPr>
          <w:rStyle w:val="jlqj4b"/>
          <w:noProof/>
        </w:rPr>
        <w:t>%</w:t>
      </w:r>
      <w:r w:rsidRPr="003C2259">
        <w:rPr>
          <w:rStyle w:val="jlqj4b"/>
          <w:noProof/>
        </w:rPr>
        <w:t>59,3) ailesel risk faktörleri olarak tanımlanmıştır (Koçtürk ve Yüksel, 2018).</w:t>
      </w:r>
      <w:r w:rsidR="00611129" w:rsidRPr="003C2259">
        <w:rPr>
          <w:rStyle w:val="jlqj4b"/>
          <w:noProof/>
        </w:rPr>
        <w:t xml:space="preserve"> </w:t>
      </w:r>
    </w:p>
    <w:p w14:paraId="67FF01D9" w14:textId="1DB01AE1" w:rsidR="00B53B31" w:rsidRPr="003C2259" w:rsidRDefault="00B8308D" w:rsidP="00772952">
      <w:pPr>
        <w:pStyle w:val="PAR"/>
        <w:rPr>
          <w:rStyle w:val="jlqj4b"/>
          <w:noProof/>
        </w:rPr>
      </w:pPr>
      <w:r w:rsidRPr="003C2259">
        <w:rPr>
          <w:rStyle w:val="jlqj4b"/>
          <w:noProof/>
        </w:rPr>
        <w:t>Çocuklar ve ergenler, sosyal ağ siteleri, e-postalar ve mesajlaşma yoluyla potansiyel faillere daha çok açıktır, çünkü bu davranışlar büyük ölçüde anonimdir ve ebeveynler tarafından da denetlenemezler (Hornor, 2020).</w:t>
      </w:r>
      <w:r w:rsidR="00FA3B81" w:rsidRPr="003C2259">
        <w:rPr>
          <w:rStyle w:val="jlqj4b"/>
          <w:noProof/>
        </w:rPr>
        <w:t xml:space="preserve"> </w:t>
      </w:r>
    </w:p>
    <w:bookmarkEnd w:id="5"/>
    <w:bookmarkEnd w:id="6"/>
    <w:bookmarkEnd w:id="7"/>
    <w:p w14:paraId="25C31B3C" w14:textId="63C4B6F1" w:rsidR="00EB11C5" w:rsidRPr="003C2259" w:rsidRDefault="008E1AC2" w:rsidP="00B242B3">
      <w:pPr>
        <w:pStyle w:val="BALIK"/>
        <w:rPr>
          <w:rStyle w:val="jlqj4b"/>
          <w:b w:val="0"/>
          <w:bCs w:val="0"/>
        </w:rPr>
      </w:pPr>
      <w:r w:rsidRPr="003C2259">
        <w:rPr>
          <w:rStyle w:val="jlqj4b"/>
        </w:rPr>
        <w:t>Hangi Ergenler Daha Fazla Risk Altında?</w:t>
      </w:r>
    </w:p>
    <w:p w14:paraId="74D8257E" w14:textId="04C52C94" w:rsidR="0036785E" w:rsidRPr="003C2259" w:rsidRDefault="00286913" w:rsidP="00772952">
      <w:pPr>
        <w:pStyle w:val="PAR"/>
        <w:rPr>
          <w:noProof/>
        </w:rPr>
      </w:pPr>
      <w:r w:rsidRPr="003C2259">
        <w:rPr>
          <w:rStyle w:val="jlqj4b"/>
          <w:noProof/>
        </w:rPr>
        <w:t xml:space="preserve">Ergenlik döneminde çevrimiçi riskli davranışlarla ilişkili olabilecek </w:t>
      </w:r>
      <w:bookmarkStart w:id="8" w:name="_Hlk69658023"/>
      <w:r w:rsidRPr="003C2259">
        <w:rPr>
          <w:rStyle w:val="jlqj4b"/>
          <w:noProof/>
        </w:rPr>
        <w:t xml:space="preserve">iki yatkınlık faktöründen söz edilmiştir: Bunlar; </w:t>
      </w:r>
      <w:r w:rsidR="00601AAE">
        <w:rPr>
          <w:rStyle w:val="jlqj4b"/>
          <w:noProof/>
        </w:rPr>
        <w:t xml:space="preserve">ergenlerin </w:t>
      </w:r>
      <w:r w:rsidRPr="003C2259">
        <w:rPr>
          <w:rStyle w:val="jlqj4b"/>
          <w:noProof/>
        </w:rPr>
        <w:t>(a) yeni ve heyecan verici deneyimler şeklinde kendini ifade eden duyum arama eğilim</w:t>
      </w:r>
      <w:r w:rsidR="00601AAE">
        <w:rPr>
          <w:rStyle w:val="jlqj4b"/>
          <w:noProof/>
        </w:rPr>
        <w:t>leri</w:t>
      </w:r>
      <w:r w:rsidRPr="003C2259">
        <w:rPr>
          <w:rStyle w:val="jlqj4b"/>
          <w:noProof/>
        </w:rPr>
        <w:t xml:space="preserve"> ve (b) engellemekte güçlük çektikleri dürtüler</w:t>
      </w:r>
      <w:r w:rsidR="00601AAE">
        <w:rPr>
          <w:rStyle w:val="jlqj4b"/>
          <w:noProof/>
        </w:rPr>
        <w:t>i</w:t>
      </w:r>
      <w:r w:rsidRPr="003C2259">
        <w:rPr>
          <w:rStyle w:val="jlqj4b"/>
          <w:noProof/>
        </w:rPr>
        <w:t>dir (Steinberg, 2004).</w:t>
      </w:r>
      <w:bookmarkEnd w:id="8"/>
      <w:r w:rsidRPr="003C2259">
        <w:rPr>
          <w:rStyle w:val="jlqj4b"/>
          <w:noProof/>
        </w:rPr>
        <w:t xml:space="preserve"> Ayrıca ergenlik çağını genellikle artan cinsel ilgi ve cinsel dürtü izlediğinden (Diamond ve Savin-Williams, 2009), erken yaşta ergenliğe giren ergenlerin, akranlarına göre cinsel davranışlarda bulunma olasılıkları daha yüksek olabilir (Baams </w:t>
      </w:r>
      <w:r w:rsidR="00921A74" w:rsidRPr="003C2259">
        <w:rPr>
          <w:rStyle w:val="jlqj4b"/>
          <w:noProof/>
        </w:rPr>
        <w:t>ve ark.,</w:t>
      </w:r>
      <w:r w:rsidRPr="003C2259">
        <w:rPr>
          <w:rStyle w:val="jlqj4b"/>
          <w:noProof/>
        </w:rPr>
        <w:t xml:space="preserve"> 2015; Moore </w:t>
      </w:r>
      <w:r w:rsidR="00921A74" w:rsidRPr="003C2259">
        <w:rPr>
          <w:rStyle w:val="jlqj4b"/>
          <w:noProof/>
        </w:rPr>
        <w:t>ve ark.,</w:t>
      </w:r>
      <w:r w:rsidRPr="003C2259">
        <w:rPr>
          <w:rStyle w:val="jlqj4b"/>
          <w:noProof/>
        </w:rPr>
        <w:t xml:space="preserve"> 2014).</w:t>
      </w:r>
      <w:r w:rsidRPr="003C2259">
        <w:rPr>
          <w:noProof/>
        </w:rPr>
        <w:t xml:space="preserve"> </w:t>
      </w:r>
      <w:r w:rsidR="0036785E" w:rsidRPr="003C2259">
        <w:rPr>
          <w:rStyle w:val="jlqj4b"/>
          <w:noProof/>
        </w:rPr>
        <w:t xml:space="preserve">Bununla birlikte bazı ergenlerin </w:t>
      </w:r>
      <w:r w:rsidR="00C85A5A" w:rsidRPr="003C2259">
        <w:rPr>
          <w:rStyle w:val="jlqj4b"/>
          <w:noProof/>
        </w:rPr>
        <w:t xml:space="preserve">daha fazla risk altında olduğu </w:t>
      </w:r>
      <w:r w:rsidR="0036785E" w:rsidRPr="003C2259">
        <w:rPr>
          <w:rStyle w:val="jlqj4b"/>
          <w:noProof/>
        </w:rPr>
        <w:t>söylenebilir.</w:t>
      </w:r>
      <w:r w:rsidR="00C85A5A" w:rsidRPr="003C2259">
        <w:rPr>
          <w:rStyle w:val="jlqj4b"/>
          <w:noProof/>
        </w:rPr>
        <w:t xml:space="preserve"> </w:t>
      </w:r>
      <w:r w:rsidR="0036785E" w:rsidRPr="003C2259">
        <w:rPr>
          <w:rStyle w:val="jlqj4b"/>
          <w:noProof/>
        </w:rPr>
        <w:t>Örneğin, y</w:t>
      </w:r>
      <w:r w:rsidR="004B4D48" w:rsidRPr="003C2259">
        <w:rPr>
          <w:noProof/>
        </w:rPr>
        <w:t>üz yüze etkileşimde davranışlarını engellemekte zorluk çeken ergenlerin çevrimiçi</w:t>
      </w:r>
      <w:r w:rsidR="000E2E94" w:rsidRPr="003C2259">
        <w:rPr>
          <w:noProof/>
        </w:rPr>
        <w:t xml:space="preserve"> </w:t>
      </w:r>
      <w:r w:rsidR="004B4D48" w:rsidRPr="003C2259">
        <w:rPr>
          <w:noProof/>
        </w:rPr>
        <w:t xml:space="preserve">etkileşimlerdeki davranışlarını kontrol etmekte </w:t>
      </w:r>
      <w:r w:rsidR="00356C7C">
        <w:rPr>
          <w:noProof/>
        </w:rPr>
        <w:t xml:space="preserve">de </w:t>
      </w:r>
      <w:r w:rsidR="004B4D48" w:rsidRPr="003C2259">
        <w:rPr>
          <w:noProof/>
        </w:rPr>
        <w:t xml:space="preserve">daha fazla sorun yaşamaları </w:t>
      </w:r>
      <w:r w:rsidR="00BF7107" w:rsidRPr="003C2259">
        <w:rPr>
          <w:noProof/>
        </w:rPr>
        <w:t>olasıdır</w:t>
      </w:r>
      <w:r w:rsidR="000E2E94" w:rsidRPr="003C2259">
        <w:rPr>
          <w:noProof/>
        </w:rPr>
        <w:t xml:space="preserve"> </w:t>
      </w:r>
      <w:r w:rsidR="004B4D48" w:rsidRPr="003C2259">
        <w:rPr>
          <w:noProof/>
        </w:rPr>
        <w:t xml:space="preserve">(Burnay </w:t>
      </w:r>
      <w:r w:rsidR="00921A74" w:rsidRPr="003C2259">
        <w:rPr>
          <w:noProof/>
        </w:rPr>
        <w:t>ve ark.,</w:t>
      </w:r>
      <w:r w:rsidR="006318C3" w:rsidRPr="003C2259">
        <w:rPr>
          <w:noProof/>
        </w:rPr>
        <w:t xml:space="preserve"> </w:t>
      </w:r>
      <w:r w:rsidR="004B4D48" w:rsidRPr="003C2259">
        <w:rPr>
          <w:noProof/>
        </w:rPr>
        <w:t>2015</w:t>
      </w:r>
      <w:r w:rsidR="00BF7FD8" w:rsidRPr="003C2259">
        <w:rPr>
          <w:noProof/>
        </w:rPr>
        <w:t>;</w:t>
      </w:r>
      <w:r w:rsidR="004B4D48" w:rsidRPr="003C2259">
        <w:rPr>
          <w:noProof/>
        </w:rPr>
        <w:t xml:space="preserve"> </w:t>
      </w:r>
      <w:r w:rsidR="00BF7FD8" w:rsidRPr="003C2259">
        <w:rPr>
          <w:noProof/>
        </w:rPr>
        <w:t xml:space="preserve">Dong, Zhou ve Zhao, </w:t>
      </w:r>
      <w:r w:rsidR="004B4D48" w:rsidRPr="003C2259">
        <w:rPr>
          <w:noProof/>
        </w:rPr>
        <w:t>2010)</w:t>
      </w:r>
      <w:r w:rsidR="008C19EE" w:rsidRPr="003C2259">
        <w:rPr>
          <w:noProof/>
        </w:rPr>
        <w:t>.</w:t>
      </w:r>
      <w:r w:rsidR="003D08A0" w:rsidRPr="003C2259">
        <w:rPr>
          <w:noProof/>
        </w:rPr>
        <w:t xml:space="preserve"> </w:t>
      </w:r>
    </w:p>
    <w:p w14:paraId="7344B1BF" w14:textId="23235201" w:rsidR="001C7F5E" w:rsidRPr="003C2259" w:rsidRDefault="009D0495" w:rsidP="00772952">
      <w:pPr>
        <w:pStyle w:val="PAR"/>
        <w:rPr>
          <w:noProof/>
        </w:rPr>
      </w:pPr>
      <w:r w:rsidRPr="003C2259">
        <w:rPr>
          <w:noProof/>
        </w:rPr>
        <w:t>E</w:t>
      </w:r>
      <w:r w:rsidR="004B4D48" w:rsidRPr="003C2259">
        <w:rPr>
          <w:noProof/>
        </w:rPr>
        <w:t>ngelleme sorunları</w:t>
      </w:r>
      <w:r w:rsidR="003D08A0" w:rsidRPr="003C2259">
        <w:rPr>
          <w:noProof/>
        </w:rPr>
        <w:t>;</w:t>
      </w:r>
      <w:r w:rsidR="004B4D48" w:rsidRPr="003C2259">
        <w:rPr>
          <w:noProof/>
        </w:rPr>
        <w:t xml:space="preserve"> bilgi paylaşımı</w:t>
      </w:r>
      <w:r w:rsidR="003D08A0" w:rsidRPr="003C2259">
        <w:rPr>
          <w:noProof/>
        </w:rPr>
        <w:t>,</w:t>
      </w:r>
      <w:r w:rsidR="004B4D48" w:rsidRPr="003C2259">
        <w:rPr>
          <w:noProof/>
        </w:rPr>
        <w:t xml:space="preserve"> uygunsuz mesajlar veya fotoğraflar göndermek gibi kendini sunumla ilgili eylemler</w:t>
      </w:r>
      <w:r w:rsidR="003D08A0" w:rsidRPr="003C2259">
        <w:rPr>
          <w:noProof/>
        </w:rPr>
        <w:t>in yanı sıra</w:t>
      </w:r>
      <w:r w:rsidR="004B4D48" w:rsidRPr="003C2259">
        <w:rPr>
          <w:noProof/>
        </w:rPr>
        <w:t xml:space="preserve"> belirli çevrimiçi davranışları engelleyememe ile de </w:t>
      </w:r>
      <w:r w:rsidR="004B4D48" w:rsidRPr="003C2259">
        <w:rPr>
          <w:noProof/>
        </w:rPr>
        <w:lastRenderedPageBreak/>
        <w:t>ilgili olabilir. Aynı şekilde</w:t>
      </w:r>
      <w:r w:rsidR="003D08A0" w:rsidRPr="003C2259">
        <w:rPr>
          <w:noProof/>
        </w:rPr>
        <w:t>,</w:t>
      </w:r>
      <w:r w:rsidR="004B4D48" w:rsidRPr="003C2259">
        <w:rPr>
          <w:noProof/>
        </w:rPr>
        <w:t xml:space="preserve"> düşük engelleyici kontrole sahip ergenler yabancılarla daha sık </w:t>
      </w:r>
      <w:r w:rsidRPr="003C2259">
        <w:rPr>
          <w:noProof/>
        </w:rPr>
        <w:t xml:space="preserve">olarak </w:t>
      </w:r>
      <w:r w:rsidR="004B4D48" w:rsidRPr="003C2259">
        <w:rPr>
          <w:noProof/>
        </w:rPr>
        <w:t>etkileşim başlatabilir</w:t>
      </w:r>
      <w:bookmarkStart w:id="9" w:name="bau005"/>
      <w:r w:rsidR="003D08A0" w:rsidRPr="003C2259">
        <w:rPr>
          <w:noProof/>
        </w:rPr>
        <w:t>ler</w:t>
      </w:r>
      <w:r w:rsidR="001C7F5E" w:rsidRPr="003C2259">
        <w:rPr>
          <w:noProof/>
        </w:rPr>
        <w:t xml:space="preserve"> </w:t>
      </w:r>
      <w:bookmarkEnd w:id="9"/>
      <w:r w:rsidR="007C2D32" w:rsidRPr="003C2259">
        <w:rPr>
          <w:noProof/>
        </w:rPr>
        <w:t>(</w:t>
      </w:r>
      <w:r w:rsidR="007C2D32" w:rsidRPr="003C2259">
        <w:rPr>
          <w:noProof/>
          <w:shd w:val="clear" w:color="auto" w:fill="FFFFFF"/>
        </w:rPr>
        <w:t>Koutamanis, Vossen ve Valkenburg,</w:t>
      </w:r>
      <w:r w:rsidR="00B0180B" w:rsidRPr="003C2259">
        <w:rPr>
          <w:noProof/>
          <w:shd w:val="clear" w:color="auto" w:fill="FFFFFF"/>
        </w:rPr>
        <w:t xml:space="preserve"> </w:t>
      </w:r>
      <w:r w:rsidR="007C2D32" w:rsidRPr="003C2259">
        <w:rPr>
          <w:noProof/>
          <w:shd w:val="clear" w:color="auto" w:fill="FFFFFF"/>
        </w:rPr>
        <w:t>2015).</w:t>
      </w:r>
      <w:r w:rsidR="008D283A" w:rsidRPr="003C2259">
        <w:rPr>
          <w:noProof/>
        </w:rPr>
        <w:t xml:space="preserve"> </w:t>
      </w:r>
    </w:p>
    <w:p w14:paraId="11CD288E" w14:textId="53DA6E5F" w:rsidR="0036785E" w:rsidRPr="003C2259" w:rsidRDefault="009D0495" w:rsidP="00772952">
      <w:pPr>
        <w:pStyle w:val="PAR"/>
        <w:rPr>
          <w:rStyle w:val="jlqj4b"/>
          <w:b/>
          <w:noProof/>
        </w:rPr>
      </w:pPr>
      <w:r w:rsidRPr="003C2259">
        <w:rPr>
          <w:rStyle w:val="jlqj4b"/>
          <w:noProof/>
        </w:rPr>
        <w:t>Ç</w:t>
      </w:r>
      <w:r w:rsidR="001C7F5E" w:rsidRPr="003C2259">
        <w:rPr>
          <w:rStyle w:val="jlqj4b"/>
          <w:noProof/>
        </w:rPr>
        <w:t xml:space="preserve">evrimiçi iletişimin utangaç, endişeli veya depresif gençleri destekleyici </w:t>
      </w:r>
      <w:r w:rsidR="003D08A0" w:rsidRPr="003C2259">
        <w:rPr>
          <w:rStyle w:val="jlqj4b"/>
          <w:noProof/>
        </w:rPr>
        <w:t>özelliklere sahip olduğu ileri sür</w:t>
      </w:r>
      <w:r w:rsidRPr="003C2259">
        <w:rPr>
          <w:rStyle w:val="jlqj4b"/>
          <w:noProof/>
        </w:rPr>
        <w:t>ül</w:t>
      </w:r>
      <w:r w:rsidR="003D08A0" w:rsidRPr="003C2259">
        <w:rPr>
          <w:rStyle w:val="jlqj4b"/>
          <w:noProof/>
        </w:rPr>
        <w:t>müş</w:t>
      </w:r>
      <w:r w:rsidRPr="003C2259">
        <w:rPr>
          <w:rStyle w:val="jlqj4b"/>
          <w:noProof/>
        </w:rPr>
        <w:t>tür (Dolev-Cohen ve Barak</w:t>
      </w:r>
      <w:r w:rsidR="00206696" w:rsidRPr="003C2259">
        <w:rPr>
          <w:rStyle w:val="jlqj4b"/>
          <w:noProof/>
        </w:rPr>
        <w:t xml:space="preserve">, </w:t>
      </w:r>
      <w:r w:rsidRPr="003C2259">
        <w:rPr>
          <w:rStyle w:val="jlqj4b"/>
          <w:noProof/>
        </w:rPr>
        <w:t>2013).</w:t>
      </w:r>
      <w:r w:rsidR="00206696" w:rsidRPr="003C2259">
        <w:rPr>
          <w:rStyle w:val="jlqj4b"/>
          <w:noProof/>
        </w:rPr>
        <w:t xml:space="preserve"> </w:t>
      </w:r>
      <w:r w:rsidR="0036785E" w:rsidRPr="003C2259">
        <w:rPr>
          <w:rStyle w:val="jlqj4b"/>
          <w:noProof/>
        </w:rPr>
        <w:t>Depresyonu olan ergenler, çevrimiçi etkileşimlerinde potansiyel cinsel suçluları belirlemek için daha az başa çıkma becerisine sahip oldukları gibi sosyalleşmede ve yeterli çevrimdışı ve çevrimiçi ilişkiler kurmada daha fazla güçlük çekerler</w:t>
      </w:r>
      <w:r w:rsidR="00356C7C">
        <w:rPr>
          <w:rStyle w:val="jlqj4b"/>
          <w:noProof/>
        </w:rPr>
        <w:t>. Bu durum,</w:t>
      </w:r>
      <w:r w:rsidR="0036785E" w:rsidRPr="003C2259">
        <w:rPr>
          <w:rStyle w:val="jlqj4b"/>
          <w:noProof/>
        </w:rPr>
        <w:t xml:space="preserve"> savunmasızlığı artırır</w:t>
      </w:r>
      <w:r w:rsidR="00356C7C">
        <w:rPr>
          <w:rStyle w:val="jlqj4b"/>
          <w:noProof/>
        </w:rPr>
        <w:t>ken</w:t>
      </w:r>
      <w:r w:rsidR="00746A56">
        <w:rPr>
          <w:rStyle w:val="jlqj4b"/>
          <w:noProof/>
        </w:rPr>
        <w:t xml:space="preserve"> </w:t>
      </w:r>
      <w:r w:rsidR="0036785E" w:rsidRPr="003C2259">
        <w:rPr>
          <w:rStyle w:val="jlqj4b"/>
          <w:noProof/>
        </w:rPr>
        <w:t>risk almayı kolaylaştır</w:t>
      </w:r>
      <w:r w:rsidR="00301D20" w:rsidRPr="003C2259">
        <w:rPr>
          <w:rStyle w:val="jlqj4b"/>
          <w:noProof/>
        </w:rPr>
        <w:t>ır</w:t>
      </w:r>
      <w:r w:rsidR="00746A56">
        <w:rPr>
          <w:rStyle w:val="jlqj4b"/>
          <w:noProof/>
        </w:rPr>
        <w:t xml:space="preserve"> </w:t>
      </w:r>
      <w:r w:rsidR="00746A56" w:rsidRPr="003C2259">
        <w:rPr>
          <w:rStyle w:val="jlqj4b"/>
          <w:noProof/>
        </w:rPr>
        <w:t>(de Santisteban ve Gámez-Guadix, 2018)</w:t>
      </w:r>
      <w:r w:rsidR="00746A56">
        <w:rPr>
          <w:rStyle w:val="jlqj4b"/>
          <w:noProof/>
        </w:rPr>
        <w:t>.</w:t>
      </w:r>
    </w:p>
    <w:p w14:paraId="742169D0" w14:textId="6BAA8C0C" w:rsidR="00C85A5A" w:rsidRPr="003C2259" w:rsidRDefault="000A4FAA" w:rsidP="00772952">
      <w:pPr>
        <w:pStyle w:val="PAR"/>
        <w:rPr>
          <w:rStyle w:val="jlqj4b"/>
          <w:noProof/>
        </w:rPr>
      </w:pPr>
      <w:r w:rsidRPr="003C2259">
        <w:rPr>
          <w:rStyle w:val="jlqj4b"/>
          <w:noProof/>
        </w:rPr>
        <w:t>Yapılan bir çalışmada</w:t>
      </w:r>
      <w:r w:rsidR="00356C7C">
        <w:rPr>
          <w:rStyle w:val="jlqj4b"/>
          <w:noProof/>
        </w:rPr>
        <w:t>,</w:t>
      </w:r>
      <w:r w:rsidRPr="003C2259">
        <w:rPr>
          <w:rStyle w:val="jlqj4b"/>
          <w:noProof/>
        </w:rPr>
        <w:t xml:space="preserve"> bağlanma kaygısı </w:t>
      </w:r>
      <w:r w:rsidR="00356C7C">
        <w:rPr>
          <w:rStyle w:val="jlqj4b"/>
          <w:noProof/>
        </w:rPr>
        <w:t xml:space="preserve">yüksek </w:t>
      </w:r>
      <w:r w:rsidRPr="003C2259">
        <w:rPr>
          <w:rStyle w:val="jlqj4b"/>
          <w:noProof/>
        </w:rPr>
        <w:t xml:space="preserve">olan kişilerin duygusal destek için Facebook'a </w:t>
      </w:r>
      <w:r w:rsidR="00557599">
        <w:rPr>
          <w:rStyle w:val="jlqj4b"/>
          <w:noProof/>
        </w:rPr>
        <w:t xml:space="preserve">girme </w:t>
      </w:r>
      <w:r w:rsidRPr="003C2259">
        <w:rPr>
          <w:rStyle w:val="jlqj4b"/>
          <w:noProof/>
        </w:rPr>
        <w:t>olasılıklarının daha yüksek olduğu bulunmuştur (</w:t>
      </w:r>
      <w:r w:rsidRPr="003C2259">
        <w:rPr>
          <w:noProof/>
        </w:rPr>
        <w:t xml:space="preserve">Oldmeadow, Quinn ve Kower, </w:t>
      </w:r>
      <w:r w:rsidRPr="003C2259">
        <w:rPr>
          <w:rStyle w:val="jlqj4b"/>
          <w:noProof/>
        </w:rPr>
        <w:t>2013)</w:t>
      </w:r>
      <w:r w:rsidR="008D283A" w:rsidRPr="003C2259">
        <w:rPr>
          <w:rStyle w:val="jlqj4b"/>
          <w:noProof/>
        </w:rPr>
        <w:t xml:space="preserve">. </w:t>
      </w:r>
      <w:r w:rsidR="00B01668" w:rsidRPr="003C2259">
        <w:rPr>
          <w:noProof/>
        </w:rPr>
        <w:t>Sosyal medyayı bir duygudurum düzenleme aracı olarak kullanmanın, sorunlu kullanımı karakterize eden belirli özelliklerden biri olduğu ve duygu düzenlemedeki zorlukların olumsuz pekiştirme yoluyla</w:t>
      </w:r>
      <w:r w:rsidR="00356C7C">
        <w:rPr>
          <w:noProof/>
        </w:rPr>
        <w:t>,</w:t>
      </w:r>
      <w:r w:rsidR="00B01668" w:rsidRPr="003C2259">
        <w:rPr>
          <w:noProof/>
        </w:rPr>
        <w:t xml:space="preserve"> sorunlu kullanım kalıplarının sürdürülmesine katkıda bulunduğu gösterilmiştir (Marino </w:t>
      </w:r>
      <w:r w:rsidR="00921A74" w:rsidRPr="003C2259">
        <w:rPr>
          <w:noProof/>
        </w:rPr>
        <w:t>ve ark.,</w:t>
      </w:r>
      <w:r w:rsidR="00B01668" w:rsidRPr="003C2259">
        <w:rPr>
          <w:noProof/>
        </w:rPr>
        <w:t xml:space="preserve"> 2019; Marino </w:t>
      </w:r>
      <w:r w:rsidR="00921A74" w:rsidRPr="003C2259">
        <w:rPr>
          <w:noProof/>
        </w:rPr>
        <w:t>ve ark.,</w:t>
      </w:r>
      <w:r w:rsidR="00B01668" w:rsidRPr="003C2259">
        <w:rPr>
          <w:noProof/>
        </w:rPr>
        <w:t xml:space="preserve"> 2018b).</w:t>
      </w:r>
      <w:r w:rsidR="008A48FD" w:rsidRPr="003C2259">
        <w:rPr>
          <w:noProof/>
        </w:rPr>
        <w:t xml:space="preserve"> </w:t>
      </w:r>
      <w:r w:rsidR="00826FA5" w:rsidRPr="003C2259">
        <w:rPr>
          <w:rStyle w:val="jlqj4b"/>
          <w:noProof/>
        </w:rPr>
        <w:t xml:space="preserve">Ayrıca sansasyon arama eğilimi daha yüksek olan ergenlerin çevrimiçi davranışlarında daha fazla risk aldıkları ifade edilmektedir (Baumgartner </w:t>
      </w:r>
      <w:r w:rsidR="00921A74" w:rsidRPr="003C2259">
        <w:rPr>
          <w:rStyle w:val="jlqj4b"/>
          <w:noProof/>
        </w:rPr>
        <w:t>ve ark.,</w:t>
      </w:r>
      <w:r w:rsidR="00826FA5" w:rsidRPr="003C2259">
        <w:rPr>
          <w:rStyle w:val="jlqj4b"/>
          <w:noProof/>
        </w:rPr>
        <w:t xml:space="preserve"> 2012).</w:t>
      </w:r>
    </w:p>
    <w:p w14:paraId="4636132B" w14:textId="58B71575" w:rsidR="00F67A0B" w:rsidRPr="003C2259" w:rsidRDefault="00F31E36" w:rsidP="00772952">
      <w:pPr>
        <w:pStyle w:val="PAR"/>
        <w:rPr>
          <w:noProof/>
        </w:rPr>
      </w:pPr>
      <w:r w:rsidRPr="003C2259">
        <w:rPr>
          <w:rStyle w:val="jlqj4b"/>
          <w:noProof/>
        </w:rPr>
        <w:t xml:space="preserve">Liseden üniversiteye geçiş döneminde özellikle yalnızlık zamanlarının arttığı görülmektedir (Baker, 2012). Bu tür geçişler, aile ve ev </w:t>
      </w:r>
      <w:r w:rsidR="009D0495" w:rsidRPr="003C2259">
        <w:rPr>
          <w:rStyle w:val="jlqj4b"/>
          <w:noProof/>
        </w:rPr>
        <w:t xml:space="preserve">yaşamında yer alan </w:t>
      </w:r>
      <w:r w:rsidRPr="003C2259">
        <w:rPr>
          <w:rStyle w:val="jlqj4b"/>
          <w:noProof/>
        </w:rPr>
        <w:t>önceki bağlantıları ve güvenliği boz</w:t>
      </w:r>
      <w:r w:rsidR="00AC2341" w:rsidRPr="003C2259">
        <w:rPr>
          <w:rStyle w:val="jlqj4b"/>
          <w:noProof/>
        </w:rPr>
        <w:t>makta ve</w:t>
      </w:r>
      <w:r w:rsidRPr="003C2259">
        <w:rPr>
          <w:rStyle w:val="jlqj4b"/>
          <w:noProof/>
        </w:rPr>
        <w:t xml:space="preserve"> gelişmekte olan yetişkinin yeni arkadaşlıklar</w:t>
      </w:r>
      <w:r w:rsidR="009D0495" w:rsidRPr="003C2259">
        <w:rPr>
          <w:rStyle w:val="jlqj4b"/>
          <w:noProof/>
        </w:rPr>
        <w:t xml:space="preserve"> ve </w:t>
      </w:r>
      <w:r w:rsidR="001E54D7" w:rsidRPr="003C2259">
        <w:rPr>
          <w:rStyle w:val="jlqj4b"/>
          <w:noProof/>
        </w:rPr>
        <w:t xml:space="preserve">özellikle </w:t>
      </w:r>
      <w:r w:rsidRPr="003C2259">
        <w:rPr>
          <w:rStyle w:val="jlqj4b"/>
          <w:noProof/>
        </w:rPr>
        <w:t>romantik ilişkiler kurması yönünde uyarıcı olabilmekte</w:t>
      </w:r>
      <w:r w:rsidR="00AC2341" w:rsidRPr="003C2259">
        <w:rPr>
          <w:rStyle w:val="jlqj4b"/>
          <w:noProof/>
        </w:rPr>
        <w:t>dir</w:t>
      </w:r>
      <w:r w:rsidRPr="003C2259">
        <w:rPr>
          <w:rStyle w:val="jlqj4b"/>
          <w:noProof/>
        </w:rPr>
        <w:t xml:space="preserve"> (Asher ve Weeks, 2014)</w:t>
      </w:r>
      <w:r w:rsidR="00AC2341" w:rsidRPr="003C2259">
        <w:rPr>
          <w:rStyle w:val="jlqj4b"/>
          <w:noProof/>
        </w:rPr>
        <w:t>.</w:t>
      </w:r>
      <w:r w:rsidR="00B314D4" w:rsidRPr="003C2259">
        <w:rPr>
          <w:rStyle w:val="jlqj4b"/>
          <w:noProof/>
        </w:rPr>
        <w:t xml:space="preserve"> Bu durum</w:t>
      </w:r>
      <w:r w:rsidR="009B5AF6" w:rsidRPr="003C2259">
        <w:rPr>
          <w:rStyle w:val="jlqj4b"/>
          <w:noProof/>
        </w:rPr>
        <w:t>,</w:t>
      </w:r>
      <w:r w:rsidR="00B314D4" w:rsidRPr="003C2259">
        <w:rPr>
          <w:rStyle w:val="jlqj4b"/>
          <w:noProof/>
        </w:rPr>
        <w:t xml:space="preserve"> sosyal medya aracılığıyla arkadaşlık ilişkileri başlatma konusunda teşvik edici olabilir.</w:t>
      </w:r>
    </w:p>
    <w:p w14:paraId="6D9BA4B4" w14:textId="43855605" w:rsidR="000C1926" w:rsidRPr="003C2259" w:rsidRDefault="009F1FC3" w:rsidP="00772952">
      <w:pPr>
        <w:pStyle w:val="PAR"/>
        <w:rPr>
          <w:noProof/>
        </w:rPr>
      </w:pPr>
      <w:r w:rsidRPr="003C2259">
        <w:rPr>
          <w:rStyle w:val="jlqj4b"/>
          <w:bCs/>
          <w:noProof/>
        </w:rPr>
        <w:t>Psikolojik ve sosyal sorunlar, davranış sorunları, zayıf ebeveyn-çocuk ilişkileri, düşük öz saygı, bilişsel yetene</w:t>
      </w:r>
      <w:r w:rsidR="00557599">
        <w:rPr>
          <w:rStyle w:val="jlqj4b"/>
          <w:bCs/>
          <w:noProof/>
        </w:rPr>
        <w:t>ğin azlığı,</w:t>
      </w:r>
      <w:r w:rsidRPr="003C2259">
        <w:rPr>
          <w:rStyle w:val="jlqj4b"/>
          <w:bCs/>
          <w:noProof/>
        </w:rPr>
        <w:t xml:space="preserve"> </w:t>
      </w:r>
      <w:r w:rsidR="00557599">
        <w:rPr>
          <w:rStyle w:val="jlqj4b"/>
          <w:bCs/>
          <w:noProof/>
        </w:rPr>
        <w:t>ergenleri</w:t>
      </w:r>
      <w:r w:rsidRPr="003C2259">
        <w:rPr>
          <w:rStyle w:val="jlqj4b"/>
          <w:bCs/>
          <w:noProof/>
        </w:rPr>
        <w:t xml:space="preserve"> çevrimiçi cinsel istek ve daha sonraki çevrimdışı cinsel </w:t>
      </w:r>
      <w:r w:rsidR="0070090D" w:rsidRPr="003C2259">
        <w:rPr>
          <w:rStyle w:val="jlqj4b"/>
          <w:bCs/>
          <w:noProof/>
        </w:rPr>
        <w:t>karşılaşmalar</w:t>
      </w:r>
      <w:r w:rsidRPr="003C2259">
        <w:rPr>
          <w:rStyle w:val="jlqj4b"/>
          <w:bCs/>
          <w:noProof/>
        </w:rPr>
        <w:t xml:space="preserve"> için artan </w:t>
      </w:r>
      <w:r w:rsidR="00A27293">
        <w:rPr>
          <w:rStyle w:val="jlqj4b"/>
          <w:bCs/>
          <w:noProof/>
        </w:rPr>
        <w:t xml:space="preserve">bir </w:t>
      </w:r>
      <w:r w:rsidR="009B5AF6" w:rsidRPr="003C2259">
        <w:rPr>
          <w:rStyle w:val="jlqj4b"/>
          <w:bCs/>
          <w:noProof/>
        </w:rPr>
        <w:t xml:space="preserve">biçimde </w:t>
      </w:r>
      <w:r w:rsidRPr="003C2259">
        <w:rPr>
          <w:rStyle w:val="jlqj4b"/>
          <w:bCs/>
          <w:noProof/>
        </w:rPr>
        <w:t>riske soka</w:t>
      </w:r>
      <w:r w:rsidR="00B53B31" w:rsidRPr="003C2259">
        <w:rPr>
          <w:rStyle w:val="jlqj4b"/>
          <w:bCs/>
          <w:noProof/>
        </w:rPr>
        <w:t xml:space="preserve">bilir </w:t>
      </w:r>
      <w:r w:rsidRPr="003C2259">
        <w:rPr>
          <w:rStyle w:val="jlqj4b"/>
          <w:bCs/>
          <w:noProof/>
        </w:rPr>
        <w:t xml:space="preserve">(Jonsson, Bladh, Priebe </w:t>
      </w:r>
      <w:r w:rsidR="00365E13" w:rsidRPr="003C2259">
        <w:rPr>
          <w:rStyle w:val="jlqj4b"/>
          <w:bCs/>
          <w:noProof/>
        </w:rPr>
        <w:t>v</w:t>
      </w:r>
      <w:r w:rsidRPr="003C2259">
        <w:rPr>
          <w:rStyle w:val="jlqj4b"/>
          <w:bCs/>
          <w:noProof/>
        </w:rPr>
        <w:t xml:space="preserve">e Svedin, 2015). </w:t>
      </w:r>
      <w:r w:rsidR="008D670C">
        <w:rPr>
          <w:rStyle w:val="jlqj4b"/>
          <w:bCs/>
          <w:noProof/>
        </w:rPr>
        <w:t>Yapılan çalışmalarda</w:t>
      </w:r>
      <w:r w:rsidR="00A27293">
        <w:rPr>
          <w:rStyle w:val="jlqj4b"/>
          <w:bCs/>
          <w:noProof/>
        </w:rPr>
        <w:t xml:space="preserve">; </w:t>
      </w:r>
      <w:r w:rsidR="008D283A" w:rsidRPr="003C2259">
        <w:rPr>
          <w:noProof/>
        </w:rPr>
        <w:t xml:space="preserve"> düşük özgüven, psikolojik zorluklar, zayıf aile ilişkileri veya cinsel bir azınlığa ait olan ve çevrimdışı olarak savunmasız olan ergenlerin çevrimiçi ortam</w:t>
      </w:r>
      <w:r w:rsidR="00A27293">
        <w:rPr>
          <w:noProof/>
        </w:rPr>
        <w:t>lar</w:t>
      </w:r>
      <w:r w:rsidR="008D283A" w:rsidRPr="003C2259">
        <w:rPr>
          <w:noProof/>
        </w:rPr>
        <w:t>da daha savunmasız oldukları ifade edilmiştir</w:t>
      </w:r>
      <w:r w:rsidR="00F67A0B" w:rsidRPr="003C2259">
        <w:rPr>
          <w:noProof/>
        </w:rPr>
        <w:t xml:space="preserve"> (Burns ve Gottshalk, 2019; Livingstone ve Bulger, 2014)</w:t>
      </w:r>
      <w:r w:rsidR="008D283A" w:rsidRPr="003C2259">
        <w:rPr>
          <w:noProof/>
        </w:rPr>
        <w:t>.</w:t>
      </w:r>
      <w:r w:rsidR="00F67A0B" w:rsidRPr="003C2259">
        <w:rPr>
          <w:noProof/>
        </w:rPr>
        <w:t xml:space="preserve"> </w:t>
      </w:r>
      <w:r w:rsidR="00356C7C">
        <w:rPr>
          <w:noProof/>
        </w:rPr>
        <w:t>C</w:t>
      </w:r>
      <w:r w:rsidR="00B53B31" w:rsidRPr="003C2259">
        <w:rPr>
          <w:bCs/>
          <w:noProof/>
        </w:rPr>
        <w:t>insel failler ise potansiyel kurbanlar</w:t>
      </w:r>
      <w:r w:rsidR="008D670C">
        <w:rPr>
          <w:bCs/>
          <w:noProof/>
        </w:rPr>
        <w:t>ın</w:t>
      </w:r>
      <w:r w:rsidR="00356C7C">
        <w:rPr>
          <w:bCs/>
          <w:noProof/>
        </w:rPr>
        <w:t>ın</w:t>
      </w:r>
      <w:r w:rsidR="008D670C">
        <w:rPr>
          <w:bCs/>
          <w:noProof/>
        </w:rPr>
        <w:t xml:space="preserve">, </w:t>
      </w:r>
      <w:r w:rsidR="00B53B31" w:rsidRPr="003C2259">
        <w:rPr>
          <w:bCs/>
          <w:noProof/>
        </w:rPr>
        <w:t>profil resimlerine, diğer duygusal zayıflıklarına ve çevrimiçi iletişim yoluyla toplanan cinsel hazırlık ipuçlarına göre yaklaşabil</w:t>
      </w:r>
      <w:r w:rsidR="00356C7C">
        <w:rPr>
          <w:bCs/>
          <w:noProof/>
        </w:rPr>
        <w:t xml:space="preserve">mektedir. Araştırmalar, </w:t>
      </w:r>
      <w:r w:rsidR="008D283A" w:rsidRPr="003C2259">
        <w:rPr>
          <w:bCs/>
          <w:noProof/>
        </w:rPr>
        <w:t xml:space="preserve"> </w:t>
      </w:r>
      <w:r w:rsidR="00356C7C">
        <w:rPr>
          <w:bCs/>
          <w:noProof/>
        </w:rPr>
        <w:t>c</w:t>
      </w:r>
      <w:r w:rsidR="00695C75" w:rsidRPr="003C2259">
        <w:rPr>
          <w:noProof/>
        </w:rPr>
        <w:t>insel resimlerini paylaşan</w:t>
      </w:r>
      <w:r w:rsidR="00E9279F">
        <w:rPr>
          <w:noProof/>
        </w:rPr>
        <w:t xml:space="preserve"> ve</w:t>
      </w:r>
      <w:r w:rsidR="00695C75" w:rsidRPr="003C2259">
        <w:rPr>
          <w:noProof/>
        </w:rPr>
        <w:t xml:space="preserve"> çevrimiçi cinsel konuşma ve eylemde bulunan gençler</w:t>
      </w:r>
      <w:r w:rsidR="00B314D4" w:rsidRPr="003C2259">
        <w:rPr>
          <w:noProof/>
        </w:rPr>
        <w:t>in</w:t>
      </w:r>
      <w:r w:rsidR="00695C75" w:rsidRPr="003C2259">
        <w:rPr>
          <w:noProof/>
        </w:rPr>
        <w:t>, fail tarafından</w:t>
      </w:r>
      <w:r w:rsidR="009B5AF6" w:rsidRPr="003C2259">
        <w:rPr>
          <w:noProof/>
        </w:rPr>
        <w:t xml:space="preserve"> </w:t>
      </w:r>
      <w:r w:rsidR="00695C75" w:rsidRPr="003C2259">
        <w:rPr>
          <w:noProof/>
        </w:rPr>
        <w:t>hem çevrimiçi hem çevrimdışı cinsel istismar ve/veya saldırı</w:t>
      </w:r>
      <w:r w:rsidR="003A309A">
        <w:rPr>
          <w:noProof/>
        </w:rPr>
        <w:t>ya uğrama</w:t>
      </w:r>
      <w:r w:rsidR="00695C75" w:rsidRPr="003C2259">
        <w:rPr>
          <w:noProof/>
        </w:rPr>
        <w:t xml:space="preserve"> riskini</w:t>
      </w:r>
      <w:r w:rsidR="00E9279F">
        <w:rPr>
          <w:noProof/>
        </w:rPr>
        <w:t xml:space="preserve"> artırdığını ve</w:t>
      </w:r>
      <w:r w:rsidR="009B5AF6" w:rsidRPr="003C2259">
        <w:rPr>
          <w:noProof/>
        </w:rPr>
        <w:t xml:space="preserve"> </w:t>
      </w:r>
      <w:r w:rsidR="00E9279F">
        <w:rPr>
          <w:noProof/>
        </w:rPr>
        <w:t xml:space="preserve">fail için </w:t>
      </w:r>
      <w:r w:rsidR="009B5AF6" w:rsidRPr="003C2259">
        <w:rPr>
          <w:noProof/>
        </w:rPr>
        <w:t>c</w:t>
      </w:r>
      <w:r w:rsidR="00695C75" w:rsidRPr="003C2259">
        <w:rPr>
          <w:noProof/>
        </w:rPr>
        <w:t>insel nesne rolünü oynama olasılı</w:t>
      </w:r>
      <w:r w:rsidR="00E9279F">
        <w:rPr>
          <w:noProof/>
        </w:rPr>
        <w:t xml:space="preserve">klarının </w:t>
      </w:r>
      <w:r w:rsidR="00695C75" w:rsidRPr="003C2259">
        <w:rPr>
          <w:noProof/>
        </w:rPr>
        <w:t>daha yüksek olduğu</w:t>
      </w:r>
      <w:r w:rsidR="00356C7C">
        <w:rPr>
          <w:noProof/>
        </w:rPr>
        <w:t>nu</w:t>
      </w:r>
      <w:r w:rsidR="00695C75" w:rsidRPr="003C2259">
        <w:rPr>
          <w:noProof/>
        </w:rPr>
        <w:t xml:space="preserve"> </w:t>
      </w:r>
      <w:r w:rsidR="00356C7C">
        <w:rPr>
          <w:noProof/>
        </w:rPr>
        <w:t>göstermektedir (</w:t>
      </w:r>
      <w:r w:rsidR="00695C75" w:rsidRPr="003C2259">
        <w:rPr>
          <w:noProof/>
        </w:rPr>
        <w:t xml:space="preserve">Maas </w:t>
      </w:r>
      <w:r w:rsidR="00921A74" w:rsidRPr="003C2259">
        <w:rPr>
          <w:noProof/>
        </w:rPr>
        <w:t>ve ark.,</w:t>
      </w:r>
      <w:r w:rsidR="00941FB0" w:rsidRPr="003C2259">
        <w:rPr>
          <w:noProof/>
        </w:rPr>
        <w:t xml:space="preserve"> 2019)</w:t>
      </w:r>
      <w:r w:rsidR="00B53B31" w:rsidRPr="003C2259">
        <w:rPr>
          <w:noProof/>
        </w:rPr>
        <w:t>.</w:t>
      </w:r>
    </w:p>
    <w:p w14:paraId="518B9230" w14:textId="5B0DF7EB" w:rsidR="00F67A0B" w:rsidRPr="003C2259" w:rsidRDefault="00F67A0B" w:rsidP="00772952">
      <w:pPr>
        <w:pStyle w:val="PAR"/>
        <w:rPr>
          <w:rStyle w:val="jlqj4b"/>
          <w:noProof/>
        </w:rPr>
      </w:pPr>
      <w:r w:rsidRPr="003C2259">
        <w:rPr>
          <w:rStyle w:val="jlqj4b"/>
          <w:noProof/>
        </w:rPr>
        <w:t>Katı-duygusuz</w:t>
      </w:r>
      <w:r w:rsidRPr="003C2259">
        <w:rPr>
          <w:noProof/>
        </w:rPr>
        <w:t xml:space="preserve"> </w:t>
      </w:r>
      <w:r w:rsidRPr="003C2259">
        <w:rPr>
          <w:rStyle w:val="jlqj4b"/>
          <w:noProof/>
        </w:rPr>
        <w:t>özelliklere sahip ergenler, duygusal etki</w:t>
      </w:r>
      <w:r w:rsidR="00B314D4" w:rsidRPr="003C2259">
        <w:rPr>
          <w:rStyle w:val="jlqj4b"/>
          <w:noProof/>
        </w:rPr>
        <w:t>lenme</w:t>
      </w:r>
      <w:r w:rsidRPr="003C2259">
        <w:rPr>
          <w:rStyle w:val="jlqj4b"/>
          <w:noProof/>
        </w:rPr>
        <w:t xml:space="preserve"> ve başkalarının duygusunu tanımada yetersiz oldukları için çevrimiçi ortamı tercih edebilirler (Wachs, Bilz, Fischer ve Wright, 2017)</w:t>
      </w:r>
      <w:r w:rsidR="00B314D4" w:rsidRPr="003C2259">
        <w:rPr>
          <w:rStyle w:val="jlqj4b"/>
          <w:noProof/>
        </w:rPr>
        <w:t xml:space="preserve"> ve </w:t>
      </w:r>
      <w:r w:rsidR="00F424C5" w:rsidRPr="003C2259">
        <w:rPr>
          <w:rStyle w:val="jlqj4b"/>
          <w:noProof/>
        </w:rPr>
        <w:t xml:space="preserve">bu nedenle </w:t>
      </w:r>
      <w:r w:rsidR="00B314D4" w:rsidRPr="003C2259">
        <w:rPr>
          <w:rStyle w:val="jlqj4b"/>
          <w:noProof/>
        </w:rPr>
        <w:t>daha fazla risk altında olabilirler.</w:t>
      </w:r>
      <w:r w:rsidRPr="003C2259">
        <w:rPr>
          <w:rStyle w:val="jlqj4b"/>
          <w:noProof/>
        </w:rPr>
        <w:t xml:space="preserve"> </w:t>
      </w:r>
    </w:p>
    <w:p w14:paraId="74600709" w14:textId="04A7B559" w:rsidR="00EB11C5" w:rsidRPr="003C2259" w:rsidRDefault="008D283A" w:rsidP="00772952">
      <w:pPr>
        <w:pStyle w:val="PAR"/>
        <w:rPr>
          <w:b/>
          <w:noProof/>
        </w:rPr>
      </w:pPr>
      <w:r w:rsidRPr="00547D9C">
        <w:rPr>
          <w:rStyle w:val="jlqj4b"/>
          <w:noProof/>
        </w:rPr>
        <w:t>Çevrimiçi cinsel taciz için potansiyel risk düşünüldüğünde cinsiyet farklılıkları</w:t>
      </w:r>
      <w:r w:rsidR="00B314D4" w:rsidRPr="00547D9C">
        <w:rPr>
          <w:rStyle w:val="jlqj4b"/>
          <w:noProof/>
        </w:rPr>
        <w:t xml:space="preserve">ndan </w:t>
      </w:r>
      <w:r w:rsidR="009B5AF6" w:rsidRPr="00547D9C">
        <w:rPr>
          <w:rStyle w:val="jlqj4b"/>
          <w:noProof/>
        </w:rPr>
        <w:t xml:space="preserve">da </w:t>
      </w:r>
      <w:r w:rsidR="00B314D4" w:rsidRPr="00547D9C">
        <w:rPr>
          <w:rStyle w:val="jlqj4b"/>
          <w:noProof/>
        </w:rPr>
        <w:t>söz edilebilir</w:t>
      </w:r>
      <w:r w:rsidRPr="00547D9C">
        <w:rPr>
          <w:rStyle w:val="jlqj4b"/>
          <w:noProof/>
        </w:rPr>
        <w:t xml:space="preserve">. Erkeklerin çevrimiçi pornografiyi </w:t>
      </w:r>
      <w:r w:rsidRPr="003C2259">
        <w:rPr>
          <w:rStyle w:val="jlqj4b"/>
          <w:noProof/>
        </w:rPr>
        <w:t xml:space="preserve">kızlardan daha fazla izleme olasılığı olsa da (Livingstone, Kalmus ve Talves, 2013), ergen kızların çevrimiçi cinsel taciz için daha fazla risk altında olduğu </w:t>
      </w:r>
      <w:r w:rsidR="00B314D4" w:rsidRPr="003C2259">
        <w:rPr>
          <w:rStyle w:val="jlqj4b"/>
          <w:noProof/>
        </w:rPr>
        <w:t>ifade edilmektedir</w:t>
      </w:r>
      <w:r w:rsidRPr="003C2259">
        <w:rPr>
          <w:rStyle w:val="jlqj4b"/>
          <w:noProof/>
        </w:rPr>
        <w:t xml:space="preserve"> (Baumgartner </w:t>
      </w:r>
      <w:r w:rsidR="00921A74" w:rsidRPr="003C2259">
        <w:rPr>
          <w:rStyle w:val="jlqj4b"/>
          <w:noProof/>
        </w:rPr>
        <w:t>ve ark.,</w:t>
      </w:r>
      <w:r w:rsidRPr="003C2259">
        <w:rPr>
          <w:rStyle w:val="jlqj4b"/>
          <w:noProof/>
        </w:rPr>
        <w:t xml:space="preserve"> 2010; Jonsson, Fredlund, Priebe, Wadsby </w:t>
      </w:r>
      <w:r w:rsidR="00B314D4" w:rsidRPr="003C2259">
        <w:rPr>
          <w:rStyle w:val="jlqj4b"/>
          <w:noProof/>
        </w:rPr>
        <w:t>v</w:t>
      </w:r>
      <w:r w:rsidRPr="003C2259">
        <w:rPr>
          <w:rStyle w:val="jlqj4b"/>
          <w:noProof/>
        </w:rPr>
        <w:t>e Svedin, 2019). Bazı a</w:t>
      </w:r>
      <w:r w:rsidR="00576326" w:rsidRPr="003C2259">
        <w:rPr>
          <w:rStyle w:val="jlqj4b"/>
          <w:noProof/>
        </w:rPr>
        <w:t xml:space="preserve">raştırmalar, erkeklerin riskli çevrimiçi davranışlara daha sık girdiklerini </w:t>
      </w:r>
      <w:r w:rsidR="000558C4" w:rsidRPr="003C2259">
        <w:rPr>
          <w:rStyle w:val="jlqj4b"/>
          <w:noProof/>
        </w:rPr>
        <w:t>göstermektedir</w:t>
      </w:r>
      <w:r w:rsidR="001C7F5E" w:rsidRPr="003C2259">
        <w:rPr>
          <w:rStyle w:val="jlqj4b"/>
          <w:noProof/>
        </w:rPr>
        <w:t xml:space="preserve"> </w:t>
      </w:r>
      <w:r w:rsidR="00576326" w:rsidRPr="003C2259">
        <w:rPr>
          <w:rStyle w:val="jlqj4b"/>
          <w:noProof/>
        </w:rPr>
        <w:t>(</w:t>
      </w:r>
      <w:hyperlink r:id="rId9" w:history="1">
        <w:r w:rsidR="00935311" w:rsidRPr="003C2259">
          <w:rPr>
            <w:rStyle w:val="Kpr"/>
            <w:noProof/>
            <w:color w:val="auto"/>
          </w:rPr>
          <w:t>Orchard</w:t>
        </w:r>
      </w:hyperlink>
      <w:r w:rsidR="00935311" w:rsidRPr="003C2259">
        <w:rPr>
          <w:noProof/>
        </w:rPr>
        <w:t>,</w:t>
      </w:r>
      <w:r w:rsidR="00611129" w:rsidRPr="003C2259">
        <w:rPr>
          <w:b/>
          <w:bCs/>
          <w:noProof/>
        </w:rPr>
        <w:t xml:space="preserve"> </w:t>
      </w:r>
      <w:hyperlink r:id="rId10" w:history="1">
        <w:r w:rsidR="00935311" w:rsidRPr="003C2259">
          <w:rPr>
            <w:rStyle w:val="Kpr"/>
            <w:noProof/>
            <w:color w:val="auto"/>
          </w:rPr>
          <w:t>Fullwood</w:t>
        </w:r>
      </w:hyperlink>
      <w:r w:rsidR="00935311" w:rsidRPr="003C2259">
        <w:rPr>
          <w:noProof/>
        </w:rPr>
        <w:t>, </w:t>
      </w:r>
      <w:hyperlink r:id="rId11" w:history="1">
        <w:r w:rsidR="00935311" w:rsidRPr="003C2259">
          <w:rPr>
            <w:rStyle w:val="Kpr"/>
            <w:noProof/>
            <w:color w:val="auto"/>
          </w:rPr>
          <w:t>Galbraith</w:t>
        </w:r>
      </w:hyperlink>
      <w:r w:rsidR="00935311" w:rsidRPr="003C2259">
        <w:rPr>
          <w:noProof/>
        </w:rPr>
        <w:t xml:space="preserve"> ve </w:t>
      </w:r>
      <w:hyperlink r:id="rId12" w:history="1">
        <w:r w:rsidR="00935311" w:rsidRPr="003C2259">
          <w:rPr>
            <w:rStyle w:val="Kpr"/>
            <w:noProof/>
            <w:color w:val="auto"/>
          </w:rPr>
          <w:t>Morris</w:t>
        </w:r>
      </w:hyperlink>
      <w:r w:rsidR="00935311" w:rsidRPr="003C2259">
        <w:rPr>
          <w:noProof/>
        </w:rPr>
        <w:t>,</w:t>
      </w:r>
      <w:r w:rsidR="00576326" w:rsidRPr="003C2259">
        <w:rPr>
          <w:rStyle w:val="jlqj4b"/>
          <w:noProof/>
        </w:rPr>
        <w:t xml:space="preserve"> 2014</w:t>
      </w:r>
      <w:r w:rsidR="00935311" w:rsidRPr="003C2259">
        <w:rPr>
          <w:rStyle w:val="jlqj4b"/>
          <w:noProof/>
        </w:rPr>
        <w:t>;</w:t>
      </w:r>
      <w:r w:rsidR="00576326" w:rsidRPr="003C2259">
        <w:rPr>
          <w:rStyle w:val="jlqj4b"/>
          <w:noProof/>
        </w:rPr>
        <w:t xml:space="preserve"> Sasson ve Mesch, 2014)</w:t>
      </w:r>
      <w:r w:rsidR="009B5AF6" w:rsidRPr="003C2259">
        <w:rPr>
          <w:rStyle w:val="jlqj4b"/>
          <w:noProof/>
        </w:rPr>
        <w:t>.</w:t>
      </w:r>
      <w:r w:rsidR="00E24B13" w:rsidRPr="003C2259">
        <w:rPr>
          <w:rStyle w:val="jlqj4b"/>
          <w:noProof/>
        </w:rPr>
        <w:t xml:space="preserve"> </w:t>
      </w:r>
      <w:r w:rsidR="009E0AFE" w:rsidRPr="003C2259">
        <w:rPr>
          <w:rStyle w:val="jlqj4b"/>
          <w:noProof/>
        </w:rPr>
        <w:t xml:space="preserve">Örneğin </w:t>
      </w:r>
      <w:r w:rsidR="000558C4" w:rsidRPr="003C2259">
        <w:rPr>
          <w:rStyle w:val="jlqj4b"/>
          <w:noProof/>
        </w:rPr>
        <w:t xml:space="preserve">erkekler, </w:t>
      </w:r>
      <w:r w:rsidR="009E0AFE" w:rsidRPr="003C2259">
        <w:rPr>
          <w:rStyle w:val="jlqj4b"/>
          <w:noProof/>
        </w:rPr>
        <w:t xml:space="preserve">çevrimiçi cinsel risk davranışında bulunarak (Baumgartner, </w:t>
      </w:r>
      <w:r w:rsidR="009E0AFE" w:rsidRPr="003C2259">
        <w:rPr>
          <w:rStyle w:val="jlqj4b"/>
          <w:noProof/>
        </w:rPr>
        <w:lastRenderedPageBreak/>
        <w:t xml:space="preserve">Valkenburg ve Peter, 2011) ve tipik olarak yabancılarla etkileşimi teşvik eden sohbet odaları ve forumları ziyaret ederek kızlardan daha fazla çevrimiçi </w:t>
      </w:r>
      <w:r w:rsidR="00547D9C">
        <w:rPr>
          <w:rStyle w:val="jlqj4b"/>
          <w:noProof/>
        </w:rPr>
        <w:t xml:space="preserve">olmakta ve </w:t>
      </w:r>
      <w:r w:rsidR="007673A4">
        <w:rPr>
          <w:rStyle w:val="jlqj4b"/>
          <w:noProof/>
        </w:rPr>
        <w:t xml:space="preserve">daha fazla </w:t>
      </w:r>
      <w:r w:rsidR="00547D9C">
        <w:rPr>
          <w:rStyle w:val="jlqj4b"/>
          <w:noProof/>
        </w:rPr>
        <w:t>risk almaktadır</w:t>
      </w:r>
      <w:r w:rsidR="001C7F5E" w:rsidRPr="003C2259">
        <w:rPr>
          <w:rStyle w:val="jlqj4b"/>
          <w:noProof/>
        </w:rPr>
        <w:t xml:space="preserve"> </w:t>
      </w:r>
      <w:r w:rsidR="009E0AFE" w:rsidRPr="003C2259">
        <w:rPr>
          <w:rStyle w:val="jlqj4b"/>
          <w:noProof/>
        </w:rPr>
        <w:t xml:space="preserve">(Sasson ve Mesch, 2014). </w:t>
      </w:r>
    </w:p>
    <w:p w14:paraId="72970F3F" w14:textId="4AAA3BC4" w:rsidR="00DA5F05" w:rsidRPr="003C2259" w:rsidRDefault="00576326" w:rsidP="00772952">
      <w:pPr>
        <w:pStyle w:val="PAR"/>
        <w:rPr>
          <w:noProof/>
        </w:rPr>
      </w:pPr>
      <w:r w:rsidRPr="003C2259">
        <w:rPr>
          <w:noProof/>
        </w:rPr>
        <w:t>Akran sorunları olan ergenlerin akranlarıyla nispeten işlevsiz bir etkileşim tarzına sahip ol</w:t>
      </w:r>
      <w:r w:rsidR="00B314D4" w:rsidRPr="003C2259">
        <w:rPr>
          <w:noProof/>
        </w:rPr>
        <w:t>abilecekleri</w:t>
      </w:r>
      <w:r w:rsidR="00D5145E" w:rsidRPr="003C2259">
        <w:rPr>
          <w:noProof/>
        </w:rPr>
        <w:t xml:space="preserve"> ve</w:t>
      </w:r>
      <w:r w:rsidR="00B314D4" w:rsidRPr="003C2259">
        <w:rPr>
          <w:noProof/>
        </w:rPr>
        <w:t xml:space="preserve"> bu </w:t>
      </w:r>
      <w:r w:rsidR="00B314D4" w:rsidRPr="00544026">
        <w:rPr>
          <w:noProof/>
        </w:rPr>
        <w:t>gruba</w:t>
      </w:r>
      <w:r w:rsidR="00B314D4" w:rsidRPr="003C2259">
        <w:rPr>
          <w:noProof/>
        </w:rPr>
        <w:t xml:space="preserve"> giren </w:t>
      </w:r>
      <w:r w:rsidR="00A573E8" w:rsidRPr="003C2259">
        <w:rPr>
          <w:rStyle w:val="jlqj4b"/>
          <w:noProof/>
        </w:rPr>
        <w:t>ergenler</w:t>
      </w:r>
      <w:r w:rsidR="00B314D4" w:rsidRPr="003C2259">
        <w:rPr>
          <w:rStyle w:val="jlqj4b"/>
          <w:noProof/>
        </w:rPr>
        <w:t>in</w:t>
      </w:r>
      <w:r w:rsidR="00A573E8" w:rsidRPr="003C2259">
        <w:rPr>
          <w:rStyle w:val="jlqj4b"/>
          <w:noProof/>
        </w:rPr>
        <w:t xml:space="preserve">, sosyal medyayı daha sık kullanarak </w:t>
      </w:r>
      <w:r w:rsidR="009B5AF6" w:rsidRPr="003C2259">
        <w:rPr>
          <w:rStyle w:val="jlqj4b"/>
          <w:noProof/>
        </w:rPr>
        <w:t>riskli</w:t>
      </w:r>
      <w:r w:rsidR="00A573E8" w:rsidRPr="003C2259">
        <w:rPr>
          <w:rStyle w:val="jlqj4b"/>
          <w:noProof/>
        </w:rPr>
        <w:t xml:space="preserve"> çevrimdışı durumlarını telafi etmeye çalışabil</w:t>
      </w:r>
      <w:r w:rsidR="00D5145E" w:rsidRPr="003C2259">
        <w:rPr>
          <w:rStyle w:val="jlqj4b"/>
          <w:noProof/>
        </w:rPr>
        <w:t xml:space="preserve">ecekleri ileri sürülmüştür </w:t>
      </w:r>
      <w:r w:rsidR="00A573E8" w:rsidRPr="003C2259">
        <w:rPr>
          <w:rStyle w:val="jlqj4b"/>
          <w:noProof/>
        </w:rPr>
        <w:t>(</w:t>
      </w:r>
      <w:r w:rsidR="00A573E8" w:rsidRPr="003C2259">
        <w:rPr>
          <w:noProof/>
        </w:rPr>
        <w:t>Moreau, Laconi, Delfour ve Chabrol,</w:t>
      </w:r>
      <w:r w:rsidR="00A573E8" w:rsidRPr="003C2259">
        <w:rPr>
          <w:rStyle w:val="jlqj4b"/>
          <w:noProof/>
        </w:rPr>
        <w:t xml:space="preserve"> 2015).</w:t>
      </w:r>
      <w:r w:rsidR="00D5145E" w:rsidRPr="003C2259">
        <w:rPr>
          <w:rStyle w:val="jlqj4b"/>
          <w:noProof/>
        </w:rPr>
        <w:t xml:space="preserve"> Dolayısıyla bu çaba, akran sorunları olan ergenleri daha fazla risk altına alabilir.</w:t>
      </w:r>
      <w:r w:rsidR="00A573E8" w:rsidRPr="003C2259">
        <w:rPr>
          <w:rStyle w:val="jlqj4b"/>
          <w:noProof/>
        </w:rPr>
        <w:t xml:space="preserve"> </w:t>
      </w:r>
      <w:r w:rsidR="00DA5F05" w:rsidRPr="003C2259">
        <w:rPr>
          <w:rStyle w:val="jlqj4b"/>
          <w:noProof/>
        </w:rPr>
        <w:t>Ayrıca y</w:t>
      </w:r>
      <w:r w:rsidR="00DA5F05" w:rsidRPr="003C2259">
        <w:rPr>
          <w:noProof/>
        </w:rPr>
        <w:t>üksek çatışmalı ailelerden gelen ergenlerin stresli aile ortamlarından kaçma ihtiyacı hissetmeleri nedeniyle (Fikkers, Piotrowski, Weeda, Vossen ve Valkenburg, 2013) çevrimiçi arkadaşlıklarda daha fazla risk altında olabil</w:t>
      </w:r>
      <w:r w:rsidR="00D5145E" w:rsidRPr="003C2259">
        <w:rPr>
          <w:noProof/>
        </w:rPr>
        <w:t>ec</w:t>
      </w:r>
      <w:r w:rsidR="00F76F2E" w:rsidRPr="003C2259">
        <w:rPr>
          <w:noProof/>
        </w:rPr>
        <w:t>e</w:t>
      </w:r>
      <w:r w:rsidR="00D5145E" w:rsidRPr="003C2259">
        <w:rPr>
          <w:noProof/>
        </w:rPr>
        <w:t xml:space="preserve">kleri </w:t>
      </w:r>
      <w:r w:rsidR="0092024B">
        <w:rPr>
          <w:noProof/>
        </w:rPr>
        <w:t xml:space="preserve">de </w:t>
      </w:r>
      <w:r w:rsidR="00D5145E" w:rsidRPr="003C2259">
        <w:rPr>
          <w:noProof/>
        </w:rPr>
        <w:t>söylenebilir.</w:t>
      </w:r>
    </w:p>
    <w:p w14:paraId="580A85B5" w14:textId="3E6F2CEF" w:rsidR="00A57ADE" w:rsidRPr="003C2259" w:rsidRDefault="00A57ADE" w:rsidP="00B242B3">
      <w:pPr>
        <w:pStyle w:val="BALIK"/>
      </w:pPr>
      <w:r w:rsidRPr="003C2259">
        <w:t>Sonuç ve Öneriler</w:t>
      </w:r>
    </w:p>
    <w:p w14:paraId="79A5FD17" w14:textId="564F9B33" w:rsidR="00FE12C3" w:rsidRPr="003C2259" w:rsidRDefault="00833E23" w:rsidP="00383667">
      <w:pPr>
        <w:pStyle w:val="PAR"/>
        <w:rPr>
          <w:rStyle w:val="jlqj4b"/>
          <w:noProof/>
        </w:rPr>
      </w:pPr>
      <w:r w:rsidRPr="003C2259">
        <w:rPr>
          <w:noProof/>
        </w:rPr>
        <w:t>İn</w:t>
      </w:r>
      <w:r w:rsidR="00901FAE" w:rsidRPr="003C2259">
        <w:rPr>
          <w:noProof/>
        </w:rPr>
        <w:t>ternet teknolojileri, ergenlere sosyal bağlantı kurmak için çok çeşitli iletişim araçları sağlar. Çevrimiçi iletişim, çevrimdışı temasların sıklığını azaltmadan arkadaşlar arasında sık iletişim fırsatları sağlayarak daha güçlü bağları teşvik etmeye hizmet eder</w:t>
      </w:r>
      <w:r w:rsidR="00D5145E" w:rsidRPr="003C2259">
        <w:rPr>
          <w:noProof/>
        </w:rPr>
        <w:t xml:space="preserve"> ve</w:t>
      </w:r>
      <w:r w:rsidR="00901FAE" w:rsidRPr="003C2259">
        <w:rPr>
          <w:noProof/>
        </w:rPr>
        <w:t xml:space="preserve"> mevcut arkadaşlar arasındaki teması</w:t>
      </w:r>
      <w:r w:rsidR="00587951" w:rsidRPr="003C2259">
        <w:rPr>
          <w:noProof/>
        </w:rPr>
        <w:t xml:space="preserve"> genişleterek</w:t>
      </w:r>
      <w:r w:rsidR="00901FAE" w:rsidRPr="003C2259">
        <w:rPr>
          <w:noProof/>
        </w:rPr>
        <w:t xml:space="preserve"> ilişki yakınlığını </w:t>
      </w:r>
      <w:r w:rsidR="00587951" w:rsidRPr="003C2259">
        <w:rPr>
          <w:noProof/>
        </w:rPr>
        <w:t xml:space="preserve">artırır </w:t>
      </w:r>
      <w:r w:rsidR="00310375" w:rsidRPr="003C2259">
        <w:rPr>
          <w:noProof/>
        </w:rPr>
        <w:t>(Yunarti, Wijayanti ve Savitri,</w:t>
      </w:r>
      <w:r w:rsidRPr="003C2259">
        <w:rPr>
          <w:noProof/>
        </w:rPr>
        <w:t xml:space="preserve"> </w:t>
      </w:r>
      <w:r w:rsidR="00310375" w:rsidRPr="003C2259">
        <w:rPr>
          <w:noProof/>
        </w:rPr>
        <w:t>2021)</w:t>
      </w:r>
      <w:r w:rsidRPr="003C2259">
        <w:rPr>
          <w:noProof/>
        </w:rPr>
        <w:t>.</w:t>
      </w:r>
      <w:r w:rsidR="00877F91" w:rsidRPr="003C2259">
        <w:rPr>
          <w:noProof/>
        </w:rPr>
        <w:t xml:space="preserve"> </w:t>
      </w:r>
      <w:r w:rsidR="00D5145E" w:rsidRPr="003C2259">
        <w:rPr>
          <w:noProof/>
        </w:rPr>
        <w:t>Ancak a</w:t>
      </w:r>
      <w:r w:rsidR="00877F91" w:rsidRPr="003C2259">
        <w:rPr>
          <w:rStyle w:val="jlqj4b"/>
          <w:noProof/>
        </w:rPr>
        <w:t>raştırmalar</w:t>
      </w:r>
      <w:r w:rsidR="0092024B">
        <w:rPr>
          <w:rStyle w:val="jlqj4b"/>
          <w:noProof/>
        </w:rPr>
        <w:t>,</w:t>
      </w:r>
      <w:r w:rsidR="00877F91" w:rsidRPr="003C2259">
        <w:rPr>
          <w:rStyle w:val="jlqj4b"/>
          <w:noProof/>
        </w:rPr>
        <w:t xml:space="preserve"> teknolojik ilerlemelerin bir sonucu olarak ergenlerin yaşadığı asgari mahremiyetin sağlıksız ilişki davranışlarını kolaylaştırabileceğini </w:t>
      </w:r>
      <w:r w:rsidR="003C0169" w:rsidRPr="003C2259">
        <w:rPr>
          <w:rStyle w:val="jlqj4b"/>
          <w:noProof/>
        </w:rPr>
        <w:t>ortaya koymaktadır (</w:t>
      </w:r>
      <w:r w:rsidR="00877F91" w:rsidRPr="003C2259">
        <w:rPr>
          <w:rStyle w:val="jlqj4b"/>
          <w:noProof/>
        </w:rPr>
        <w:t>King-Ries, 2011)</w:t>
      </w:r>
      <w:r w:rsidR="00D5145E" w:rsidRPr="003C2259">
        <w:rPr>
          <w:rStyle w:val="jlqj4b"/>
          <w:noProof/>
        </w:rPr>
        <w:t>.</w:t>
      </w:r>
      <w:r w:rsidR="009B5AF6" w:rsidRPr="003C2259">
        <w:rPr>
          <w:rStyle w:val="jlqj4b"/>
          <w:noProof/>
        </w:rPr>
        <w:t xml:space="preserve"> </w:t>
      </w:r>
      <w:r w:rsidR="00877F91" w:rsidRPr="003C2259">
        <w:rPr>
          <w:rStyle w:val="jlqj4b"/>
          <w:noProof/>
        </w:rPr>
        <w:t>Çünkü</w:t>
      </w:r>
      <w:r w:rsidR="00877F91" w:rsidRPr="003C2259">
        <w:rPr>
          <w:rStyle w:val="Kpr"/>
          <w:noProof/>
          <w:color w:val="auto"/>
        </w:rPr>
        <w:t xml:space="preserve"> i</w:t>
      </w:r>
      <w:r w:rsidR="00877F91" w:rsidRPr="003C2259">
        <w:rPr>
          <w:rStyle w:val="jlqj4b"/>
          <w:noProof/>
        </w:rPr>
        <w:t xml:space="preserve">nternet, mevcut arkadaşlıkları beslerken aynı zamanda sosyal ağları </w:t>
      </w:r>
      <w:r w:rsidR="00B10D44" w:rsidRPr="003C2259">
        <w:rPr>
          <w:rStyle w:val="jlqj4b"/>
          <w:noProof/>
        </w:rPr>
        <w:t xml:space="preserve">da </w:t>
      </w:r>
      <w:r w:rsidR="00877F91" w:rsidRPr="003C2259">
        <w:rPr>
          <w:rStyle w:val="jlqj4b"/>
          <w:noProof/>
        </w:rPr>
        <w:t xml:space="preserve">yabancıları içerecek şekilde genişletmektedir. </w:t>
      </w:r>
      <w:r w:rsidR="00B10D44" w:rsidRPr="003C2259">
        <w:rPr>
          <w:rStyle w:val="jlqj4b"/>
          <w:noProof/>
        </w:rPr>
        <w:t>Genişleyen sosyal ağ</w:t>
      </w:r>
      <w:r w:rsidR="009B5AF6" w:rsidRPr="003C2259">
        <w:rPr>
          <w:rStyle w:val="jlqj4b"/>
          <w:noProof/>
        </w:rPr>
        <w:t xml:space="preserve"> ise</w:t>
      </w:r>
      <w:r w:rsidR="00877F91" w:rsidRPr="003C2259">
        <w:rPr>
          <w:rStyle w:val="jlqj4b"/>
          <w:noProof/>
        </w:rPr>
        <w:t xml:space="preserve"> aldatma, siber zorbalık ve çevrimiçi taciz için yaygın olarak kullanılmakta</w:t>
      </w:r>
      <w:r w:rsidR="00DD3828" w:rsidRPr="003C2259">
        <w:rPr>
          <w:rStyle w:val="jlqj4b"/>
          <w:noProof/>
        </w:rPr>
        <w:t xml:space="preserve"> ve ergenler için ciddi risk oluşturmaktadır.</w:t>
      </w:r>
      <w:r w:rsidR="00930280">
        <w:rPr>
          <w:rStyle w:val="jlqj4b"/>
          <w:noProof/>
        </w:rPr>
        <w:t xml:space="preserve"> Bu bağlamda ç</w:t>
      </w:r>
      <w:r w:rsidR="00D6405D" w:rsidRPr="003C2259">
        <w:rPr>
          <w:rStyle w:val="jlqj4b"/>
          <w:noProof/>
        </w:rPr>
        <w:t xml:space="preserve">evrimiçi iletişim </w:t>
      </w:r>
      <w:r w:rsidR="00877F91" w:rsidRPr="003C2259">
        <w:rPr>
          <w:rStyle w:val="jlqj4b"/>
          <w:noProof/>
        </w:rPr>
        <w:t xml:space="preserve">konusunda alınacak </w:t>
      </w:r>
      <w:r w:rsidR="00930280">
        <w:rPr>
          <w:rStyle w:val="jlqj4b"/>
          <w:noProof/>
        </w:rPr>
        <w:t xml:space="preserve">dijital </w:t>
      </w:r>
      <w:r w:rsidR="007615D8">
        <w:rPr>
          <w:rStyle w:val="jlqj4b"/>
          <w:noProof/>
        </w:rPr>
        <w:t xml:space="preserve">güvenlik </w:t>
      </w:r>
      <w:r w:rsidR="00877F91" w:rsidRPr="003C2259">
        <w:rPr>
          <w:rStyle w:val="jlqj4b"/>
          <w:noProof/>
        </w:rPr>
        <w:t>tedbirler</w:t>
      </w:r>
      <w:r w:rsidR="00F76F2E" w:rsidRPr="003C2259">
        <w:rPr>
          <w:rStyle w:val="jlqj4b"/>
          <w:noProof/>
        </w:rPr>
        <w:t>in</w:t>
      </w:r>
      <w:r w:rsidR="008A1BD9">
        <w:rPr>
          <w:rStyle w:val="jlqj4b"/>
          <w:noProof/>
        </w:rPr>
        <w:t>in</w:t>
      </w:r>
      <w:r w:rsidR="00F76F2E" w:rsidRPr="003C2259">
        <w:rPr>
          <w:rStyle w:val="jlqj4b"/>
          <w:noProof/>
        </w:rPr>
        <w:t xml:space="preserve"> yanı sıra ebeveynler </w:t>
      </w:r>
      <w:r w:rsidR="00877F91" w:rsidRPr="003C2259">
        <w:rPr>
          <w:rStyle w:val="jlqj4b"/>
          <w:noProof/>
        </w:rPr>
        <w:t>ve ergenlerin konuya yönelik farkındalık kazanmalarını sağlayacak çalışmalar</w:t>
      </w:r>
      <w:r w:rsidR="009B5AF6" w:rsidRPr="003C2259">
        <w:rPr>
          <w:rStyle w:val="jlqj4b"/>
          <w:noProof/>
        </w:rPr>
        <w:t>ın</w:t>
      </w:r>
      <w:r w:rsidR="00877F91" w:rsidRPr="003C2259">
        <w:rPr>
          <w:rStyle w:val="jlqj4b"/>
          <w:noProof/>
        </w:rPr>
        <w:t xml:space="preserve"> riskleri en aza indire</w:t>
      </w:r>
      <w:r w:rsidR="009B5AF6" w:rsidRPr="003C2259">
        <w:rPr>
          <w:rStyle w:val="jlqj4b"/>
          <w:noProof/>
        </w:rPr>
        <w:t>ceği söylenebilir.</w:t>
      </w:r>
      <w:r w:rsidR="00735C41" w:rsidRPr="003C2259">
        <w:rPr>
          <w:rStyle w:val="jlqj4b"/>
          <w:noProof/>
        </w:rPr>
        <w:t xml:space="preserve"> </w:t>
      </w:r>
      <w:r w:rsidR="00877F91" w:rsidRPr="003C2259">
        <w:rPr>
          <w:rStyle w:val="jlqj4b"/>
          <w:noProof/>
        </w:rPr>
        <w:t xml:space="preserve">Örneğin, </w:t>
      </w:r>
      <w:r w:rsidR="00735C41" w:rsidRPr="003C2259">
        <w:rPr>
          <w:rStyle w:val="jlqj4b"/>
          <w:noProof/>
        </w:rPr>
        <w:t xml:space="preserve">sosyal ağ sitelerinden yaygın olarak kullanılan </w:t>
      </w:r>
      <w:r w:rsidR="00877F91" w:rsidRPr="003C2259">
        <w:rPr>
          <w:rStyle w:val="jlqj4b"/>
          <w:noProof/>
        </w:rPr>
        <w:t>Facebook, kullanıcılara ağlarındaki arkadaşlar ve diğer insanlar gibi başkalarının görebileceği profil bilgilerini kontrol etmeleri için çeşitli gizlilik seçenekleri sunmaktadır.</w:t>
      </w:r>
      <w:r w:rsidR="00544026">
        <w:rPr>
          <w:rStyle w:val="jlqj4b"/>
          <w:noProof/>
        </w:rPr>
        <w:t xml:space="preserve"> Bu doğrultuda k</w:t>
      </w:r>
      <w:r w:rsidR="00877F91" w:rsidRPr="003C2259">
        <w:rPr>
          <w:rStyle w:val="jlqj4b"/>
          <w:noProof/>
        </w:rPr>
        <w:t>ullanıcılar</w:t>
      </w:r>
      <w:r w:rsidR="00544026">
        <w:rPr>
          <w:rStyle w:val="jlqj4b"/>
          <w:noProof/>
        </w:rPr>
        <w:t>,</w:t>
      </w:r>
      <w:r w:rsidR="00877F91" w:rsidRPr="003C2259">
        <w:rPr>
          <w:rStyle w:val="jlqj4b"/>
          <w:noProof/>
        </w:rPr>
        <w:t xml:space="preserve"> belirli kişilerin profillerini görmelerini engelleyebilir veya belirli kişilerin yalnızca sınırlı profillerini görmelerine izin verebilir</w:t>
      </w:r>
      <w:r w:rsidR="00B10D44" w:rsidRPr="003C2259">
        <w:rPr>
          <w:rStyle w:val="jlqj4b"/>
          <w:noProof/>
        </w:rPr>
        <w:t>ler</w:t>
      </w:r>
      <w:r w:rsidR="00877F91" w:rsidRPr="003C2259">
        <w:rPr>
          <w:rStyle w:val="jlqj4b"/>
          <w:noProof/>
        </w:rPr>
        <w:t xml:space="preserve">. </w:t>
      </w:r>
      <w:r w:rsidR="00B10D44" w:rsidRPr="003C2259">
        <w:rPr>
          <w:rStyle w:val="jlqj4b"/>
          <w:noProof/>
        </w:rPr>
        <w:t>Ayrıca ç</w:t>
      </w:r>
      <w:r w:rsidR="00877F91" w:rsidRPr="003C2259">
        <w:rPr>
          <w:rStyle w:val="jlqj4b"/>
          <w:noProof/>
        </w:rPr>
        <w:t>oğu paylaşım site</w:t>
      </w:r>
      <w:r w:rsidR="00B10D44" w:rsidRPr="003C2259">
        <w:rPr>
          <w:rStyle w:val="jlqj4b"/>
          <w:noProof/>
        </w:rPr>
        <w:t>si</w:t>
      </w:r>
      <w:r w:rsidR="00877F91" w:rsidRPr="003C2259">
        <w:rPr>
          <w:rStyle w:val="jlqj4b"/>
          <w:noProof/>
        </w:rPr>
        <w:t xml:space="preserve">, kullanıcıların yükledikleri resimleri kimin görüntüleyeceğini kontrol etmelerine </w:t>
      </w:r>
      <w:r w:rsidR="009B5AF6" w:rsidRPr="003C2259">
        <w:rPr>
          <w:rStyle w:val="jlqj4b"/>
          <w:noProof/>
        </w:rPr>
        <w:t xml:space="preserve">de </w:t>
      </w:r>
      <w:r w:rsidR="00877F91" w:rsidRPr="003C2259">
        <w:rPr>
          <w:rStyle w:val="jlqj4b"/>
          <w:noProof/>
        </w:rPr>
        <w:t xml:space="preserve">olanak tanımaktadır. </w:t>
      </w:r>
      <w:r w:rsidR="00735C41" w:rsidRPr="003C2259">
        <w:rPr>
          <w:rStyle w:val="jlqj4b"/>
          <w:noProof/>
        </w:rPr>
        <w:t>Benzer biçimde diğer sosyal ağ siteleri için de engelleyici, seçici tercihler söz konusu</w:t>
      </w:r>
      <w:r w:rsidR="002D0D8E" w:rsidRPr="003C2259">
        <w:rPr>
          <w:rStyle w:val="jlqj4b"/>
          <w:noProof/>
        </w:rPr>
        <w:t>dur</w:t>
      </w:r>
      <w:r w:rsidR="001441B4" w:rsidRPr="003C2259">
        <w:rPr>
          <w:noProof/>
        </w:rPr>
        <w:t xml:space="preserve"> </w:t>
      </w:r>
      <w:r w:rsidR="001441B4" w:rsidRPr="003C2259">
        <w:rPr>
          <w:rStyle w:val="jlqj4b"/>
          <w:noProof/>
        </w:rPr>
        <w:t>(Yunarti, Wijayanti ve Savitri,</w:t>
      </w:r>
      <w:r w:rsidR="00611129" w:rsidRPr="003C2259">
        <w:rPr>
          <w:rStyle w:val="jlqj4b"/>
          <w:noProof/>
        </w:rPr>
        <w:t xml:space="preserve"> </w:t>
      </w:r>
      <w:r w:rsidR="001441B4" w:rsidRPr="003C2259">
        <w:rPr>
          <w:rStyle w:val="jlqj4b"/>
          <w:noProof/>
        </w:rPr>
        <w:t xml:space="preserve">2021). </w:t>
      </w:r>
      <w:bookmarkStart w:id="10" w:name="_Hlk68464258"/>
      <w:r w:rsidR="000C1926" w:rsidRPr="003C2259">
        <w:rPr>
          <w:rStyle w:val="jlqj4b"/>
          <w:noProof/>
        </w:rPr>
        <w:t xml:space="preserve">Ancak bu tür tedbirlere rağmen </w:t>
      </w:r>
      <w:r w:rsidR="001441B4" w:rsidRPr="003C2259">
        <w:rPr>
          <w:rStyle w:val="jlqj4b"/>
          <w:noProof/>
        </w:rPr>
        <w:t>çevrimiçi ilişkiler yüz yüze ilişkilere göre daha fazla risk taşı</w:t>
      </w:r>
      <w:r w:rsidR="00CF35F6" w:rsidRPr="003C2259">
        <w:rPr>
          <w:rStyle w:val="jlqj4b"/>
          <w:noProof/>
        </w:rPr>
        <w:t>maktadır.</w:t>
      </w:r>
      <w:r w:rsidR="001441B4" w:rsidRPr="003C2259">
        <w:rPr>
          <w:rStyle w:val="jlqj4b"/>
          <w:noProof/>
        </w:rPr>
        <w:t xml:space="preserve"> Zira ergenler profillerinin gizlilik ayarlarını değiştirebilseler de genellikle profillerini görebilen (Jacobsen ve Forste, 2011) ve bu prof</w:t>
      </w:r>
      <w:r w:rsidR="00CF35F6" w:rsidRPr="003C2259">
        <w:rPr>
          <w:rStyle w:val="jlqj4b"/>
          <w:noProof/>
        </w:rPr>
        <w:t>i</w:t>
      </w:r>
      <w:r w:rsidR="001441B4" w:rsidRPr="003C2259">
        <w:rPr>
          <w:rStyle w:val="jlqj4b"/>
          <w:noProof/>
        </w:rPr>
        <w:t xml:space="preserve">llerin içeriğini </w:t>
      </w:r>
      <w:r w:rsidR="00CF35F6" w:rsidRPr="003C2259">
        <w:rPr>
          <w:rStyle w:val="jlqj4b"/>
          <w:noProof/>
        </w:rPr>
        <w:t>diğerlerine</w:t>
      </w:r>
      <w:r w:rsidR="001441B4" w:rsidRPr="003C2259">
        <w:rPr>
          <w:rStyle w:val="jlqj4b"/>
          <w:noProof/>
        </w:rPr>
        <w:t xml:space="preserve"> dağıtabilen büyük bir grub</w:t>
      </w:r>
      <w:r w:rsidR="00CF35F6" w:rsidRPr="003C2259">
        <w:rPr>
          <w:rStyle w:val="jlqj4b"/>
          <w:noProof/>
        </w:rPr>
        <w:t>a</w:t>
      </w:r>
      <w:r w:rsidR="001441B4" w:rsidRPr="003C2259">
        <w:rPr>
          <w:rStyle w:val="jlqj4b"/>
          <w:noProof/>
        </w:rPr>
        <w:t xml:space="preserve"> sahiptirler, yani profillere erişme riski yine de vardır</w:t>
      </w:r>
      <w:bookmarkEnd w:id="10"/>
      <w:r w:rsidR="004A5F80" w:rsidRPr="00544026">
        <w:rPr>
          <w:rStyle w:val="jlqj4b"/>
          <w:noProof/>
        </w:rPr>
        <w:t xml:space="preserve">. </w:t>
      </w:r>
      <w:r w:rsidR="001441B4" w:rsidRPr="003C2259">
        <w:rPr>
          <w:rStyle w:val="jlqj4b"/>
          <w:noProof/>
        </w:rPr>
        <w:t xml:space="preserve">Bu durum, </w:t>
      </w:r>
      <w:r w:rsidR="004F65DB" w:rsidRPr="003C2259">
        <w:rPr>
          <w:rStyle w:val="jlqj4b"/>
          <w:noProof/>
        </w:rPr>
        <w:t>çevrimiçi gönderilerin herkese açık olması ve kalıcı olması ile ilgili olabilir. Yapılan bir araştırma, riskli çevrimiçi kendini sunmanın sosyal medyada olumsuz çevrimiçi geri bildirim alma olasılığını artırdığını ortaya koymuştur</w:t>
      </w:r>
      <w:r w:rsidR="00206696" w:rsidRPr="003C2259">
        <w:rPr>
          <w:rStyle w:val="jlqj4b"/>
          <w:noProof/>
        </w:rPr>
        <w:t xml:space="preserve"> </w:t>
      </w:r>
      <w:r w:rsidR="004F65DB" w:rsidRPr="003C2259">
        <w:rPr>
          <w:rStyle w:val="jlqj4b"/>
          <w:noProof/>
        </w:rPr>
        <w:t>(Koutamanis, Vossen ve Valkenberg,</w:t>
      </w:r>
      <w:r w:rsidR="00FE2FED" w:rsidRPr="003C2259">
        <w:rPr>
          <w:rStyle w:val="jlqj4b"/>
          <w:noProof/>
        </w:rPr>
        <w:t xml:space="preserve"> </w:t>
      </w:r>
      <w:r w:rsidR="004F65DB" w:rsidRPr="003C2259">
        <w:rPr>
          <w:rStyle w:val="jlqj4b"/>
          <w:noProof/>
        </w:rPr>
        <w:t>2015).</w:t>
      </w:r>
      <w:r w:rsidR="00FE12C3" w:rsidRPr="003C2259">
        <w:rPr>
          <w:rStyle w:val="jlqj4b"/>
          <w:noProof/>
        </w:rPr>
        <w:t xml:space="preserve"> Bu nedenle riskleri azaltmanın en kalıcı yolu, ergenlerin özel bilgilerini yabancılarla paylaşmamaları ve kendilerini ifşa etme konusunda dikkatli olmalarıdır. </w:t>
      </w:r>
    </w:p>
    <w:p w14:paraId="0ACE70ED" w14:textId="32CF7D7D" w:rsidR="00773759" w:rsidRPr="003C2259" w:rsidRDefault="003C0169" w:rsidP="00383667">
      <w:pPr>
        <w:pStyle w:val="PAR"/>
        <w:rPr>
          <w:rStyle w:val="jlqj4b"/>
          <w:noProof/>
        </w:rPr>
      </w:pPr>
      <w:r w:rsidRPr="003C2259">
        <w:rPr>
          <w:rStyle w:val="jlqj4b"/>
          <w:noProof/>
        </w:rPr>
        <w:t>Ergen risk dinamikleri üzerine yapılan araştırmalar, sağlıklı aile iletişiminin risk arama davranışlarını azaltmada ve gençlerin sağlığını ve refahını iyileştirmede anahtar olduğunu göstermiştir (Human, Chan, DeLongis, Roy, Miller ve Chen, 2014). Ergenlerin müsamahakâr cinsel tutumlarının ve risk almanın en güçlü yordayıcısı, algılanan ebeveyn iletişim</w:t>
      </w:r>
      <w:r w:rsidR="00B40D7A">
        <w:rPr>
          <w:rStyle w:val="jlqj4b"/>
          <w:noProof/>
        </w:rPr>
        <w:t>inin</w:t>
      </w:r>
      <w:r w:rsidRPr="003C2259">
        <w:rPr>
          <w:rStyle w:val="jlqj4b"/>
          <w:noProof/>
        </w:rPr>
        <w:t xml:space="preserve"> yeterliliği ve etkililiğidir (Holman ve Kellas, 2015). Bu doğrultuda ailelerin ergenleri izlemeleri ve o</w:t>
      </w:r>
      <w:r w:rsidR="00754791" w:rsidRPr="003C2259">
        <w:rPr>
          <w:rStyle w:val="jlqj4b"/>
          <w:noProof/>
        </w:rPr>
        <w:t>nların yaşadıkları deneyimleri kendileriyle paylaşmalarını</w:t>
      </w:r>
      <w:r w:rsidRPr="003C2259">
        <w:rPr>
          <w:rStyle w:val="jlqj4b"/>
          <w:noProof/>
        </w:rPr>
        <w:t xml:space="preserve"> sağlamaları gerekmektedir. </w:t>
      </w:r>
      <w:r w:rsidR="00773759" w:rsidRPr="003C2259">
        <w:rPr>
          <w:rStyle w:val="jlqj4b"/>
          <w:noProof/>
        </w:rPr>
        <w:t xml:space="preserve">Ebeveynlerin, ergenlerin ne yaptıklarını ve kimlerle ilişki kurduklarını yakından takip </w:t>
      </w:r>
      <w:r w:rsidR="00773759" w:rsidRPr="003C2259">
        <w:rPr>
          <w:rStyle w:val="jlqj4b"/>
          <w:noProof/>
        </w:rPr>
        <w:lastRenderedPageBreak/>
        <w:t>ettiklerinde sorunlu davranışların azalacağına dair genel bir</w:t>
      </w:r>
      <w:r w:rsidR="00754791" w:rsidRPr="003C2259">
        <w:rPr>
          <w:rStyle w:val="jlqj4b"/>
          <w:noProof/>
        </w:rPr>
        <w:t xml:space="preserve"> görüş birliği vardır. Ebeveyn </w:t>
      </w:r>
      <w:r w:rsidR="00773759" w:rsidRPr="003C2259">
        <w:rPr>
          <w:rStyle w:val="jlqj4b"/>
          <w:noProof/>
        </w:rPr>
        <w:t>izlemesi</w:t>
      </w:r>
      <w:r w:rsidR="00B40D7A">
        <w:rPr>
          <w:rStyle w:val="jlqj4b"/>
          <w:noProof/>
        </w:rPr>
        <w:t>,</w:t>
      </w:r>
      <w:r w:rsidR="00773759" w:rsidRPr="003C2259">
        <w:rPr>
          <w:rStyle w:val="jlqj4b"/>
          <w:noProof/>
        </w:rPr>
        <w:t xml:space="preserve"> ergenlerin sorun yaratan </w:t>
      </w:r>
      <w:r w:rsidR="00B40D7A">
        <w:rPr>
          <w:rStyle w:val="jlqj4b"/>
          <w:noProof/>
        </w:rPr>
        <w:t>davranışlara girme fırsatlarını</w:t>
      </w:r>
      <w:r w:rsidR="00773759" w:rsidRPr="003C2259">
        <w:rPr>
          <w:rStyle w:val="jlqj4b"/>
          <w:noProof/>
        </w:rPr>
        <w:t xml:space="preserve"> kısmen kısıtlar ve kısmen de ergen öz kontrolünü geliştirmeye yardımcı olur (Hay, 2006). </w:t>
      </w:r>
      <w:r w:rsidRPr="003C2259">
        <w:rPr>
          <w:rStyle w:val="jlqj4b"/>
          <w:noProof/>
        </w:rPr>
        <w:t xml:space="preserve">Mevcut araştırmalar, ergenlik döneminde zorlu ve hızlı değişen bir bağlamda optimal uyum ve davranışı geliştirmeye yardımcı olmak için ebeveynliğin hayati rolünü vurgulamaktadır (Maholmes, 2018). </w:t>
      </w:r>
    </w:p>
    <w:p w14:paraId="64E05312" w14:textId="4701E08C" w:rsidR="00C6778E" w:rsidRPr="003C2259" w:rsidRDefault="00C6778E" w:rsidP="00383667">
      <w:pPr>
        <w:pStyle w:val="PAR"/>
        <w:rPr>
          <w:rStyle w:val="jlqj4b"/>
          <w:noProof/>
        </w:rPr>
      </w:pPr>
      <w:r w:rsidRPr="003C2259">
        <w:rPr>
          <w:rStyle w:val="jlqj4b"/>
          <w:noProof/>
        </w:rPr>
        <w:t xml:space="preserve">Ebeveynler, çocuklarıyla medyanın olumlu ve olumsuz yönleri ve uygunsuz içerikler hakkında konuşarak çevrimiçi güvenliği artırabilirler (Chassiakos </w:t>
      </w:r>
      <w:r w:rsidR="00921A74" w:rsidRPr="003C2259">
        <w:rPr>
          <w:rStyle w:val="jlqj4b"/>
          <w:noProof/>
        </w:rPr>
        <w:t>ve ark.,</w:t>
      </w:r>
      <w:r w:rsidR="005D0D08" w:rsidRPr="003C2259">
        <w:rPr>
          <w:rStyle w:val="jlqj4b"/>
          <w:noProof/>
        </w:rPr>
        <w:t xml:space="preserve"> </w:t>
      </w:r>
      <w:r w:rsidR="00C244A6" w:rsidRPr="003C2259">
        <w:rPr>
          <w:rStyle w:val="jlqj4b"/>
          <w:noProof/>
        </w:rPr>
        <w:t>20</w:t>
      </w:r>
      <w:r w:rsidRPr="003C2259">
        <w:rPr>
          <w:rStyle w:val="jlqj4b"/>
          <w:noProof/>
        </w:rPr>
        <w:t>16; Ma, Shek ve Lai, 2017). Ebeveynlerin ergenle</w:t>
      </w:r>
      <w:r w:rsidR="00B40D7A">
        <w:rPr>
          <w:rStyle w:val="jlqj4b"/>
          <w:noProof/>
        </w:rPr>
        <w:t>rle</w:t>
      </w:r>
      <w:r w:rsidRPr="003C2259">
        <w:rPr>
          <w:rStyle w:val="jlqj4b"/>
          <w:noProof/>
        </w:rPr>
        <w:t xml:space="preserve"> kuracağı sağlıklı iletişim, çevrimiçi riskler almalarını önleyebilir (Khurana, Bleakley, Jordan ve Romer, 2015; Weigle ve Reid, 2014). Ancak cinsel konularda iletişim,</w:t>
      </w:r>
      <w:r w:rsidR="00611129" w:rsidRPr="003C2259">
        <w:rPr>
          <w:rStyle w:val="jlqj4b"/>
          <w:noProof/>
        </w:rPr>
        <w:t xml:space="preserve"> </w:t>
      </w:r>
      <w:r w:rsidRPr="003C2259">
        <w:rPr>
          <w:rStyle w:val="jlqj4b"/>
          <w:noProof/>
        </w:rPr>
        <w:t>müzakere ve girişkenlik becerileri gerektirdiğinden ebeveynler cinsel konularla ilgili iletişimde zorluk çekebilirler (Wisnieski, Sieving ve Garwick, 2015)</w:t>
      </w:r>
      <w:r w:rsidR="00F424C5" w:rsidRPr="003C2259">
        <w:rPr>
          <w:rStyle w:val="jlqj4b"/>
          <w:noProof/>
        </w:rPr>
        <w:t xml:space="preserve"> bu nedenle ebeveynlerin konuya ilişkin desteklenmeleri gerekmektedir.</w:t>
      </w:r>
    </w:p>
    <w:p w14:paraId="66590662" w14:textId="2E103FB7" w:rsidR="005A037E" w:rsidRPr="003C2259" w:rsidRDefault="00895FEC" w:rsidP="00383667">
      <w:pPr>
        <w:pStyle w:val="PAR"/>
        <w:rPr>
          <w:rStyle w:val="jlqj4b"/>
          <w:noProof/>
        </w:rPr>
      </w:pPr>
      <w:r w:rsidRPr="003C2259">
        <w:rPr>
          <w:rStyle w:val="jlqj4b"/>
          <w:noProof/>
        </w:rPr>
        <w:t>Nikken ve Jansz'e (2014) göre</w:t>
      </w:r>
      <w:r w:rsidR="008A1BD9">
        <w:rPr>
          <w:rStyle w:val="jlqj4b"/>
          <w:noProof/>
        </w:rPr>
        <w:t>,</w:t>
      </w:r>
      <w:r w:rsidRPr="003C2259">
        <w:rPr>
          <w:rStyle w:val="jlqj4b"/>
          <w:noProof/>
        </w:rPr>
        <w:t xml:space="preserve"> e</w:t>
      </w:r>
      <w:r w:rsidR="0027520F" w:rsidRPr="003C2259">
        <w:rPr>
          <w:rStyle w:val="jlqj4b"/>
          <w:noProof/>
        </w:rPr>
        <w:t>beveynlerin çocuklarda medya kullanımını yönlendirmek ve düzenlemek için kullandıkları uygulamalar</w:t>
      </w:r>
      <w:r w:rsidR="00F424C5" w:rsidRPr="003C2259">
        <w:rPr>
          <w:rStyle w:val="jlqj4b"/>
          <w:noProof/>
        </w:rPr>
        <w:t>ı;</w:t>
      </w:r>
      <w:r w:rsidR="0027520F" w:rsidRPr="003C2259">
        <w:rPr>
          <w:rStyle w:val="jlqj4b"/>
          <w:noProof/>
        </w:rPr>
        <w:t xml:space="preserve"> (a) öğretici iletişim ve açıklamalar (b) medya zamanı ve içeriği üzerinde kontrol uygulayan kısıtlayıcı </w:t>
      </w:r>
      <w:r w:rsidR="00DA5F05" w:rsidRPr="003C2259">
        <w:rPr>
          <w:rStyle w:val="jlqj4b"/>
          <w:noProof/>
        </w:rPr>
        <w:t>düzenlemeler</w:t>
      </w:r>
      <w:r w:rsidR="0027520F" w:rsidRPr="003C2259">
        <w:rPr>
          <w:rStyle w:val="jlqj4b"/>
          <w:noProof/>
        </w:rPr>
        <w:t xml:space="preserve"> (c) birlikte kullanmak veya birlikte izlemek (d) </w:t>
      </w:r>
      <w:r w:rsidR="00303F8A">
        <w:rPr>
          <w:rStyle w:val="jlqj4b"/>
          <w:noProof/>
        </w:rPr>
        <w:t xml:space="preserve">ve </w:t>
      </w:r>
      <w:r w:rsidR="0027520F" w:rsidRPr="003C2259">
        <w:rPr>
          <w:rStyle w:val="jlqj4b"/>
          <w:noProof/>
        </w:rPr>
        <w:t>çevrimiçi etkinliklerin denetimi veya doğrudan gözetimini içer</w:t>
      </w:r>
      <w:r w:rsidR="00865564" w:rsidRPr="003C2259">
        <w:rPr>
          <w:rStyle w:val="jlqj4b"/>
          <w:noProof/>
        </w:rPr>
        <w:t>mektedir.</w:t>
      </w:r>
      <w:r w:rsidR="0043049E" w:rsidRPr="003C2259">
        <w:rPr>
          <w:rStyle w:val="jlqj4b"/>
          <w:noProof/>
        </w:rPr>
        <w:t xml:space="preserve"> </w:t>
      </w:r>
      <w:r w:rsidR="00877F91" w:rsidRPr="003C2259">
        <w:rPr>
          <w:rStyle w:val="jlqj4b"/>
          <w:noProof/>
        </w:rPr>
        <w:t xml:space="preserve">Ancak </w:t>
      </w:r>
      <w:r w:rsidR="0064765B" w:rsidRPr="003C2259">
        <w:rPr>
          <w:rStyle w:val="jlqj4b"/>
          <w:noProof/>
        </w:rPr>
        <w:t xml:space="preserve">ebeveynlerin </w:t>
      </w:r>
      <w:r w:rsidR="00877F91" w:rsidRPr="003C2259">
        <w:rPr>
          <w:rStyle w:val="jlqj4b"/>
          <w:noProof/>
        </w:rPr>
        <w:t>ergenlerin çevrimiçi iletişim</w:t>
      </w:r>
      <w:r w:rsidR="00CF35F6" w:rsidRPr="003C2259">
        <w:rPr>
          <w:rStyle w:val="jlqj4b"/>
          <w:noProof/>
        </w:rPr>
        <w:t>ler</w:t>
      </w:r>
      <w:r w:rsidR="00877F91" w:rsidRPr="003C2259">
        <w:rPr>
          <w:rStyle w:val="jlqj4b"/>
          <w:noProof/>
        </w:rPr>
        <w:t>ine müdahale etme girişimlerinin geri tepebileceğin</w:t>
      </w:r>
      <w:r w:rsidR="00B742D6" w:rsidRPr="003C2259">
        <w:rPr>
          <w:rStyle w:val="jlqj4b"/>
          <w:noProof/>
        </w:rPr>
        <w:t xml:space="preserve">i </w:t>
      </w:r>
      <w:r w:rsidR="00F424C5" w:rsidRPr="003C2259">
        <w:rPr>
          <w:rStyle w:val="jlqj4b"/>
          <w:noProof/>
        </w:rPr>
        <w:t xml:space="preserve">de </w:t>
      </w:r>
      <w:r w:rsidR="00B742D6" w:rsidRPr="003C2259">
        <w:rPr>
          <w:rStyle w:val="jlqj4b"/>
          <w:noProof/>
        </w:rPr>
        <w:t>dikkate almak gerekir,</w:t>
      </w:r>
      <w:r w:rsidR="00877F91" w:rsidRPr="003C2259">
        <w:rPr>
          <w:rStyle w:val="jlqj4b"/>
          <w:noProof/>
        </w:rPr>
        <w:t xml:space="preserve"> çünkü ergenler bu tür girişimleri özerkliklerine ve mahremiyetlerine bir saldırı olarak görebilirler</w:t>
      </w:r>
      <w:r w:rsidR="00BC36D9" w:rsidRPr="003C2259">
        <w:rPr>
          <w:rStyle w:val="jlqj4b"/>
          <w:noProof/>
        </w:rPr>
        <w:t xml:space="preserve"> (Walkenburg ve Peter, 20</w:t>
      </w:r>
      <w:r w:rsidR="00E76720" w:rsidRPr="003C2259">
        <w:rPr>
          <w:rStyle w:val="jlqj4b"/>
          <w:noProof/>
        </w:rPr>
        <w:t>11</w:t>
      </w:r>
      <w:r w:rsidR="00BC36D9" w:rsidRPr="003C2259">
        <w:rPr>
          <w:rStyle w:val="jlqj4b"/>
          <w:noProof/>
        </w:rPr>
        <w:t xml:space="preserve">). </w:t>
      </w:r>
      <w:r w:rsidR="00B40D7A">
        <w:rPr>
          <w:rStyle w:val="jlqj4b"/>
          <w:noProof/>
        </w:rPr>
        <w:t>Nitekim, e</w:t>
      </w:r>
      <w:r w:rsidR="008D3E07" w:rsidRPr="003C2259">
        <w:rPr>
          <w:rStyle w:val="jlqj4b"/>
          <w:noProof/>
        </w:rPr>
        <w:t>beveynler</w:t>
      </w:r>
      <w:r w:rsidR="00F424C5" w:rsidRPr="003C2259">
        <w:rPr>
          <w:rStyle w:val="jlqj4b"/>
          <w:noProof/>
        </w:rPr>
        <w:t xml:space="preserve"> ergenlere </w:t>
      </w:r>
      <w:r w:rsidR="00754791" w:rsidRPr="003C2259">
        <w:rPr>
          <w:rStyle w:val="jlqj4b"/>
          <w:noProof/>
        </w:rPr>
        <w:t>koydukları</w:t>
      </w:r>
      <w:r w:rsidR="008D3E07" w:rsidRPr="003C2259">
        <w:rPr>
          <w:rStyle w:val="jlqj4b"/>
          <w:noProof/>
        </w:rPr>
        <w:t xml:space="preserve"> </w:t>
      </w:r>
      <w:r w:rsidR="00DA5F05" w:rsidRPr="003C2259">
        <w:rPr>
          <w:rStyle w:val="jlqj4b"/>
          <w:noProof/>
        </w:rPr>
        <w:t xml:space="preserve">kural ve düzenlemeleri </w:t>
      </w:r>
      <w:r w:rsidR="008D3E07" w:rsidRPr="003C2259">
        <w:rPr>
          <w:rStyle w:val="jlqj4b"/>
          <w:noProof/>
        </w:rPr>
        <w:t>uygula</w:t>
      </w:r>
      <w:r w:rsidR="00D5145E" w:rsidRPr="003C2259">
        <w:rPr>
          <w:rStyle w:val="jlqj4b"/>
          <w:noProof/>
        </w:rPr>
        <w:t xml:space="preserve">ma sırasında </w:t>
      </w:r>
      <w:r w:rsidR="008D3E07" w:rsidRPr="003C2259">
        <w:rPr>
          <w:rStyle w:val="jlqj4b"/>
          <w:noProof/>
        </w:rPr>
        <w:t>ergen direnci (Stanley ve diğerleri, 2017), çatışmalar (Doh, Rhim ve Lee, 2016) ve gizli çevrimiçi davranışlarla (Ahern, Kemppainen ve Thacker, 2016) karşılaşmaktadır</w:t>
      </w:r>
      <w:r w:rsidR="00F424C5" w:rsidRPr="003C2259">
        <w:rPr>
          <w:rStyle w:val="jlqj4b"/>
          <w:noProof/>
        </w:rPr>
        <w:t>lar.</w:t>
      </w:r>
    </w:p>
    <w:p w14:paraId="7C0141F6" w14:textId="5F2B582C" w:rsidR="00C37936" w:rsidRPr="003C2259" w:rsidRDefault="005A037E" w:rsidP="008D19DD">
      <w:pPr>
        <w:pStyle w:val="PAR"/>
        <w:spacing w:line="276" w:lineRule="auto"/>
        <w:rPr>
          <w:noProof/>
        </w:rPr>
      </w:pPr>
      <w:r w:rsidRPr="008D19DD">
        <w:rPr>
          <w:rStyle w:val="jlqj4b"/>
          <w:noProof/>
        </w:rPr>
        <w:t>Göka (</w:t>
      </w:r>
      <w:r w:rsidR="009B5AF6" w:rsidRPr="008D19DD">
        <w:rPr>
          <w:rStyle w:val="jlqj4b"/>
          <w:noProof/>
        </w:rPr>
        <w:t>2017</w:t>
      </w:r>
      <w:r w:rsidRPr="008D19DD">
        <w:rPr>
          <w:rStyle w:val="jlqj4b"/>
          <w:noProof/>
        </w:rPr>
        <w:t>), teknik becerileri ebeveynlerinden ve yetişkinlerden çok daha gelişmiş olan gençlerin, ebeveynlerinin aşırı denetim çabasını saçma bulduklarını ve bir yolunu bu</w:t>
      </w:r>
      <w:r w:rsidR="00B40D7A">
        <w:rPr>
          <w:rStyle w:val="jlqj4b"/>
          <w:noProof/>
        </w:rPr>
        <w:t>lup internete ulaşabildiklerini ve</w:t>
      </w:r>
      <w:r w:rsidRPr="008D19DD">
        <w:rPr>
          <w:rStyle w:val="jlqj4b"/>
          <w:noProof/>
        </w:rPr>
        <w:t xml:space="preserve"> sonunda boyun eğmiş görünseler de </w:t>
      </w:r>
      <w:r w:rsidR="00F424C5" w:rsidRPr="008D19DD">
        <w:rPr>
          <w:rStyle w:val="jlqj4b"/>
          <w:noProof/>
        </w:rPr>
        <w:t xml:space="preserve">ebeveynlerinin </w:t>
      </w:r>
      <w:r w:rsidRPr="008D19DD">
        <w:rPr>
          <w:rStyle w:val="jlqj4b"/>
          <w:noProof/>
        </w:rPr>
        <w:t xml:space="preserve">denetim çabalarından rahatsızlık duyduklarını ileri sürmektedir. </w:t>
      </w:r>
      <w:r w:rsidR="00D5145E" w:rsidRPr="003C2259">
        <w:rPr>
          <w:rStyle w:val="jlqj4b"/>
          <w:noProof/>
        </w:rPr>
        <w:t>Ayrıca e</w:t>
      </w:r>
      <w:r w:rsidR="003501D7" w:rsidRPr="003C2259">
        <w:rPr>
          <w:rStyle w:val="jlqj4b"/>
          <w:noProof/>
        </w:rPr>
        <w:t>rgenler, aldatıcı uygulamalar yoluyla ebeveyn denetimine daha fazla meydan okuyabilir</w:t>
      </w:r>
      <w:r w:rsidR="00D5145E" w:rsidRPr="003C2259">
        <w:rPr>
          <w:rStyle w:val="jlqj4b"/>
          <w:noProof/>
        </w:rPr>
        <w:t>ler</w:t>
      </w:r>
      <w:r w:rsidR="00F424C5" w:rsidRPr="003C2259">
        <w:rPr>
          <w:rStyle w:val="jlqj4b"/>
          <w:noProof/>
        </w:rPr>
        <w:t>,</w:t>
      </w:r>
      <w:r w:rsidR="00D5145E" w:rsidRPr="003C2259">
        <w:rPr>
          <w:rStyle w:val="jlqj4b"/>
          <w:noProof/>
        </w:rPr>
        <w:t xml:space="preserve"> </w:t>
      </w:r>
      <w:r w:rsidR="003501D7" w:rsidRPr="003C2259">
        <w:rPr>
          <w:rStyle w:val="jlqj4b"/>
          <w:noProof/>
        </w:rPr>
        <w:t>sosyal medya platformlarını ve mobil uygulamaları gizle</w:t>
      </w:r>
      <w:r w:rsidR="009B5AF6" w:rsidRPr="003C2259">
        <w:rPr>
          <w:rStyle w:val="jlqj4b"/>
          <w:noProof/>
        </w:rPr>
        <w:t xml:space="preserve">yerek </w:t>
      </w:r>
      <w:r w:rsidR="003501D7" w:rsidRPr="003C2259">
        <w:rPr>
          <w:rStyle w:val="jlqj4b"/>
          <w:noProof/>
        </w:rPr>
        <w:t>bildirimleri devre dışı bırak</w:t>
      </w:r>
      <w:r w:rsidR="009B5AF6" w:rsidRPr="003C2259">
        <w:rPr>
          <w:rStyle w:val="jlqj4b"/>
          <w:noProof/>
        </w:rPr>
        <w:t>abilirler,</w:t>
      </w:r>
      <w:r w:rsidR="003501D7" w:rsidRPr="003C2259">
        <w:rPr>
          <w:rStyle w:val="jlqj4b"/>
          <w:noProof/>
        </w:rPr>
        <w:t xml:space="preserve"> arama geçmişlerini </w:t>
      </w:r>
      <w:r w:rsidR="009B5AF6" w:rsidRPr="003C2259">
        <w:rPr>
          <w:rStyle w:val="jlqj4b"/>
          <w:noProof/>
        </w:rPr>
        <w:t xml:space="preserve">silebilir, metinleri ve </w:t>
      </w:r>
      <w:r w:rsidR="003501D7" w:rsidRPr="003C2259">
        <w:rPr>
          <w:rStyle w:val="jlqj4b"/>
          <w:noProof/>
        </w:rPr>
        <w:t>kişileri gizle</w:t>
      </w:r>
      <w:r w:rsidR="009B5AF6" w:rsidRPr="003C2259">
        <w:rPr>
          <w:rStyle w:val="jlqj4b"/>
          <w:noProof/>
        </w:rPr>
        <w:t>yebilirler</w:t>
      </w:r>
      <w:r w:rsidR="003501D7" w:rsidRPr="003C2259">
        <w:rPr>
          <w:rStyle w:val="jlqj4b"/>
          <w:noProof/>
        </w:rPr>
        <w:t xml:space="preserve"> (Hamilton, 2015; Mullen ve Hamilton, 2016).</w:t>
      </w:r>
      <w:r w:rsidR="00AB3E74" w:rsidRPr="003C2259">
        <w:rPr>
          <w:rStyle w:val="jlqj4b"/>
          <w:noProof/>
        </w:rPr>
        <w:t xml:space="preserve"> </w:t>
      </w:r>
      <w:r w:rsidR="00F424C5" w:rsidRPr="003C2259">
        <w:rPr>
          <w:rStyle w:val="jlqj4b"/>
          <w:noProof/>
        </w:rPr>
        <w:t xml:space="preserve">Ergenlerin ebeveyn izleme ve denetimine yönelik olarak gösterecekleri bu tür davranış olasılıklarına karşı </w:t>
      </w:r>
      <w:r w:rsidR="009B5AF6" w:rsidRPr="003C2259">
        <w:rPr>
          <w:rStyle w:val="jlqj4b"/>
          <w:noProof/>
        </w:rPr>
        <w:t>ebeveynler</w:t>
      </w:r>
      <w:r w:rsidR="00C37936" w:rsidRPr="003C2259">
        <w:rPr>
          <w:rStyle w:val="jlqj4b"/>
          <w:noProof/>
        </w:rPr>
        <w:t>in bilgilendirilmeleri gerekmektedir.</w:t>
      </w:r>
      <w:r w:rsidR="00997740" w:rsidRPr="003C2259">
        <w:rPr>
          <w:rStyle w:val="jlqj4b"/>
          <w:noProof/>
        </w:rPr>
        <w:t xml:space="preserve"> </w:t>
      </w:r>
      <w:r w:rsidR="00C37936" w:rsidRPr="003C2259">
        <w:rPr>
          <w:rStyle w:val="jlqj4b"/>
          <w:noProof/>
        </w:rPr>
        <w:t>Bu konularda o</w:t>
      </w:r>
      <w:r w:rsidR="00C6778E" w:rsidRPr="003C2259">
        <w:rPr>
          <w:rStyle w:val="jlqj4b"/>
          <w:noProof/>
        </w:rPr>
        <w:t>kul psikolojik danışmanları, ebeveynleri ve ergenleri, çevrimiçi kurallar ve cinsel iletişim hakkında eğitebilir, çevrimiçi yeni tanışmaların yol açacağı riskler konusunda bilgilendirebilirler. Ayrıca ailelere ergenle iletişim konusunda eğitimler verebilir ve ergenlerin takibi konusunda rehberlik edebilirler. Her şeyden önce ebeveynlerin erken ergenlik döneminde mobil cihazların ve platformların sürekli denetiminin gerekliliğini anlamaları sağlanmalıdır.</w:t>
      </w:r>
    </w:p>
    <w:p w14:paraId="7FA83BFB" w14:textId="77777777" w:rsidR="00303F8A" w:rsidRDefault="00644FC3" w:rsidP="00383667">
      <w:pPr>
        <w:pStyle w:val="PAR"/>
        <w:rPr>
          <w:rStyle w:val="jlqj4b"/>
          <w:noProof/>
        </w:rPr>
      </w:pPr>
      <w:r w:rsidRPr="008D19DD">
        <w:rPr>
          <w:rStyle w:val="jlqj4b"/>
          <w:noProof/>
        </w:rPr>
        <w:t>Göka (2017), yetişkinler ve ebeveynleri tarafından pornografik ilgiyle suçlanma ihtimali yüksek olan, ancak bir yandan da kişilik gelişimi için daha fazla mahremiyet alanına, özerk ve özgür davranmaya ihtiyacı bulunan gençlerimize yönelik tutumlarımızda onların mahremiyetlerini, özgürlük ve özerkliklerini korumamız</w:t>
      </w:r>
      <w:r w:rsidR="00B40D7A">
        <w:rPr>
          <w:rStyle w:val="jlqj4b"/>
          <w:noProof/>
        </w:rPr>
        <w:t>ı</w:t>
      </w:r>
      <w:r w:rsidRPr="008D19DD">
        <w:rPr>
          <w:rStyle w:val="jlqj4b"/>
          <w:noProof/>
        </w:rPr>
        <w:t xml:space="preserve"> ve onlara yetişkin bir insan gibi davran</w:t>
      </w:r>
      <w:r w:rsidR="00016F89">
        <w:rPr>
          <w:rStyle w:val="jlqj4b"/>
          <w:noProof/>
        </w:rPr>
        <w:t xml:space="preserve">ırken aynı zamanda iyi örnek olmamız gerektiğini </w:t>
      </w:r>
      <w:r w:rsidRPr="008D19DD">
        <w:rPr>
          <w:rStyle w:val="jlqj4b"/>
          <w:noProof/>
        </w:rPr>
        <w:t xml:space="preserve">ileri sürmektedir. </w:t>
      </w:r>
    </w:p>
    <w:p w14:paraId="58F02F3E" w14:textId="067B87A4" w:rsidR="00C6778E" w:rsidRPr="00303F8A" w:rsidRDefault="00303F8A" w:rsidP="00383667">
      <w:pPr>
        <w:pStyle w:val="PAR"/>
        <w:rPr>
          <w:rStyle w:val="jlqj4b"/>
          <w:noProof/>
        </w:rPr>
      </w:pPr>
      <w:r>
        <w:rPr>
          <w:rStyle w:val="jlqj4b"/>
          <w:noProof/>
        </w:rPr>
        <w:t>Öte</w:t>
      </w:r>
      <w:r w:rsidR="00C6778E" w:rsidRPr="003C2259">
        <w:rPr>
          <w:rStyle w:val="jlqj4b"/>
          <w:noProof/>
        </w:rPr>
        <w:t xml:space="preserve"> yandan</w:t>
      </w:r>
      <w:r w:rsidR="00644FC3" w:rsidRPr="003C2259">
        <w:rPr>
          <w:rStyle w:val="jlqj4b"/>
          <w:noProof/>
        </w:rPr>
        <w:t>,</w:t>
      </w:r>
      <w:r w:rsidR="00C6778E" w:rsidRPr="003C2259">
        <w:rPr>
          <w:rStyle w:val="jlqj4b"/>
          <w:noProof/>
        </w:rPr>
        <w:t xml:space="preserve"> sosyal ilişkilerde yüz yüze temasın azalması, gençleri ergenlik döneminin zorluklarını yönetmelerine yardımcı olabilecek geleneksel destekleyici ortamdan </w:t>
      </w:r>
      <w:r w:rsidR="00C6778E" w:rsidRPr="003C2259">
        <w:rPr>
          <w:rStyle w:val="jlqj4b"/>
          <w:noProof/>
        </w:rPr>
        <w:lastRenderedPageBreak/>
        <w:t>uzaklaştırmaktadır. Bu durum, aile ve arkadaşlarla derinlemesine etkileşimde bulun</w:t>
      </w:r>
      <w:r w:rsidR="00B40D7A">
        <w:rPr>
          <w:rStyle w:val="jlqj4b"/>
          <w:noProof/>
        </w:rPr>
        <w:t>a</w:t>
      </w:r>
      <w:r w:rsidR="00C6778E" w:rsidRPr="003C2259">
        <w:rPr>
          <w:rStyle w:val="jlqj4b"/>
          <w:noProof/>
        </w:rPr>
        <w:t xml:space="preserve">mayan gençlerde öz farkındalığın gelişmesini engelleyebilir (Siegel 2014). Oysa ergenlikten yetişkinliğe başarılı ilerleme sosyal becerilerin kazanılmasını gerektirir. </w:t>
      </w:r>
      <w:r w:rsidR="00F53264" w:rsidRPr="008D19DD">
        <w:t>Gençlik döneminde sağlıklı</w:t>
      </w:r>
      <w:r>
        <w:t xml:space="preserve"> ve</w:t>
      </w:r>
      <w:r w:rsidR="00F53264" w:rsidRPr="008D19DD">
        <w:t xml:space="preserve"> deri</w:t>
      </w:r>
      <w:r w:rsidR="00B40D7A">
        <w:t>nlemesine duygusal bağları olan</w:t>
      </w:r>
      <w:r w:rsidR="00F53264" w:rsidRPr="008D19DD">
        <w:t xml:space="preserve"> kalıcı ilişkiler kurulabilmesi çok önemlidir. Aksi durumda kopukluk ve yalıtılmışlık ortaya çıkar ve bu durum, başarılı bir aile hayatını,  mesleki </w:t>
      </w:r>
      <w:r w:rsidR="008D19DD">
        <w:t>ve sosyal yaşamı engeller (</w:t>
      </w:r>
      <w:r w:rsidR="00B40D7A">
        <w:t>Göka,</w:t>
      </w:r>
      <w:r w:rsidR="00F53264" w:rsidRPr="008D19DD">
        <w:t>2017).</w:t>
      </w:r>
      <w:r w:rsidR="00F53264" w:rsidRPr="008D19DD">
        <w:rPr>
          <w:noProof/>
        </w:rPr>
        <w:t xml:space="preserve"> </w:t>
      </w:r>
      <w:r w:rsidR="00C6778E" w:rsidRPr="008D19DD">
        <w:rPr>
          <w:rStyle w:val="jlqj4b"/>
          <w:noProof/>
        </w:rPr>
        <w:t xml:space="preserve">Bu nedenle ergenlerin sosyal gelişimlerine uygun </w:t>
      </w:r>
      <w:r w:rsidR="00C6778E" w:rsidRPr="003C2259">
        <w:rPr>
          <w:rStyle w:val="jlqj4b"/>
          <w:noProof/>
        </w:rPr>
        <w:t xml:space="preserve">ortamların hazırlanması sağlanmalı ve ergenler, yabancılarla çevrimiçi ilişkileri başlatmak yerine akranları ve tanıdıkları ile yüz yüze iletişimin </w:t>
      </w:r>
      <w:r>
        <w:rPr>
          <w:rStyle w:val="jlqj4b"/>
          <w:noProof/>
        </w:rPr>
        <w:t xml:space="preserve">bir </w:t>
      </w:r>
      <w:r w:rsidR="00C6778E" w:rsidRPr="003C2259">
        <w:rPr>
          <w:rStyle w:val="jlqj4b"/>
          <w:noProof/>
        </w:rPr>
        <w:t xml:space="preserve">devamı olarak çevrimiçi iletişime yönlendirilmelidirler. </w:t>
      </w:r>
    </w:p>
    <w:p w14:paraId="14C4BEC6" w14:textId="77777777" w:rsidR="00F53264" w:rsidRPr="003C2259" w:rsidRDefault="00F53264" w:rsidP="00B242B3">
      <w:pPr>
        <w:pStyle w:val="BALIK"/>
        <w:rPr>
          <w:rStyle w:val="jlqj4b"/>
        </w:rPr>
      </w:pPr>
    </w:p>
    <w:p w14:paraId="63596050" w14:textId="15C07E94" w:rsidR="003F1546" w:rsidRPr="003C2259" w:rsidRDefault="003F1546" w:rsidP="00B242B3">
      <w:pPr>
        <w:pStyle w:val="BALIK"/>
        <w:rPr>
          <w:rStyle w:val="jlqj4b"/>
          <w:b w:val="0"/>
          <w:bCs w:val="0"/>
        </w:rPr>
      </w:pPr>
      <w:r w:rsidRPr="003C2259">
        <w:rPr>
          <w:rStyle w:val="jlqj4b"/>
        </w:rPr>
        <w:t>Kaynakça</w:t>
      </w:r>
    </w:p>
    <w:p w14:paraId="4F322F44" w14:textId="2ECBF64D" w:rsidR="003161A1" w:rsidRPr="003C2259" w:rsidRDefault="003161A1" w:rsidP="00BB0CA2">
      <w:pPr>
        <w:pStyle w:val="REF"/>
        <w:rPr>
          <w:rStyle w:val="Kpr"/>
          <w:color w:val="auto"/>
        </w:rPr>
      </w:pPr>
      <w:r w:rsidRPr="003C2259">
        <w:t>Anderson, M., &amp; Jiang, J. (2018)</w:t>
      </w:r>
      <w:r w:rsidR="00253063" w:rsidRPr="003C2259">
        <w:t>.</w:t>
      </w:r>
      <w:r w:rsidRPr="003C2259">
        <w:t xml:space="preserve"> </w:t>
      </w:r>
      <w:r w:rsidRPr="003C2259">
        <w:rPr>
          <w:i/>
          <w:iCs/>
        </w:rPr>
        <w:t>Teens, social media &amp; technology 2018.</w:t>
      </w:r>
      <w:r w:rsidRPr="003C2259">
        <w:t xml:space="preserve"> Pew Research Center. </w:t>
      </w:r>
      <w:hyperlink r:id="rId13" w:history="1">
        <w:r w:rsidRPr="003C2259">
          <w:rPr>
            <w:rStyle w:val="Kpr"/>
            <w:color w:val="auto"/>
          </w:rPr>
          <w:t>https://www.pewresearch.org/internet/2018/05/31/teens-social-mediatechnology-201</w:t>
        </w:r>
      </w:hyperlink>
    </w:p>
    <w:p w14:paraId="534C1992" w14:textId="482E12A2" w:rsidR="003161A1" w:rsidRPr="003C2259" w:rsidRDefault="003161A1" w:rsidP="00660B47">
      <w:pPr>
        <w:pStyle w:val="REF"/>
        <w:rPr>
          <w:rStyle w:val="jlqj4b"/>
        </w:rPr>
      </w:pPr>
      <w:r w:rsidRPr="003C2259">
        <w:rPr>
          <w:rStyle w:val="jlqj4b"/>
        </w:rPr>
        <w:t xml:space="preserve">Ang, R. P. (2015). Adolescent Cyberbullying. A review of characteristics, prevention and intervention strategies. </w:t>
      </w:r>
      <w:r w:rsidRPr="003C2259">
        <w:rPr>
          <w:rStyle w:val="jlqj4b"/>
          <w:i/>
          <w:iCs/>
        </w:rPr>
        <w:t>Aggression and Violent Behavior</w:t>
      </w:r>
      <w:r w:rsidRPr="003C2259">
        <w:rPr>
          <w:rStyle w:val="jlqj4b"/>
        </w:rPr>
        <w:t xml:space="preserve">, </w:t>
      </w:r>
      <w:r w:rsidRPr="003C2259">
        <w:rPr>
          <w:rStyle w:val="jlqj4b"/>
          <w:i/>
          <w:iCs/>
        </w:rPr>
        <w:t>25</w:t>
      </w:r>
      <w:r w:rsidRPr="003C2259">
        <w:rPr>
          <w:rStyle w:val="jlqj4b"/>
        </w:rPr>
        <w:t>, 35-42.</w:t>
      </w:r>
    </w:p>
    <w:p w14:paraId="1C82CC92" w14:textId="1E8EA8D3" w:rsidR="003161A1" w:rsidRPr="003C2259" w:rsidRDefault="003161A1" w:rsidP="00660B47">
      <w:pPr>
        <w:pStyle w:val="REF"/>
        <w:rPr>
          <w:shd w:val="clear" w:color="auto" w:fill="D2E3FC"/>
        </w:rPr>
      </w:pPr>
      <w:r w:rsidRPr="003C2259">
        <w:rPr>
          <w:rFonts w:eastAsiaTheme="minorHAnsi"/>
          <w:lang w:eastAsia="en-US"/>
        </w:rPr>
        <w:t xml:space="preserve">Asher, S. R., &amp;Weeks, M. S. (2014). </w:t>
      </w:r>
      <w:r w:rsidRPr="003C2259">
        <w:rPr>
          <w:rFonts w:eastAsiaTheme="minorHAnsi"/>
          <w:i/>
          <w:iCs/>
          <w:lang w:eastAsia="en-US"/>
        </w:rPr>
        <w:t>Loneliness and belongingness in the college years</w:t>
      </w:r>
      <w:r w:rsidRPr="003C2259">
        <w:rPr>
          <w:rFonts w:eastAsiaTheme="minorHAnsi"/>
          <w:lang w:eastAsia="en-US"/>
        </w:rPr>
        <w:t>. In R.</w:t>
      </w:r>
      <w:r w:rsidR="00660B47" w:rsidRPr="003C2259">
        <w:rPr>
          <w:rFonts w:eastAsiaTheme="minorHAnsi"/>
          <w:lang w:eastAsia="en-US"/>
        </w:rPr>
        <w:t xml:space="preserve"> </w:t>
      </w:r>
      <w:r w:rsidRPr="003C2259">
        <w:rPr>
          <w:rFonts w:eastAsiaTheme="minorHAnsi"/>
          <w:lang w:eastAsia="en-US"/>
        </w:rPr>
        <w:t>J. Coplan, &amp; J. C. Bowker Eds., The handbook of solitude pp. 283–301. Chichester,</w:t>
      </w:r>
      <w:r w:rsidR="00660B47" w:rsidRPr="003C2259">
        <w:rPr>
          <w:rFonts w:eastAsiaTheme="minorHAnsi"/>
          <w:lang w:eastAsia="en-US"/>
        </w:rPr>
        <w:t xml:space="preserve"> </w:t>
      </w:r>
      <w:r w:rsidRPr="003C2259">
        <w:rPr>
          <w:rFonts w:eastAsiaTheme="minorHAnsi"/>
          <w:lang w:eastAsia="en-US"/>
        </w:rPr>
        <w:t>UK: Wiley Blackwell.</w:t>
      </w:r>
    </w:p>
    <w:p w14:paraId="7C3C70E8" w14:textId="5EB3DB67" w:rsidR="008F5E78" w:rsidRPr="003C2259" w:rsidRDefault="00D30CA7" w:rsidP="00660B47">
      <w:pPr>
        <w:pStyle w:val="REF"/>
        <w:rPr>
          <w:rStyle w:val="Kpr"/>
          <w:color w:val="auto"/>
        </w:rPr>
      </w:pPr>
      <w:r w:rsidRPr="003C2259">
        <w:t>Albert, D. , Chein, J.,</w:t>
      </w:r>
      <w:r w:rsidR="008F5E78" w:rsidRPr="003C2259">
        <w:t xml:space="preserve"> </w:t>
      </w:r>
      <w:r w:rsidR="00253063" w:rsidRPr="003C2259">
        <w:rPr>
          <w:rFonts w:eastAsiaTheme="minorHAnsi"/>
          <w:lang w:eastAsia="en-US"/>
        </w:rPr>
        <w:t xml:space="preserve">&amp; </w:t>
      </w:r>
      <w:r w:rsidR="008F5E78" w:rsidRPr="003C2259">
        <w:t>Steinberg. L. (2013).</w:t>
      </w:r>
      <w:r w:rsidR="008F5E78" w:rsidRPr="003C2259">
        <w:rPr>
          <w:rStyle w:val="Gl"/>
        </w:rPr>
        <w:t>The teenage brain: Peer influences on adolescent decision making</w:t>
      </w:r>
      <w:r w:rsidR="004504F9" w:rsidRPr="003C2259">
        <w:rPr>
          <w:rStyle w:val="Gl"/>
        </w:rPr>
        <w:t>.</w:t>
      </w:r>
      <w:r w:rsidR="008F5E78" w:rsidRPr="003C2259">
        <w:t xml:space="preserve"> </w:t>
      </w:r>
      <w:r w:rsidR="008F5E78" w:rsidRPr="003C2259">
        <w:rPr>
          <w:i/>
          <w:iCs/>
        </w:rPr>
        <w:t>Current Directions in Psychological Science</w:t>
      </w:r>
      <w:r w:rsidR="008F5E78" w:rsidRPr="003C2259">
        <w:t xml:space="preserve">, </w:t>
      </w:r>
      <w:r w:rsidR="008F5E78" w:rsidRPr="003C2259">
        <w:rPr>
          <w:i/>
          <w:iCs/>
        </w:rPr>
        <w:t>22</w:t>
      </w:r>
      <w:r w:rsidR="008F5E78" w:rsidRPr="003C2259">
        <w:t xml:space="preserve">(2), 114-120, </w:t>
      </w:r>
      <w:hyperlink r:id="rId14" w:tgtFrame="_blank" w:history="1">
        <w:r w:rsidR="008F5E78" w:rsidRPr="003C2259">
          <w:rPr>
            <w:rStyle w:val="Kpr"/>
            <w:color w:val="auto"/>
          </w:rPr>
          <w:t>10.1177/0963721412471347</w:t>
        </w:r>
      </w:hyperlink>
    </w:p>
    <w:p w14:paraId="3D105C90" w14:textId="2D749D5C" w:rsidR="003161A1" w:rsidRPr="003C2259" w:rsidRDefault="003161A1" w:rsidP="00660B47">
      <w:pPr>
        <w:pStyle w:val="REF"/>
      </w:pPr>
      <w:bookmarkStart w:id="11" w:name="_Hlk68619797"/>
      <w:r w:rsidRPr="003C2259">
        <w:t xml:space="preserve">Ahern, N. R., Kemppainen, J., &amp; Thacker, P. (2016). Awareness and knowledge of child and adolescent risky behaviors: a parent's perspective. </w:t>
      </w:r>
      <w:r w:rsidRPr="003C2259">
        <w:rPr>
          <w:i/>
          <w:iCs/>
        </w:rPr>
        <w:t>Journal of Child and Adolescent Psychiatric Nursing</w:t>
      </w:r>
      <w:r w:rsidRPr="003C2259">
        <w:t xml:space="preserve">, </w:t>
      </w:r>
      <w:r w:rsidRPr="003C2259">
        <w:rPr>
          <w:i/>
          <w:iCs/>
        </w:rPr>
        <w:t>291</w:t>
      </w:r>
      <w:r w:rsidRPr="003C2259">
        <w:t>, 6-14.</w:t>
      </w:r>
    </w:p>
    <w:p w14:paraId="37BBE6D1" w14:textId="3BFAD2B9" w:rsidR="003161A1" w:rsidRPr="003C2259" w:rsidRDefault="003161A1" w:rsidP="00660B47">
      <w:pPr>
        <w:pStyle w:val="REF"/>
        <w:rPr>
          <w:rStyle w:val="jlqj4b"/>
        </w:rPr>
      </w:pPr>
      <w:r w:rsidRPr="003C2259">
        <w:rPr>
          <w:rStyle w:val="jlqj4b"/>
        </w:rPr>
        <w:t xml:space="preserve">Baams, L., Dubas, J. S., Overbeek, G., &amp; Van Aken, M. A. (2015). Transitions in body and behavior: A meta-analytic study on the relationship between pubertal development and adolescent sexual behavior. </w:t>
      </w:r>
      <w:r w:rsidRPr="003C2259">
        <w:rPr>
          <w:rStyle w:val="jlqj4b"/>
          <w:i/>
          <w:iCs/>
        </w:rPr>
        <w:t>Journal of Adolescent Health</w:t>
      </w:r>
      <w:r w:rsidRPr="003C2259">
        <w:rPr>
          <w:rStyle w:val="jlqj4b"/>
        </w:rPr>
        <w:t xml:space="preserve">, </w:t>
      </w:r>
      <w:r w:rsidRPr="003C2259">
        <w:rPr>
          <w:rStyle w:val="jlqj4b"/>
          <w:i/>
          <w:iCs/>
        </w:rPr>
        <w:t>56</w:t>
      </w:r>
      <w:r w:rsidRPr="003C2259">
        <w:rPr>
          <w:rStyle w:val="jlqj4b"/>
        </w:rPr>
        <w:t xml:space="preserve">, 586-598. </w:t>
      </w:r>
      <w:hyperlink r:id="rId15" w:history="1">
        <w:r w:rsidRPr="003C2259">
          <w:rPr>
            <w:rStyle w:val="Kpr"/>
            <w:color w:val="auto"/>
          </w:rPr>
          <w:t>https://doi.org/10.1016/j.jadohealth.2014.11.019</w:t>
        </w:r>
      </w:hyperlink>
    </w:p>
    <w:p w14:paraId="3E92A5FC" w14:textId="5374440F" w:rsidR="003161A1" w:rsidRPr="003C2259" w:rsidRDefault="003161A1" w:rsidP="00660B47">
      <w:pPr>
        <w:pStyle w:val="REF"/>
        <w:rPr>
          <w:rStyle w:val="Kpr"/>
          <w:rFonts w:eastAsiaTheme="minorHAnsi"/>
          <w:color w:val="auto"/>
          <w:lang w:eastAsia="en-US"/>
        </w:rPr>
      </w:pPr>
      <w:r w:rsidRPr="003C2259">
        <w:rPr>
          <w:rFonts w:eastAsiaTheme="minorHAnsi"/>
          <w:lang w:eastAsia="en-US"/>
        </w:rPr>
        <w:t xml:space="preserve">Baker, D. (2012). </w:t>
      </w:r>
      <w:r w:rsidRPr="003C2259">
        <w:rPr>
          <w:rFonts w:eastAsiaTheme="minorHAnsi"/>
          <w:i/>
          <w:iCs/>
          <w:lang w:eastAsia="en-US"/>
        </w:rPr>
        <w:t>All the lonely people</w:t>
      </w:r>
      <w:r w:rsidRPr="003C2259">
        <w:rPr>
          <w:rFonts w:eastAsiaTheme="minorHAnsi"/>
          <w:lang w:eastAsia="en-US"/>
        </w:rPr>
        <w:t xml:space="preserve">. The Australia Institute paper no. 9 ISSN 1836-8948. </w:t>
      </w:r>
      <w:hyperlink r:id="rId16" w:history="1">
        <w:r w:rsidRPr="003C2259">
          <w:rPr>
            <w:rStyle w:val="Kpr"/>
            <w:rFonts w:eastAsiaTheme="minorHAnsi"/>
            <w:color w:val="auto"/>
            <w:lang w:eastAsia="en-US"/>
          </w:rPr>
          <w:t>https://www.tai.org.au</w:t>
        </w:r>
      </w:hyperlink>
      <w:r w:rsidRPr="003C2259">
        <w:rPr>
          <w:rStyle w:val="Kpr"/>
          <w:rFonts w:eastAsiaTheme="minorHAnsi"/>
          <w:color w:val="auto"/>
          <w:lang w:eastAsia="en-US"/>
        </w:rPr>
        <w:t>.</w:t>
      </w:r>
    </w:p>
    <w:p w14:paraId="7ECCE8A0" w14:textId="11B44B28" w:rsidR="003161A1" w:rsidRPr="003C2259" w:rsidRDefault="003161A1" w:rsidP="00660B47">
      <w:pPr>
        <w:pStyle w:val="REF"/>
        <w:rPr>
          <w:rStyle w:val="Kpr"/>
          <w:color w:val="auto"/>
        </w:rPr>
      </w:pPr>
      <w:r w:rsidRPr="003C2259">
        <w:t xml:space="preserve">Barry, C.T., Sidoti, C.L. Briggs, S.M., Reiter, S.R., </w:t>
      </w:r>
      <w:r w:rsidR="00EC71B7" w:rsidRPr="003C2259">
        <w:rPr>
          <w:rFonts w:eastAsiaTheme="minorHAnsi"/>
          <w:lang w:eastAsia="en-US"/>
        </w:rPr>
        <w:t xml:space="preserve">&amp; </w:t>
      </w:r>
      <w:r w:rsidRPr="003C2259">
        <w:t xml:space="preserve">Lindsey, R.A. (2017). </w:t>
      </w:r>
      <w:r w:rsidRPr="003C2259">
        <w:rPr>
          <w:rStyle w:val="Gl"/>
        </w:rPr>
        <w:t>Adolescent social media use and mental health from adolescent and parent perspectives</w:t>
      </w:r>
      <w:r w:rsidR="00CE3016" w:rsidRPr="003C2259">
        <w:rPr>
          <w:rStyle w:val="Gl"/>
        </w:rPr>
        <w:t>.</w:t>
      </w:r>
      <w:r w:rsidRPr="003C2259">
        <w:t xml:space="preserve"> </w:t>
      </w:r>
      <w:r w:rsidRPr="003C2259">
        <w:rPr>
          <w:i/>
          <w:iCs/>
        </w:rPr>
        <w:t>Journal of Adolescence</w:t>
      </w:r>
      <w:r w:rsidRPr="003C2259">
        <w:t xml:space="preserve">, </w:t>
      </w:r>
      <w:r w:rsidRPr="003C2259">
        <w:rPr>
          <w:i/>
          <w:iCs/>
        </w:rPr>
        <w:t>61</w:t>
      </w:r>
      <w:r w:rsidR="00CE3016" w:rsidRPr="003C2259">
        <w:t>,</w:t>
      </w:r>
      <w:r w:rsidRPr="003C2259">
        <w:t xml:space="preserve"> 1-11</w:t>
      </w:r>
      <w:r w:rsidR="00CE3016" w:rsidRPr="003C2259">
        <w:t>.</w:t>
      </w:r>
      <w:r w:rsidRPr="003C2259">
        <w:t xml:space="preserve"> </w:t>
      </w:r>
      <w:r w:rsidR="00FF11D4" w:rsidRPr="003C2259">
        <w:rPr>
          <w:rFonts w:eastAsiaTheme="minorHAnsi"/>
          <w:lang w:eastAsia="en-US"/>
        </w:rPr>
        <w:t>doi:</w:t>
      </w:r>
      <w:hyperlink r:id="rId17" w:tgtFrame="_blank" w:history="1">
        <w:r w:rsidRPr="003C2259">
          <w:rPr>
            <w:rStyle w:val="Kpr"/>
            <w:color w:val="auto"/>
          </w:rPr>
          <w:t>10.1016/j.adolescence.2017.08.005</w:t>
        </w:r>
      </w:hyperlink>
    </w:p>
    <w:p w14:paraId="637DBA4C" w14:textId="77777777" w:rsidR="003161A1" w:rsidRPr="003C2259" w:rsidRDefault="003161A1" w:rsidP="00660B47">
      <w:pPr>
        <w:pStyle w:val="REF"/>
      </w:pPr>
      <w:r w:rsidRPr="003C2259">
        <w:t xml:space="preserve">Bass III, P. F. (2016). Pediatricians' primer on sexting: Understanding what adolescents experience online with sexting and digital technology can help pediatricians counsel teenagers about the dangers of this practice. </w:t>
      </w:r>
      <w:r w:rsidRPr="003C2259">
        <w:rPr>
          <w:i/>
          <w:iCs/>
        </w:rPr>
        <w:t>Contemporary Pediatrics</w:t>
      </w:r>
      <w:r w:rsidRPr="003C2259">
        <w:t xml:space="preserve">, 338, 28-33. </w:t>
      </w:r>
    </w:p>
    <w:p w14:paraId="6960E028" w14:textId="77777777" w:rsidR="003161A1" w:rsidRPr="003C2259" w:rsidRDefault="003161A1" w:rsidP="00660B47">
      <w:pPr>
        <w:pStyle w:val="REF"/>
        <w:rPr>
          <w:rFonts w:eastAsiaTheme="minorHAnsi"/>
          <w:lang w:eastAsia="en-US"/>
        </w:rPr>
      </w:pPr>
      <w:r w:rsidRPr="003C2259">
        <w:rPr>
          <w:rFonts w:eastAsiaTheme="minorHAnsi"/>
          <w:lang w:eastAsia="en-US"/>
        </w:rPr>
        <w:t xml:space="preserve">Baumgartner, S. E., Sumter, S. R., Peter, J., &amp; Valkenburg, P. M. (2012). Identifying teens at risk: Developmental pathways of online and offline sexual risk behavior. </w:t>
      </w:r>
      <w:r w:rsidRPr="003C2259">
        <w:rPr>
          <w:rFonts w:eastAsiaTheme="minorHAnsi"/>
          <w:i/>
          <w:iCs/>
          <w:lang w:eastAsia="en-US"/>
        </w:rPr>
        <w:t xml:space="preserve">Pediatrics, </w:t>
      </w:r>
      <w:r w:rsidRPr="003C2259">
        <w:rPr>
          <w:rFonts w:eastAsiaTheme="minorHAnsi"/>
          <w:lang w:eastAsia="en-US"/>
        </w:rPr>
        <w:t xml:space="preserve">130, e1489-e1496. doi:10.1542/peds.2012-0842 </w:t>
      </w:r>
    </w:p>
    <w:p w14:paraId="4484439C" w14:textId="77777777" w:rsidR="003161A1" w:rsidRPr="003C2259" w:rsidRDefault="003161A1" w:rsidP="00660B47">
      <w:pPr>
        <w:pStyle w:val="REF"/>
      </w:pPr>
      <w:r w:rsidRPr="003C2259">
        <w:t xml:space="preserve">Baumgartner, S. E., Valkenburg, P. M., &amp; Peter, J. (2011). The influence of descriptive and injunctive peer norms on adolescents' risky sexual online behavior. </w:t>
      </w:r>
      <w:r w:rsidRPr="003C2259">
        <w:rPr>
          <w:i/>
          <w:iCs/>
        </w:rPr>
        <w:t>Cyberpsychology, Behavior and Social Networking</w:t>
      </w:r>
      <w:r w:rsidRPr="003C2259">
        <w:t xml:space="preserve">, </w:t>
      </w:r>
      <w:r w:rsidRPr="003C2259">
        <w:rPr>
          <w:i/>
          <w:iCs/>
        </w:rPr>
        <w:t>1412</w:t>
      </w:r>
      <w:r w:rsidRPr="003C2259">
        <w:t>, 753-758. doi:10.1089/cyber.2010.0510</w:t>
      </w:r>
    </w:p>
    <w:p w14:paraId="4665FE10" w14:textId="7D4FA3B2" w:rsidR="003161A1" w:rsidRPr="003C2259" w:rsidRDefault="003161A1" w:rsidP="00660B47">
      <w:pPr>
        <w:pStyle w:val="REF"/>
        <w:rPr>
          <w:rStyle w:val="jlqj4b"/>
        </w:rPr>
      </w:pPr>
      <w:r w:rsidRPr="003C2259">
        <w:rPr>
          <w:rStyle w:val="hlfld-contribauthor"/>
        </w:rPr>
        <w:lastRenderedPageBreak/>
        <w:t xml:space="preserve">Baumgartner, </w:t>
      </w:r>
      <w:r w:rsidRPr="003C2259">
        <w:rPr>
          <w:rStyle w:val="nlmgiven-names"/>
        </w:rPr>
        <w:t>S. E.</w:t>
      </w:r>
      <w:r w:rsidRPr="003C2259">
        <w:t xml:space="preserve">, </w:t>
      </w:r>
      <w:r w:rsidRPr="003C2259">
        <w:rPr>
          <w:rStyle w:val="hlfld-contribauthor"/>
        </w:rPr>
        <w:t xml:space="preserve">Valkenburg, </w:t>
      </w:r>
      <w:r w:rsidRPr="003C2259">
        <w:rPr>
          <w:rStyle w:val="nlmgiven-names"/>
        </w:rPr>
        <w:t>P. M.</w:t>
      </w:r>
      <w:r w:rsidRPr="003C2259">
        <w:t xml:space="preserve">, &amp; </w:t>
      </w:r>
      <w:r w:rsidRPr="003C2259">
        <w:rPr>
          <w:rStyle w:val="hlfld-contribauthor"/>
        </w:rPr>
        <w:t xml:space="preserve">Peter, </w:t>
      </w:r>
      <w:r w:rsidRPr="003C2259">
        <w:rPr>
          <w:rStyle w:val="nlmgiven-names"/>
        </w:rPr>
        <w:t>J.</w:t>
      </w:r>
      <w:r w:rsidRPr="003C2259">
        <w:t xml:space="preserve"> </w:t>
      </w:r>
      <w:r w:rsidR="00EC71B7" w:rsidRPr="003C2259">
        <w:t>(</w:t>
      </w:r>
      <w:r w:rsidRPr="003C2259">
        <w:rPr>
          <w:rStyle w:val="nlmyear"/>
        </w:rPr>
        <w:t>2010</w:t>
      </w:r>
      <w:r w:rsidR="00EC71B7" w:rsidRPr="003C2259">
        <w:rPr>
          <w:rStyle w:val="nlmyear"/>
        </w:rPr>
        <w:t>)</w:t>
      </w:r>
      <w:r w:rsidRPr="003C2259">
        <w:t xml:space="preserve">. </w:t>
      </w:r>
      <w:r w:rsidRPr="003C2259">
        <w:rPr>
          <w:rStyle w:val="nlmarticle-title"/>
        </w:rPr>
        <w:t>Assessing causality in the relationship between adolescents’ risky sexual online behavior and their perceptions of this behavior</w:t>
      </w:r>
      <w:r w:rsidRPr="003C2259">
        <w:t xml:space="preserve">. </w:t>
      </w:r>
      <w:r w:rsidRPr="003C2259">
        <w:rPr>
          <w:i/>
          <w:iCs/>
        </w:rPr>
        <w:t>Journal of Youth and Adolescence</w:t>
      </w:r>
      <w:r w:rsidRPr="003C2259">
        <w:t xml:space="preserve">, </w:t>
      </w:r>
      <w:r w:rsidRPr="003C2259">
        <w:rPr>
          <w:i/>
          <w:iCs/>
        </w:rPr>
        <w:t>39</w:t>
      </w:r>
      <w:r w:rsidRPr="003C2259">
        <w:t xml:space="preserve">, </w:t>
      </w:r>
      <w:r w:rsidRPr="003C2259">
        <w:rPr>
          <w:rStyle w:val="nlmfpage"/>
        </w:rPr>
        <w:t>1226</w:t>
      </w:r>
      <w:r w:rsidRPr="003C2259">
        <w:t>–</w:t>
      </w:r>
      <w:r w:rsidRPr="003C2259">
        <w:rPr>
          <w:rStyle w:val="nlmlpage"/>
        </w:rPr>
        <w:t>1239</w:t>
      </w:r>
      <w:r w:rsidRPr="003C2259">
        <w:t>. doi:</w:t>
      </w:r>
      <w:r w:rsidRPr="003C2259">
        <w:rPr>
          <w:rStyle w:val="nlmpub-id"/>
        </w:rPr>
        <w:t>10.1007/s10964-010-9512-y</w:t>
      </w:r>
      <w:r w:rsidR="006D5EF8" w:rsidRPr="003C2259">
        <w:rPr>
          <w:rStyle w:val="reflink-block2"/>
        </w:rPr>
        <w:t>.</w:t>
      </w:r>
    </w:p>
    <w:p w14:paraId="51D08BDF" w14:textId="7330A52E" w:rsidR="003161A1" w:rsidRPr="003C2259" w:rsidRDefault="003161A1" w:rsidP="00660B47">
      <w:pPr>
        <w:pStyle w:val="REF"/>
      </w:pPr>
      <w:r w:rsidRPr="003C2259">
        <w:t>Baumgartner, S.E., Valkenburg, P.M.,</w:t>
      </w:r>
      <w:r w:rsidR="00EC71B7" w:rsidRPr="003C2259">
        <w:rPr>
          <w:rFonts w:eastAsiaTheme="minorHAnsi"/>
          <w:lang w:eastAsia="en-US"/>
        </w:rPr>
        <w:t xml:space="preserve"> &amp; </w:t>
      </w:r>
      <w:r w:rsidRPr="003C2259">
        <w:t xml:space="preserve">Peter., J. (2010). </w:t>
      </w:r>
      <w:r w:rsidRPr="003C2259">
        <w:rPr>
          <w:rStyle w:val="Gl"/>
        </w:rPr>
        <w:t>Assessing causality in the relationship between adolescents’ risky sexual online behavior and their perceptions of this behavior</w:t>
      </w:r>
      <w:r w:rsidR="006D5EF8" w:rsidRPr="003C2259">
        <w:rPr>
          <w:rStyle w:val="Gl"/>
        </w:rPr>
        <w:t>.</w:t>
      </w:r>
      <w:r w:rsidRPr="003C2259">
        <w:t xml:space="preserve"> </w:t>
      </w:r>
      <w:r w:rsidRPr="003C2259">
        <w:rPr>
          <w:i/>
          <w:iCs/>
        </w:rPr>
        <w:t>Journal of Youth and Adolescence</w:t>
      </w:r>
      <w:r w:rsidRPr="003C2259">
        <w:t xml:space="preserve">, </w:t>
      </w:r>
      <w:r w:rsidRPr="003C2259">
        <w:rPr>
          <w:i/>
          <w:iCs/>
        </w:rPr>
        <w:t>39</w:t>
      </w:r>
      <w:r w:rsidRPr="003C2259">
        <w:t>(10)</w:t>
      </w:r>
      <w:r w:rsidR="006D5EF8" w:rsidRPr="003C2259">
        <w:t>,</w:t>
      </w:r>
      <w:r w:rsidRPr="003C2259">
        <w:t xml:space="preserve"> 1226-1239</w:t>
      </w:r>
    </w:p>
    <w:p w14:paraId="29AAB458" w14:textId="79B9498A" w:rsidR="004F5C69" w:rsidRPr="003C2259" w:rsidRDefault="004F5C69" w:rsidP="00660B47">
      <w:pPr>
        <w:pStyle w:val="REF"/>
      </w:pPr>
      <w:r w:rsidRPr="003C2259">
        <w:t xml:space="preserve">Bava, S., &amp; Tapert, S. F. (2010). Adolescent brain development and the risk for alcohol and other drug problems. </w:t>
      </w:r>
      <w:r w:rsidRPr="003C2259">
        <w:rPr>
          <w:i/>
          <w:iCs/>
        </w:rPr>
        <w:t>Neuropsychology Review</w:t>
      </w:r>
      <w:r w:rsidRPr="003C2259">
        <w:t xml:space="preserve">, </w:t>
      </w:r>
      <w:r w:rsidRPr="003C2259">
        <w:rPr>
          <w:i/>
          <w:iCs/>
        </w:rPr>
        <w:t>20</w:t>
      </w:r>
      <w:r w:rsidRPr="003C2259">
        <w:t xml:space="preserve">, 398–413. https://doi.org/10.1007/s11065-010-9146-6 </w:t>
      </w:r>
    </w:p>
    <w:p w14:paraId="4892BE9B" w14:textId="1B74F9FA" w:rsidR="003161A1" w:rsidRPr="003C2259" w:rsidRDefault="003161A1" w:rsidP="00660B47">
      <w:pPr>
        <w:pStyle w:val="REF"/>
      </w:pPr>
      <w:r w:rsidRPr="003C2259">
        <w:t xml:space="preserve">Burnay, J., Billieux, J., Blairy, S., &amp; Larøi, F. (2015). Which psychological factors influence Internet addiction? Evidence through an integrative model. </w:t>
      </w:r>
      <w:r w:rsidRPr="003C2259">
        <w:rPr>
          <w:i/>
          <w:iCs/>
        </w:rPr>
        <w:t>Computers in Human Behavior</w:t>
      </w:r>
      <w:r w:rsidRPr="003C2259">
        <w:t xml:space="preserve">, </w:t>
      </w:r>
      <w:r w:rsidRPr="003C2259">
        <w:rPr>
          <w:i/>
          <w:iCs/>
        </w:rPr>
        <w:t>43,</w:t>
      </w:r>
      <w:r w:rsidRPr="003C2259">
        <w:t xml:space="preserve"> 28-34. doi:10.1016/j.chb.2014.10.039</w:t>
      </w:r>
      <w:r w:rsidR="00996160" w:rsidRPr="003C2259">
        <w:t>.</w:t>
      </w:r>
    </w:p>
    <w:p w14:paraId="76ACA6E5" w14:textId="55CFB29B" w:rsidR="0051536B" w:rsidRPr="003C2259" w:rsidRDefault="004F5C69" w:rsidP="00660B47">
      <w:pPr>
        <w:pStyle w:val="REF"/>
      </w:pPr>
      <w:r w:rsidRPr="003C2259">
        <w:t xml:space="preserve">Burns, T. &amp; F. Gottschalk </w:t>
      </w:r>
      <w:r w:rsidR="00EC71B7" w:rsidRPr="003C2259">
        <w:t>.</w:t>
      </w:r>
      <w:r w:rsidRPr="003C2259">
        <w:t>(2019)</w:t>
      </w:r>
      <w:r w:rsidR="00EC71B7" w:rsidRPr="003C2259">
        <w:t>.</w:t>
      </w:r>
      <w:r w:rsidRPr="003C2259">
        <w:t xml:space="preserve"> </w:t>
      </w:r>
      <w:r w:rsidRPr="003C2259">
        <w:rPr>
          <w:i/>
          <w:iCs/>
        </w:rPr>
        <w:t>Educating 21st Century Chil-dren: Emotional Well-being in the Digital Age</w:t>
      </w:r>
      <w:r w:rsidRPr="003C2259">
        <w:t>, Educational Research and Innovation. OECD Publishing. https://doi.org/10.1787/b7f33425-en</w:t>
      </w:r>
    </w:p>
    <w:p w14:paraId="660D50B1" w14:textId="46BF21FF" w:rsidR="003161A1" w:rsidRPr="003C2259" w:rsidRDefault="003161A1" w:rsidP="00660B47">
      <w:pPr>
        <w:pStyle w:val="REF"/>
      </w:pPr>
      <w:r w:rsidRPr="003C2259">
        <w:t>Casey. B. (2015).</w:t>
      </w:r>
      <w:r w:rsidRPr="003C2259">
        <w:rPr>
          <w:rStyle w:val="Gl"/>
        </w:rPr>
        <w:t>Beyond simple models of self-control to circuit-based accounts of adolescent behavior</w:t>
      </w:r>
      <w:r w:rsidR="00996160" w:rsidRPr="003C2259">
        <w:t>.</w:t>
      </w:r>
      <w:r w:rsidRPr="003C2259">
        <w:t xml:space="preserve"> </w:t>
      </w:r>
      <w:r w:rsidRPr="003C2259">
        <w:rPr>
          <w:i/>
          <w:iCs/>
        </w:rPr>
        <w:t>Annual Review of Psychology, 66</w:t>
      </w:r>
      <w:r w:rsidRPr="003C2259">
        <w:t>(1)</w:t>
      </w:r>
      <w:r w:rsidR="00996160" w:rsidRPr="003C2259">
        <w:t>,</w:t>
      </w:r>
      <w:r w:rsidRPr="003C2259">
        <w:t xml:space="preserve"> 295-319, </w:t>
      </w:r>
      <w:hyperlink r:id="rId18" w:tgtFrame="_blank" w:history="1">
        <w:r w:rsidRPr="003C2259">
          <w:rPr>
            <w:rStyle w:val="Kpr"/>
            <w:color w:val="auto"/>
          </w:rPr>
          <w:t>10.1146/annurev-psych-010814-015156</w:t>
        </w:r>
      </w:hyperlink>
    </w:p>
    <w:p w14:paraId="27DD70AB" w14:textId="3A18DCF8" w:rsidR="003161A1" w:rsidRPr="003C2259" w:rsidRDefault="003161A1" w:rsidP="00660B47">
      <w:pPr>
        <w:pStyle w:val="REF"/>
      </w:pPr>
      <w:r w:rsidRPr="003C2259">
        <w:t xml:space="preserve">Chassiakos, Y. L. R., Radesky, J., Christakis, D., Moreno, M. A., &amp; Cross, C. (2016). Children and adolescents and digital media. </w:t>
      </w:r>
      <w:r w:rsidRPr="003C2259">
        <w:rPr>
          <w:i/>
          <w:iCs/>
        </w:rPr>
        <w:t>Pediatrics, 1385</w:t>
      </w:r>
      <w:r w:rsidRPr="003C2259">
        <w:t>, e20162593</w:t>
      </w:r>
    </w:p>
    <w:p w14:paraId="61AE2DC2" w14:textId="4D6D334D" w:rsidR="00842C04" w:rsidRPr="003C2259" w:rsidRDefault="00842C04" w:rsidP="00660B47">
      <w:pPr>
        <w:pStyle w:val="REF"/>
      </w:pPr>
      <w:r w:rsidRPr="003C2259">
        <w:t xml:space="preserve">Chen, C., Zhang, K. Z. K., Gong, X., Zhao, S. J., Lee, M. K. O., &amp; Liang, L. (2017). Examining the effects of motives and gender differences on smartphone addiction. </w:t>
      </w:r>
      <w:r w:rsidRPr="003C2259">
        <w:rPr>
          <w:i/>
          <w:iCs/>
        </w:rPr>
        <w:t>Computers in Human Behavior</w:t>
      </w:r>
      <w:r w:rsidRPr="003C2259">
        <w:t xml:space="preserve">. </w:t>
      </w:r>
      <w:hyperlink r:id="rId19" w:history="1">
        <w:r w:rsidRPr="003C2259">
          <w:rPr>
            <w:rStyle w:val="Kpr"/>
            <w:color w:val="auto"/>
          </w:rPr>
          <w:t>https://doi.org/10.1016/j.chb.2017.07.002</w:t>
        </w:r>
      </w:hyperlink>
    </w:p>
    <w:p w14:paraId="7BC6346F" w14:textId="48EB3F43" w:rsidR="003161A1" w:rsidRPr="003C2259" w:rsidRDefault="00B617AF" w:rsidP="00660B47">
      <w:pPr>
        <w:pStyle w:val="REF"/>
      </w:pPr>
      <w:r w:rsidRPr="003C2259">
        <w:t xml:space="preserve">Cookingham, L., &amp; Ryan, G. (2015). The </w:t>
      </w:r>
      <w:r w:rsidR="003053E5" w:rsidRPr="003C2259">
        <w:t>ımpact of social media on the sexual and social wellness of adolescents</w:t>
      </w:r>
      <w:r w:rsidRPr="003C2259">
        <w:t xml:space="preserve">. </w:t>
      </w:r>
      <w:r w:rsidRPr="003C2259">
        <w:rPr>
          <w:i/>
          <w:iCs/>
        </w:rPr>
        <w:t>Journal of Pediatric and Adolescent Gynecology</w:t>
      </w:r>
      <w:r w:rsidRPr="003C2259">
        <w:t xml:space="preserve">, </w:t>
      </w:r>
      <w:r w:rsidRPr="003C2259">
        <w:rPr>
          <w:i/>
          <w:iCs/>
        </w:rPr>
        <w:t>28</w:t>
      </w:r>
      <w:r w:rsidRPr="003C2259">
        <w:t>, 2-5 doi:10.1016/j.jpag.2014.03.001</w:t>
      </w:r>
    </w:p>
    <w:p w14:paraId="753805D7" w14:textId="470F65E9" w:rsidR="003161A1" w:rsidRPr="003C2259" w:rsidRDefault="003161A1" w:rsidP="00660B47">
      <w:pPr>
        <w:pStyle w:val="REF"/>
      </w:pPr>
      <w:r w:rsidRPr="003C2259">
        <w:t xml:space="preserve">Davis, K. (2010). Coming of age online: The developmental underpinnings of girls' blogs. </w:t>
      </w:r>
      <w:r w:rsidRPr="003C2259">
        <w:rPr>
          <w:i/>
          <w:iCs/>
        </w:rPr>
        <w:t>J Adolesc Res.</w:t>
      </w:r>
      <w:r w:rsidRPr="003C2259">
        <w:t xml:space="preserve"> 25</w:t>
      </w:r>
      <w:r w:rsidR="003053E5" w:rsidRPr="003C2259">
        <w:t>,</w:t>
      </w:r>
      <w:r w:rsidRPr="003C2259">
        <w:t xml:space="preserve"> 145-171</w:t>
      </w:r>
    </w:p>
    <w:p w14:paraId="01451261" w14:textId="2A7F257F" w:rsidR="003161A1" w:rsidRPr="003C2259" w:rsidRDefault="003161A1" w:rsidP="00660B47">
      <w:pPr>
        <w:pStyle w:val="REF"/>
      </w:pPr>
      <w:r w:rsidRPr="003C2259">
        <w:rPr>
          <w:rStyle w:val="hlfld-contribauthor"/>
        </w:rPr>
        <w:t xml:space="preserve">Dedkova, </w:t>
      </w:r>
      <w:r w:rsidRPr="003C2259">
        <w:rPr>
          <w:rStyle w:val="nlmgiven-names"/>
        </w:rPr>
        <w:t>L.</w:t>
      </w:r>
      <w:r w:rsidRPr="003C2259">
        <w:t xml:space="preserve">, </w:t>
      </w:r>
      <w:r w:rsidRPr="003C2259">
        <w:rPr>
          <w:rStyle w:val="hlfld-contribauthor"/>
        </w:rPr>
        <w:t xml:space="preserve">Cerna, </w:t>
      </w:r>
      <w:r w:rsidRPr="003C2259">
        <w:rPr>
          <w:rStyle w:val="nlmgiven-names"/>
        </w:rPr>
        <w:t>A.</w:t>
      </w:r>
      <w:r w:rsidRPr="003C2259">
        <w:t xml:space="preserve">, </w:t>
      </w:r>
      <w:r w:rsidRPr="003C2259">
        <w:rPr>
          <w:rStyle w:val="hlfld-contribauthor"/>
        </w:rPr>
        <w:t xml:space="preserve">Janasova, </w:t>
      </w:r>
      <w:r w:rsidRPr="003C2259">
        <w:rPr>
          <w:rStyle w:val="nlmgiven-names"/>
        </w:rPr>
        <w:t>K.</w:t>
      </w:r>
      <w:r w:rsidRPr="003C2259">
        <w:t xml:space="preserve">, &amp; </w:t>
      </w:r>
      <w:r w:rsidRPr="003C2259">
        <w:rPr>
          <w:rStyle w:val="hlfld-contribauthor"/>
        </w:rPr>
        <w:t xml:space="preserve">Daneback, </w:t>
      </w:r>
      <w:r w:rsidRPr="003C2259">
        <w:rPr>
          <w:rStyle w:val="nlmgiven-names"/>
        </w:rPr>
        <w:t>K.</w:t>
      </w:r>
      <w:r w:rsidRPr="003C2259">
        <w:t xml:space="preserve"> </w:t>
      </w:r>
      <w:r w:rsidR="004941DE" w:rsidRPr="003C2259">
        <w:t>(</w:t>
      </w:r>
      <w:r w:rsidRPr="003C2259">
        <w:rPr>
          <w:rStyle w:val="nlmyear"/>
        </w:rPr>
        <w:t>2014</w:t>
      </w:r>
      <w:r w:rsidR="004941DE" w:rsidRPr="003C2259">
        <w:rPr>
          <w:rStyle w:val="nlmyear"/>
        </w:rPr>
        <w:t>)</w:t>
      </w:r>
      <w:r w:rsidRPr="003C2259">
        <w:t xml:space="preserve">. </w:t>
      </w:r>
      <w:r w:rsidRPr="003C2259">
        <w:rPr>
          <w:rStyle w:val="nlmarticle-title"/>
        </w:rPr>
        <w:t>Meeting online strangers offline: The nature of upsetting experiences of adolescent girls</w:t>
      </w:r>
      <w:r w:rsidRPr="003C2259">
        <w:t xml:space="preserve">. </w:t>
      </w:r>
      <w:r w:rsidRPr="003C2259">
        <w:rPr>
          <w:i/>
          <w:iCs/>
        </w:rPr>
        <w:t>Communications</w:t>
      </w:r>
      <w:r w:rsidRPr="003C2259">
        <w:t xml:space="preserve">, </w:t>
      </w:r>
      <w:r w:rsidRPr="003C2259">
        <w:rPr>
          <w:i/>
          <w:iCs/>
        </w:rPr>
        <w:t>39</w:t>
      </w:r>
      <w:r w:rsidRPr="003C2259">
        <w:t xml:space="preserve">, </w:t>
      </w:r>
      <w:r w:rsidRPr="003C2259">
        <w:rPr>
          <w:rStyle w:val="nlmfpage"/>
        </w:rPr>
        <w:t>327</w:t>
      </w:r>
      <w:r w:rsidRPr="003C2259">
        <w:t>–</w:t>
      </w:r>
      <w:r w:rsidRPr="003C2259">
        <w:rPr>
          <w:rStyle w:val="nlmlpage"/>
        </w:rPr>
        <w:t>346</w:t>
      </w:r>
      <w:r w:rsidRPr="003C2259">
        <w:t>. doi:</w:t>
      </w:r>
      <w:r w:rsidRPr="003C2259">
        <w:rPr>
          <w:rStyle w:val="nlmpub-id"/>
        </w:rPr>
        <w:t>10.1515/commun-2014-0115</w:t>
      </w:r>
      <w:r w:rsidRPr="003C2259">
        <w:rPr>
          <w:rStyle w:val="reflink-block2"/>
        </w:rPr>
        <w:t> </w:t>
      </w:r>
      <w:hyperlink r:id="rId20" w:tgtFrame="_blank" w:history="1">
        <w:r w:rsidRPr="003C2259">
          <w:rPr>
            <w:rStyle w:val="Kpr"/>
            <w:color w:val="auto"/>
          </w:rPr>
          <w:t>[Crossref]</w:t>
        </w:r>
      </w:hyperlink>
      <w:r w:rsidRPr="003C2259">
        <w:rPr>
          <w:rStyle w:val="googlescholar-container1"/>
          <w:specVanish w:val="0"/>
        </w:rPr>
        <w:t>, </w:t>
      </w:r>
      <w:hyperlink r:id="rId21" w:tgtFrame="_blank" w:history="1">
        <w:r w:rsidRPr="003C2259">
          <w:rPr>
            <w:rStyle w:val="Kpr"/>
            <w:color w:val="auto"/>
          </w:rPr>
          <w:t>[Google Scholar]</w:t>
        </w:r>
      </w:hyperlink>
    </w:p>
    <w:p w14:paraId="51DEBDB9" w14:textId="0023D1C8" w:rsidR="003161A1" w:rsidRPr="003C2259" w:rsidRDefault="003161A1" w:rsidP="00660B47">
      <w:pPr>
        <w:pStyle w:val="REF"/>
      </w:pPr>
      <w:r w:rsidRPr="003C2259">
        <w:t xml:space="preserve">deSantisteban, P.,Del Hoyo, J., Alcázar-Córcoles, M.Á., </w:t>
      </w:r>
      <w:r w:rsidR="004941DE" w:rsidRPr="003C2259">
        <w:rPr>
          <w:rFonts w:eastAsiaTheme="minorHAnsi"/>
          <w:lang w:eastAsia="en-US"/>
        </w:rPr>
        <w:t xml:space="preserve">&amp; </w:t>
      </w:r>
      <w:r w:rsidRPr="003C2259">
        <w:t>Gámez-Guadix, M.</w:t>
      </w:r>
      <w:r w:rsidR="004941DE" w:rsidRPr="003C2259">
        <w:t xml:space="preserve"> </w:t>
      </w:r>
      <w:r w:rsidRPr="003C2259">
        <w:t xml:space="preserve">(2018). </w:t>
      </w:r>
      <w:r w:rsidRPr="003C2259">
        <w:rPr>
          <w:rStyle w:val="Gl"/>
        </w:rPr>
        <w:t>Progression, maintenance, and feedback of online child sexual grooming: A qualitative analysis of online predators</w:t>
      </w:r>
      <w:r w:rsidRPr="003C2259">
        <w:t xml:space="preserve">. </w:t>
      </w:r>
      <w:r w:rsidRPr="003C2259">
        <w:rPr>
          <w:i/>
          <w:iCs/>
        </w:rPr>
        <w:t>Child Abuse and Neglect</w:t>
      </w:r>
      <w:r w:rsidRPr="003C2259">
        <w:t xml:space="preserve">, </w:t>
      </w:r>
      <w:r w:rsidRPr="003C2259">
        <w:rPr>
          <w:i/>
          <w:iCs/>
        </w:rPr>
        <w:t>80,</w:t>
      </w:r>
      <w:r w:rsidRPr="003C2259">
        <w:t xml:space="preserve"> 203-215</w:t>
      </w:r>
    </w:p>
    <w:p w14:paraId="3AFB1624" w14:textId="0F8DFC1C" w:rsidR="003161A1" w:rsidRPr="003C2259" w:rsidRDefault="003161A1" w:rsidP="00660B47">
      <w:pPr>
        <w:pStyle w:val="REF"/>
        <w:rPr>
          <w:i/>
          <w:iCs/>
        </w:rPr>
      </w:pPr>
      <w:r w:rsidRPr="003C2259">
        <w:t xml:space="preserve">Doh, Y. Y., Rhim, J., &amp; Lee, S. (2016). A conceptual framework of online-offline integrated intervention program for adolescents' healthy smartphone use. </w:t>
      </w:r>
      <w:r w:rsidRPr="003C2259">
        <w:rPr>
          <w:i/>
          <w:iCs/>
        </w:rPr>
        <w:t>AddictaThe Turkish Journal on Addictions</w:t>
      </w:r>
      <w:r w:rsidR="00650619" w:rsidRPr="003C2259">
        <w:rPr>
          <w:i/>
          <w:iCs/>
        </w:rPr>
        <w:t>.</w:t>
      </w:r>
    </w:p>
    <w:p w14:paraId="65BB1C54" w14:textId="3C1D552D" w:rsidR="001D6269" w:rsidRPr="003C2259" w:rsidRDefault="001D6269" w:rsidP="00660B47">
      <w:pPr>
        <w:pStyle w:val="REF"/>
      </w:pPr>
      <w:r w:rsidRPr="003C2259">
        <w:t xml:space="preserve">Diamond, L. M., &amp; Savin-Williams, R. C. (2009). Adolescent sexuality. In R. M. Lerner &amp; L. Steinberg (Eds.), </w:t>
      </w:r>
      <w:r w:rsidRPr="003C2259">
        <w:rPr>
          <w:i/>
          <w:iCs/>
        </w:rPr>
        <w:t xml:space="preserve">Handbook of </w:t>
      </w:r>
      <w:r w:rsidR="00650619" w:rsidRPr="003C2259">
        <w:rPr>
          <w:i/>
          <w:iCs/>
        </w:rPr>
        <w:t>adolescent psychology</w:t>
      </w:r>
      <w:r w:rsidRPr="003C2259">
        <w:rPr>
          <w:i/>
          <w:iCs/>
        </w:rPr>
        <w:t xml:space="preserve">: In-dividual </w:t>
      </w:r>
      <w:r w:rsidR="00650619" w:rsidRPr="003C2259">
        <w:rPr>
          <w:i/>
          <w:iCs/>
        </w:rPr>
        <w:t>bases of adolescent development</w:t>
      </w:r>
      <w:r w:rsidRPr="003C2259">
        <w:rPr>
          <w:i/>
          <w:iCs/>
        </w:rPr>
        <w:t xml:space="preserve"> </w:t>
      </w:r>
      <w:r w:rsidRPr="003C2259">
        <w:t xml:space="preserve">(3d ed., pp. 479-523). John Wiley &amp; Sons. </w:t>
      </w:r>
    </w:p>
    <w:p w14:paraId="4D8D490E" w14:textId="4B72996D" w:rsidR="003161A1" w:rsidRPr="003C2259" w:rsidRDefault="003161A1" w:rsidP="00660B47">
      <w:pPr>
        <w:pStyle w:val="REF"/>
        <w:rPr>
          <w:shd w:val="clear" w:color="auto" w:fill="FFFFFF"/>
        </w:rPr>
      </w:pPr>
      <w:r w:rsidRPr="003C2259">
        <w:rPr>
          <w:rStyle w:val="Vurgu"/>
          <w:i w:val="0"/>
          <w:iCs w:val="0"/>
          <w:shd w:val="clear" w:color="auto" w:fill="FFFFFF"/>
        </w:rPr>
        <w:t>Dolev</w:t>
      </w:r>
      <w:r w:rsidRPr="003C2259">
        <w:rPr>
          <w:shd w:val="clear" w:color="auto" w:fill="FFFFFF"/>
        </w:rPr>
        <w:t>-</w:t>
      </w:r>
      <w:r w:rsidRPr="003C2259">
        <w:rPr>
          <w:rStyle w:val="Vurgu"/>
          <w:i w:val="0"/>
          <w:iCs w:val="0"/>
          <w:shd w:val="clear" w:color="auto" w:fill="FFFFFF"/>
        </w:rPr>
        <w:t>Cohen</w:t>
      </w:r>
      <w:r w:rsidRPr="003C2259">
        <w:rPr>
          <w:shd w:val="clear" w:color="auto" w:fill="FFFFFF"/>
        </w:rPr>
        <w:t>, M., &amp; </w:t>
      </w:r>
      <w:r w:rsidRPr="003C2259">
        <w:rPr>
          <w:rStyle w:val="Vurgu"/>
          <w:i w:val="0"/>
          <w:iCs w:val="0"/>
          <w:shd w:val="clear" w:color="auto" w:fill="FFFFFF"/>
        </w:rPr>
        <w:t>Barak</w:t>
      </w:r>
      <w:r w:rsidRPr="003C2259">
        <w:rPr>
          <w:shd w:val="clear" w:color="auto" w:fill="FFFFFF"/>
        </w:rPr>
        <w:t>, A. (</w:t>
      </w:r>
      <w:r w:rsidRPr="003C2259">
        <w:rPr>
          <w:rStyle w:val="Vurgu"/>
          <w:i w:val="0"/>
          <w:iCs w:val="0"/>
          <w:shd w:val="clear" w:color="auto" w:fill="FFFFFF"/>
        </w:rPr>
        <w:t>2013)</w:t>
      </w:r>
      <w:r w:rsidRPr="003C2259">
        <w:rPr>
          <w:shd w:val="clear" w:color="auto" w:fill="FFFFFF"/>
        </w:rPr>
        <w:t xml:space="preserve">. Adolescents' </w:t>
      </w:r>
      <w:r w:rsidR="00EA7830" w:rsidRPr="003C2259">
        <w:rPr>
          <w:shd w:val="clear" w:color="auto" w:fill="FFFFFF"/>
        </w:rPr>
        <w:t>use of ınstant messaging as a means of emotional relief</w:t>
      </w:r>
      <w:r w:rsidRPr="003C2259">
        <w:rPr>
          <w:shd w:val="clear" w:color="auto" w:fill="FFFFFF"/>
        </w:rPr>
        <w:t xml:space="preserve">. </w:t>
      </w:r>
      <w:r w:rsidRPr="003C2259">
        <w:rPr>
          <w:i/>
          <w:iCs/>
          <w:shd w:val="clear" w:color="auto" w:fill="FFFFFF"/>
        </w:rPr>
        <w:t>Computers in Human Behavior</w:t>
      </w:r>
      <w:r w:rsidRPr="003C2259">
        <w:rPr>
          <w:shd w:val="clear" w:color="auto" w:fill="FFFFFF"/>
        </w:rPr>
        <w:t xml:space="preserve">, </w:t>
      </w:r>
      <w:r w:rsidRPr="003C2259">
        <w:rPr>
          <w:i/>
          <w:iCs/>
          <w:shd w:val="clear" w:color="auto" w:fill="FFFFFF"/>
        </w:rPr>
        <w:t>29</w:t>
      </w:r>
      <w:r w:rsidRPr="003C2259">
        <w:rPr>
          <w:shd w:val="clear" w:color="auto" w:fill="FFFFFF"/>
        </w:rPr>
        <w:t>, 58-63.</w:t>
      </w:r>
    </w:p>
    <w:p w14:paraId="40388018" w14:textId="510ED1D6" w:rsidR="003161A1" w:rsidRPr="003C2259" w:rsidRDefault="003161A1" w:rsidP="00660B47">
      <w:pPr>
        <w:pStyle w:val="REF"/>
      </w:pPr>
      <w:r w:rsidRPr="003C2259">
        <w:lastRenderedPageBreak/>
        <w:t xml:space="preserve">Dong, G., Zhou, H., &amp; Zhao, X. (2010). Impulse inhibition in people with Internet addiction disorder: Electrophysiological evidence from a Go/NoGo study. </w:t>
      </w:r>
      <w:r w:rsidRPr="003C2259">
        <w:rPr>
          <w:i/>
          <w:iCs/>
        </w:rPr>
        <w:t>Neuroscience Letters</w:t>
      </w:r>
      <w:r w:rsidRPr="003C2259">
        <w:t xml:space="preserve">, </w:t>
      </w:r>
      <w:r w:rsidRPr="003C2259">
        <w:rPr>
          <w:i/>
          <w:iCs/>
        </w:rPr>
        <w:t>485,</w:t>
      </w:r>
      <w:r w:rsidRPr="003C2259">
        <w:t xml:space="preserve"> 138-142. doi:10.1016/j.neulet.2010.09.002</w:t>
      </w:r>
    </w:p>
    <w:p w14:paraId="5296E2AC" w14:textId="195555BD" w:rsidR="003161A1" w:rsidRPr="003C2259" w:rsidRDefault="003161A1" w:rsidP="00660B47">
      <w:pPr>
        <w:pStyle w:val="REF"/>
      </w:pPr>
      <w:r w:rsidRPr="003C2259">
        <w:t xml:space="preserve">Eleuteri, S., Saladino, V., </w:t>
      </w:r>
      <w:r w:rsidR="004941DE" w:rsidRPr="003C2259">
        <w:rPr>
          <w:rFonts w:eastAsiaTheme="minorHAnsi"/>
          <w:lang w:eastAsia="en-US"/>
        </w:rPr>
        <w:t xml:space="preserve">&amp; </w:t>
      </w:r>
      <w:r w:rsidRPr="003C2259">
        <w:t xml:space="preserve">Verrastro, V. (2017). </w:t>
      </w:r>
      <w:r w:rsidRPr="003C2259">
        <w:rPr>
          <w:rStyle w:val="Gl"/>
        </w:rPr>
        <w:t>Identity, relationships, sexuality, and risky behaviors of adolescents in the context of social media</w:t>
      </w:r>
      <w:r w:rsidR="00961411" w:rsidRPr="003C2259">
        <w:rPr>
          <w:rStyle w:val="Gl"/>
        </w:rPr>
        <w:t>.</w:t>
      </w:r>
      <w:r w:rsidRPr="003C2259">
        <w:t xml:space="preserve"> </w:t>
      </w:r>
      <w:r w:rsidRPr="003C2259">
        <w:rPr>
          <w:i/>
          <w:iCs/>
        </w:rPr>
        <w:t>Sexual and Relationship Therapy, 32</w:t>
      </w:r>
      <w:r w:rsidRPr="003C2259">
        <w:t>(3–4), 354-365</w:t>
      </w:r>
    </w:p>
    <w:p w14:paraId="6E7E5D27" w14:textId="2B4D31D7" w:rsidR="009342CE" w:rsidRPr="003C2259" w:rsidRDefault="009342CE" w:rsidP="00660B47">
      <w:pPr>
        <w:pStyle w:val="REF"/>
      </w:pPr>
      <w:r w:rsidRPr="003C2259">
        <w:t>Ellison, N. B., Hancock, J. T., &amp; Toma, C. L. (2011). Profile as promise: A framework forconceptualizing veracity in online dating self-presentations.</w:t>
      </w:r>
      <w:r w:rsidRPr="003C2259">
        <w:rPr>
          <w:i/>
          <w:iCs/>
        </w:rPr>
        <w:t>New Media &amp; Society,14</w:t>
      </w:r>
      <w:r w:rsidRPr="003C2259">
        <w:t>,</w:t>
      </w:r>
      <w:r w:rsidR="0011055A" w:rsidRPr="003C2259">
        <w:t xml:space="preserve"> </w:t>
      </w:r>
      <w:r w:rsidRPr="003C2259">
        <w:t>45–62.</w:t>
      </w:r>
      <w:r w:rsidR="0011055A" w:rsidRPr="003C2259">
        <w:t xml:space="preserve"> </w:t>
      </w:r>
      <w:r w:rsidRPr="003C2259">
        <w:t>doi: 10.1177/1461444811410395</w:t>
      </w:r>
    </w:p>
    <w:p w14:paraId="0182C50B" w14:textId="4F6A5ACB" w:rsidR="003161A1" w:rsidRPr="003C2259" w:rsidRDefault="003161A1" w:rsidP="00660B47">
      <w:pPr>
        <w:pStyle w:val="REF"/>
      </w:pPr>
      <w:r w:rsidRPr="003C2259">
        <w:t>Feldstein Ewing,. S.W.,</w:t>
      </w:r>
      <w:r w:rsidR="00611129" w:rsidRPr="003C2259">
        <w:t xml:space="preserve"> </w:t>
      </w:r>
      <w:r w:rsidRPr="003C2259">
        <w:t>Ryman, S.G., Gillman, A.S.,</w:t>
      </w:r>
      <w:r w:rsidR="00611129" w:rsidRPr="003C2259">
        <w:t xml:space="preserve"> </w:t>
      </w:r>
      <w:r w:rsidRPr="003C2259">
        <w:t xml:space="preserve">Weiland, B.J., Thayer, R.E., </w:t>
      </w:r>
      <w:r w:rsidR="002B63F1" w:rsidRPr="003C2259">
        <w:rPr>
          <w:rFonts w:eastAsiaTheme="minorHAnsi"/>
          <w:lang w:eastAsia="en-US"/>
        </w:rPr>
        <w:t xml:space="preserve">&amp; </w:t>
      </w:r>
      <w:r w:rsidRPr="003C2259">
        <w:t>Bryan, A.D. (2016).</w:t>
      </w:r>
      <w:r w:rsidRPr="003C2259">
        <w:rPr>
          <w:rStyle w:val="Gl"/>
        </w:rPr>
        <w:t xml:space="preserve"> Developmental cognitive neuroscience of adolescent sexual risk and alcohol use</w:t>
      </w:r>
      <w:r w:rsidRPr="003C2259">
        <w:t xml:space="preserve">. </w:t>
      </w:r>
      <w:r w:rsidRPr="003C2259">
        <w:rPr>
          <w:i/>
          <w:iCs/>
        </w:rPr>
        <w:t>AIDS and Behavior</w:t>
      </w:r>
      <w:r w:rsidRPr="003C2259">
        <w:t xml:space="preserve">, </w:t>
      </w:r>
      <w:r w:rsidRPr="003C2259">
        <w:rPr>
          <w:i/>
          <w:iCs/>
        </w:rPr>
        <w:t>20</w:t>
      </w:r>
      <w:r w:rsidR="0011055A" w:rsidRPr="003C2259">
        <w:t>(</w:t>
      </w:r>
      <w:r w:rsidRPr="003C2259">
        <w:t>1</w:t>
      </w:r>
      <w:r w:rsidR="0011055A" w:rsidRPr="003C2259">
        <w:t>)</w:t>
      </w:r>
      <w:r w:rsidRPr="003C2259">
        <w:t>, S97-S108</w:t>
      </w:r>
    </w:p>
    <w:p w14:paraId="406A2F37" w14:textId="1A3585DF" w:rsidR="00634A06" w:rsidRPr="003C2259" w:rsidRDefault="00634A06" w:rsidP="00660B47">
      <w:pPr>
        <w:pStyle w:val="REF"/>
      </w:pPr>
      <w:r w:rsidRPr="003C2259">
        <w:t xml:space="preserve">Feng, Y., and Xie, W. (2014). Teens’ concern for privacy when using social networking sites: an analysis of socialization agents and relationships with privacy protecting behaviors. </w:t>
      </w:r>
      <w:r w:rsidRPr="003C2259">
        <w:rPr>
          <w:i/>
          <w:iCs/>
        </w:rPr>
        <w:t>Comput. Hum. Behav.</w:t>
      </w:r>
      <w:r w:rsidR="00457CC8" w:rsidRPr="003C2259">
        <w:rPr>
          <w:i/>
          <w:iCs/>
        </w:rPr>
        <w:t>,</w:t>
      </w:r>
      <w:r w:rsidRPr="003C2259">
        <w:t xml:space="preserve"> </w:t>
      </w:r>
      <w:r w:rsidRPr="003C2259">
        <w:rPr>
          <w:i/>
          <w:iCs/>
        </w:rPr>
        <w:t>33</w:t>
      </w:r>
      <w:r w:rsidRPr="003C2259">
        <w:t>, 153–162. doi: 10.1016/j.chb.2014.01.009</w:t>
      </w:r>
    </w:p>
    <w:p w14:paraId="10CDE155" w14:textId="77777777" w:rsidR="003161A1" w:rsidRPr="003C2259" w:rsidRDefault="003161A1" w:rsidP="00660B47">
      <w:pPr>
        <w:pStyle w:val="REF"/>
      </w:pPr>
      <w:r w:rsidRPr="003C2259">
        <w:t xml:space="preserve">Fikkers, K. M., Piotrowski, J. Y., Weeda, W. D., Vossen, H. G. M., &amp; Valkenburg, P. M. (2013). Double dose: High family conflict enhances the effect of media violence exposure on adolescents’ aggression. </w:t>
      </w:r>
      <w:r w:rsidRPr="003C2259">
        <w:rPr>
          <w:i/>
          <w:iCs/>
        </w:rPr>
        <w:t>Societies, 3</w:t>
      </w:r>
      <w:r w:rsidRPr="003C2259">
        <w:t>, 280-292. doi:10.3390/soc3030280</w:t>
      </w:r>
    </w:p>
    <w:p w14:paraId="454A4568" w14:textId="60FB96C8" w:rsidR="003161A1" w:rsidRPr="003C2259" w:rsidRDefault="003161A1" w:rsidP="00660B47">
      <w:pPr>
        <w:pStyle w:val="REF"/>
        <w:rPr>
          <w:rStyle w:val="Kpr"/>
          <w:color w:val="auto"/>
        </w:rPr>
      </w:pPr>
      <w:r w:rsidRPr="003C2259">
        <w:t xml:space="preserve">Gerwin, R.L., Kaliebe, K., </w:t>
      </w:r>
      <w:r w:rsidR="008D1528" w:rsidRPr="003C2259">
        <w:rPr>
          <w:rFonts w:eastAsiaTheme="minorHAnsi"/>
          <w:lang w:eastAsia="en-US"/>
        </w:rPr>
        <w:t xml:space="preserve">&amp; </w:t>
      </w:r>
      <w:r w:rsidRPr="003C2259">
        <w:t>Daigle, M. (2018).</w:t>
      </w:r>
      <w:r w:rsidRPr="003C2259">
        <w:rPr>
          <w:rStyle w:val="Gl"/>
        </w:rPr>
        <w:t>The interplay between digital media use and development</w:t>
      </w:r>
      <w:r w:rsidRPr="003C2259">
        <w:t xml:space="preserve">. </w:t>
      </w:r>
      <w:r w:rsidRPr="003C2259">
        <w:rPr>
          <w:i/>
          <w:iCs/>
        </w:rPr>
        <w:t>Child and Adolescent Psychiatric Clinics of North America, 27</w:t>
      </w:r>
      <w:r w:rsidRPr="003C2259">
        <w:t xml:space="preserve">(2), 345-355, </w:t>
      </w:r>
      <w:hyperlink r:id="rId22" w:tgtFrame="_blank" w:history="1">
        <w:r w:rsidRPr="003C2259">
          <w:rPr>
            <w:rStyle w:val="Kpr"/>
            <w:color w:val="auto"/>
          </w:rPr>
          <w:t>10.1016/j.chc.2017.11.002</w:t>
        </w:r>
      </w:hyperlink>
    </w:p>
    <w:p w14:paraId="668D94C2" w14:textId="6C648B81" w:rsidR="001356F9" w:rsidRPr="003C2259" w:rsidRDefault="001356F9" w:rsidP="00660B47">
      <w:pPr>
        <w:pStyle w:val="REF"/>
      </w:pPr>
      <w:r w:rsidRPr="003C2259">
        <w:t xml:space="preserve">Giannakos, M. N., Chorianopoulos, K., Giotopoulos, K., &amp; Vlamos, P. (2013). Using Facebook out of habit. </w:t>
      </w:r>
      <w:r w:rsidRPr="003C2259">
        <w:rPr>
          <w:i/>
          <w:iCs/>
        </w:rPr>
        <w:t>Behaviour &amp; Information Technology, 32</w:t>
      </w:r>
      <w:r w:rsidRPr="003C2259">
        <w:t xml:space="preserve">(6), 594–602. </w:t>
      </w:r>
      <w:hyperlink r:id="rId23" w:history="1">
        <w:r w:rsidRPr="003C2259">
          <w:rPr>
            <w:rStyle w:val="Kpr"/>
            <w:color w:val="auto"/>
          </w:rPr>
          <w:t>https://doi.org/10.1080/0144929X.2012.659218</w:t>
        </w:r>
      </w:hyperlink>
    </w:p>
    <w:p w14:paraId="246C7358" w14:textId="37C3C4E0" w:rsidR="0040709D" w:rsidRPr="003C2259" w:rsidRDefault="003161A1" w:rsidP="00660B47">
      <w:pPr>
        <w:pStyle w:val="REF"/>
      </w:pPr>
      <w:r w:rsidRPr="003C2259">
        <w:t>Gonzales, A. L., &amp; Hancock, J. T. (2011). Mirror, mirror on my Facebook wall: Effects of exposure to Facebook on self-esteem. </w:t>
      </w:r>
      <w:r w:rsidRPr="003C2259">
        <w:rPr>
          <w:i/>
          <w:iCs/>
        </w:rPr>
        <w:t>Cyberpsychology, Behavior and Social Networking, 14</w:t>
      </w:r>
      <w:r w:rsidRPr="003C2259">
        <w:t>, 79–83.</w:t>
      </w:r>
    </w:p>
    <w:p w14:paraId="441EF3BF" w14:textId="1CEE95B3" w:rsidR="0040709D" w:rsidRPr="003C2259" w:rsidRDefault="0040709D" w:rsidP="00660B47">
      <w:pPr>
        <w:pStyle w:val="REF"/>
      </w:pPr>
      <w:r w:rsidRPr="003C2259">
        <w:t>Göka, E.</w:t>
      </w:r>
      <w:r w:rsidR="00F216D0" w:rsidRPr="003C2259">
        <w:t xml:space="preserve"> </w:t>
      </w:r>
      <w:r w:rsidR="000A7683" w:rsidRPr="003C2259">
        <w:t>(</w:t>
      </w:r>
      <w:r w:rsidR="00F216D0" w:rsidRPr="003C2259">
        <w:t xml:space="preserve">2017). </w:t>
      </w:r>
      <w:r w:rsidR="00F216D0" w:rsidRPr="003C2259">
        <w:rPr>
          <w:i/>
          <w:iCs/>
        </w:rPr>
        <w:t>İnternet ve Psikolojimiz</w:t>
      </w:r>
      <w:r w:rsidR="00F216D0" w:rsidRPr="003C2259">
        <w:t>. Kapı Yayınları.</w:t>
      </w:r>
      <w:r w:rsidR="00C2541D" w:rsidRPr="003C2259">
        <w:t xml:space="preserve"> </w:t>
      </w:r>
      <w:r w:rsidR="00777BC6" w:rsidRPr="003C2259">
        <w:t>s</w:t>
      </w:r>
      <w:r w:rsidR="00254C4E" w:rsidRPr="003C2259">
        <w:t>.126.</w:t>
      </w:r>
    </w:p>
    <w:p w14:paraId="66775B69" w14:textId="0487601E" w:rsidR="003161A1" w:rsidRPr="003C2259" w:rsidRDefault="003161A1" w:rsidP="00660B47">
      <w:pPr>
        <w:pStyle w:val="REF"/>
      </w:pPr>
      <w:r w:rsidRPr="003C2259">
        <w:t>Griffiths, M.D</w:t>
      </w:r>
      <w:r w:rsidR="008D1528" w:rsidRPr="003C2259">
        <w:t xml:space="preserve">., </w:t>
      </w:r>
      <w:r w:rsidRPr="003C2259">
        <w:t>&amp;. Kuss. D. (2017)</w:t>
      </w:r>
      <w:r w:rsidR="008D1528" w:rsidRPr="003C2259">
        <w:t>.</w:t>
      </w:r>
      <w:r w:rsidRPr="003C2259">
        <w:t xml:space="preserve"> </w:t>
      </w:r>
      <w:r w:rsidRPr="003C2259">
        <w:rPr>
          <w:rStyle w:val="Gl"/>
        </w:rPr>
        <w:t>Adolescent social media addiction (revisited)</w:t>
      </w:r>
      <w:r w:rsidR="00812092" w:rsidRPr="003C2259">
        <w:rPr>
          <w:rStyle w:val="Gl"/>
        </w:rPr>
        <w:t>.</w:t>
      </w:r>
      <w:r w:rsidRPr="003C2259">
        <w:t xml:space="preserve"> </w:t>
      </w:r>
      <w:r w:rsidRPr="003C2259">
        <w:rPr>
          <w:i/>
          <w:iCs/>
        </w:rPr>
        <w:t>Education and Health, 35</w:t>
      </w:r>
      <w:r w:rsidRPr="003C2259">
        <w:t>(3), 49-52</w:t>
      </w:r>
    </w:p>
    <w:p w14:paraId="1CBF3F35" w14:textId="099785A4" w:rsidR="00855F05" w:rsidRPr="003C2259" w:rsidRDefault="001356F9" w:rsidP="00660B47">
      <w:pPr>
        <w:pStyle w:val="REF"/>
      </w:pPr>
      <w:r w:rsidRPr="003C2259">
        <w:t>Ha, Y. W., Kim, J., Libaque-Saenz, C.</w:t>
      </w:r>
      <w:r w:rsidR="00D30CA7" w:rsidRPr="003C2259">
        <w:t xml:space="preserve"> F., Chang, Y., &amp; Park, M.</w:t>
      </w:r>
      <w:r w:rsidRPr="003C2259">
        <w:t xml:space="preserve">C. (2015). Use and gratifications of mobile SNSs: Facebook and KakaoTalk in Korea. </w:t>
      </w:r>
      <w:r w:rsidRPr="003C2259">
        <w:rPr>
          <w:i/>
          <w:iCs/>
        </w:rPr>
        <w:t>Telematics and Informatics, 32</w:t>
      </w:r>
      <w:r w:rsidRPr="003C2259">
        <w:t>(3), 425–438. https://doi.org/10.1016/j.tele.2014.10.006</w:t>
      </w:r>
    </w:p>
    <w:p w14:paraId="0BFAB59F" w14:textId="7FC3EFCC" w:rsidR="003161A1" w:rsidRPr="003C2259" w:rsidRDefault="003161A1" w:rsidP="00660B47">
      <w:pPr>
        <w:pStyle w:val="REF"/>
      </w:pPr>
      <w:r w:rsidRPr="003C2259">
        <w:t xml:space="preserve">Hall, J.A., Park, N., Song, H., </w:t>
      </w:r>
      <w:r w:rsidRPr="003C2259">
        <w:rPr>
          <w:shd w:val="clear" w:color="auto" w:fill="FFFFFF"/>
        </w:rPr>
        <w:t>&amp;</w:t>
      </w:r>
      <w:r w:rsidR="008D1528" w:rsidRPr="003C2259">
        <w:rPr>
          <w:shd w:val="clear" w:color="auto" w:fill="FFFFFF"/>
        </w:rPr>
        <w:t xml:space="preserve"> </w:t>
      </w:r>
      <w:r w:rsidRPr="003C2259">
        <w:t>Cody, M</w:t>
      </w:r>
      <w:r w:rsidR="00D30CA7" w:rsidRPr="003C2259">
        <w:t>.</w:t>
      </w:r>
      <w:r w:rsidRPr="003C2259">
        <w:t xml:space="preserve"> J. (2010). Strategic misrepresentation in online dating: the effects of gender, self-monitoring, and personality traits. </w:t>
      </w:r>
      <w:r w:rsidRPr="003C2259">
        <w:rPr>
          <w:i/>
          <w:iCs/>
        </w:rPr>
        <w:t>Journal of Social and Personal Relationships 27</w:t>
      </w:r>
      <w:r w:rsidR="00A61F85" w:rsidRPr="003C2259">
        <w:rPr>
          <w:i/>
          <w:iCs/>
        </w:rPr>
        <w:t>,</w:t>
      </w:r>
      <w:r w:rsidRPr="003C2259">
        <w:t xml:space="preserve"> 117–135.</w:t>
      </w:r>
    </w:p>
    <w:p w14:paraId="2C164C83" w14:textId="19890E40" w:rsidR="003161A1" w:rsidRPr="003C2259" w:rsidRDefault="003161A1" w:rsidP="00660B47">
      <w:pPr>
        <w:pStyle w:val="REF"/>
        <w:rPr>
          <w:rStyle w:val="Kpr"/>
          <w:color w:val="auto"/>
        </w:rPr>
      </w:pPr>
      <w:r w:rsidRPr="003C2259">
        <w:t xml:space="preserve">Hamilton, A. </w:t>
      </w:r>
      <w:r w:rsidR="00D30CA7" w:rsidRPr="003C2259">
        <w:t>(</w:t>
      </w:r>
      <w:r w:rsidRPr="003C2259">
        <w:t>2015</w:t>
      </w:r>
      <w:r w:rsidR="00D30CA7" w:rsidRPr="003C2259">
        <w:t>)</w:t>
      </w:r>
      <w:r w:rsidR="008D1528" w:rsidRPr="003C2259">
        <w:t>.</w:t>
      </w:r>
      <w:r w:rsidRPr="003C2259">
        <w:t xml:space="preserve"> </w:t>
      </w:r>
      <w:r w:rsidRPr="003C2259">
        <w:rPr>
          <w:i/>
          <w:iCs/>
        </w:rPr>
        <w:t>How to hide anything on your iPhone</w:t>
      </w:r>
      <w:r w:rsidRPr="003C2259">
        <w:t xml:space="preserve">. </w:t>
      </w:r>
      <w:hyperlink r:id="rId24" w:history="1">
        <w:r w:rsidRPr="003C2259">
          <w:rPr>
            <w:rStyle w:val="Kpr"/>
            <w:color w:val="auto"/>
          </w:rPr>
          <w:t>http://time.com/3690036/iphone-hide-anything/</w:t>
        </w:r>
      </w:hyperlink>
    </w:p>
    <w:p w14:paraId="18320EB6" w14:textId="5C607549" w:rsidR="00872D1F" w:rsidRPr="003C2259" w:rsidRDefault="00872D1F" w:rsidP="00660B47">
      <w:pPr>
        <w:pStyle w:val="REF"/>
        <w:rPr>
          <w:shd w:val="clear" w:color="auto" w:fill="FFFFFF"/>
        </w:rPr>
      </w:pPr>
      <w:r w:rsidRPr="003C2259">
        <w:rPr>
          <w:shd w:val="clear" w:color="auto" w:fill="FFFFFF"/>
        </w:rPr>
        <w:t>Hay, C.</w:t>
      </w:r>
      <w:r w:rsidR="00BA3AF6" w:rsidRPr="003C2259">
        <w:rPr>
          <w:shd w:val="clear" w:color="auto" w:fill="FFFFFF"/>
        </w:rPr>
        <w:t xml:space="preserve"> </w:t>
      </w:r>
      <w:r w:rsidR="000A7683" w:rsidRPr="003C2259">
        <w:rPr>
          <w:shd w:val="clear" w:color="auto" w:fill="FFFFFF"/>
        </w:rPr>
        <w:t>(</w:t>
      </w:r>
      <w:r w:rsidRPr="003C2259">
        <w:rPr>
          <w:shd w:val="clear" w:color="auto" w:fill="FFFFFF"/>
        </w:rPr>
        <w:t>2006).</w:t>
      </w:r>
      <w:r w:rsidR="00BA3AF6" w:rsidRPr="003C2259">
        <w:rPr>
          <w:shd w:val="clear" w:color="auto" w:fill="FFFFFF"/>
        </w:rPr>
        <w:t xml:space="preserve"> </w:t>
      </w:r>
      <w:r w:rsidRPr="003C2259">
        <w:rPr>
          <w:shd w:val="clear" w:color="auto" w:fill="FFFFFF"/>
        </w:rPr>
        <w:t>Parenting, self-control, and delinquency: a test of self-control.</w:t>
      </w:r>
      <w:r w:rsidR="00611129" w:rsidRPr="003C2259">
        <w:rPr>
          <w:shd w:val="clear" w:color="auto" w:fill="FFFFFF"/>
        </w:rPr>
        <w:t xml:space="preserve"> </w:t>
      </w:r>
      <w:r w:rsidRPr="003C2259">
        <w:rPr>
          <w:rStyle w:val="ref-journal"/>
          <w:i/>
          <w:iCs/>
          <w:shd w:val="clear" w:color="auto" w:fill="FFFFFF"/>
        </w:rPr>
        <w:t xml:space="preserve">Criminolog, </w:t>
      </w:r>
      <w:r w:rsidRPr="003C2259">
        <w:rPr>
          <w:rStyle w:val="ref-vol"/>
          <w:i/>
          <w:iCs/>
          <w:shd w:val="clear" w:color="auto" w:fill="FFFFFF"/>
        </w:rPr>
        <w:t>39</w:t>
      </w:r>
      <w:r w:rsidR="00A61F85" w:rsidRPr="003C2259">
        <w:rPr>
          <w:shd w:val="clear" w:color="auto" w:fill="FFFFFF"/>
        </w:rPr>
        <w:t xml:space="preserve">, </w:t>
      </w:r>
      <w:r w:rsidRPr="003C2259">
        <w:rPr>
          <w:shd w:val="clear" w:color="auto" w:fill="FFFFFF"/>
        </w:rPr>
        <w:t>707–36. </w:t>
      </w:r>
    </w:p>
    <w:p w14:paraId="6E81F675" w14:textId="16EBF2D2" w:rsidR="003161A1" w:rsidRPr="003C2259" w:rsidRDefault="003161A1" w:rsidP="00660B47">
      <w:pPr>
        <w:pStyle w:val="REF"/>
        <w:rPr>
          <w:rStyle w:val="Kpr"/>
          <w:color w:val="auto"/>
        </w:rPr>
      </w:pPr>
      <w:r w:rsidRPr="003C2259">
        <w:rPr>
          <w:rStyle w:val="hlfld-contribauthor"/>
        </w:rPr>
        <w:t xml:space="preserve">Helweg-Larsen, </w:t>
      </w:r>
      <w:r w:rsidRPr="003C2259">
        <w:rPr>
          <w:rStyle w:val="nlmgiven-names"/>
        </w:rPr>
        <w:t>K.</w:t>
      </w:r>
      <w:r w:rsidRPr="003C2259">
        <w:t xml:space="preserve">, </w:t>
      </w:r>
      <w:r w:rsidRPr="003C2259">
        <w:rPr>
          <w:rStyle w:val="hlfld-contribauthor"/>
        </w:rPr>
        <w:t xml:space="preserve">Schütt, </w:t>
      </w:r>
      <w:r w:rsidRPr="003C2259">
        <w:rPr>
          <w:rStyle w:val="nlmgiven-names"/>
        </w:rPr>
        <w:t>N.</w:t>
      </w:r>
      <w:r w:rsidRPr="003C2259">
        <w:t xml:space="preserve">, &amp; </w:t>
      </w:r>
      <w:r w:rsidRPr="003C2259">
        <w:rPr>
          <w:rStyle w:val="hlfld-contribauthor"/>
        </w:rPr>
        <w:t xml:space="preserve">Larsen, </w:t>
      </w:r>
      <w:r w:rsidRPr="003C2259">
        <w:rPr>
          <w:rStyle w:val="nlmgiven-names"/>
        </w:rPr>
        <w:t>H. B.</w:t>
      </w:r>
      <w:r w:rsidRPr="003C2259">
        <w:t xml:space="preserve"> (</w:t>
      </w:r>
      <w:r w:rsidRPr="003C2259">
        <w:rPr>
          <w:rStyle w:val="nlmyear"/>
        </w:rPr>
        <w:t>2012)</w:t>
      </w:r>
      <w:r w:rsidRPr="003C2259">
        <w:t xml:space="preserve">. </w:t>
      </w:r>
      <w:r w:rsidRPr="003C2259">
        <w:rPr>
          <w:rStyle w:val="nlmarticle-title"/>
        </w:rPr>
        <w:t>Predictors and protective factors for adolescent internet victimization: Results from a 2008 nationwide Danish youth survey</w:t>
      </w:r>
      <w:r w:rsidRPr="003C2259">
        <w:t xml:space="preserve">. </w:t>
      </w:r>
      <w:r w:rsidRPr="003C2259">
        <w:rPr>
          <w:i/>
          <w:iCs/>
        </w:rPr>
        <w:t>Acta Paediatrica</w:t>
      </w:r>
      <w:r w:rsidRPr="003C2259">
        <w:t xml:space="preserve">, </w:t>
      </w:r>
      <w:r w:rsidRPr="003C2259">
        <w:rPr>
          <w:i/>
          <w:iCs/>
        </w:rPr>
        <w:t>101</w:t>
      </w:r>
      <w:r w:rsidRPr="003C2259">
        <w:t xml:space="preserve">, </w:t>
      </w:r>
      <w:r w:rsidRPr="003C2259">
        <w:rPr>
          <w:rStyle w:val="nlmfpage"/>
        </w:rPr>
        <w:t>533</w:t>
      </w:r>
      <w:r w:rsidRPr="003C2259">
        <w:t>–</w:t>
      </w:r>
      <w:r w:rsidRPr="003C2259">
        <w:rPr>
          <w:rStyle w:val="nlmlpage"/>
        </w:rPr>
        <w:t>539</w:t>
      </w:r>
      <w:r w:rsidRPr="003C2259">
        <w:t>. doi:</w:t>
      </w:r>
      <w:r w:rsidRPr="003C2259">
        <w:rPr>
          <w:rStyle w:val="nlmpub-id"/>
        </w:rPr>
        <w:t>10.1080/13691180902769873</w:t>
      </w:r>
      <w:r w:rsidRPr="003C2259">
        <w:rPr>
          <w:rStyle w:val="reflink-block2"/>
        </w:rPr>
        <w:t> </w:t>
      </w:r>
    </w:p>
    <w:p w14:paraId="3348F13C" w14:textId="4AAA8D89" w:rsidR="000E7BBD" w:rsidRPr="003C2259" w:rsidRDefault="00634A06" w:rsidP="00660B47">
      <w:pPr>
        <w:pStyle w:val="REF"/>
        <w:rPr>
          <w:rStyle w:val="Kpr"/>
          <w:rFonts w:eastAsiaTheme="minorHAnsi"/>
          <w:color w:val="auto"/>
          <w:lang w:eastAsia="en-US"/>
        </w:rPr>
      </w:pPr>
      <w:r w:rsidRPr="003C2259">
        <w:rPr>
          <w:rFonts w:eastAsiaTheme="minorHAnsi"/>
          <w:lang w:eastAsia="en-US"/>
        </w:rPr>
        <w:t>Heller, A. S., &amp; Casey, B. J. (2016). The neurodynamics of emotion: Delineating typical and atypical emotional processes during adolescence.</w:t>
      </w:r>
      <w:r w:rsidR="001038B1" w:rsidRPr="003C2259">
        <w:rPr>
          <w:rFonts w:eastAsiaTheme="minorHAnsi"/>
          <w:lang w:eastAsia="en-US"/>
        </w:rPr>
        <w:t xml:space="preserve"> </w:t>
      </w:r>
      <w:r w:rsidRPr="003C2259">
        <w:rPr>
          <w:rFonts w:eastAsiaTheme="minorHAnsi"/>
          <w:i/>
          <w:iCs/>
          <w:lang w:eastAsia="en-US"/>
        </w:rPr>
        <w:t>Developmental Science</w:t>
      </w:r>
      <w:r w:rsidRPr="003C2259">
        <w:rPr>
          <w:rFonts w:eastAsiaTheme="minorHAnsi"/>
          <w:lang w:eastAsia="en-US"/>
        </w:rPr>
        <w:t xml:space="preserve">, </w:t>
      </w:r>
      <w:r w:rsidRPr="003C2259">
        <w:rPr>
          <w:rFonts w:eastAsiaTheme="minorHAnsi"/>
          <w:i/>
          <w:iCs/>
          <w:lang w:eastAsia="en-US"/>
        </w:rPr>
        <w:t>19</w:t>
      </w:r>
      <w:r w:rsidRPr="003C2259">
        <w:rPr>
          <w:rFonts w:eastAsiaTheme="minorHAnsi"/>
          <w:lang w:eastAsia="en-US"/>
        </w:rPr>
        <w:t>(1), 3–18.</w:t>
      </w:r>
    </w:p>
    <w:p w14:paraId="0AD8E18A" w14:textId="4D6577C7" w:rsidR="003161A1" w:rsidRPr="003C2259" w:rsidRDefault="003161A1" w:rsidP="00660B47">
      <w:pPr>
        <w:pStyle w:val="REF"/>
        <w:rPr>
          <w:rStyle w:val="Kpr"/>
          <w:color w:val="auto"/>
        </w:rPr>
      </w:pPr>
      <w:r w:rsidRPr="003C2259">
        <w:rPr>
          <w:rStyle w:val="acopre1"/>
        </w:rPr>
        <w:lastRenderedPageBreak/>
        <w:t xml:space="preserve">Human, L. J., Chan, M., DeLongis, A., Roy, L., Miller, G. E., </w:t>
      </w:r>
      <w:r w:rsidR="00BA3AF6" w:rsidRPr="003C2259">
        <w:rPr>
          <w:rFonts w:eastAsiaTheme="minorHAnsi"/>
          <w:lang w:eastAsia="en-US"/>
        </w:rPr>
        <w:t xml:space="preserve">&amp; </w:t>
      </w:r>
      <w:r w:rsidRPr="003C2259">
        <w:rPr>
          <w:rStyle w:val="acopre1"/>
        </w:rPr>
        <w:t>Chen, E. (</w:t>
      </w:r>
      <w:r w:rsidRPr="003C2259">
        <w:t xml:space="preserve">2014). Parental accuracy regarding adolescent daily experiences: rela-tionships with adolescent psychological adjustment and inflammatory regulation. </w:t>
      </w:r>
      <w:r w:rsidRPr="003C2259">
        <w:rPr>
          <w:i/>
          <w:iCs/>
        </w:rPr>
        <w:t xml:space="preserve">Psychosomatic Medicine </w:t>
      </w:r>
      <w:r w:rsidRPr="003C2259">
        <w:t xml:space="preserve">76, 8: 603–610. </w:t>
      </w:r>
      <w:hyperlink r:id="rId25" w:history="1">
        <w:r w:rsidRPr="003C2259">
          <w:rPr>
            <w:rStyle w:val="Kpr"/>
            <w:color w:val="auto"/>
          </w:rPr>
          <w:t>http://doi.org/10.1097/PSY.0000000000000105</w:t>
        </w:r>
      </w:hyperlink>
    </w:p>
    <w:p w14:paraId="7F9AE81C" w14:textId="60809CAE" w:rsidR="00872D1F" w:rsidRPr="003C2259" w:rsidRDefault="00B501FA" w:rsidP="00660B47">
      <w:pPr>
        <w:pStyle w:val="REF"/>
        <w:rPr>
          <w:rFonts w:eastAsiaTheme="minorHAnsi"/>
          <w:lang w:eastAsia="en-US"/>
        </w:rPr>
      </w:pPr>
      <w:r w:rsidRPr="003C2259">
        <w:rPr>
          <w:rFonts w:eastAsiaTheme="minorHAnsi"/>
          <w:lang w:eastAsia="en-US"/>
        </w:rPr>
        <w:t xml:space="preserve">Holman, A., &amp; Kellas, J. K. (2015). </w:t>
      </w:r>
      <w:r w:rsidRPr="003C2259">
        <w:rPr>
          <w:rFonts w:eastAsiaTheme="minorHAnsi"/>
          <w:i/>
          <w:iCs/>
          <w:lang w:eastAsia="en-US"/>
        </w:rPr>
        <w:t>High school adolescents' perceptions of the parent–child sex talk: How communication, relational, and family factors relate to sexual health</w:t>
      </w:r>
      <w:r w:rsidRPr="003C2259">
        <w:rPr>
          <w:rFonts w:eastAsiaTheme="minorHAnsi"/>
          <w:lang w:eastAsia="en-US"/>
        </w:rPr>
        <w:t>.</w:t>
      </w:r>
    </w:p>
    <w:p w14:paraId="0FA03F94" w14:textId="33EB1B1F" w:rsidR="00883AE2" w:rsidRPr="003C2259" w:rsidRDefault="00883AE2" w:rsidP="00660B47">
      <w:pPr>
        <w:pStyle w:val="REF"/>
      </w:pPr>
      <w:r w:rsidRPr="003C2259">
        <w:rPr>
          <w:rStyle w:val="jlqj4b"/>
        </w:rPr>
        <w:t>Hornor, G. (2020).</w:t>
      </w:r>
      <w:r w:rsidRPr="003C2259">
        <w:rPr>
          <w:rStyle w:val="acopre1"/>
        </w:rPr>
        <w:t xml:space="preserve">Online Sexual Solicitation of Children and Adolescents. </w:t>
      </w:r>
      <w:r w:rsidRPr="003C2259">
        <w:rPr>
          <w:rStyle w:val="acopre1"/>
          <w:i/>
          <w:iCs/>
        </w:rPr>
        <w:t>J Pediatr Health Care</w:t>
      </w:r>
      <w:r w:rsidR="00C733BA" w:rsidRPr="003C2259">
        <w:rPr>
          <w:rStyle w:val="acopre1"/>
          <w:i/>
          <w:iCs/>
        </w:rPr>
        <w:t xml:space="preserve">, </w:t>
      </w:r>
      <w:r w:rsidRPr="003C2259">
        <w:rPr>
          <w:rStyle w:val="acopre1"/>
          <w:i/>
          <w:iCs/>
        </w:rPr>
        <w:t>34</w:t>
      </w:r>
      <w:r w:rsidRPr="003C2259">
        <w:rPr>
          <w:rStyle w:val="acopre1"/>
        </w:rPr>
        <w:t>(6):610-618</w:t>
      </w:r>
      <w:r w:rsidR="00C733BA" w:rsidRPr="003C2259">
        <w:rPr>
          <w:rStyle w:val="acopre1"/>
        </w:rPr>
        <w:t>. doi</w:t>
      </w:r>
      <w:r w:rsidRPr="003C2259">
        <w:rPr>
          <w:rStyle w:val="id-label"/>
        </w:rPr>
        <w:t xml:space="preserve">: </w:t>
      </w:r>
      <w:hyperlink r:id="rId26" w:tgtFrame="_blank" w:history="1">
        <w:r w:rsidRPr="003C2259">
          <w:rPr>
            <w:rStyle w:val="Kpr"/>
            <w:color w:val="auto"/>
          </w:rPr>
          <w:t xml:space="preserve">10.1016/j.pedhc.2020.05.008 </w:t>
        </w:r>
      </w:hyperlink>
      <w:r w:rsidRPr="003C2259">
        <w:rPr>
          <w:rStyle w:val="acopre1"/>
        </w:rPr>
        <w:t>.</w:t>
      </w:r>
    </w:p>
    <w:p w14:paraId="3D512880" w14:textId="0AD48D3A" w:rsidR="003161A1" w:rsidRPr="003C2259" w:rsidRDefault="003161A1" w:rsidP="00660B47">
      <w:pPr>
        <w:pStyle w:val="REF"/>
      </w:pPr>
      <w:r w:rsidRPr="003C2259">
        <w:t xml:space="preserve">Jacobsen, W. C. </w:t>
      </w:r>
      <w:r w:rsidRPr="003C2259">
        <w:rPr>
          <w:shd w:val="clear" w:color="auto" w:fill="FFFFFF"/>
        </w:rPr>
        <w:t>&amp;</w:t>
      </w:r>
      <w:r w:rsidRPr="003C2259">
        <w:t xml:space="preserve"> Forste, R. (2011). The wired generation: Academic and social outcomes of electronic media use among university students. </w:t>
      </w:r>
      <w:r w:rsidRPr="003C2259">
        <w:rPr>
          <w:i/>
          <w:iCs/>
        </w:rPr>
        <w:t>Cyberpsychology, Behavior, and Social Networking, 145</w:t>
      </w:r>
      <w:r w:rsidRPr="003C2259">
        <w:t>, 275-280. doi:10.1089/cyber.2010.0135</w:t>
      </w:r>
    </w:p>
    <w:p w14:paraId="439D589C" w14:textId="3136B883" w:rsidR="009A0CD1" w:rsidRPr="003C2259" w:rsidRDefault="003161A1" w:rsidP="00660B47">
      <w:pPr>
        <w:pStyle w:val="REF"/>
        <w:rPr>
          <w:rStyle w:val="Kpr"/>
          <w:i/>
          <w:iCs/>
          <w:color w:val="auto"/>
        </w:rPr>
      </w:pPr>
      <w:r w:rsidRPr="003C2259">
        <w:t>Jımoh,İ., Kyass., R. S</w:t>
      </w:r>
      <w:r w:rsidRPr="003C2259">
        <w:rPr>
          <w:caps/>
        </w:rPr>
        <w:t>.</w:t>
      </w:r>
      <w:r w:rsidR="00BA3AF6" w:rsidRPr="003C2259">
        <w:rPr>
          <w:caps/>
        </w:rPr>
        <w:t xml:space="preserve"> </w:t>
      </w:r>
      <w:r w:rsidRPr="003C2259">
        <w:rPr>
          <w:caps/>
        </w:rPr>
        <w:t xml:space="preserve">(2018). </w:t>
      </w:r>
      <w:r w:rsidRPr="003C2259">
        <w:rPr>
          <w:rFonts w:eastAsiaTheme="minorHAnsi"/>
          <w:lang w:eastAsia="en-US"/>
        </w:rPr>
        <w:t xml:space="preserve">Is this Love? A </w:t>
      </w:r>
      <w:r w:rsidR="00C733BA" w:rsidRPr="003C2259">
        <w:rPr>
          <w:rFonts w:eastAsiaTheme="minorHAnsi"/>
          <w:lang w:eastAsia="en-US"/>
        </w:rPr>
        <w:t xml:space="preserve">study of deception in online romance </w:t>
      </w:r>
      <w:r w:rsidRPr="003C2259">
        <w:rPr>
          <w:rFonts w:eastAsiaTheme="minorHAnsi"/>
          <w:lang w:eastAsia="en-US"/>
        </w:rPr>
        <w:t>in Nigeria</w:t>
      </w:r>
      <w:r w:rsidRPr="003C2259">
        <w:t>.</w:t>
      </w:r>
      <w:hyperlink r:id="rId27" w:history="1">
        <w:r w:rsidRPr="003C2259">
          <w:rPr>
            <w:rStyle w:val="Kpr"/>
            <w:i/>
            <w:iCs/>
            <w:color w:val="auto"/>
          </w:rPr>
          <w:t>CJOC:5</w:t>
        </w:r>
        <w:r w:rsidR="00C733BA" w:rsidRPr="003C2259">
          <w:rPr>
            <w:rStyle w:val="Kpr"/>
            <w:color w:val="auto"/>
          </w:rPr>
          <w:t>(</w:t>
        </w:r>
        <w:r w:rsidRPr="003C2259">
          <w:rPr>
            <w:rStyle w:val="Kpr"/>
            <w:color w:val="auto"/>
          </w:rPr>
          <w:t>1</w:t>
        </w:r>
        <w:r w:rsidR="00C733BA" w:rsidRPr="003C2259">
          <w:rPr>
            <w:rStyle w:val="Kpr"/>
            <w:color w:val="auto"/>
          </w:rPr>
          <w:t>)</w:t>
        </w:r>
        <w:r w:rsidRPr="003C2259">
          <w:rPr>
            <w:rStyle w:val="Kpr"/>
            <w:i/>
            <w:iCs/>
            <w:color w:val="auto"/>
          </w:rPr>
          <w:t xml:space="preserve">. </w:t>
        </w:r>
      </w:hyperlink>
    </w:p>
    <w:p w14:paraId="1CD15AEE" w14:textId="36D1F9F3" w:rsidR="003161A1" w:rsidRPr="003C2259" w:rsidRDefault="009342CE" w:rsidP="00660B47">
      <w:pPr>
        <w:pStyle w:val="REF"/>
      </w:pPr>
      <w:r w:rsidRPr="003C2259">
        <w:t>Jones, L.M., Mitchell, K., Wolak, J., &amp; Finkelhor, D. (2013).</w:t>
      </w:r>
      <w:hyperlink r:id="rId28" w:tgtFrame="_blank" w:history="1">
        <w:r w:rsidRPr="003C2259">
          <w:rPr>
            <w:rStyle w:val="Kpr"/>
            <w:color w:val="auto"/>
          </w:rPr>
          <w:t xml:space="preserve"> Online harassment in context:</w:t>
        </w:r>
        <w:r w:rsidR="00611129" w:rsidRPr="003C2259">
          <w:rPr>
            <w:rStyle w:val="Kpr"/>
            <w:color w:val="auto"/>
          </w:rPr>
          <w:t xml:space="preserve"> </w:t>
        </w:r>
        <w:r w:rsidRPr="003C2259">
          <w:rPr>
            <w:rStyle w:val="Kpr"/>
            <w:color w:val="auto"/>
          </w:rPr>
          <w:t>Trends from three youth Internet safety surveys(2000, 2005, 2010)</w:t>
        </w:r>
      </w:hyperlink>
      <w:r w:rsidRPr="003C2259">
        <w:t xml:space="preserve">. </w:t>
      </w:r>
      <w:r w:rsidRPr="003C2259">
        <w:rPr>
          <w:rStyle w:val="Vurgu"/>
        </w:rPr>
        <w:t>Psychology of Violence (Special Issue),3</w:t>
      </w:r>
      <w:r w:rsidRPr="003C2259">
        <w:t>(1): 53-69</w:t>
      </w:r>
      <w:r w:rsidRPr="003C2259">
        <w:rPr>
          <w:rStyle w:val="Vurgu"/>
        </w:rPr>
        <w:t>.</w:t>
      </w:r>
      <w:r w:rsidRPr="003C2259">
        <w:t xml:space="preserve"> (CV271)</w:t>
      </w:r>
      <w:r w:rsidR="003161A1" w:rsidRPr="003C2259">
        <w:br/>
        <w:t xml:space="preserve">Jonsson, L.S., Bladh, M., Priebe, G., Svedin. C. (2015). </w:t>
      </w:r>
      <w:r w:rsidR="003161A1" w:rsidRPr="003C2259">
        <w:rPr>
          <w:rStyle w:val="Gl"/>
        </w:rPr>
        <w:t>Online sexual behaviors among Swedish youth: Associations to background factors, behaviors and abuse</w:t>
      </w:r>
      <w:r w:rsidR="003161A1" w:rsidRPr="003C2259">
        <w:t>. European Child and Adolescent Psychiatry, 24 (10), pp. 1245-1260</w:t>
      </w:r>
    </w:p>
    <w:p w14:paraId="269A0F7D" w14:textId="2C377E4D" w:rsidR="003161A1" w:rsidRPr="003C2259" w:rsidRDefault="003161A1" w:rsidP="00660B47">
      <w:pPr>
        <w:pStyle w:val="REF"/>
      </w:pPr>
      <w:r w:rsidRPr="003C2259">
        <w:t>Jonsson, L.S., Fredlund, C.,</w:t>
      </w:r>
      <w:r w:rsidR="00611129" w:rsidRPr="003C2259">
        <w:t xml:space="preserve"> </w:t>
      </w:r>
      <w:r w:rsidRPr="003C2259">
        <w:t xml:space="preserve">Priebe, G., Wadsby, M., </w:t>
      </w:r>
      <w:r w:rsidR="00BA3AF6" w:rsidRPr="003C2259">
        <w:rPr>
          <w:rFonts w:eastAsiaTheme="minorHAnsi"/>
          <w:lang w:eastAsia="en-US"/>
        </w:rPr>
        <w:t xml:space="preserve">&amp; </w:t>
      </w:r>
      <w:r w:rsidRPr="003C2259">
        <w:t>Svedin, C.G. (</w:t>
      </w:r>
      <w:r w:rsidR="00D30CA7" w:rsidRPr="003C2259">
        <w:t>2019).</w:t>
      </w:r>
      <w:r w:rsidRPr="003C2259">
        <w:t xml:space="preserve"> </w:t>
      </w:r>
      <w:r w:rsidRPr="003C2259">
        <w:rPr>
          <w:rStyle w:val="Gl"/>
        </w:rPr>
        <w:t>Online sexual abuse of adolescents by a perpetrator met online: A cross-sectional study</w:t>
      </w:r>
      <w:r w:rsidR="00B22FF4" w:rsidRPr="003C2259">
        <w:rPr>
          <w:rStyle w:val="Gl"/>
        </w:rPr>
        <w:t xml:space="preserve">. </w:t>
      </w:r>
      <w:r w:rsidRPr="003C2259">
        <w:rPr>
          <w:i/>
          <w:iCs/>
        </w:rPr>
        <w:t>Child and Adolescent Psychiatry and Mental Health, 13</w:t>
      </w:r>
      <w:r w:rsidR="00B22FF4" w:rsidRPr="003C2259">
        <w:t>,</w:t>
      </w:r>
      <w:r w:rsidRPr="003C2259">
        <w:t xml:space="preserve"> 32</w:t>
      </w:r>
    </w:p>
    <w:p w14:paraId="60F8C4F7" w14:textId="4F46545B" w:rsidR="003161A1" w:rsidRPr="003C2259" w:rsidRDefault="003161A1" w:rsidP="00660B47">
      <w:pPr>
        <w:pStyle w:val="REF"/>
      </w:pPr>
      <w:r w:rsidRPr="003C2259">
        <w:t xml:space="preserve">Khurana, A., Bleakley, A., Jordan, A.B., &amp; Romer, D. (2015). The protective effects of parental monitoring and internet restriction on adolescents’ risk of online harassment. </w:t>
      </w:r>
      <w:r w:rsidRPr="003C2259">
        <w:rPr>
          <w:i/>
          <w:iCs/>
        </w:rPr>
        <w:t>Journal of Youth and Adolescence, 2015</w:t>
      </w:r>
      <w:r w:rsidRPr="003C2259">
        <w:t>(44), 1039-1047. doi: 10.1007/s10964-014-0242-4</w:t>
      </w:r>
    </w:p>
    <w:p w14:paraId="42A92A25" w14:textId="10C2D645" w:rsidR="003161A1" w:rsidRPr="003C2259" w:rsidRDefault="003161A1" w:rsidP="00660B47">
      <w:pPr>
        <w:pStyle w:val="REF"/>
        <w:rPr>
          <w:shd w:val="clear" w:color="auto" w:fill="FFFFFF"/>
        </w:rPr>
      </w:pPr>
      <w:r w:rsidRPr="003C2259">
        <w:rPr>
          <w:shd w:val="clear" w:color="auto" w:fill="FFFFFF"/>
        </w:rPr>
        <w:t xml:space="preserve">King-Ries, A. (2011).‘Teens, </w:t>
      </w:r>
      <w:r w:rsidR="00CA7448" w:rsidRPr="003C2259">
        <w:rPr>
          <w:shd w:val="clear" w:color="auto" w:fill="FFFFFF"/>
        </w:rPr>
        <w:t>technology, and cyberstalking</w:t>
      </w:r>
      <w:r w:rsidRPr="003C2259">
        <w:rPr>
          <w:shd w:val="clear" w:color="auto" w:fill="FFFFFF"/>
        </w:rPr>
        <w:t xml:space="preserve">: The </w:t>
      </w:r>
      <w:r w:rsidR="00CA7448" w:rsidRPr="003C2259">
        <w:rPr>
          <w:shd w:val="clear" w:color="auto" w:fill="FFFFFF"/>
        </w:rPr>
        <w:t>domestic violence wave of the future</w:t>
      </w:r>
      <w:r w:rsidRPr="003C2259">
        <w:rPr>
          <w:shd w:val="clear" w:color="auto" w:fill="FFFFFF"/>
        </w:rPr>
        <w:t>?’ </w:t>
      </w:r>
      <w:r w:rsidRPr="003C2259">
        <w:rPr>
          <w:rStyle w:val="Vurgu"/>
          <w:shd w:val="clear" w:color="auto" w:fill="FFFFFF"/>
        </w:rPr>
        <w:t>Texas Journal of Women and the Law,</w:t>
      </w:r>
      <w:r w:rsidRPr="003C2259">
        <w:rPr>
          <w:shd w:val="clear" w:color="auto" w:fill="FFFFFF"/>
        </w:rPr>
        <w:t> </w:t>
      </w:r>
      <w:r w:rsidRPr="003C2259">
        <w:rPr>
          <w:i/>
          <w:iCs/>
          <w:shd w:val="clear" w:color="auto" w:fill="FFFFFF"/>
        </w:rPr>
        <w:t>20</w:t>
      </w:r>
      <w:r w:rsidR="00CA7448" w:rsidRPr="003C2259">
        <w:rPr>
          <w:shd w:val="clear" w:color="auto" w:fill="FFFFFF"/>
        </w:rPr>
        <w:t>(</w:t>
      </w:r>
      <w:r w:rsidRPr="003C2259">
        <w:rPr>
          <w:shd w:val="clear" w:color="auto" w:fill="FFFFFF"/>
        </w:rPr>
        <w:t>2</w:t>
      </w:r>
      <w:r w:rsidR="00CA7448" w:rsidRPr="003C2259">
        <w:rPr>
          <w:shd w:val="clear" w:color="auto" w:fill="FFFFFF"/>
        </w:rPr>
        <w:t>)</w:t>
      </w:r>
      <w:r w:rsidRPr="003C2259">
        <w:rPr>
          <w:shd w:val="clear" w:color="auto" w:fill="FFFFFF"/>
        </w:rPr>
        <w:t>,</w:t>
      </w:r>
      <w:r w:rsidR="00CA7448" w:rsidRPr="003C2259">
        <w:rPr>
          <w:shd w:val="clear" w:color="auto" w:fill="FFFFFF"/>
        </w:rPr>
        <w:t xml:space="preserve"> </w:t>
      </w:r>
      <w:r w:rsidRPr="003C2259">
        <w:rPr>
          <w:shd w:val="clear" w:color="auto" w:fill="FFFFFF"/>
        </w:rPr>
        <w:t>131-164.</w:t>
      </w:r>
    </w:p>
    <w:p w14:paraId="6EC2B54A" w14:textId="6B41D79A" w:rsidR="003161A1" w:rsidRPr="003C2259" w:rsidRDefault="003161A1" w:rsidP="00660B47">
      <w:pPr>
        <w:pStyle w:val="REF"/>
        <w:rPr>
          <w:i/>
          <w:iCs/>
        </w:rPr>
      </w:pPr>
      <w:r w:rsidRPr="003C2259">
        <w:rPr>
          <w:rStyle w:val="Vurgu"/>
          <w:i w:val="0"/>
          <w:iCs w:val="0"/>
          <w:shd w:val="clear" w:color="auto" w:fill="FFFFFF"/>
        </w:rPr>
        <w:t>Koçtürk, N.</w:t>
      </w:r>
      <w:r w:rsidRPr="003C2259">
        <w:rPr>
          <w:shd w:val="clear" w:color="auto" w:fill="FFFFFF"/>
        </w:rPr>
        <w:t xml:space="preserve">, </w:t>
      </w:r>
      <w:r w:rsidR="00BA3AF6" w:rsidRPr="003C2259">
        <w:rPr>
          <w:rFonts w:eastAsiaTheme="minorHAnsi"/>
          <w:lang w:eastAsia="en-US"/>
        </w:rPr>
        <w:t xml:space="preserve">&amp; </w:t>
      </w:r>
      <w:r w:rsidRPr="003C2259">
        <w:rPr>
          <w:shd w:val="clear" w:color="auto" w:fill="FFFFFF"/>
        </w:rPr>
        <w:t>Yuksel, F. (2018). A modern danger for adolescents: from online flirtation to sexual abuse. </w:t>
      </w:r>
      <w:r w:rsidRPr="003C2259">
        <w:rPr>
          <w:rStyle w:val="Vurgu"/>
          <w:i w:val="0"/>
          <w:iCs w:val="0"/>
          <w:shd w:val="clear" w:color="auto" w:fill="FFFFFF"/>
        </w:rPr>
        <w:t>D</w:t>
      </w:r>
      <w:r w:rsidR="001B14A3" w:rsidRPr="003C2259">
        <w:rPr>
          <w:rStyle w:val="Vurgu"/>
          <w:i w:val="0"/>
          <w:iCs w:val="0"/>
          <w:shd w:val="clear" w:color="auto" w:fill="FFFFFF"/>
        </w:rPr>
        <w:t>üşünen</w:t>
      </w:r>
      <w:r w:rsidRPr="003C2259">
        <w:rPr>
          <w:rStyle w:val="Vurgu"/>
          <w:i w:val="0"/>
          <w:iCs w:val="0"/>
          <w:shd w:val="clear" w:color="auto" w:fill="FFFFFF"/>
        </w:rPr>
        <w:t xml:space="preserve"> Adam</w:t>
      </w:r>
      <w:r w:rsidRPr="003C2259">
        <w:rPr>
          <w:shd w:val="clear" w:color="auto" w:fill="FFFFFF"/>
        </w:rPr>
        <w:t>.</w:t>
      </w:r>
      <w:r w:rsidR="00D30CA7" w:rsidRPr="003C2259">
        <w:rPr>
          <w:shd w:val="clear" w:color="auto" w:fill="FFFFFF"/>
        </w:rPr>
        <w:t xml:space="preserve"> </w:t>
      </w:r>
      <w:r w:rsidRPr="003C2259">
        <w:rPr>
          <w:i/>
          <w:iCs/>
        </w:rPr>
        <w:t>The Journal of Psychiatry and Neurological Sciences</w:t>
      </w:r>
      <w:r w:rsidR="00CA7448" w:rsidRPr="003C2259">
        <w:rPr>
          <w:i/>
          <w:iCs/>
        </w:rPr>
        <w:t>,</w:t>
      </w:r>
      <w:r w:rsidRPr="003C2259">
        <w:rPr>
          <w:i/>
          <w:iCs/>
        </w:rPr>
        <w:t xml:space="preserve"> 31</w:t>
      </w:r>
      <w:r w:rsidR="00CA7448" w:rsidRPr="003C2259">
        <w:rPr>
          <w:i/>
          <w:iCs/>
        </w:rPr>
        <w:t>,</w:t>
      </w:r>
      <w:r w:rsidR="00CA7448" w:rsidRPr="003C2259">
        <w:t xml:space="preserve"> </w:t>
      </w:r>
      <w:r w:rsidRPr="003C2259">
        <w:t>294-300</w:t>
      </w:r>
      <w:r w:rsidR="00CD542D" w:rsidRPr="003C2259">
        <w:t>.</w:t>
      </w:r>
      <w:r w:rsidRPr="003C2259">
        <w:t xml:space="preserve"> </w:t>
      </w:r>
      <w:r w:rsidR="00CD542D" w:rsidRPr="003C2259">
        <w:t>doi</w:t>
      </w:r>
      <w:r w:rsidRPr="003C2259">
        <w:t>: 10.5350/DAJPN2018310307</w:t>
      </w:r>
    </w:p>
    <w:p w14:paraId="3EB1CEA5" w14:textId="6D1B992C" w:rsidR="003161A1" w:rsidRPr="003C2259" w:rsidRDefault="00D30CA7" w:rsidP="00660B47">
      <w:pPr>
        <w:pStyle w:val="REF"/>
        <w:rPr>
          <w:rStyle w:val="jlqj4b"/>
        </w:rPr>
      </w:pPr>
      <w:r w:rsidRPr="003C2259">
        <w:rPr>
          <w:rStyle w:val="jlqj4b"/>
        </w:rPr>
        <w:t>Kopecký, K., &amp; Szotkowski, R.</w:t>
      </w:r>
      <w:r w:rsidR="003161A1" w:rsidRPr="003C2259">
        <w:rPr>
          <w:rStyle w:val="jlqj4b"/>
        </w:rPr>
        <w:t xml:space="preserve">(2017). Sexting a rizikové seznamování českých dětí v kyberprostoru. </w:t>
      </w:r>
      <w:hyperlink r:id="rId29" w:history="1">
        <w:r w:rsidR="003161A1" w:rsidRPr="003C2259">
          <w:rPr>
            <w:rStyle w:val="Kpr"/>
            <w:color w:val="auto"/>
          </w:rPr>
          <w:t>https://www.e-bezpeci.cz/index.php/ke-stazeni/doc_download/96-</w:t>
        </w:r>
      </w:hyperlink>
      <w:r w:rsidR="003161A1" w:rsidRPr="003C2259">
        <w:rPr>
          <w:rStyle w:val="jlqj4b"/>
        </w:rPr>
        <w:t>.</w:t>
      </w:r>
    </w:p>
    <w:p w14:paraId="46516609" w14:textId="23F50925" w:rsidR="003161A1" w:rsidRPr="003C2259" w:rsidRDefault="003161A1" w:rsidP="00660B47">
      <w:pPr>
        <w:pStyle w:val="REF"/>
        <w:rPr>
          <w:rStyle w:val="Kpr"/>
          <w:color w:val="auto"/>
          <w:shd w:val="clear" w:color="auto" w:fill="FFFFFF"/>
        </w:rPr>
      </w:pPr>
      <w:r w:rsidRPr="003C2259">
        <w:rPr>
          <w:shd w:val="clear" w:color="auto" w:fill="FFFFFF"/>
        </w:rPr>
        <w:t>Koutamanis, M., Vossen, H. G. M., &amp; Valkenburg, P. M. (2015). Adolescents’ comments in social media: Why do adolescents receive negative feedback and who is most at risk? </w:t>
      </w:r>
      <w:r w:rsidRPr="003C2259">
        <w:rPr>
          <w:rStyle w:val="Vurgu"/>
          <w:shd w:val="clear" w:color="auto" w:fill="FFFFFF"/>
        </w:rPr>
        <w:t>Computers in Human Behavior, 53,</w:t>
      </w:r>
      <w:r w:rsidRPr="003C2259">
        <w:rPr>
          <w:shd w:val="clear" w:color="auto" w:fill="FFFFFF"/>
        </w:rPr>
        <w:t> 486–494.</w:t>
      </w:r>
      <w:r w:rsidR="00FE7F0C" w:rsidRPr="003C2259">
        <w:rPr>
          <w:shd w:val="clear" w:color="auto" w:fill="FFFFFF"/>
        </w:rPr>
        <w:t xml:space="preserve"> </w:t>
      </w:r>
      <w:hyperlink r:id="rId30" w:tgtFrame="_blank" w:history="1">
        <w:r w:rsidRPr="003C2259">
          <w:rPr>
            <w:rStyle w:val="Kpr"/>
            <w:color w:val="auto"/>
            <w:shd w:val="clear" w:color="auto" w:fill="FFFFFF"/>
          </w:rPr>
          <w:t>https://doi.org/10.1016/j.chb.2015.07.016</w:t>
        </w:r>
      </w:hyperlink>
      <w:r w:rsidRPr="003C2259">
        <w:rPr>
          <w:rStyle w:val="Kpr"/>
          <w:color w:val="auto"/>
          <w:shd w:val="clear" w:color="auto" w:fill="FFFFFF"/>
        </w:rPr>
        <w:t>.</w:t>
      </w:r>
    </w:p>
    <w:p w14:paraId="7150945F" w14:textId="030D1D84" w:rsidR="003161A1" w:rsidRPr="003C2259" w:rsidRDefault="003161A1" w:rsidP="00660B47">
      <w:pPr>
        <w:pStyle w:val="REF"/>
      </w:pPr>
      <w:r w:rsidRPr="003C2259">
        <w:t xml:space="preserve">Kuss, D.J. &amp; Griffiths, M.D. (2017). Social networking sites and addiction: Ten lessons learned. </w:t>
      </w:r>
      <w:r w:rsidRPr="003C2259">
        <w:rPr>
          <w:i/>
          <w:iCs/>
        </w:rPr>
        <w:t>International Journal of Environmental Research and Public Health, 14</w:t>
      </w:r>
      <w:r w:rsidRPr="003C2259">
        <w:t>, 311</w:t>
      </w:r>
      <w:r w:rsidR="00FE7F0C" w:rsidRPr="003C2259">
        <w:t>.</w:t>
      </w:r>
      <w:r w:rsidRPr="003C2259">
        <w:t xml:space="preserve"> doi:10.3390/ijerph14030311</w:t>
      </w:r>
    </w:p>
    <w:p w14:paraId="3B58E25E" w14:textId="7B08ED25" w:rsidR="003161A1" w:rsidRPr="003C2259" w:rsidRDefault="003161A1" w:rsidP="00660B47">
      <w:pPr>
        <w:pStyle w:val="REF"/>
      </w:pPr>
      <w:r w:rsidRPr="003C2259">
        <w:t xml:space="preserve">Lau, W. W. F., &amp; Yuen, A. H. K. (2013). Adolescents’ risky online behaviours: The influence of gender, religion, and parenting style. </w:t>
      </w:r>
      <w:r w:rsidRPr="003C2259">
        <w:rPr>
          <w:i/>
          <w:iCs/>
        </w:rPr>
        <w:t>Computers in Human Behavior, 29</w:t>
      </w:r>
      <w:r w:rsidRPr="003C2259">
        <w:t>, 2690–2696.</w:t>
      </w:r>
      <w:r w:rsidR="00613A01" w:rsidRPr="003C2259">
        <w:t xml:space="preserve"> </w:t>
      </w:r>
      <w:r w:rsidRPr="003C2259">
        <w:t>doi: 10.1016/j.chb.2013.07.005</w:t>
      </w:r>
    </w:p>
    <w:p w14:paraId="5BF112AE" w14:textId="3362B801" w:rsidR="003161A1" w:rsidRPr="003C2259" w:rsidRDefault="003161A1" w:rsidP="00660B47">
      <w:pPr>
        <w:pStyle w:val="REF"/>
      </w:pPr>
      <w:r w:rsidRPr="003C2259">
        <w:t xml:space="preserve">Lauckner, C., Hill, M., &amp; Ingram, L. A. (2018). An exploratory study of the relationship between social technology use and depression among college students. </w:t>
      </w:r>
      <w:r w:rsidRPr="003C2259">
        <w:rPr>
          <w:i/>
          <w:iCs/>
        </w:rPr>
        <w:t>Journal of College Student Psychotherapy</w:t>
      </w:r>
      <w:r w:rsidR="00613A01" w:rsidRPr="003C2259">
        <w:t>.</w:t>
      </w:r>
      <w:r w:rsidRPr="003C2259">
        <w:t xml:space="preserve"> doi:10.1080/87568225.2018.1508396</w:t>
      </w:r>
    </w:p>
    <w:p w14:paraId="2223D80E" w14:textId="60BF88D9" w:rsidR="003161A1" w:rsidRPr="003C2259" w:rsidRDefault="003161A1" w:rsidP="00660B47">
      <w:pPr>
        <w:pStyle w:val="REF"/>
        <w:rPr>
          <w:rStyle w:val="jlqj4b"/>
        </w:rPr>
      </w:pPr>
      <w:r w:rsidRPr="003C2259">
        <w:lastRenderedPageBreak/>
        <w:t>Livingstone</w:t>
      </w:r>
      <w:r w:rsidR="008151E4" w:rsidRPr="003C2259">
        <w:t>,</w:t>
      </w:r>
      <w:r w:rsidRPr="003C2259">
        <w:t xml:space="preserve"> S</w:t>
      </w:r>
      <w:r w:rsidR="008151E4" w:rsidRPr="003C2259">
        <w:t>.</w:t>
      </w:r>
      <w:r w:rsidRPr="003C2259">
        <w:t xml:space="preserve"> </w:t>
      </w:r>
      <w:r w:rsidR="008151E4" w:rsidRPr="003C2259">
        <w:rPr>
          <w:rFonts w:eastAsiaTheme="minorHAnsi"/>
          <w:lang w:eastAsia="en-US"/>
        </w:rPr>
        <w:t xml:space="preserve">&amp; </w:t>
      </w:r>
      <w:r w:rsidRPr="003C2259">
        <w:t>Bulger</w:t>
      </w:r>
      <w:r w:rsidR="008151E4" w:rsidRPr="003C2259">
        <w:t>,</w:t>
      </w:r>
      <w:r w:rsidRPr="003C2259">
        <w:t xml:space="preserve"> M</w:t>
      </w:r>
      <w:r w:rsidR="00D30CA7" w:rsidRPr="003C2259">
        <w:t xml:space="preserve">. </w:t>
      </w:r>
      <w:r w:rsidRPr="003C2259">
        <w:t>(2014)</w:t>
      </w:r>
      <w:r w:rsidR="00D30CA7" w:rsidRPr="003C2259">
        <w:t>.</w:t>
      </w:r>
      <w:r w:rsidRPr="003C2259">
        <w:t xml:space="preserve"> A global research agenda for children’s rights in the digital age. </w:t>
      </w:r>
      <w:r w:rsidRPr="003C2259">
        <w:rPr>
          <w:i/>
          <w:iCs/>
        </w:rPr>
        <w:t>Journal of Children and Media.</w:t>
      </w:r>
      <w:r w:rsidRPr="003C2259">
        <w:t xml:space="preserve"> doi: 10.1080/17482798.2014.961496.</w:t>
      </w:r>
      <w:r w:rsidR="00611129" w:rsidRPr="003C2259">
        <w:t xml:space="preserve"> </w:t>
      </w:r>
    </w:p>
    <w:p w14:paraId="54245160" w14:textId="5B81DE98" w:rsidR="003161A1" w:rsidRPr="003C2259" w:rsidRDefault="003161A1" w:rsidP="00660B47">
      <w:pPr>
        <w:pStyle w:val="REF"/>
      </w:pPr>
      <w:r w:rsidRPr="003C2259">
        <w:t xml:space="preserve">Livingstone, S., Haddon, L., Görzig, A., </w:t>
      </w:r>
      <w:r w:rsidR="008151E4" w:rsidRPr="003C2259">
        <w:rPr>
          <w:rFonts w:eastAsiaTheme="minorHAnsi"/>
          <w:lang w:eastAsia="en-US"/>
        </w:rPr>
        <w:t xml:space="preserve">&amp; </w:t>
      </w:r>
      <w:r w:rsidRPr="003C2259">
        <w:t xml:space="preserve">Ólafsson, K. (2010). Risks and safety for children on the Internet: the UK report. </w:t>
      </w:r>
      <w:r w:rsidRPr="003C2259">
        <w:rPr>
          <w:i/>
          <w:iCs/>
        </w:rPr>
        <w:t>Politics</w:t>
      </w:r>
      <w:r w:rsidRPr="003C2259">
        <w:t xml:space="preserve"> </w:t>
      </w:r>
      <w:r w:rsidRPr="003C2259">
        <w:rPr>
          <w:i/>
          <w:iCs/>
        </w:rPr>
        <w:t>6</w:t>
      </w:r>
      <w:r w:rsidR="00613A01" w:rsidRPr="003C2259">
        <w:t>,</w:t>
      </w:r>
      <w:r w:rsidRPr="003C2259">
        <w:t>1.</w:t>
      </w:r>
    </w:p>
    <w:p w14:paraId="1052A3DF" w14:textId="1C342297" w:rsidR="003161A1" w:rsidRPr="003C2259" w:rsidRDefault="003161A1" w:rsidP="00660B47">
      <w:pPr>
        <w:pStyle w:val="REF"/>
      </w:pPr>
      <w:r w:rsidRPr="003C2259">
        <w:t xml:space="preserve">Livingstone, S., Haddon, L., Görzig, A., </w:t>
      </w:r>
      <w:r w:rsidR="008151E4" w:rsidRPr="003C2259">
        <w:rPr>
          <w:rFonts w:eastAsiaTheme="minorHAnsi"/>
          <w:lang w:eastAsia="en-US"/>
        </w:rPr>
        <w:t xml:space="preserve">&amp; </w:t>
      </w:r>
      <w:r w:rsidRPr="003C2259">
        <w:t>Ólafsson, K.</w:t>
      </w:r>
      <w:r w:rsidR="00D30CA7" w:rsidRPr="003C2259">
        <w:t xml:space="preserve"> </w:t>
      </w:r>
      <w:r w:rsidR="000A7683" w:rsidRPr="003C2259">
        <w:t>(</w:t>
      </w:r>
      <w:r w:rsidRPr="003C2259">
        <w:rPr>
          <w:rStyle w:val="Gl"/>
        </w:rPr>
        <w:t>2011)</w:t>
      </w:r>
      <w:r w:rsidRPr="003C2259">
        <w:t xml:space="preserve">. </w:t>
      </w:r>
      <w:r w:rsidRPr="003C2259">
        <w:rPr>
          <w:rStyle w:val="Gl"/>
          <w:i/>
          <w:iCs/>
        </w:rPr>
        <w:t>EU kids online II: Final report</w:t>
      </w:r>
      <w:r w:rsidRPr="003C2259">
        <w:t>.</w:t>
      </w:r>
      <w:r w:rsidR="00613A01" w:rsidRPr="003C2259">
        <w:t xml:space="preserve"> </w:t>
      </w:r>
      <w:r w:rsidRPr="003C2259">
        <w:t>London School of Economics and Political Science, London, United Kingdom</w:t>
      </w:r>
      <w:r w:rsidR="00BA22A9" w:rsidRPr="003C2259">
        <w:t>.</w:t>
      </w:r>
    </w:p>
    <w:p w14:paraId="7FA4A4AB" w14:textId="2023B114" w:rsidR="004B55BD" w:rsidRPr="003C2259" w:rsidRDefault="00BC7AA0" w:rsidP="00660B47">
      <w:pPr>
        <w:pStyle w:val="REF"/>
        <w:rPr>
          <w:rFonts w:eastAsiaTheme="minorHAnsi"/>
          <w:lang w:eastAsia="en-US"/>
        </w:rPr>
      </w:pPr>
      <w:r w:rsidRPr="003C2259">
        <w:rPr>
          <w:rFonts w:eastAsiaTheme="minorHAnsi"/>
          <w:lang w:eastAsia="en-US"/>
        </w:rPr>
        <w:t xml:space="preserve">Livingstone, S., Kalmus, V., &amp; Talves, K. (2014). Girls’ and boys’ experiences of online risk and safety. In C. Carter, L. Steiner, &amp; L. McLaughlin (Eds.), </w:t>
      </w:r>
      <w:r w:rsidRPr="003C2259">
        <w:rPr>
          <w:rFonts w:eastAsia="TimesNewRomanPS-ItalicMT"/>
          <w:i/>
          <w:iCs/>
          <w:lang w:eastAsia="en-US"/>
        </w:rPr>
        <w:t>The</w:t>
      </w:r>
      <w:r w:rsidRPr="003C2259">
        <w:rPr>
          <w:rFonts w:eastAsiaTheme="minorHAnsi"/>
          <w:lang w:eastAsia="en-US"/>
        </w:rPr>
        <w:t xml:space="preserve"> </w:t>
      </w:r>
      <w:r w:rsidRPr="003C2259">
        <w:rPr>
          <w:rFonts w:eastAsia="TimesNewRomanPS-ItalicMT"/>
          <w:i/>
          <w:iCs/>
          <w:lang w:eastAsia="en-US"/>
        </w:rPr>
        <w:t xml:space="preserve">Routledge companion to media and gender </w:t>
      </w:r>
      <w:r w:rsidRPr="003C2259">
        <w:rPr>
          <w:rFonts w:eastAsiaTheme="minorHAnsi"/>
          <w:lang w:eastAsia="en-US"/>
        </w:rPr>
        <w:t>(pp. 190-200). London: Routledge.</w:t>
      </w:r>
    </w:p>
    <w:p w14:paraId="13910795" w14:textId="3DDCA470" w:rsidR="00BC7AA0" w:rsidRPr="003C2259" w:rsidRDefault="00BC7AA0" w:rsidP="00660B47">
      <w:pPr>
        <w:pStyle w:val="REF"/>
        <w:rPr>
          <w:rFonts w:eastAsiaTheme="minorHAnsi"/>
          <w:lang w:eastAsia="en-US"/>
        </w:rPr>
      </w:pPr>
    </w:p>
    <w:p w14:paraId="30F6145C" w14:textId="67FE5930" w:rsidR="003161A1" w:rsidRPr="003C2259" w:rsidRDefault="003161A1" w:rsidP="00660B47">
      <w:pPr>
        <w:pStyle w:val="REF"/>
      </w:pPr>
      <w:r w:rsidRPr="003C2259">
        <w:t xml:space="preserve">Ma, C. S., Shek, D. L., &amp; Lai, C. W. (2017). Individual and family protective factors of intentional and unintentional consumption of online pornography in Hong 49 Kong. </w:t>
      </w:r>
      <w:r w:rsidRPr="003C2259">
        <w:rPr>
          <w:i/>
          <w:iCs/>
        </w:rPr>
        <w:t>International Journal on Disability &amp; Human Development, 164,</w:t>
      </w:r>
      <w:r w:rsidRPr="003C2259">
        <w:t xml:space="preserve"> 425- 431. doi:10.1515/ijdhd-2017-7011</w:t>
      </w:r>
    </w:p>
    <w:p w14:paraId="6B77DF51" w14:textId="615CDA66" w:rsidR="003161A1" w:rsidRPr="003C2259" w:rsidRDefault="003161A1" w:rsidP="00660B47">
      <w:pPr>
        <w:pStyle w:val="REF"/>
      </w:pPr>
      <w:r w:rsidRPr="003C2259">
        <w:t xml:space="preserve">Maas, M.K., Bray, B.C., </w:t>
      </w:r>
      <w:r w:rsidR="008151E4" w:rsidRPr="003C2259">
        <w:rPr>
          <w:rFonts w:eastAsiaTheme="minorHAnsi"/>
          <w:lang w:eastAsia="en-US"/>
        </w:rPr>
        <w:t xml:space="preserve">&amp; </w:t>
      </w:r>
      <w:r w:rsidRPr="003C2259">
        <w:t>Noll, J.G. (2019).</w:t>
      </w:r>
      <w:r w:rsidR="008151E4" w:rsidRPr="003C2259">
        <w:t xml:space="preserve"> </w:t>
      </w:r>
      <w:r w:rsidRPr="003C2259">
        <w:rPr>
          <w:rStyle w:val="Gl"/>
        </w:rPr>
        <w:t>Online sexual experiences predict subsequent sexual health and victimization outcomes among female adolescents: A latent class analysis</w:t>
      </w:r>
      <w:r w:rsidR="005158EF" w:rsidRPr="003C2259">
        <w:rPr>
          <w:rStyle w:val="Gl"/>
        </w:rPr>
        <w:t xml:space="preserve">. </w:t>
      </w:r>
      <w:r w:rsidRPr="003C2259">
        <w:rPr>
          <w:i/>
          <w:iCs/>
        </w:rPr>
        <w:t>Journal of Youth and Adolescence, 48</w:t>
      </w:r>
      <w:r w:rsidRPr="003C2259">
        <w:t>(5), 837-849</w:t>
      </w:r>
    </w:p>
    <w:p w14:paraId="70BF14B8" w14:textId="0B896D50" w:rsidR="003161A1" w:rsidRPr="003C2259" w:rsidRDefault="003161A1" w:rsidP="00660B47">
      <w:pPr>
        <w:pStyle w:val="REF"/>
      </w:pPr>
      <w:r w:rsidRPr="003C2259">
        <w:rPr>
          <w:rStyle w:val="hlfld-contribauthor"/>
        </w:rPr>
        <w:t>Madden, </w:t>
      </w:r>
      <w:r w:rsidRPr="003C2259">
        <w:rPr>
          <w:rStyle w:val="nlmgiven-names"/>
        </w:rPr>
        <w:t>M.</w:t>
      </w:r>
      <w:r w:rsidRPr="003C2259">
        <w:t>, </w:t>
      </w:r>
      <w:r w:rsidRPr="003C2259">
        <w:rPr>
          <w:rStyle w:val="hlfld-contribauthor"/>
        </w:rPr>
        <w:t>Lenhart, </w:t>
      </w:r>
      <w:r w:rsidRPr="003C2259">
        <w:rPr>
          <w:rStyle w:val="nlmgiven-names"/>
        </w:rPr>
        <w:t>A.</w:t>
      </w:r>
      <w:r w:rsidRPr="003C2259">
        <w:t>, </w:t>
      </w:r>
      <w:r w:rsidRPr="003C2259">
        <w:rPr>
          <w:rStyle w:val="hlfld-contribauthor"/>
        </w:rPr>
        <w:t>Duggan, </w:t>
      </w:r>
      <w:r w:rsidRPr="003C2259">
        <w:rPr>
          <w:rStyle w:val="nlmgiven-names"/>
        </w:rPr>
        <w:t>M.</w:t>
      </w:r>
      <w:r w:rsidRPr="003C2259">
        <w:t>, </w:t>
      </w:r>
      <w:r w:rsidRPr="003C2259">
        <w:rPr>
          <w:rStyle w:val="hlfld-contribauthor"/>
        </w:rPr>
        <w:t>Cortesi, </w:t>
      </w:r>
      <w:r w:rsidRPr="003C2259">
        <w:rPr>
          <w:rStyle w:val="nlmgiven-names"/>
        </w:rPr>
        <w:t>S.</w:t>
      </w:r>
      <w:r w:rsidRPr="003C2259">
        <w:t>,&amp; </w:t>
      </w:r>
      <w:r w:rsidRPr="003C2259">
        <w:rPr>
          <w:rStyle w:val="hlfld-contribauthor"/>
        </w:rPr>
        <w:t>Gasser, </w:t>
      </w:r>
      <w:r w:rsidRPr="003C2259">
        <w:rPr>
          <w:rStyle w:val="nlmgiven-names"/>
        </w:rPr>
        <w:t>U.</w:t>
      </w:r>
      <w:r w:rsidRPr="003C2259">
        <w:t> (</w:t>
      </w:r>
      <w:r w:rsidRPr="003C2259">
        <w:rPr>
          <w:rStyle w:val="nlmyear"/>
        </w:rPr>
        <w:t>2013)</w:t>
      </w:r>
      <w:r w:rsidRPr="003C2259">
        <w:t>. </w:t>
      </w:r>
      <w:r w:rsidRPr="003C2259">
        <w:rPr>
          <w:i/>
          <w:iCs/>
        </w:rPr>
        <w:t>Teens and technology 2013</w:t>
      </w:r>
      <w:r w:rsidRPr="003C2259">
        <w:t>. </w:t>
      </w:r>
      <w:r w:rsidRPr="003C2259">
        <w:rPr>
          <w:rStyle w:val="nlmpublisher-loc"/>
        </w:rPr>
        <w:t>Washington, DC</w:t>
      </w:r>
      <w:r w:rsidRPr="003C2259">
        <w:t>: </w:t>
      </w:r>
      <w:r w:rsidRPr="003C2259">
        <w:rPr>
          <w:rStyle w:val="nlmpublisher-name"/>
        </w:rPr>
        <w:t>Pew Internet and American Life Project</w:t>
      </w:r>
      <w:r w:rsidRPr="003C2259">
        <w:t>.</w:t>
      </w:r>
    </w:p>
    <w:p w14:paraId="6D8ABF11" w14:textId="75737AF9" w:rsidR="003161A1" w:rsidRPr="003C2259" w:rsidRDefault="003161A1" w:rsidP="00660B47">
      <w:pPr>
        <w:pStyle w:val="REF"/>
      </w:pPr>
      <w:r w:rsidRPr="003C2259">
        <w:t xml:space="preserve">Maholmes, V. (2018). A Commentary on the Parenting of Adolescents in Diverse and Multicultural Contexts. </w:t>
      </w:r>
      <w:r w:rsidRPr="003C2259">
        <w:rPr>
          <w:i/>
          <w:iCs/>
        </w:rPr>
        <w:t>Journal of Research on Adolescence, 28</w:t>
      </w:r>
      <w:r w:rsidRPr="003C2259">
        <w:t>(3), 674-679.</w:t>
      </w:r>
    </w:p>
    <w:p w14:paraId="7ED0E27D" w14:textId="7F2C806D" w:rsidR="003161A1" w:rsidRPr="003C2259" w:rsidRDefault="003161A1" w:rsidP="00660B47">
      <w:pPr>
        <w:pStyle w:val="REF"/>
      </w:pPr>
      <w:r w:rsidRPr="003C2259">
        <w:t xml:space="preserve">Marino, C. Mazzieri, E. Caselli, G. Vieno, </w:t>
      </w:r>
      <w:r w:rsidR="006B56E3" w:rsidRPr="003C2259">
        <w:rPr>
          <w:rFonts w:eastAsiaTheme="minorHAnsi"/>
          <w:lang w:eastAsia="en-US"/>
        </w:rPr>
        <w:t xml:space="preserve">&amp; </w:t>
      </w:r>
      <w:r w:rsidRPr="003C2259">
        <w:t xml:space="preserve">A.MSpada. .M. (2018). </w:t>
      </w:r>
      <w:r w:rsidRPr="003C2259">
        <w:rPr>
          <w:rStyle w:val="Gl"/>
        </w:rPr>
        <w:t>Motives to use Facebook and problematic Facebook use in adolescents</w:t>
      </w:r>
      <w:r w:rsidRPr="003C2259">
        <w:t xml:space="preserve">. </w:t>
      </w:r>
      <w:r w:rsidRPr="003C2259">
        <w:rPr>
          <w:i/>
          <w:iCs/>
        </w:rPr>
        <w:t>Journal of Behavioral Addictions, 7</w:t>
      </w:r>
      <w:r w:rsidRPr="003C2259">
        <w:t xml:space="preserve"> (2)</w:t>
      </w:r>
      <w:r w:rsidR="00494230" w:rsidRPr="003C2259">
        <w:t>,</w:t>
      </w:r>
      <w:r w:rsidRPr="003C2259">
        <w:t xml:space="preserve"> 276-283, </w:t>
      </w:r>
      <w:hyperlink r:id="rId31" w:tgtFrame="_blank" w:history="1">
        <w:r w:rsidRPr="003C2259">
          <w:rPr>
            <w:rStyle w:val="Kpr"/>
            <w:color w:val="auto"/>
          </w:rPr>
          <w:t>10.1556/2006.7.2018.32</w:t>
        </w:r>
      </w:hyperlink>
    </w:p>
    <w:p w14:paraId="2E8DC43B" w14:textId="0A1DA36A" w:rsidR="003161A1" w:rsidRPr="003C2259" w:rsidRDefault="003161A1" w:rsidP="00660B47">
      <w:pPr>
        <w:pStyle w:val="REF"/>
      </w:pPr>
      <w:r w:rsidRPr="003C2259">
        <w:t>Marino, C., Caselli, G., Vieno, A., Lenzi, M., Nikčević, A.V.,</w:t>
      </w:r>
      <w:r w:rsidR="006B56E3" w:rsidRPr="003C2259">
        <w:t xml:space="preserve"> </w:t>
      </w:r>
      <w:r w:rsidR="006B56E3" w:rsidRPr="003C2259">
        <w:rPr>
          <w:rFonts w:eastAsiaTheme="minorHAnsi"/>
          <w:lang w:eastAsia="en-US"/>
        </w:rPr>
        <w:t>&amp;</w:t>
      </w:r>
      <w:r w:rsidRPr="003C2259">
        <w:t xml:space="preserve"> Spada. M.M.</w:t>
      </w:r>
      <w:r w:rsidR="00611129" w:rsidRPr="003C2259">
        <w:t xml:space="preserve"> </w:t>
      </w:r>
      <w:r w:rsidRPr="003C2259">
        <w:t xml:space="preserve">(2019). </w:t>
      </w:r>
      <w:r w:rsidRPr="003C2259">
        <w:rPr>
          <w:rStyle w:val="Gl"/>
        </w:rPr>
        <w:t xml:space="preserve">Emotion </w:t>
      </w:r>
      <w:r w:rsidR="00494230" w:rsidRPr="003C2259">
        <w:rPr>
          <w:rStyle w:val="Gl"/>
        </w:rPr>
        <w:t xml:space="preserve">regulation and desire thinking as predictors of problematic Facebook. </w:t>
      </w:r>
      <w:r w:rsidRPr="003C2259">
        <w:rPr>
          <w:rStyle w:val="Gl"/>
          <w:i/>
          <w:iCs/>
        </w:rPr>
        <w:t>Use</w:t>
      </w:r>
      <w:r w:rsidRPr="003C2259">
        <w:rPr>
          <w:i/>
          <w:iCs/>
        </w:rPr>
        <w:t>Psychiatric Quarterly</w:t>
      </w:r>
      <w:r w:rsidRPr="003C2259">
        <w:t xml:space="preserve">, </w:t>
      </w:r>
      <w:r w:rsidRPr="003C2259">
        <w:rPr>
          <w:i/>
          <w:iCs/>
        </w:rPr>
        <w:t>90</w:t>
      </w:r>
      <w:r w:rsidRPr="003C2259">
        <w:t>(2), 405-411</w:t>
      </w:r>
      <w:r w:rsidR="00494230" w:rsidRPr="003C2259">
        <w:t>. doi:</w:t>
      </w:r>
      <w:hyperlink r:id="rId32" w:tgtFrame="_blank" w:history="1">
        <w:r w:rsidRPr="003C2259">
          <w:rPr>
            <w:rStyle w:val="Kpr"/>
            <w:color w:val="auto"/>
          </w:rPr>
          <w:t>10.1007/s11126-019-09628-1</w:t>
        </w:r>
      </w:hyperlink>
    </w:p>
    <w:p w14:paraId="0FADD7CA" w14:textId="0CEAC791" w:rsidR="003161A1" w:rsidRPr="003C2259" w:rsidRDefault="003161A1" w:rsidP="00660B47">
      <w:pPr>
        <w:pStyle w:val="REF"/>
        <w:rPr>
          <w:rStyle w:val="Kpr"/>
          <w:color w:val="auto"/>
        </w:rPr>
      </w:pPr>
      <w:r w:rsidRPr="003C2259">
        <w:t xml:space="preserve">Marino, C., Gini, G., Vieno, A., </w:t>
      </w:r>
      <w:r w:rsidR="006B56E3" w:rsidRPr="003C2259">
        <w:rPr>
          <w:rFonts w:eastAsiaTheme="minorHAnsi"/>
          <w:lang w:eastAsia="en-US"/>
        </w:rPr>
        <w:t xml:space="preserve">&amp; </w:t>
      </w:r>
      <w:r w:rsidRPr="003C2259">
        <w:t>Spada, M.M. (2018).</w:t>
      </w:r>
      <w:r w:rsidRPr="003C2259">
        <w:rPr>
          <w:rStyle w:val="Gl"/>
        </w:rPr>
        <w:t>The associations between problematic Facebook use, psychological distress and well-being among adolescents and young adults: A systematic review and meta-analysis</w:t>
      </w:r>
      <w:r w:rsidRPr="003C2259">
        <w:t xml:space="preserve">. </w:t>
      </w:r>
      <w:r w:rsidRPr="003C2259">
        <w:rPr>
          <w:i/>
          <w:iCs/>
        </w:rPr>
        <w:t>Journal of Affective Disorders, 226</w:t>
      </w:r>
      <w:r w:rsidR="00494230" w:rsidRPr="003C2259">
        <w:rPr>
          <w:i/>
          <w:iCs/>
        </w:rPr>
        <w:t>,</w:t>
      </w:r>
      <w:r w:rsidRPr="003C2259">
        <w:t xml:space="preserve"> 274-281</w:t>
      </w:r>
      <w:r w:rsidR="00494230" w:rsidRPr="003C2259">
        <w:t xml:space="preserve">. </w:t>
      </w:r>
      <w:r w:rsidR="00C9486C" w:rsidRPr="003C2259">
        <w:t>d</w:t>
      </w:r>
      <w:r w:rsidR="00494230" w:rsidRPr="003C2259">
        <w:t>oi:</w:t>
      </w:r>
      <w:r w:rsidRPr="003C2259">
        <w:t xml:space="preserve"> </w:t>
      </w:r>
      <w:hyperlink r:id="rId33" w:tgtFrame="_blank" w:history="1">
        <w:r w:rsidRPr="003C2259">
          <w:rPr>
            <w:rStyle w:val="Kpr"/>
            <w:color w:val="auto"/>
          </w:rPr>
          <w:t>10.1016/j.jad.2017.10.007</w:t>
        </w:r>
      </w:hyperlink>
    </w:p>
    <w:p w14:paraId="6B59CA83" w14:textId="77777777" w:rsidR="003161A1" w:rsidRPr="003C2259" w:rsidRDefault="003161A1" w:rsidP="00660B47">
      <w:pPr>
        <w:pStyle w:val="REF"/>
      </w:pPr>
      <w:r w:rsidRPr="003C2259">
        <w:t xml:space="preserve">Moore, S. R., Harden, K. P., &amp; Mendle, J. (2014). Pubertal timing and adolescent sexual behavior in girls. </w:t>
      </w:r>
      <w:r w:rsidRPr="003C2259">
        <w:rPr>
          <w:i/>
          <w:iCs/>
        </w:rPr>
        <w:t>Developmental Psychology, 50</w:t>
      </w:r>
      <w:r w:rsidRPr="003C2259">
        <w:t>, 1734-1745. https://doi.org/10.1037/a0036027</w:t>
      </w:r>
    </w:p>
    <w:p w14:paraId="1CCCAE47" w14:textId="5F1B4C75" w:rsidR="003161A1" w:rsidRPr="003C2259" w:rsidRDefault="003161A1" w:rsidP="00660B47">
      <w:pPr>
        <w:pStyle w:val="REF"/>
      </w:pPr>
      <w:r w:rsidRPr="003C2259">
        <w:t xml:space="preserve">Moreau, A., Laconi, S., Delfour, M., &amp; Chabrol, H. (2015). Psychopathological profiles of adolescent and young adult problematic Facebook users. </w:t>
      </w:r>
      <w:r w:rsidRPr="003C2259">
        <w:rPr>
          <w:i/>
          <w:iCs/>
        </w:rPr>
        <w:t>Computers in Human Behavior, 44</w:t>
      </w:r>
      <w:r w:rsidRPr="003C2259">
        <w:t>, 64-69. doi:10.1016/j.chb.2014.11.045</w:t>
      </w:r>
      <w:r w:rsidR="00F53FE1" w:rsidRPr="003C2259">
        <w:tab/>
      </w:r>
    </w:p>
    <w:p w14:paraId="1734386E" w14:textId="4C93E302" w:rsidR="003161A1" w:rsidRPr="003C2259" w:rsidRDefault="003161A1" w:rsidP="00660B47">
      <w:pPr>
        <w:pStyle w:val="REF"/>
      </w:pPr>
      <w:r w:rsidRPr="003C2259">
        <w:t xml:space="preserve">Mullen, C. , </w:t>
      </w:r>
      <w:r w:rsidR="006B56E3" w:rsidRPr="003C2259">
        <w:rPr>
          <w:rFonts w:eastAsiaTheme="minorHAnsi"/>
          <w:lang w:eastAsia="en-US"/>
        </w:rPr>
        <w:t xml:space="preserve">&amp; </w:t>
      </w:r>
      <w:r w:rsidRPr="003C2259">
        <w:t>Hamilton, N.F. (2016)</w:t>
      </w:r>
      <w:r w:rsidR="00C9486C" w:rsidRPr="003C2259">
        <w:t>.</w:t>
      </w:r>
      <w:r w:rsidRPr="003C2259">
        <w:t xml:space="preserve"> </w:t>
      </w:r>
      <w:r w:rsidRPr="003C2259">
        <w:rPr>
          <w:rStyle w:val="Gl"/>
        </w:rPr>
        <w:t>Adolescents' response to parental Facebook friend requests: the comparative influence of privacy management, parent-child relational quality, attitude and peer influence</w:t>
      </w:r>
      <w:r w:rsidR="00C9486C" w:rsidRPr="003C2259">
        <w:rPr>
          <w:rStyle w:val="Gl"/>
        </w:rPr>
        <w:t>.</w:t>
      </w:r>
      <w:r w:rsidRPr="003C2259">
        <w:t xml:space="preserve"> </w:t>
      </w:r>
      <w:r w:rsidRPr="003C2259">
        <w:rPr>
          <w:i/>
          <w:iCs/>
        </w:rPr>
        <w:t>Comput. Hum. Behav</w:t>
      </w:r>
      <w:r w:rsidRPr="003C2259">
        <w:t>., 60</w:t>
      </w:r>
      <w:r w:rsidR="00C9486C" w:rsidRPr="003C2259">
        <w:t>,</w:t>
      </w:r>
      <w:r w:rsidRPr="003C2259">
        <w:t xml:space="preserve"> 165-172</w:t>
      </w:r>
    </w:p>
    <w:p w14:paraId="496593BA" w14:textId="3CDB2EEB" w:rsidR="003161A1" w:rsidRPr="003C2259" w:rsidRDefault="003161A1" w:rsidP="00660B47">
      <w:pPr>
        <w:pStyle w:val="REF"/>
        <w:rPr>
          <w:rStyle w:val="jlqj4b"/>
        </w:rPr>
      </w:pPr>
      <w:r w:rsidRPr="003C2259">
        <w:rPr>
          <w:rStyle w:val="jlqj4b"/>
        </w:rPr>
        <w:t xml:space="preserve">National Institute for Mental Health </w:t>
      </w:r>
      <w:r w:rsidR="00D30CA7" w:rsidRPr="003C2259">
        <w:rPr>
          <w:rStyle w:val="jlqj4b"/>
        </w:rPr>
        <w:t>.</w:t>
      </w:r>
      <w:r w:rsidRPr="003C2259">
        <w:rPr>
          <w:rStyle w:val="jlqj4b"/>
        </w:rPr>
        <w:t xml:space="preserve">(2011). The </w:t>
      </w:r>
      <w:r w:rsidR="00B85CB3" w:rsidRPr="003C2259">
        <w:rPr>
          <w:rStyle w:val="jlqj4b"/>
        </w:rPr>
        <w:t>teen brain</w:t>
      </w:r>
      <w:r w:rsidRPr="003C2259">
        <w:rPr>
          <w:rStyle w:val="jlqj4b"/>
        </w:rPr>
        <w:t xml:space="preserve">: Still </w:t>
      </w:r>
      <w:r w:rsidR="00B85CB3" w:rsidRPr="003C2259">
        <w:rPr>
          <w:rStyle w:val="jlqj4b"/>
        </w:rPr>
        <w:t>under construction</w:t>
      </w:r>
      <w:r w:rsidRPr="003C2259">
        <w:rPr>
          <w:rStyle w:val="jlqj4b"/>
        </w:rPr>
        <w:t>. http://www.ncdsv.org/images/NIMH_TeenBrainStillUnderConstruction_2011.pdf Utz, Tanis ve Vermeulen</w:t>
      </w:r>
      <w:r w:rsidR="00076F1D" w:rsidRPr="003C2259">
        <w:rPr>
          <w:rStyle w:val="jlqj4b"/>
        </w:rPr>
        <w:t>.</w:t>
      </w:r>
      <w:r w:rsidRPr="003C2259">
        <w:rPr>
          <w:rStyle w:val="jlqj4b"/>
        </w:rPr>
        <w:t xml:space="preserve"> </w:t>
      </w:r>
    </w:p>
    <w:p w14:paraId="077F034A" w14:textId="50756A8C" w:rsidR="00895FEC" w:rsidRPr="003C2259" w:rsidRDefault="00895FEC" w:rsidP="00660B47">
      <w:pPr>
        <w:pStyle w:val="REF"/>
      </w:pPr>
      <w:r w:rsidRPr="003C2259">
        <w:t xml:space="preserve">Nikken, P., &amp; Jansz, J. (2014). Developing scales to measure parental mediation of young children's internet use. </w:t>
      </w:r>
      <w:r w:rsidRPr="003C2259">
        <w:rPr>
          <w:i/>
          <w:iCs/>
        </w:rPr>
        <w:t>Learning, Media and Technology, 39</w:t>
      </w:r>
      <w:r w:rsidRPr="003C2259">
        <w:t>(2), 250-266.</w:t>
      </w:r>
    </w:p>
    <w:p w14:paraId="152BC20B" w14:textId="7A1EF966" w:rsidR="003161A1" w:rsidRPr="003C2259" w:rsidRDefault="003161A1" w:rsidP="00660B47">
      <w:pPr>
        <w:pStyle w:val="REF"/>
      </w:pPr>
      <w:r w:rsidRPr="003C2259">
        <w:lastRenderedPageBreak/>
        <w:t>Oldmeadow, J. A., Quinn, S., &amp; Kower, R.(2013). Attachment style, social skills, and Facebook use. </w:t>
      </w:r>
      <w:r w:rsidRPr="003C2259">
        <w:rPr>
          <w:i/>
          <w:iCs/>
        </w:rPr>
        <w:t>Computers in Human Behavior, 29</w:t>
      </w:r>
      <w:r w:rsidRPr="003C2259">
        <w:t>, 1142–1149.</w:t>
      </w:r>
    </w:p>
    <w:p w14:paraId="4ABFE9A6" w14:textId="2366D8A6" w:rsidR="003161A1" w:rsidRPr="003C2259" w:rsidRDefault="00720822" w:rsidP="00660B47">
      <w:pPr>
        <w:pStyle w:val="REF"/>
        <w:rPr>
          <w:rStyle w:val="Kpr"/>
          <w:color w:val="auto"/>
        </w:rPr>
      </w:pPr>
      <w:hyperlink r:id="rId34" w:history="1">
        <w:r w:rsidR="003161A1" w:rsidRPr="003C2259">
          <w:rPr>
            <w:rStyle w:val="Kpr"/>
            <w:color w:val="auto"/>
          </w:rPr>
          <w:t>Orchard</w:t>
        </w:r>
      </w:hyperlink>
      <w:r w:rsidR="003161A1" w:rsidRPr="003C2259">
        <w:t xml:space="preserve">, L.J. , </w:t>
      </w:r>
      <w:hyperlink r:id="rId35" w:history="1">
        <w:r w:rsidR="003161A1" w:rsidRPr="003C2259">
          <w:rPr>
            <w:rStyle w:val="Kpr"/>
            <w:color w:val="auto"/>
          </w:rPr>
          <w:t>Fullwood</w:t>
        </w:r>
      </w:hyperlink>
      <w:r w:rsidR="003161A1" w:rsidRPr="003C2259">
        <w:t>, C., </w:t>
      </w:r>
      <w:hyperlink r:id="rId36" w:history="1">
        <w:r w:rsidR="003161A1" w:rsidRPr="003C2259">
          <w:rPr>
            <w:rStyle w:val="Kpr"/>
            <w:color w:val="auto"/>
          </w:rPr>
          <w:t>Galbraith</w:t>
        </w:r>
      </w:hyperlink>
      <w:r w:rsidR="003161A1" w:rsidRPr="003C2259">
        <w:t>, N., </w:t>
      </w:r>
      <w:r w:rsidR="006B56E3" w:rsidRPr="003C2259">
        <w:rPr>
          <w:rFonts w:eastAsiaTheme="minorHAnsi"/>
          <w:lang w:eastAsia="en-US"/>
        </w:rPr>
        <w:t xml:space="preserve">&amp; </w:t>
      </w:r>
      <w:hyperlink r:id="rId37" w:history="1">
        <w:r w:rsidR="003161A1" w:rsidRPr="003C2259">
          <w:rPr>
            <w:rStyle w:val="Kpr"/>
            <w:color w:val="auto"/>
          </w:rPr>
          <w:t>Morris</w:t>
        </w:r>
      </w:hyperlink>
      <w:r w:rsidR="003161A1" w:rsidRPr="003C2259">
        <w:t xml:space="preserve">, N. (2014). Individual </w:t>
      </w:r>
      <w:r w:rsidR="00B85CB3" w:rsidRPr="003C2259">
        <w:t>differences as predictors of social networking</w:t>
      </w:r>
      <w:r w:rsidR="003161A1" w:rsidRPr="003C2259">
        <w:t>.</w:t>
      </w:r>
      <w:r w:rsidR="003161A1" w:rsidRPr="003C2259">
        <w:rPr>
          <w:shd w:val="clear" w:color="auto" w:fill="FFFFFF"/>
        </w:rPr>
        <w:t xml:space="preserve"> </w:t>
      </w:r>
      <w:r w:rsidR="003161A1" w:rsidRPr="003C2259">
        <w:rPr>
          <w:i/>
          <w:iCs/>
          <w:shd w:val="clear" w:color="auto" w:fill="FFFFFF"/>
        </w:rPr>
        <w:t>Journal of Computer-Mediated Communication</w:t>
      </w:r>
      <w:r w:rsidR="00B85CB3" w:rsidRPr="003C2259">
        <w:rPr>
          <w:i/>
          <w:iCs/>
          <w:shd w:val="clear" w:color="auto" w:fill="FFFFFF"/>
        </w:rPr>
        <w:t>,</w:t>
      </w:r>
      <w:r w:rsidR="003161A1" w:rsidRPr="003C2259">
        <w:rPr>
          <w:i/>
          <w:iCs/>
          <w:shd w:val="clear" w:color="auto" w:fill="FFFFFF"/>
        </w:rPr>
        <w:t xml:space="preserve"> 19</w:t>
      </w:r>
      <w:r w:rsidR="00B85CB3" w:rsidRPr="003C2259">
        <w:rPr>
          <w:shd w:val="clear" w:color="auto" w:fill="FFFFFF"/>
        </w:rPr>
        <w:t>(</w:t>
      </w:r>
      <w:r w:rsidR="003161A1" w:rsidRPr="003C2259">
        <w:rPr>
          <w:shd w:val="clear" w:color="auto" w:fill="FFFFFF"/>
        </w:rPr>
        <w:t>3</w:t>
      </w:r>
      <w:r w:rsidR="00B85CB3" w:rsidRPr="003C2259">
        <w:rPr>
          <w:shd w:val="clear" w:color="auto" w:fill="FFFFFF"/>
        </w:rPr>
        <w:t>)</w:t>
      </w:r>
      <w:r w:rsidR="003161A1" w:rsidRPr="003C2259">
        <w:rPr>
          <w:shd w:val="clear" w:color="auto" w:fill="FFFFFF"/>
        </w:rPr>
        <w:t>, 388-402.</w:t>
      </w:r>
      <w:r w:rsidR="003161A1" w:rsidRPr="003C2259">
        <w:t xml:space="preserve"> </w:t>
      </w:r>
      <w:hyperlink r:id="rId38" w:history="1">
        <w:r w:rsidR="003161A1" w:rsidRPr="003C2259">
          <w:rPr>
            <w:rStyle w:val="Kpr"/>
            <w:color w:val="auto"/>
          </w:rPr>
          <w:t>https://doi.org/10.1111/jcc4.12068</w:t>
        </w:r>
      </w:hyperlink>
      <w:r w:rsidR="003161A1" w:rsidRPr="003C2259">
        <w:rPr>
          <w:rStyle w:val="Kpr"/>
          <w:color w:val="auto"/>
        </w:rPr>
        <w:t>.</w:t>
      </w:r>
    </w:p>
    <w:p w14:paraId="4B435B83" w14:textId="1EACA471" w:rsidR="003161A1" w:rsidRPr="003C2259" w:rsidRDefault="003161A1" w:rsidP="00660B47">
      <w:pPr>
        <w:pStyle w:val="REF"/>
      </w:pPr>
      <w:r w:rsidRPr="003C2259">
        <w:t xml:space="preserve">Reed, L. A., Tolman, R. </w:t>
      </w:r>
      <w:r w:rsidR="00D30CA7" w:rsidRPr="003C2259">
        <w:t xml:space="preserve">M., </w:t>
      </w:r>
      <w:r w:rsidR="006B56E3" w:rsidRPr="003C2259">
        <w:rPr>
          <w:rFonts w:eastAsiaTheme="minorHAnsi"/>
          <w:lang w:eastAsia="en-US"/>
        </w:rPr>
        <w:t xml:space="preserve">&amp; </w:t>
      </w:r>
      <w:r w:rsidR="00D30CA7" w:rsidRPr="003C2259">
        <w:t>Ward, L. M.</w:t>
      </w:r>
      <w:r w:rsidRPr="003C2259">
        <w:t xml:space="preserve">(2017). Gender matters: Experiences and consequences of digital dating abuse victimization in adolescent dating relationships. </w:t>
      </w:r>
      <w:r w:rsidRPr="003C2259">
        <w:rPr>
          <w:i/>
          <w:iCs/>
        </w:rPr>
        <w:t>Journal of Adolescene, 59</w:t>
      </w:r>
      <w:r w:rsidRPr="003C2259">
        <w:t>, 79-89.</w:t>
      </w:r>
    </w:p>
    <w:p w14:paraId="1BBAF468" w14:textId="4A808426" w:rsidR="003161A1" w:rsidRPr="003C2259" w:rsidRDefault="003161A1" w:rsidP="00660B47">
      <w:pPr>
        <w:pStyle w:val="REF"/>
      </w:pPr>
      <w:r w:rsidRPr="003C2259">
        <w:t xml:space="preserve">Romer, D., Reyna, V.F., </w:t>
      </w:r>
      <w:r w:rsidR="00BE3FB0" w:rsidRPr="003C2259">
        <w:rPr>
          <w:rFonts w:eastAsiaTheme="minorHAnsi"/>
          <w:lang w:eastAsia="en-US"/>
        </w:rPr>
        <w:t xml:space="preserve">&amp; </w:t>
      </w:r>
      <w:r w:rsidRPr="003C2259">
        <w:t>Satterthwaite, T.D.</w:t>
      </w:r>
      <w:r w:rsidR="00611129" w:rsidRPr="003C2259">
        <w:t xml:space="preserve"> </w:t>
      </w:r>
      <w:r w:rsidRPr="003C2259">
        <w:t xml:space="preserve">(2017). </w:t>
      </w:r>
      <w:r w:rsidRPr="003C2259">
        <w:rPr>
          <w:rStyle w:val="Gl"/>
        </w:rPr>
        <w:t>Beyond stereotypes of adolescent risk taking: Placing the adolescent brain in developmental context</w:t>
      </w:r>
      <w:r w:rsidR="00755DEB" w:rsidRPr="003C2259">
        <w:rPr>
          <w:rStyle w:val="Gl"/>
        </w:rPr>
        <w:t>.</w:t>
      </w:r>
      <w:r w:rsidRPr="003C2259">
        <w:t xml:space="preserve"> </w:t>
      </w:r>
      <w:r w:rsidRPr="003C2259">
        <w:rPr>
          <w:i/>
          <w:iCs/>
        </w:rPr>
        <w:t>Developmental Cognitive Neuroscience, 27</w:t>
      </w:r>
      <w:r w:rsidRPr="003C2259">
        <w:t>, 19-34</w:t>
      </w:r>
    </w:p>
    <w:p w14:paraId="6E3F0CA7" w14:textId="77777777" w:rsidR="003161A1" w:rsidRPr="003C2259" w:rsidRDefault="003161A1" w:rsidP="00660B47">
      <w:pPr>
        <w:pStyle w:val="REF"/>
      </w:pPr>
      <w:r w:rsidRPr="003C2259">
        <w:t xml:space="preserve">Sasson, H., &amp; Mesch, G. (2014). Parental mediation, peer norms and risky online behavior among adolescents. </w:t>
      </w:r>
      <w:r w:rsidRPr="003C2259">
        <w:rPr>
          <w:i/>
          <w:iCs/>
        </w:rPr>
        <w:t>Computers in Human Behavior, 33</w:t>
      </w:r>
      <w:r w:rsidRPr="003C2259">
        <w:t xml:space="preserve">, 32-38. doi:10.1016/j.chb.2013.12.025 </w:t>
      </w:r>
    </w:p>
    <w:p w14:paraId="21BD901C" w14:textId="5DBF0ED8" w:rsidR="001E0932" w:rsidRPr="003C2259" w:rsidRDefault="001E0932" w:rsidP="00660B47">
      <w:pPr>
        <w:pStyle w:val="REF"/>
      </w:pPr>
      <w:r w:rsidRPr="003C2259">
        <w:t>Shulman, E. P., Smith, A. R., Silva, K., Icenogle, G., Duell, N., Chein, J., &amp; Steinberg, L. (2016). The dual systems model: Review, reappraisal, and reaffirmation. </w:t>
      </w:r>
      <w:r w:rsidRPr="003C2259">
        <w:rPr>
          <w:rStyle w:val="Vurgu"/>
        </w:rPr>
        <w:t>Developmental Cognitive Neuroscience, 17,</w:t>
      </w:r>
      <w:r w:rsidRPr="003C2259">
        <w:t> 103–117. </w:t>
      </w:r>
      <w:hyperlink r:id="rId39" w:tgtFrame="_blank" w:history="1">
        <w:r w:rsidRPr="003C2259">
          <w:rPr>
            <w:rStyle w:val="Kpr"/>
            <w:color w:val="auto"/>
          </w:rPr>
          <w:t>https://doi.org/10.1016/j.dcn.2015.12.010</w:t>
        </w:r>
      </w:hyperlink>
    </w:p>
    <w:p w14:paraId="2956582E" w14:textId="77777777" w:rsidR="003161A1" w:rsidRPr="003C2259" w:rsidRDefault="003161A1" w:rsidP="00660B47">
      <w:pPr>
        <w:pStyle w:val="REF"/>
      </w:pPr>
      <w:r w:rsidRPr="003C2259">
        <w:t xml:space="preserve">Siegel, D. J. (2014). </w:t>
      </w:r>
      <w:r w:rsidRPr="003C2259">
        <w:rPr>
          <w:i/>
          <w:iCs/>
        </w:rPr>
        <w:t>Brainstorm: The power and purpose of the teenage brain</w:t>
      </w:r>
      <w:r w:rsidRPr="003C2259">
        <w:t>. London: Scribe</w:t>
      </w:r>
    </w:p>
    <w:p w14:paraId="7081AF47" w14:textId="0EEC7EFA" w:rsidR="003161A1" w:rsidRPr="003C2259" w:rsidRDefault="003161A1" w:rsidP="00660B47">
      <w:pPr>
        <w:pStyle w:val="REF"/>
        <w:rPr>
          <w:rStyle w:val="jlqj4b"/>
        </w:rPr>
      </w:pPr>
      <w:r w:rsidRPr="003C2259">
        <w:rPr>
          <w:rStyle w:val="jlqj4b"/>
        </w:rPr>
        <w:t xml:space="preserve">Smahel, D., &amp; Wright, M. F. (2014). </w:t>
      </w:r>
      <w:r w:rsidRPr="003C2259">
        <w:rPr>
          <w:rStyle w:val="jlqj4b"/>
          <w:i/>
          <w:iCs/>
        </w:rPr>
        <w:t>The meaning of online problematic situations for children:Resultsofqualitativecross-culturalinvestigationinnineEuropeancountries.London: EU Kids Online</w:t>
      </w:r>
      <w:r w:rsidR="005D2595" w:rsidRPr="003C2259">
        <w:rPr>
          <w:rStyle w:val="jlqj4b"/>
        </w:rPr>
        <w:t>.</w:t>
      </w:r>
      <w:r w:rsidRPr="003C2259">
        <w:rPr>
          <w:rStyle w:val="jlqj4b"/>
        </w:rPr>
        <w:t xml:space="preserve"> London School of Economics and Political Science </w:t>
      </w:r>
      <w:hyperlink r:id="rId40" w:history="1">
        <w:r w:rsidRPr="003C2259">
          <w:rPr>
            <w:rStyle w:val="Kpr"/>
            <w:color w:val="auto"/>
          </w:rPr>
          <w:t>http://eprints.lse.ac.uk/id/eprint/56972</w:t>
        </w:r>
      </w:hyperlink>
      <w:r w:rsidRPr="003C2259">
        <w:rPr>
          <w:rStyle w:val="jlqj4b"/>
        </w:rPr>
        <w:t>.</w:t>
      </w:r>
    </w:p>
    <w:p w14:paraId="1AF7DB44" w14:textId="77777777" w:rsidR="003161A1" w:rsidRPr="003C2259" w:rsidRDefault="003161A1" w:rsidP="00660B47">
      <w:pPr>
        <w:pStyle w:val="REF"/>
      </w:pPr>
      <w:r w:rsidRPr="003C2259">
        <w:t>Staksrud, E., Olafsson, K., &amp; Livingstone, S. (2013). Does the use of social networking sites increase children’s risk of harm? </w:t>
      </w:r>
      <w:r w:rsidRPr="003C2259">
        <w:rPr>
          <w:i/>
          <w:iCs/>
        </w:rPr>
        <w:t>Computers in Human Behavior, 29</w:t>
      </w:r>
      <w:r w:rsidRPr="003C2259">
        <w:t>, 40–50.</w:t>
      </w:r>
    </w:p>
    <w:p w14:paraId="31A3708F" w14:textId="1C1F2FDD" w:rsidR="003161A1" w:rsidRPr="003C2259" w:rsidRDefault="003161A1" w:rsidP="00660B47">
      <w:pPr>
        <w:pStyle w:val="REF"/>
      </w:pPr>
      <w:r w:rsidRPr="003C2259">
        <w:t xml:space="preserve">Stanley, J. L., Vaterlaus, J. M., Tulane, S., &amp; Beckert, T. E. (2017). A place for technology in parent education: An exploratory study of parent perceptions. </w:t>
      </w:r>
      <w:r w:rsidRPr="003C2259">
        <w:rPr>
          <w:i/>
          <w:iCs/>
        </w:rPr>
        <w:t>Marriage &amp; Family Review, 538</w:t>
      </w:r>
      <w:r w:rsidRPr="003C2259">
        <w:t>, 811-825. doi:10.1080/01494929.2017.1359813</w:t>
      </w:r>
    </w:p>
    <w:p w14:paraId="737BF611" w14:textId="33E3B49C" w:rsidR="003161A1" w:rsidRPr="003C2259" w:rsidRDefault="003B03CF" w:rsidP="00660B47">
      <w:pPr>
        <w:pStyle w:val="REF"/>
      </w:pPr>
      <w:r w:rsidRPr="003C2259">
        <w:t xml:space="preserve">Steinberg, L. (2011). Adolescents’ risky driving in context. </w:t>
      </w:r>
      <w:r w:rsidRPr="003C2259">
        <w:rPr>
          <w:i/>
          <w:iCs/>
        </w:rPr>
        <w:t>Journal of Adolescent Health, 49</w:t>
      </w:r>
      <w:r w:rsidRPr="003C2259">
        <w:t>, 557- 558.</w:t>
      </w:r>
    </w:p>
    <w:bookmarkEnd w:id="11"/>
    <w:p w14:paraId="4165D933" w14:textId="77777777" w:rsidR="0005012A" w:rsidRPr="003C2259" w:rsidRDefault="0005012A" w:rsidP="00660B47">
      <w:pPr>
        <w:pStyle w:val="REF"/>
      </w:pPr>
      <w:r w:rsidRPr="003C2259">
        <w:t xml:space="preserve">Steinberg, L. (2004). Risk taking in adolescence: What changes and why? </w:t>
      </w:r>
      <w:r w:rsidRPr="003C2259">
        <w:rPr>
          <w:i/>
          <w:iCs/>
        </w:rPr>
        <w:t>Annals of the New York Academy of Sciences, 1021</w:t>
      </w:r>
      <w:r w:rsidRPr="003C2259">
        <w:t xml:space="preserve">, 51-58. doi:10.1196/annals.1308.005 </w:t>
      </w:r>
    </w:p>
    <w:p w14:paraId="23D57467" w14:textId="77777777" w:rsidR="003161A1" w:rsidRPr="003C2259" w:rsidRDefault="003161A1" w:rsidP="00660B47">
      <w:pPr>
        <w:pStyle w:val="REF"/>
      </w:pPr>
      <w:r w:rsidRPr="003C2259">
        <w:rPr>
          <w:rStyle w:val="hlfld-contribauthor"/>
        </w:rPr>
        <w:t xml:space="preserve">Subrahmanyam, </w:t>
      </w:r>
      <w:r w:rsidRPr="003C2259">
        <w:rPr>
          <w:rStyle w:val="nlmgiven-names"/>
        </w:rPr>
        <w:t>K.</w:t>
      </w:r>
      <w:r w:rsidRPr="003C2259">
        <w:t xml:space="preserve">, &amp; </w:t>
      </w:r>
      <w:r w:rsidRPr="003C2259">
        <w:rPr>
          <w:rStyle w:val="hlfld-contribauthor"/>
        </w:rPr>
        <w:t xml:space="preserve">Smahel, </w:t>
      </w:r>
      <w:r w:rsidRPr="003C2259">
        <w:rPr>
          <w:rStyle w:val="nlmgiven-names"/>
        </w:rPr>
        <w:t>D.</w:t>
      </w:r>
      <w:r w:rsidRPr="003C2259">
        <w:t xml:space="preserve"> (</w:t>
      </w:r>
      <w:r w:rsidRPr="003C2259">
        <w:rPr>
          <w:rStyle w:val="nlmyear"/>
        </w:rPr>
        <w:t>2011)</w:t>
      </w:r>
      <w:r w:rsidRPr="003C2259">
        <w:t xml:space="preserve">. </w:t>
      </w:r>
      <w:r w:rsidRPr="003C2259">
        <w:rPr>
          <w:i/>
          <w:iCs/>
        </w:rPr>
        <w:t>Digital youth: The role of media in development</w:t>
      </w:r>
      <w:r w:rsidRPr="003C2259">
        <w:t xml:space="preserve">. </w:t>
      </w:r>
      <w:r w:rsidRPr="003C2259">
        <w:rPr>
          <w:rStyle w:val="nlmpublisher-loc"/>
        </w:rPr>
        <w:t>New York, NY</w:t>
      </w:r>
      <w:r w:rsidRPr="003C2259">
        <w:t xml:space="preserve">: </w:t>
      </w:r>
      <w:r w:rsidRPr="003C2259">
        <w:rPr>
          <w:rStyle w:val="nlmpublisher-name"/>
        </w:rPr>
        <w:t>Springer Science &amp; Business Media</w:t>
      </w:r>
      <w:r w:rsidRPr="003C2259">
        <w:t>.</w:t>
      </w:r>
      <w:r w:rsidRPr="003C2259">
        <w:rPr>
          <w:rStyle w:val="reflink-block2"/>
        </w:rPr>
        <w:t> </w:t>
      </w:r>
      <w:hyperlink r:id="rId41" w:tgtFrame="_blank" w:history="1">
        <w:r w:rsidRPr="003C2259">
          <w:rPr>
            <w:rStyle w:val="Kpr"/>
            <w:color w:val="auto"/>
          </w:rPr>
          <w:t>[Crossref]</w:t>
        </w:r>
      </w:hyperlink>
      <w:r w:rsidRPr="003C2259">
        <w:rPr>
          <w:rStyle w:val="googlescholar-container1"/>
          <w:specVanish w:val="0"/>
        </w:rPr>
        <w:t>, </w:t>
      </w:r>
      <w:hyperlink r:id="rId42" w:tgtFrame="_blank" w:history="1">
        <w:r w:rsidRPr="003C2259">
          <w:rPr>
            <w:rStyle w:val="Kpr"/>
            <w:color w:val="auto"/>
          </w:rPr>
          <w:t>[Google Scholar]</w:t>
        </w:r>
      </w:hyperlink>
    </w:p>
    <w:p w14:paraId="4EDF6756" w14:textId="77777777" w:rsidR="003161A1" w:rsidRPr="003C2259" w:rsidRDefault="003161A1" w:rsidP="00660B47">
      <w:pPr>
        <w:pStyle w:val="REF"/>
        <w:rPr>
          <w:rStyle w:val="jlqj4b"/>
        </w:rPr>
      </w:pPr>
      <w:r w:rsidRPr="003C2259">
        <w:rPr>
          <w:rStyle w:val="jlqj4b"/>
        </w:rPr>
        <w:t xml:space="preserve">Temple-Smith, M., Moore, S., &amp; Rosenthal, D. (2016). </w:t>
      </w:r>
      <w:r w:rsidRPr="003C2259">
        <w:rPr>
          <w:rStyle w:val="jlqj4b"/>
          <w:i/>
          <w:iCs/>
        </w:rPr>
        <w:t>Sexuality in Adolescence: The digital generation.</w:t>
      </w:r>
      <w:r w:rsidRPr="003C2259">
        <w:rPr>
          <w:rStyle w:val="jlqj4b"/>
        </w:rPr>
        <w:t xml:space="preserve"> Routledge</w:t>
      </w:r>
    </w:p>
    <w:p w14:paraId="7D6E6254" w14:textId="6206C46E" w:rsidR="003161A1" w:rsidRPr="003C2259" w:rsidRDefault="003161A1" w:rsidP="00660B47">
      <w:pPr>
        <w:pStyle w:val="REF"/>
      </w:pPr>
      <w:r w:rsidRPr="003C2259">
        <w:t>Tiggemann, M., &amp; Slater, A. (2015). The role of self-objectification in the mental health of early adolescent girls: Predictors and consequences. </w:t>
      </w:r>
      <w:r w:rsidRPr="003C2259">
        <w:rPr>
          <w:i/>
          <w:iCs/>
        </w:rPr>
        <w:t>Journal of Pediatric Psychology, 40</w:t>
      </w:r>
      <w:r w:rsidRPr="003C2259">
        <w:t>, 704–711.</w:t>
      </w:r>
    </w:p>
    <w:p w14:paraId="5755593F" w14:textId="45E752F2" w:rsidR="003161A1" w:rsidRPr="003C2259" w:rsidRDefault="003161A1" w:rsidP="00660B47">
      <w:pPr>
        <w:pStyle w:val="REF"/>
      </w:pPr>
      <w:r w:rsidRPr="003C2259">
        <w:rPr>
          <w:rStyle w:val="hlfld-contribauthor"/>
        </w:rPr>
        <w:t xml:space="preserve">Valkenburg, </w:t>
      </w:r>
      <w:r w:rsidRPr="003C2259">
        <w:rPr>
          <w:rStyle w:val="nlmgiven-names"/>
        </w:rPr>
        <w:t>P. M.</w:t>
      </w:r>
      <w:r w:rsidRPr="003C2259">
        <w:t xml:space="preserve">, &amp; </w:t>
      </w:r>
      <w:r w:rsidRPr="003C2259">
        <w:rPr>
          <w:rStyle w:val="hlfld-contribauthor"/>
        </w:rPr>
        <w:t xml:space="preserve">Peter, </w:t>
      </w:r>
      <w:r w:rsidRPr="003C2259">
        <w:rPr>
          <w:rStyle w:val="nlmgiven-names"/>
        </w:rPr>
        <w:t>J.</w:t>
      </w:r>
      <w:r w:rsidRPr="003C2259">
        <w:t xml:space="preserve"> (</w:t>
      </w:r>
      <w:r w:rsidRPr="003C2259">
        <w:rPr>
          <w:rStyle w:val="nlmyear"/>
        </w:rPr>
        <w:t>2011)</w:t>
      </w:r>
      <w:r w:rsidRPr="003C2259">
        <w:t xml:space="preserve">. </w:t>
      </w:r>
      <w:r w:rsidRPr="003C2259">
        <w:rPr>
          <w:rStyle w:val="nlmarticle-title"/>
        </w:rPr>
        <w:t>Online communication among adolescents: An integrated model of its attraction, opportunities, and risks</w:t>
      </w:r>
      <w:r w:rsidRPr="003C2259">
        <w:t xml:space="preserve">. </w:t>
      </w:r>
      <w:r w:rsidRPr="003C2259">
        <w:rPr>
          <w:i/>
          <w:iCs/>
        </w:rPr>
        <w:t>Journal of Adolescent Health</w:t>
      </w:r>
      <w:r w:rsidRPr="003C2259">
        <w:t xml:space="preserve">, </w:t>
      </w:r>
      <w:r w:rsidRPr="003C2259">
        <w:rPr>
          <w:i/>
          <w:iCs/>
        </w:rPr>
        <w:t>48</w:t>
      </w:r>
      <w:r w:rsidRPr="003C2259">
        <w:t xml:space="preserve">, </w:t>
      </w:r>
      <w:r w:rsidRPr="003C2259">
        <w:rPr>
          <w:rStyle w:val="nlmfpage"/>
        </w:rPr>
        <w:t>121</w:t>
      </w:r>
      <w:r w:rsidRPr="003C2259">
        <w:t>–</w:t>
      </w:r>
      <w:r w:rsidRPr="003C2259">
        <w:rPr>
          <w:rStyle w:val="nlmlpage"/>
        </w:rPr>
        <w:t>127</w:t>
      </w:r>
      <w:r w:rsidRPr="003C2259">
        <w:t>. doi:</w:t>
      </w:r>
      <w:r w:rsidRPr="003C2259">
        <w:rPr>
          <w:rStyle w:val="nlmpub-id"/>
        </w:rPr>
        <w:t>10.1016/j.jadohealth.2010.08.020</w:t>
      </w:r>
      <w:r w:rsidRPr="003C2259">
        <w:rPr>
          <w:rStyle w:val="reflink-block2"/>
        </w:rPr>
        <w:t> </w:t>
      </w:r>
    </w:p>
    <w:p w14:paraId="004DA127" w14:textId="6F214D5C" w:rsidR="003161A1" w:rsidRPr="003C2259" w:rsidRDefault="003161A1" w:rsidP="00660B47">
      <w:pPr>
        <w:pStyle w:val="REF"/>
      </w:pPr>
      <w:r w:rsidRPr="003C2259">
        <w:lastRenderedPageBreak/>
        <w:t xml:space="preserve">Van Swol, L.M., Braun, M.T., </w:t>
      </w:r>
      <w:r w:rsidR="00B71ECA" w:rsidRPr="003C2259">
        <w:rPr>
          <w:rFonts w:eastAsiaTheme="minorHAnsi"/>
          <w:lang w:eastAsia="en-US"/>
        </w:rPr>
        <w:t xml:space="preserve">&amp; </w:t>
      </w:r>
      <w:r w:rsidRPr="003C2259">
        <w:t xml:space="preserve">Kolb, M.R </w:t>
      </w:r>
      <w:r w:rsidR="00D30CA7" w:rsidRPr="003C2259">
        <w:t>.</w:t>
      </w:r>
      <w:r w:rsidRPr="003C2259">
        <w:t xml:space="preserve">(2015). </w:t>
      </w:r>
      <w:hyperlink r:id="rId43" w:history="1">
        <w:r w:rsidRPr="003C2259">
          <w:rPr>
            <w:rStyle w:val="Kpr"/>
            <w:color w:val="auto"/>
          </w:rPr>
          <w:t>Deception, detection, demeanor, and truth bias in face-to-face and computer-mediated communication</w:t>
        </w:r>
      </w:hyperlink>
      <w:r w:rsidRPr="003C2259">
        <w:t xml:space="preserve">. </w:t>
      </w:r>
      <w:r w:rsidRPr="003C2259">
        <w:rPr>
          <w:i/>
          <w:iCs/>
        </w:rPr>
        <w:t>Communication Research</w:t>
      </w:r>
      <w:r w:rsidR="00747675" w:rsidRPr="003C2259">
        <w:rPr>
          <w:i/>
          <w:iCs/>
        </w:rPr>
        <w:t>,</w:t>
      </w:r>
      <w:r w:rsidRPr="003C2259">
        <w:rPr>
          <w:i/>
          <w:iCs/>
        </w:rPr>
        <w:t xml:space="preserve"> 42</w:t>
      </w:r>
      <w:r w:rsidR="00747675" w:rsidRPr="003C2259">
        <w:t>(</w:t>
      </w:r>
      <w:r w:rsidRPr="003C2259">
        <w:t>8</w:t>
      </w:r>
      <w:r w:rsidR="00747675" w:rsidRPr="003C2259">
        <w:t>)</w:t>
      </w:r>
      <w:r w:rsidRPr="003C2259">
        <w:t>, 1116-1142</w:t>
      </w:r>
    </w:p>
    <w:p w14:paraId="3D2C11C9" w14:textId="3DA3974F" w:rsidR="003161A1" w:rsidRPr="003C2259" w:rsidRDefault="003161A1" w:rsidP="00660B47">
      <w:pPr>
        <w:pStyle w:val="REF"/>
        <w:rPr>
          <w:shd w:val="clear" w:color="auto" w:fill="FFFFFF"/>
        </w:rPr>
      </w:pPr>
      <w:r w:rsidRPr="003C2259">
        <w:rPr>
          <w:shd w:val="clear" w:color="auto" w:fill="FFFFFF"/>
        </w:rPr>
        <w:t xml:space="preserve">Vandeweerd, C., Myers, J., Coulter, M., Yalcin, A., </w:t>
      </w:r>
      <w:r w:rsidR="00B71ECA" w:rsidRPr="003C2259">
        <w:rPr>
          <w:rFonts w:eastAsiaTheme="minorHAnsi"/>
          <w:lang w:eastAsia="en-US"/>
        </w:rPr>
        <w:t xml:space="preserve">&amp; </w:t>
      </w:r>
      <w:r w:rsidRPr="003C2259">
        <w:rPr>
          <w:shd w:val="clear" w:color="auto" w:fill="FFFFFF"/>
        </w:rPr>
        <w:t>Corvin, J. (2016). Positives and negatives of online dating according to women 50</w:t>
      </w:r>
      <w:r w:rsidR="00195DF1" w:rsidRPr="003C2259">
        <w:rPr>
          <w:shd w:val="clear" w:color="auto" w:fill="FFFFFF"/>
        </w:rPr>
        <w:t>.</w:t>
      </w:r>
      <w:r w:rsidRPr="003C2259">
        <w:rPr>
          <w:shd w:val="clear" w:color="auto" w:fill="FFFFFF"/>
        </w:rPr>
        <w:t> </w:t>
      </w:r>
      <w:r w:rsidRPr="003C2259">
        <w:rPr>
          <w:rStyle w:val="ref-journal"/>
          <w:i/>
          <w:iCs/>
          <w:shd w:val="clear" w:color="auto" w:fill="FFFFFF"/>
        </w:rPr>
        <w:t>J. Women Aging</w:t>
      </w:r>
      <w:r w:rsidR="00747675" w:rsidRPr="003C2259">
        <w:rPr>
          <w:rStyle w:val="ref-journal"/>
          <w:i/>
          <w:iCs/>
          <w:shd w:val="clear" w:color="auto" w:fill="FFFFFF"/>
        </w:rPr>
        <w:t>,</w:t>
      </w:r>
      <w:r w:rsidRPr="003C2259">
        <w:rPr>
          <w:rStyle w:val="ref-journal"/>
          <w:i/>
          <w:iCs/>
          <w:shd w:val="clear" w:color="auto" w:fill="FFFFFF"/>
        </w:rPr>
        <w:t>. </w:t>
      </w:r>
      <w:r w:rsidRPr="003C2259">
        <w:rPr>
          <w:rStyle w:val="ref-vol"/>
          <w:i/>
          <w:iCs/>
          <w:shd w:val="clear" w:color="auto" w:fill="FFFFFF"/>
        </w:rPr>
        <w:t>28</w:t>
      </w:r>
      <w:r w:rsidRPr="003C2259">
        <w:rPr>
          <w:shd w:val="clear" w:color="auto" w:fill="FFFFFF"/>
        </w:rPr>
        <w:t>(3)</w:t>
      </w:r>
      <w:r w:rsidR="00195DF1" w:rsidRPr="003C2259">
        <w:rPr>
          <w:shd w:val="clear" w:color="auto" w:fill="FFFFFF"/>
        </w:rPr>
        <w:t xml:space="preserve">, </w:t>
      </w:r>
      <w:r w:rsidRPr="003C2259">
        <w:rPr>
          <w:shd w:val="clear" w:color="auto" w:fill="FFFFFF"/>
        </w:rPr>
        <w:t>259–270. doi: 10.1080/08952841.2015.1137435.</w:t>
      </w:r>
    </w:p>
    <w:p w14:paraId="5F4F6EBA" w14:textId="1520B613" w:rsidR="003161A1" w:rsidRPr="003C2259" w:rsidRDefault="003161A1" w:rsidP="00660B47">
      <w:pPr>
        <w:pStyle w:val="REF"/>
        <w:rPr>
          <w:rStyle w:val="Kpr"/>
          <w:color w:val="auto"/>
        </w:rPr>
      </w:pPr>
      <w:r w:rsidRPr="003C2259">
        <w:t>Wachs, S., Bilz, L., Fischer, S.M.</w:t>
      </w:r>
      <w:r w:rsidR="003B6CD5" w:rsidRPr="003C2259">
        <w:t xml:space="preserve">, </w:t>
      </w:r>
      <w:r w:rsidR="003B6CD5" w:rsidRPr="003C2259">
        <w:rPr>
          <w:rFonts w:eastAsiaTheme="minorHAnsi"/>
          <w:lang w:eastAsia="en-US"/>
        </w:rPr>
        <w:t>&amp;</w:t>
      </w:r>
      <w:r w:rsidRPr="003C2259">
        <w:t xml:space="preserve"> Wright, M.F.</w:t>
      </w:r>
      <w:r w:rsidR="00611129" w:rsidRPr="003C2259">
        <w:t xml:space="preserve"> </w:t>
      </w:r>
      <w:r w:rsidRPr="003C2259">
        <w:t xml:space="preserve">(2017). </w:t>
      </w:r>
      <w:r w:rsidRPr="003C2259">
        <w:rPr>
          <w:rStyle w:val="Gl"/>
        </w:rPr>
        <w:t>Do emotional components of alexithymia mediate the interplay between cyberbullying victimization and perpetration?</w:t>
      </w:r>
      <w:r w:rsidR="004702FF" w:rsidRPr="003C2259">
        <w:rPr>
          <w:rStyle w:val="Gl"/>
        </w:rPr>
        <w:t xml:space="preserve"> </w:t>
      </w:r>
      <w:r w:rsidRPr="003C2259">
        <w:rPr>
          <w:i/>
          <w:iCs/>
        </w:rPr>
        <w:t>International Journal of Environmental Research and Public Health, 14</w:t>
      </w:r>
      <w:r w:rsidRPr="003C2259">
        <w:t xml:space="preserve">(12), 1-11, </w:t>
      </w:r>
      <w:hyperlink r:id="rId44" w:tgtFrame="_blank" w:history="1">
        <w:r w:rsidRPr="003C2259">
          <w:rPr>
            <w:rStyle w:val="Kpr"/>
            <w:color w:val="auto"/>
          </w:rPr>
          <w:t>10.3390/ijerph14121530</w:t>
        </w:r>
      </w:hyperlink>
    </w:p>
    <w:p w14:paraId="0557CE6F" w14:textId="77777777" w:rsidR="003161A1" w:rsidRPr="003C2259" w:rsidRDefault="003161A1" w:rsidP="00660B47">
      <w:pPr>
        <w:pStyle w:val="REF"/>
      </w:pPr>
      <w:r w:rsidRPr="003C2259">
        <w:t>Wängqvist, M., &amp; Frisén, A. (2016). Who am I online? Understanding the meaning of online contexts for identity development. </w:t>
      </w:r>
      <w:r w:rsidRPr="003C2259">
        <w:rPr>
          <w:i/>
          <w:iCs/>
        </w:rPr>
        <w:t>Adolescent Research Review, 1</w:t>
      </w:r>
      <w:r w:rsidRPr="003C2259">
        <w:t>, 139–151.</w:t>
      </w:r>
    </w:p>
    <w:p w14:paraId="14972B47" w14:textId="572A43B5" w:rsidR="003161A1" w:rsidRPr="003C2259" w:rsidRDefault="00D30CA7" w:rsidP="00660B47">
      <w:pPr>
        <w:pStyle w:val="REF"/>
        <w:rPr>
          <w:rStyle w:val="jlqj4b"/>
        </w:rPr>
      </w:pPr>
      <w:r w:rsidRPr="003C2259">
        <w:t>Watanabe M.(2017).</w:t>
      </w:r>
      <w:r w:rsidR="003161A1" w:rsidRPr="003C2259">
        <w:t xml:space="preserve">The teenage brain issue. </w:t>
      </w:r>
      <w:r w:rsidR="003161A1" w:rsidRPr="003C2259">
        <w:rPr>
          <w:i/>
          <w:iCs/>
        </w:rPr>
        <w:t>Birth Defects Res. 109</w:t>
      </w:r>
      <w:r w:rsidR="003161A1" w:rsidRPr="003C2259">
        <w:t>(20):1611–1612. https://doi.org/10.1002/bdr2.1181</w:t>
      </w:r>
    </w:p>
    <w:p w14:paraId="33FF5031" w14:textId="22F5AD14" w:rsidR="003161A1" w:rsidRPr="003C2259" w:rsidRDefault="003161A1" w:rsidP="00660B47">
      <w:pPr>
        <w:pStyle w:val="REF"/>
      </w:pPr>
      <w:r w:rsidRPr="003C2259">
        <w:t xml:space="preserve">Weigle, P., </w:t>
      </w:r>
      <w:r w:rsidR="003B6CD5" w:rsidRPr="003C2259">
        <w:rPr>
          <w:rFonts w:eastAsiaTheme="minorHAnsi"/>
          <w:lang w:eastAsia="en-US"/>
        </w:rPr>
        <w:t xml:space="preserve">&amp; </w:t>
      </w:r>
      <w:r w:rsidRPr="003C2259">
        <w:t xml:space="preserve">Reid, D. (2014). </w:t>
      </w:r>
      <w:r w:rsidRPr="003C2259">
        <w:rPr>
          <w:i/>
          <w:iCs/>
        </w:rPr>
        <w:t>Social Media Use in Adolescents. Adolescent Psychiatry. An up-to-date review on social media and their effects on adolescent mental health</w:t>
      </w:r>
      <w:r w:rsidRPr="003C2259">
        <w:t>.</w:t>
      </w:r>
    </w:p>
    <w:p w14:paraId="46E26499" w14:textId="694012D3" w:rsidR="003161A1" w:rsidRPr="003C2259" w:rsidRDefault="003161A1" w:rsidP="00660B47">
      <w:pPr>
        <w:pStyle w:val="REF"/>
      </w:pPr>
      <w:r w:rsidRPr="003C2259">
        <w:t xml:space="preserve">Whittle, H., Hamilton-Giachritsis, C., Beech, A., &amp; Collings, G. (2013). A review of young people's vulnerabilities to online grooming. </w:t>
      </w:r>
      <w:r w:rsidRPr="003C2259">
        <w:rPr>
          <w:i/>
          <w:iCs/>
        </w:rPr>
        <w:t>Aggression and Violent Behavior, 181</w:t>
      </w:r>
      <w:r w:rsidRPr="003C2259">
        <w:t>, 135-146</w:t>
      </w:r>
    </w:p>
    <w:p w14:paraId="763A0D2F" w14:textId="68B206A6" w:rsidR="003161A1" w:rsidRPr="003C2259" w:rsidRDefault="003161A1" w:rsidP="00660B47">
      <w:pPr>
        <w:pStyle w:val="REF"/>
      </w:pPr>
      <w:r w:rsidRPr="003C2259">
        <w:t xml:space="preserve">Whitty, M. T. &amp; Secur, J. (2015). Anatomy of the online dating romance scam. </w:t>
      </w:r>
      <w:r w:rsidRPr="003C2259">
        <w:rPr>
          <w:i/>
          <w:iCs/>
        </w:rPr>
        <w:t>Security Journal, 28</w:t>
      </w:r>
      <w:r w:rsidR="00516493" w:rsidRPr="003C2259">
        <w:t>(</w:t>
      </w:r>
      <w:r w:rsidRPr="003C2259">
        <w:t>4</w:t>
      </w:r>
      <w:r w:rsidR="00516493" w:rsidRPr="003C2259">
        <w:t>)</w:t>
      </w:r>
      <w:r w:rsidRPr="003C2259">
        <w:t>, 443-455.</w:t>
      </w:r>
    </w:p>
    <w:p w14:paraId="2C18A87B" w14:textId="77361A24" w:rsidR="003161A1" w:rsidRPr="003C2259" w:rsidRDefault="003161A1" w:rsidP="00660B47">
      <w:pPr>
        <w:pStyle w:val="REF"/>
        <w:rPr>
          <w:rStyle w:val="jlqj4b"/>
        </w:rPr>
      </w:pPr>
      <w:r w:rsidRPr="003C2259">
        <w:rPr>
          <w:rStyle w:val="jlqj4b"/>
        </w:rPr>
        <w:t xml:space="preserve">Wisnieski, D., Sieving, R., &amp; Garwick, A. (2015). Parent and family influences on young women’s romantic and sexual decisions. </w:t>
      </w:r>
      <w:r w:rsidRPr="003C2259">
        <w:rPr>
          <w:rStyle w:val="jlqj4b"/>
          <w:i/>
          <w:iCs/>
        </w:rPr>
        <w:t>Sex Education, 15</w:t>
      </w:r>
      <w:r w:rsidRPr="003C2259">
        <w:rPr>
          <w:rStyle w:val="jlqj4b"/>
        </w:rPr>
        <w:t>(2), 144157. doi:10.1080/14681811.2014.986798</w:t>
      </w:r>
    </w:p>
    <w:p w14:paraId="49043972" w14:textId="10B60CC9" w:rsidR="003161A1" w:rsidRPr="003C2259" w:rsidRDefault="003161A1" w:rsidP="00660B47">
      <w:pPr>
        <w:pStyle w:val="REF"/>
      </w:pPr>
      <w:r w:rsidRPr="003C2259">
        <w:t xml:space="preserve">Wolak, J., &amp; Finkelhor, D. (2011). </w:t>
      </w:r>
      <w:r w:rsidRPr="003C2259">
        <w:rPr>
          <w:i/>
          <w:iCs/>
        </w:rPr>
        <w:t>Sexting: A typology. Retrieved from Crimes against Children Research Center</w:t>
      </w:r>
      <w:r w:rsidR="00516493" w:rsidRPr="003C2259">
        <w:rPr>
          <w:i/>
          <w:iCs/>
        </w:rPr>
        <w:t>.</w:t>
      </w:r>
      <w:r w:rsidRPr="003C2259">
        <w:t xml:space="preserve"> http://www.unh.edu/ccrc/internet-crimes/papers. html.</w:t>
      </w:r>
    </w:p>
    <w:p w14:paraId="421C9E2F" w14:textId="05EFCF67" w:rsidR="003161A1" w:rsidRPr="003C2259" w:rsidRDefault="003161A1" w:rsidP="00660B47">
      <w:pPr>
        <w:pStyle w:val="REF"/>
      </w:pPr>
      <w:r w:rsidRPr="003C2259">
        <w:t>Wood, M. A., Bukowski, W. M., &amp; Lis, E. (2016). The digital self: how social media serves as a setting that shapes youth’s emotional experiences. </w:t>
      </w:r>
      <w:r w:rsidRPr="003C2259">
        <w:rPr>
          <w:i/>
          <w:iCs/>
        </w:rPr>
        <w:t>Adolescent Research Review, 1</w:t>
      </w:r>
      <w:r w:rsidRPr="003C2259">
        <w:t>, 163–173.</w:t>
      </w:r>
    </w:p>
    <w:p w14:paraId="7A97276B" w14:textId="77777777" w:rsidR="00855F05" w:rsidRPr="003C2259" w:rsidRDefault="003161A1" w:rsidP="00660B47">
      <w:pPr>
        <w:pStyle w:val="REF"/>
        <w:rPr>
          <w:rStyle w:val="jlqj4b"/>
        </w:rPr>
      </w:pPr>
      <w:r w:rsidRPr="003C2259">
        <w:t xml:space="preserve">Xie, W., &amp; Kang, C. (2015). See you, see me: Teenagers’ self-disclosure and regret of posting on social network site. </w:t>
      </w:r>
      <w:r w:rsidRPr="003C2259">
        <w:rPr>
          <w:i/>
          <w:iCs/>
        </w:rPr>
        <w:t>Computer in Human Behavior, 52</w:t>
      </w:r>
      <w:r w:rsidRPr="003C2259">
        <w:t>, 398-407.</w:t>
      </w:r>
      <w:r w:rsidRPr="003C2259">
        <w:rPr>
          <w:rStyle w:val="jlqj4b"/>
        </w:rPr>
        <w:t xml:space="preserve"> </w:t>
      </w:r>
    </w:p>
    <w:p w14:paraId="618C0942" w14:textId="603FB1C3" w:rsidR="00CA092D" w:rsidRPr="003C2259" w:rsidRDefault="00720822" w:rsidP="00660B47">
      <w:pPr>
        <w:pStyle w:val="REF"/>
        <w:rPr>
          <w:rStyle w:val="HTMLCite"/>
          <w:i w:val="0"/>
          <w:iCs w:val="0"/>
        </w:rPr>
      </w:pPr>
      <w:hyperlink r:id="rId45" w:tgtFrame="_blank" w:history="1">
        <w:r w:rsidR="004F5C69" w:rsidRPr="003C2259">
          <w:t xml:space="preserve">Yunarti, S Wijayanti, S., </w:t>
        </w:r>
        <w:r w:rsidR="003B6CD5" w:rsidRPr="003C2259">
          <w:rPr>
            <w:rFonts w:eastAsiaTheme="minorHAnsi"/>
            <w:lang w:eastAsia="en-US"/>
          </w:rPr>
          <w:t xml:space="preserve">&amp; </w:t>
        </w:r>
        <w:r w:rsidR="004F5C69" w:rsidRPr="003C2259">
          <w:t>Savitri, N.(2009).</w:t>
        </w:r>
        <w:r w:rsidR="004F5C69" w:rsidRPr="003C2259">
          <w:rPr>
            <w:rStyle w:val="Kpr"/>
            <w:color w:val="auto"/>
          </w:rPr>
          <w:t>Teen vulnerability in online relationships based on development needs for friendships and a search for identity</w:t>
        </w:r>
      </w:hyperlink>
      <w:r w:rsidR="004F5C69" w:rsidRPr="003C2259">
        <w:t>.</w:t>
      </w:r>
      <w:r w:rsidR="00CA092D" w:rsidRPr="003C2259">
        <w:t xml:space="preserve"> </w:t>
      </w:r>
      <w:r w:rsidR="00CA092D" w:rsidRPr="003C2259">
        <w:rPr>
          <w:rStyle w:val="HTMLCite"/>
          <w:i w:val="0"/>
          <w:iCs w:val="0"/>
          <w:shd w:val="clear" w:color="auto" w:fill="FFFFFF"/>
        </w:rPr>
        <w:t>https://osf.io › download.Erişim 15 Mart, 2021</w:t>
      </w:r>
    </w:p>
    <w:p w14:paraId="5EED4DC2" w14:textId="0E5B5104" w:rsidR="003161A1" w:rsidRPr="003C2259" w:rsidRDefault="003161A1" w:rsidP="00431124">
      <w:pPr>
        <w:pStyle w:val="REF"/>
        <w:rPr>
          <w:rStyle w:val="jlqj4b"/>
        </w:rPr>
      </w:pPr>
    </w:p>
    <w:sectPr w:rsidR="003161A1" w:rsidRPr="003C2259" w:rsidSect="00FB42E5">
      <w:pgSz w:w="11906" w:h="16838"/>
      <w:pgMar w:top="1134" w:right="1418" w:bottom="1134" w:left="1418" w:header="709" w:footer="709"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20FBDD" w14:textId="77777777" w:rsidR="00720822" w:rsidRDefault="00720822" w:rsidP="00611129">
      <w:r>
        <w:separator/>
      </w:r>
    </w:p>
  </w:endnote>
  <w:endnote w:type="continuationSeparator" w:id="0">
    <w:p w14:paraId="33481C28" w14:textId="77777777" w:rsidR="00720822" w:rsidRDefault="00720822" w:rsidP="0061112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Calibri Light">
    <w:panose1 w:val="020F0302020204030204"/>
    <w:charset w:val="A2"/>
    <w:family w:val="swiss"/>
    <w:pitch w:val="variable"/>
    <w:sig w:usb0="E4002EFF" w:usb1="C000247B" w:usb2="00000009" w:usb3="00000000" w:csb0="000001FF" w:csb1="00000000"/>
  </w:font>
  <w:font w:name="TimesNewRomanPS-ItalicMT">
    <w:altName w:val="Times New Roman"/>
    <w:panose1 w:val="00000000000000000000"/>
    <w:charset w:val="80"/>
    <w:family w:val="roman"/>
    <w:notTrueType/>
    <w:pitch w:val="default"/>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51104987"/>
      <w:docPartObj>
        <w:docPartGallery w:val="Page Numbers (Bottom of Page)"/>
        <w:docPartUnique/>
      </w:docPartObj>
    </w:sdtPr>
    <w:sdtEndPr/>
    <w:sdtContent>
      <w:p w14:paraId="1AC0D996" w14:textId="0CA61E42" w:rsidR="00611129" w:rsidRDefault="00611129">
        <w:pPr>
          <w:pStyle w:val="AltBilgi"/>
          <w:jc w:val="center"/>
        </w:pPr>
        <w:r>
          <w:fldChar w:fldCharType="begin"/>
        </w:r>
        <w:r>
          <w:instrText>PAGE   \* MERGEFORMAT</w:instrText>
        </w:r>
        <w:r>
          <w:fldChar w:fldCharType="separate"/>
        </w:r>
        <w:r w:rsidR="009B16A0">
          <w:rPr>
            <w:noProof/>
          </w:rPr>
          <w:t>16</w:t>
        </w:r>
        <w:r>
          <w:fldChar w:fldCharType="end"/>
        </w:r>
      </w:p>
    </w:sdtContent>
  </w:sdt>
  <w:p w14:paraId="08664ED5" w14:textId="77777777" w:rsidR="00611129" w:rsidRDefault="00611129">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0808C9" w14:textId="77777777" w:rsidR="00720822" w:rsidRDefault="00720822" w:rsidP="00611129">
      <w:r>
        <w:separator/>
      </w:r>
    </w:p>
  </w:footnote>
  <w:footnote w:type="continuationSeparator" w:id="0">
    <w:p w14:paraId="0779C1F8" w14:textId="77777777" w:rsidR="00720822" w:rsidRDefault="00720822" w:rsidP="0061112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A163ED"/>
    <w:multiLevelType w:val="multilevel"/>
    <w:tmpl w:val="8FFE98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ECE0E7A"/>
    <w:multiLevelType w:val="multilevel"/>
    <w:tmpl w:val="3E7ECA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4A987A56"/>
    <w:multiLevelType w:val="multilevel"/>
    <w:tmpl w:val="F9F6E6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5776102D"/>
    <w:multiLevelType w:val="multilevel"/>
    <w:tmpl w:val="8F682E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59F0069A"/>
    <w:multiLevelType w:val="multilevel"/>
    <w:tmpl w:val="DC7076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5FA059CA"/>
    <w:multiLevelType w:val="multilevel"/>
    <w:tmpl w:val="E0AE16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70583EF0"/>
    <w:multiLevelType w:val="multilevel"/>
    <w:tmpl w:val="72BACB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70DA342E"/>
    <w:multiLevelType w:val="multilevel"/>
    <w:tmpl w:val="251AB1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766C63DD"/>
    <w:multiLevelType w:val="hybridMultilevel"/>
    <w:tmpl w:val="A37A2A68"/>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abstractNumId w:val="8"/>
  </w:num>
  <w:num w:numId="2">
    <w:abstractNumId w:val="4"/>
  </w:num>
  <w:num w:numId="3">
    <w:abstractNumId w:val="5"/>
  </w:num>
  <w:num w:numId="4">
    <w:abstractNumId w:val="1"/>
  </w:num>
  <w:num w:numId="5">
    <w:abstractNumId w:val="0"/>
  </w:num>
  <w:num w:numId="6">
    <w:abstractNumId w:val="3"/>
  </w:num>
  <w:num w:numId="7">
    <w:abstractNumId w:val="6"/>
  </w:num>
  <w:num w:numId="8">
    <w:abstractNumId w:val="7"/>
  </w:num>
  <w:num w:numId="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1NLGwtLAwNbQwMjZW0lEKTi0uzszPAykwrAUAo9i9eiwAAAA="/>
  </w:docVars>
  <w:rsids>
    <w:rsidRoot w:val="00D011D1"/>
    <w:rsid w:val="000025FD"/>
    <w:rsid w:val="0000394D"/>
    <w:rsid w:val="00004C5D"/>
    <w:rsid w:val="00010800"/>
    <w:rsid w:val="00013744"/>
    <w:rsid w:val="000154DD"/>
    <w:rsid w:val="00016F89"/>
    <w:rsid w:val="00020611"/>
    <w:rsid w:val="0002087F"/>
    <w:rsid w:val="00021599"/>
    <w:rsid w:val="00022E93"/>
    <w:rsid w:val="00023F3B"/>
    <w:rsid w:val="000257E2"/>
    <w:rsid w:val="00026560"/>
    <w:rsid w:val="00030A29"/>
    <w:rsid w:val="00036DC6"/>
    <w:rsid w:val="00043A80"/>
    <w:rsid w:val="000441D5"/>
    <w:rsid w:val="00044E8F"/>
    <w:rsid w:val="00045346"/>
    <w:rsid w:val="00045F51"/>
    <w:rsid w:val="00046606"/>
    <w:rsid w:val="0004726B"/>
    <w:rsid w:val="0005012A"/>
    <w:rsid w:val="000512AF"/>
    <w:rsid w:val="000558C4"/>
    <w:rsid w:val="00056BF5"/>
    <w:rsid w:val="00057775"/>
    <w:rsid w:val="0006244F"/>
    <w:rsid w:val="00065E7E"/>
    <w:rsid w:val="0006761F"/>
    <w:rsid w:val="00076F1D"/>
    <w:rsid w:val="000846AE"/>
    <w:rsid w:val="0009004A"/>
    <w:rsid w:val="00091503"/>
    <w:rsid w:val="00096803"/>
    <w:rsid w:val="000972D1"/>
    <w:rsid w:val="000A130D"/>
    <w:rsid w:val="000A478D"/>
    <w:rsid w:val="000A4FAA"/>
    <w:rsid w:val="000A703F"/>
    <w:rsid w:val="000A7683"/>
    <w:rsid w:val="000B1F08"/>
    <w:rsid w:val="000B3E48"/>
    <w:rsid w:val="000B6753"/>
    <w:rsid w:val="000B79F8"/>
    <w:rsid w:val="000C0796"/>
    <w:rsid w:val="000C1926"/>
    <w:rsid w:val="000C20DF"/>
    <w:rsid w:val="000C2209"/>
    <w:rsid w:val="000D2F2A"/>
    <w:rsid w:val="000E1441"/>
    <w:rsid w:val="000E2E94"/>
    <w:rsid w:val="000E7BBD"/>
    <w:rsid w:val="000E7D5B"/>
    <w:rsid w:val="000F4074"/>
    <w:rsid w:val="00100572"/>
    <w:rsid w:val="001038B1"/>
    <w:rsid w:val="00107DA9"/>
    <w:rsid w:val="0011025E"/>
    <w:rsid w:val="0011055A"/>
    <w:rsid w:val="001110D3"/>
    <w:rsid w:val="00112788"/>
    <w:rsid w:val="001234C2"/>
    <w:rsid w:val="00125EAE"/>
    <w:rsid w:val="00130072"/>
    <w:rsid w:val="0013073F"/>
    <w:rsid w:val="00134606"/>
    <w:rsid w:val="00134E60"/>
    <w:rsid w:val="001356F9"/>
    <w:rsid w:val="00142A49"/>
    <w:rsid w:val="001441B4"/>
    <w:rsid w:val="0014629E"/>
    <w:rsid w:val="0014643F"/>
    <w:rsid w:val="00146472"/>
    <w:rsid w:val="00146CBD"/>
    <w:rsid w:val="00150B90"/>
    <w:rsid w:val="001517A8"/>
    <w:rsid w:val="00153032"/>
    <w:rsid w:val="001556AC"/>
    <w:rsid w:val="0015688E"/>
    <w:rsid w:val="001603FE"/>
    <w:rsid w:val="001642DC"/>
    <w:rsid w:val="00166594"/>
    <w:rsid w:val="00172709"/>
    <w:rsid w:val="001734D9"/>
    <w:rsid w:val="00173D4C"/>
    <w:rsid w:val="001800AC"/>
    <w:rsid w:val="00191CA5"/>
    <w:rsid w:val="00195DF1"/>
    <w:rsid w:val="0019718B"/>
    <w:rsid w:val="00197614"/>
    <w:rsid w:val="001A4A19"/>
    <w:rsid w:val="001A4BB9"/>
    <w:rsid w:val="001B14A3"/>
    <w:rsid w:val="001B3C28"/>
    <w:rsid w:val="001B7364"/>
    <w:rsid w:val="001C10D6"/>
    <w:rsid w:val="001C2103"/>
    <w:rsid w:val="001C4432"/>
    <w:rsid w:val="001C5CA7"/>
    <w:rsid w:val="001C62EE"/>
    <w:rsid w:val="001C7C30"/>
    <w:rsid w:val="001C7F5E"/>
    <w:rsid w:val="001D02F3"/>
    <w:rsid w:val="001D2988"/>
    <w:rsid w:val="001D2ACB"/>
    <w:rsid w:val="001D2F3E"/>
    <w:rsid w:val="001D383A"/>
    <w:rsid w:val="001D6269"/>
    <w:rsid w:val="001E0932"/>
    <w:rsid w:val="001E217D"/>
    <w:rsid w:val="001E5120"/>
    <w:rsid w:val="001E54D7"/>
    <w:rsid w:val="001E63D7"/>
    <w:rsid w:val="001E6FF4"/>
    <w:rsid w:val="001E7405"/>
    <w:rsid w:val="001F256E"/>
    <w:rsid w:val="00201340"/>
    <w:rsid w:val="00203B64"/>
    <w:rsid w:val="00206696"/>
    <w:rsid w:val="00216395"/>
    <w:rsid w:val="0022060D"/>
    <w:rsid w:val="0022306B"/>
    <w:rsid w:val="00224501"/>
    <w:rsid w:val="00232692"/>
    <w:rsid w:val="00237E28"/>
    <w:rsid w:val="0024515F"/>
    <w:rsid w:val="002477C9"/>
    <w:rsid w:val="0025255C"/>
    <w:rsid w:val="00252724"/>
    <w:rsid w:val="00252ADC"/>
    <w:rsid w:val="00253063"/>
    <w:rsid w:val="00253131"/>
    <w:rsid w:val="00253F05"/>
    <w:rsid w:val="00254C4E"/>
    <w:rsid w:val="0025523C"/>
    <w:rsid w:val="002575DC"/>
    <w:rsid w:val="00257951"/>
    <w:rsid w:val="00260E48"/>
    <w:rsid w:val="00264778"/>
    <w:rsid w:val="0026567A"/>
    <w:rsid w:val="002721D5"/>
    <w:rsid w:val="00274B98"/>
    <w:rsid w:val="0027520F"/>
    <w:rsid w:val="00276CC0"/>
    <w:rsid w:val="0027701B"/>
    <w:rsid w:val="00284B22"/>
    <w:rsid w:val="00284D4A"/>
    <w:rsid w:val="00286913"/>
    <w:rsid w:val="00286C68"/>
    <w:rsid w:val="00287429"/>
    <w:rsid w:val="0029438F"/>
    <w:rsid w:val="002A21FD"/>
    <w:rsid w:val="002A3F06"/>
    <w:rsid w:val="002A4A5A"/>
    <w:rsid w:val="002A6539"/>
    <w:rsid w:val="002A7352"/>
    <w:rsid w:val="002A7D81"/>
    <w:rsid w:val="002B2616"/>
    <w:rsid w:val="002B2F36"/>
    <w:rsid w:val="002B4D18"/>
    <w:rsid w:val="002B63F1"/>
    <w:rsid w:val="002B6D6A"/>
    <w:rsid w:val="002C0A93"/>
    <w:rsid w:val="002C2258"/>
    <w:rsid w:val="002C3757"/>
    <w:rsid w:val="002C6E6A"/>
    <w:rsid w:val="002D0D8E"/>
    <w:rsid w:val="002D0FCD"/>
    <w:rsid w:val="002D162C"/>
    <w:rsid w:val="002D40F6"/>
    <w:rsid w:val="002E210D"/>
    <w:rsid w:val="002E3517"/>
    <w:rsid w:val="002E5F49"/>
    <w:rsid w:val="00301D20"/>
    <w:rsid w:val="003032CD"/>
    <w:rsid w:val="00303F8A"/>
    <w:rsid w:val="003053E5"/>
    <w:rsid w:val="00306E0C"/>
    <w:rsid w:val="00310375"/>
    <w:rsid w:val="00312BB4"/>
    <w:rsid w:val="00314DE9"/>
    <w:rsid w:val="003161A1"/>
    <w:rsid w:val="00324FF6"/>
    <w:rsid w:val="00326664"/>
    <w:rsid w:val="00327FC4"/>
    <w:rsid w:val="00330178"/>
    <w:rsid w:val="00332B97"/>
    <w:rsid w:val="003349A0"/>
    <w:rsid w:val="00341E0B"/>
    <w:rsid w:val="0034311C"/>
    <w:rsid w:val="003469AF"/>
    <w:rsid w:val="0034755F"/>
    <w:rsid w:val="003501D7"/>
    <w:rsid w:val="00356C7C"/>
    <w:rsid w:val="00360C3F"/>
    <w:rsid w:val="003650C4"/>
    <w:rsid w:val="00365E13"/>
    <w:rsid w:val="0036785E"/>
    <w:rsid w:val="00371B03"/>
    <w:rsid w:val="003753F5"/>
    <w:rsid w:val="003758DF"/>
    <w:rsid w:val="0038003D"/>
    <w:rsid w:val="003809F6"/>
    <w:rsid w:val="00381FDD"/>
    <w:rsid w:val="00382BB4"/>
    <w:rsid w:val="00383667"/>
    <w:rsid w:val="003846B2"/>
    <w:rsid w:val="0038541C"/>
    <w:rsid w:val="00396603"/>
    <w:rsid w:val="003A1064"/>
    <w:rsid w:val="003A309A"/>
    <w:rsid w:val="003A5209"/>
    <w:rsid w:val="003A5D52"/>
    <w:rsid w:val="003A715A"/>
    <w:rsid w:val="003A7DEC"/>
    <w:rsid w:val="003B03CF"/>
    <w:rsid w:val="003B0999"/>
    <w:rsid w:val="003B2518"/>
    <w:rsid w:val="003B2FDC"/>
    <w:rsid w:val="003B49C4"/>
    <w:rsid w:val="003B6CD5"/>
    <w:rsid w:val="003B7BB6"/>
    <w:rsid w:val="003C0169"/>
    <w:rsid w:val="003C2259"/>
    <w:rsid w:val="003C6B75"/>
    <w:rsid w:val="003D03F4"/>
    <w:rsid w:val="003D08A0"/>
    <w:rsid w:val="003F1546"/>
    <w:rsid w:val="003F1BE9"/>
    <w:rsid w:val="003F3522"/>
    <w:rsid w:val="003F5ADE"/>
    <w:rsid w:val="003F601B"/>
    <w:rsid w:val="003F7B2A"/>
    <w:rsid w:val="00400D5D"/>
    <w:rsid w:val="00403B0C"/>
    <w:rsid w:val="0040602F"/>
    <w:rsid w:val="0040633A"/>
    <w:rsid w:val="0040709D"/>
    <w:rsid w:val="004100E3"/>
    <w:rsid w:val="0041124C"/>
    <w:rsid w:val="0041333B"/>
    <w:rsid w:val="00422660"/>
    <w:rsid w:val="004276FA"/>
    <w:rsid w:val="00427930"/>
    <w:rsid w:val="0043049E"/>
    <w:rsid w:val="00431124"/>
    <w:rsid w:val="00431F99"/>
    <w:rsid w:val="00434DD1"/>
    <w:rsid w:val="00435B4C"/>
    <w:rsid w:val="004427D5"/>
    <w:rsid w:val="00445800"/>
    <w:rsid w:val="00447242"/>
    <w:rsid w:val="004475E8"/>
    <w:rsid w:val="004504F9"/>
    <w:rsid w:val="00455552"/>
    <w:rsid w:val="004577DE"/>
    <w:rsid w:val="00457CC8"/>
    <w:rsid w:val="00461EB9"/>
    <w:rsid w:val="00467F7D"/>
    <w:rsid w:val="004702FF"/>
    <w:rsid w:val="00473299"/>
    <w:rsid w:val="00473F08"/>
    <w:rsid w:val="00477C5A"/>
    <w:rsid w:val="00477E7E"/>
    <w:rsid w:val="00480399"/>
    <w:rsid w:val="00481C2B"/>
    <w:rsid w:val="00482F21"/>
    <w:rsid w:val="00484557"/>
    <w:rsid w:val="00487DAD"/>
    <w:rsid w:val="004941DE"/>
    <w:rsid w:val="00494230"/>
    <w:rsid w:val="004A0FB9"/>
    <w:rsid w:val="004A1B08"/>
    <w:rsid w:val="004A23DA"/>
    <w:rsid w:val="004A2F1F"/>
    <w:rsid w:val="004A3175"/>
    <w:rsid w:val="004A4FD7"/>
    <w:rsid w:val="004A5F80"/>
    <w:rsid w:val="004B4D48"/>
    <w:rsid w:val="004B55BD"/>
    <w:rsid w:val="004C27CF"/>
    <w:rsid w:val="004C3661"/>
    <w:rsid w:val="004C4649"/>
    <w:rsid w:val="004C6E87"/>
    <w:rsid w:val="004D1DAF"/>
    <w:rsid w:val="004D1E19"/>
    <w:rsid w:val="004D654C"/>
    <w:rsid w:val="004D6C1B"/>
    <w:rsid w:val="004D75FB"/>
    <w:rsid w:val="004E081C"/>
    <w:rsid w:val="004E1CC4"/>
    <w:rsid w:val="004E28FF"/>
    <w:rsid w:val="004E5315"/>
    <w:rsid w:val="004F2AE7"/>
    <w:rsid w:val="004F3809"/>
    <w:rsid w:val="004F51C6"/>
    <w:rsid w:val="004F5C69"/>
    <w:rsid w:val="004F65DB"/>
    <w:rsid w:val="00503E7E"/>
    <w:rsid w:val="0051536B"/>
    <w:rsid w:val="005158EF"/>
    <w:rsid w:val="00516493"/>
    <w:rsid w:val="00516C8A"/>
    <w:rsid w:val="00521833"/>
    <w:rsid w:val="00524BE6"/>
    <w:rsid w:val="005250DE"/>
    <w:rsid w:val="00527AC7"/>
    <w:rsid w:val="00530818"/>
    <w:rsid w:val="00530AA3"/>
    <w:rsid w:val="005320DA"/>
    <w:rsid w:val="00536AC0"/>
    <w:rsid w:val="00541FEB"/>
    <w:rsid w:val="00544026"/>
    <w:rsid w:val="00544B97"/>
    <w:rsid w:val="0054560E"/>
    <w:rsid w:val="00547D9C"/>
    <w:rsid w:val="00550828"/>
    <w:rsid w:val="00553C6D"/>
    <w:rsid w:val="00554239"/>
    <w:rsid w:val="00557599"/>
    <w:rsid w:val="0056371C"/>
    <w:rsid w:val="00570A63"/>
    <w:rsid w:val="00570B26"/>
    <w:rsid w:val="0057193F"/>
    <w:rsid w:val="00571DF6"/>
    <w:rsid w:val="00576326"/>
    <w:rsid w:val="00577BF7"/>
    <w:rsid w:val="005800DF"/>
    <w:rsid w:val="00581FA1"/>
    <w:rsid w:val="00583BF2"/>
    <w:rsid w:val="00586CF6"/>
    <w:rsid w:val="00587951"/>
    <w:rsid w:val="005978B4"/>
    <w:rsid w:val="005A037E"/>
    <w:rsid w:val="005A2EEC"/>
    <w:rsid w:val="005A2FCB"/>
    <w:rsid w:val="005A44B9"/>
    <w:rsid w:val="005A5DB9"/>
    <w:rsid w:val="005B09BD"/>
    <w:rsid w:val="005B1881"/>
    <w:rsid w:val="005B2EE7"/>
    <w:rsid w:val="005B4916"/>
    <w:rsid w:val="005C0E07"/>
    <w:rsid w:val="005C145F"/>
    <w:rsid w:val="005C26A6"/>
    <w:rsid w:val="005D0D08"/>
    <w:rsid w:val="005D2595"/>
    <w:rsid w:val="00601AAE"/>
    <w:rsid w:val="0060585B"/>
    <w:rsid w:val="0060685D"/>
    <w:rsid w:val="006108FA"/>
    <w:rsid w:val="00611129"/>
    <w:rsid w:val="006113D1"/>
    <w:rsid w:val="00611CD7"/>
    <w:rsid w:val="00613A01"/>
    <w:rsid w:val="00614697"/>
    <w:rsid w:val="00620C58"/>
    <w:rsid w:val="00623F5A"/>
    <w:rsid w:val="00626835"/>
    <w:rsid w:val="0063059D"/>
    <w:rsid w:val="006318C3"/>
    <w:rsid w:val="006318CA"/>
    <w:rsid w:val="00631BEB"/>
    <w:rsid w:val="00634A06"/>
    <w:rsid w:val="00637D20"/>
    <w:rsid w:val="00643AAD"/>
    <w:rsid w:val="00644FC3"/>
    <w:rsid w:val="0064765B"/>
    <w:rsid w:val="00650619"/>
    <w:rsid w:val="00652AB1"/>
    <w:rsid w:val="0065380F"/>
    <w:rsid w:val="00653A26"/>
    <w:rsid w:val="00654EDB"/>
    <w:rsid w:val="00660B47"/>
    <w:rsid w:val="0066619F"/>
    <w:rsid w:val="006667DF"/>
    <w:rsid w:val="0067524A"/>
    <w:rsid w:val="00676172"/>
    <w:rsid w:val="00677611"/>
    <w:rsid w:val="00683173"/>
    <w:rsid w:val="00687620"/>
    <w:rsid w:val="00695643"/>
    <w:rsid w:val="006956AB"/>
    <w:rsid w:val="00695C75"/>
    <w:rsid w:val="006A2B49"/>
    <w:rsid w:val="006A3ED4"/>
    <w:rsid w:val="006A45E4"/>
    <w:rsid w:val="006A55F5"/>
    <w:rsid w:val="006B0435"/>
    <w:rsid w:val="006B254D"/>
    <w:rsid w:val="006B5639"/>
    <w:rsid w:val="006B56E3"/>
    <w:rsid w:val="006B7B6A"/>
    <w:rsid w:val="006C3103"/>
    <w:rsid w:val="006C5CB1"/>
    <w:rsid w:val="006C7114"/>
    <w:rsid w:val="006D5EF8"/>
    <w:rsid w:val="006D65E5"/>
    <w:rsid w:val="006E4B0E"/>
    <w:rsid w:val="006E50A4"/>
    <w:rsid w:val="006E7D08"/>
    <w:rsid w:val="006F49DC"/>
    <w:rsid w:val="006F508C"/>
    <w:rsid w:val="006F6D1A"/>
    <w:rsid w:val="006F72F4"/>
    <w:rsid w:val="006F7AEF"/>
    <w:rsid w:val="00700122"/>
    <w:rsid w:val="0070090D"/>
    <w:rsid w:val="007015C4"/>
    <w:rsid w:val="007038DF"/>
    <w:rsid w:val="00703F42"/>
    <w:rsid w:val="00706E93"/>
    <w:rsid w:val="00707C28"/>
    <w:rsid w:val="007116A3"/>
    <w:rsid w:val="00720822"/>
    <w:rsid w:val="0072643E"/>
    <w:rsid w:val="00730476"/>
    <w:rsid w:val="00731210"/>
    <w:rsid w:val="007351DF"/>
    <w:rsid w:val="00735C41"/>
    <w:rsid w:val="0074017D"/>
    <w:rsid w:val="00746A56"/>
    <w:rsid w:val="00747675"/>
    <w:rsid w:val="00754791"/>
    <w:rsid w:val="00755DEB"/>
    <w:rsid w:val="007615D8"/>
    <w:rsid w:val="0076178D"/>
    <w:rsid w:val="007662A4"/>
    <w:rsid w:val="007673A4"/>
    <w:rsid w:val="007705EE"/>
    <w:rsid w:val="007710EC"/>
    <w:rsid w:val="00772952"/>
    <w:rsid w:val="00773759"/>
    <w:rsid w:val="007741B3"/>
    <w:rsid w:val="00777BC6"/>
    <w:rsid w:val="007815DE"/>
    <w:rsid w:val="007833ED"/>
    <w:rsid w:val="00791CD2"/>
    <w:rsid w:val="00792420"/>
    <w:rsid w:val="00793873"/>
    <w:rsid w:val="00797DBF"/>
    <w:rsid w:val="007A1C0A"/>
    <w:rsid w:val="007A2D06"/>
    <w:rsid w:val="007A3AD3"/>
    <w:rsid w:val="007B0CC8"/>
    <w:rsid w:val="007B18C9"/>
    <w:rsid w:val="007B4FF2"/>
    <w:rsid w:val="007B532D"/>
    <w:rsid w:val="007B5FA0"/>
    <w:rsid w:val="007C1943"/>
    <w:rsid w:val="007C2D32"/>
    <w:rsid w:val="007D03A3"/>
    <w:rsid w:val="007D5DA8"/>
    <w:rsid w:val="007E1795"/>
    <w:rsid w:val="007E2C9D"/>
    <w:rsid w:val="007E47C2"/>
    <w:rsid w:val="007F3FB2"/>
    <w:rsid w:val="00803385"/>
    <w:rsid w:val="00812092"/>
    <w:rsid w:val="0081327A"/>
    <w:rsid w:val="008138E6"/>
    <w:rsid w:val="008151E4"/>
    <w:rsid w:val="00816C11"/>
    <w:rsid w:val="00816C3B"/>
    <w:rsid w:val="00821FAC"/>
    <w:rsid w:val="00826FA5"/>
    <w:rsid w:val="00831AE9"/>
    <w:rsid w:val="00833E23"/>
    <w:rsid w:val="00834ACA"/>
    <w:rsid w:val="0083514A"/>
    <w:rsid w:val="00837C85"/>
    <w:rsid w:val="008405BC"/>
    <w:rsid w:val="00841712"/>
    <w:rsid w:val="00841AE1"/>
    <w:rsid w:val="00842C04"/>
    <w:rsid w:val="00855F05"/>
    <w:rsid w:val="00857768"/>
    <w:rsid w:val="00865564"/>
    <w:rsid w:val="008704FB"/>
    <w:rsid w:val="00871976"/>
    <w:rsid w:val="00871BE8"/>
    <w:rsid w:val="00872D1F"/>
    <w:rsid w:val="00872E73"/>
    <w:rsid w:val="0087368C"/>
    <w:rsid w:val="0087406F"/>
    <w:rsid w:val="008772C6"/>
    <w:rsid w:val="00877F91"/>
    <w:rsid w:val="00882E52"/>
    <w:rsid w:val="00883AE2"/>
    <w:rsid w:val="00884D11"/>
    <w:rsid w:val="00886844"/>
    <w:rsid w:val="0089365F"/>
    <w:rsid w:val="00895FEC"/>
    <w:rsid w:val="00896029"/>
    <w:rsid w:val="008A0D95"/>
    <w:rsid w:val="008A14C9"/>
    <w:rsid w:val="008A190B"/>
    <w:rsid w:val="008A1BD9"/>
    <w:rsid w:val="008A48FD"/>
    <w:rsid w:val="008A4BE2"/>
    <w:rsid w:val="008A61C5"/>
    <w:rsid w:val="008A6AFC"/>
    <w:rsid w:val="008B7EEA"/>
    <w:rsid w:val="008C19EE"/>
    <w:rsid w:val="008C19FE"/>
    <w:rsid w:val="008C1D5D"/>
    <w:rsid w:val="008C78C4"/>
    <w:rsid w:val="008D1528"/>
    <w:rsid w:val="008D19DD"/>
    <w:rsid w:val="008D1C6F"/>
    <w:rsid w:val="008D283A"/>
    <w:rsid w:val="008D3E07"/>
    <w:rsid w:val="008D4937"/>
    <w:rsid w:val="008D60CB"/>
    <w:rsid w:val="008D670C"/>
    <w:rsid w:val="008E1AC2"/>
    <w:rsid w:val="008E6667"/>
    <w:rsid w:val="008E7622"/>
    <w:rsid w:val="008F27AF"/>
    <w:rsid w:val="008F5E78"/>
    <w:rsid w:val="00901FAE"/>
    <w:rsid w:val="00904F1F"/>
    <w:rsid w:val="00905CBD"/>
    <w:rsid w:val="009146C9"/>
    <w:rsid w:val="00914CE3"/>
    <w:rsid w:val="0092024B"/>
    <w:rsid w:val="00921023"/>
    <w:rsid w:val="00921A74"/>
    <w:rsid w:val="00922B9D"/>
    <w:rsid w:val="00930280"/>
    <w:rsid w:val="00930A49"/>
    <w:rsid w:val="009342CE"/>
    <w:rsid w:val="00935311"/>
    <w:rsid w:val="00940A17"/>
    <w:rsid w:val="00941FB0"/>
    <w:rsid w:val="00942C72"/>
    <w:rsid w:val="009436E2"/>
    <w:rsid w:val="009464D5"/>
    <w:rsid w:val="00951942"/>
    <w:rsid w:val="00954F0F"/>
    <w:rsid w:val="00955D00"/>
    <w:rsid w:val="00961411"/>
    <w:rsid w:val="00965F1C"/>
    <w:rsid w:val="009676D9"/>
    <w:rsid w:val="009723CC"/>
    <w:rsid w:val="0097718F"/>
    <w:rsid w:val="00982460"/>
    <w:rsid w:val="00984DB4"/>
    <w:rsid w:val="009852B1"/>
    <w:rsid w:val="0098643E"/>
    <w:rsid w:val="009909F8"/>
    <w:rsid w:val="00992E57"/>
    <w:rsid w:val="00994112"/>
    <w:rsid w:val="00995CF0"/>
    <w:rsid w:val="00995DB3"/>
    <w:rsid w:val="00996160"/>
    <w:rsid w:val="00997740"/>
    <w:rsid w:val="00997B93"/>
    <w:rsid w:val="009A0CD1"/>
    <w:rsid w:val="009A11FE"/>
    <w:rsid w:val="009A146B"/>
    <w:rsid w:val="009A2B12"/>
    <w:rsid w:val="009A3F15"/>
    <w:rsid w:val="009A6188"/>
    <w:rsid w:val="009A66AD"/>
    <w:rsid w:val="009B02EE"/>
    <w:rsid w:val="009B16A0"/>
    <w:rsid w:val="009B2B89"/>
    <w:rsid w:val="009B5AF6"/>
    <w:rsid w:val="009C5E57"/>
    <w:rsid w:val="009D0495"/>
    <w:rsid w:val="009D1BD6"/>
    <w:rsid w:val="009D339D"/>
    <w:rsid w:val="009E0AFE"/>
    <w:rsid w:val="009E5E27"/>
    <w:rsid w:val="009F1FC3"/>
    <w:rsid w:val="009F575D"/>
    <w:rsid w:val="009F5AF9"/>
    <w:rsid w:val="009F68D9"/>
    <w:rsid w:val="00A039C4"/>
    <w:rsid w:val="00A05E31"/>
    <w:rsid w:val="00A07F7A"/>
    <w:rsid w:val="00A15178"/>
    <w:rsid w:val="00A157EE"/>
    <w:rsid w:val="00A159D9"/>
    <w:rsid w:val="00A20F6A"/>
    <w:rsid w:val="00A239A6"/>
    <w:rsid w:val="00A24DA4"/>
    <w:rsid w:val="00A27293"/>
    <w:rsid w:val="00A27EEE"/>
    <w:rsid w:val="00A35E10"/>
    <w:rsid w:val="00A36E70"/>
    <w:rsid w:val="00A405BA"/>
    <w:rsid w:val="00A414D8"/>
    <w:rsid w:val="00A455DD"/>
    <w:rsid w:val="00A45804"/>
    <w:rsid w:val="00A53716"/>
    <w:rsid w:val="00A56779"/>
    <w:rsid w:val="00A56EAA"/>
    <w:rsid w:val="00A573E8"/>
    <w:rsid w:val="00A57ADE"/>
    <w:rsid w:val="00A61CDB"/>
    <w:rsid w:val="00A61F85"/>
    <w:rsid w:val="00A80731"/>
    <w:rsid w:val="00A81001"/>
    <w:rsid w:val="00A81B58"/>
    <w:rsid w:val="00A821CA"/>
    <w:rsid w:val="00A90F24"/>
    <w:rsid w:val="00A91E57"/>
    <w:rsid w:val="00A92812"/>
    <w:rsid w:val="00A97ACE"/>
    <w:rsid w:val="00AA4500"/>
    <w:rsid w:val="00AB2F8A"/>
    <w:rsid w:val="00AB35D3"/>
    <w:rsid w:val="00AB3E74"/>
    <w:rsid w:val="00AB46A0"/>
    <w:rsid w:val="00AB60FE"/>
    <w:rsid w:val="00AC0A58"/>
    <w:rsid w:val="00AC1C0F"/>
    <w:rsid w:val="00AC1ECD"/>
    <w:rsid w:val="00AC2341"/>
    <w:rsid w:val="00AC59FD"/>
    <w:rsid w:val="00AC6859"/>
    <w:rsid w:val="00AD5724"/>
    <w:rsid w:val="00AE07BD"/>
    <w:rsid w:val="00AE3034"/>
    <w:rsid w:val="00AE3C49"/>
    <w:rsid w:val="00AE60A3"/>
    <w:rsid w:val="00AF4283"/>
    <w:rsid w:val="00B01668"/>
    <w:rsid w:val="00B0180B"/>
    <w:rsid w:val="00B05EA2"/>
    <w:rsid w:val="00B05EF5"/>
    <w:rsid w:val="00B06151"/>
    <w:rsid w:val="00B10D44"/>
    <w:rsid w:val="00B11FCD"/>
    <w:rsid w:val="00B121FD"/>
    <w:rsid w:val="00B12DE6"/>
    <w:rsid w:val="00B1651E"/>
    <w:rsid w:val="00B22FF4"/>
    <w:rsid w:val="00B242B3"/>
    <w:rsid w:val="00B250D9"/>
    <w:rsid w:val="00B25592"/>
    <w:rsid w:val="00B30E82"/>
    <w:rsid w:val="00B314D4"/>
    <w:rsid w:val="00B33EF5"/>
    <w:rsid w:val="00B40D7A"/>
    <w:rsid w:val="00B41A70"/>
    <w:rsid w:val="00B471ED"/>
    <w:rsid w:val="00B501FA"/>
    <w:rsid w:val="00B53B31"/>
    <w:rsid w:val="00B554C8"/>
    <w:rsid w:val="00B61439"/>
    <w:rsid w:val="00B617AF"/>
    <w:rsid w:val="00B64DFD"/>
    <w:rsid w:val="00B66B66"/>
    <w:rsid w:val="00B71ECA"/>
    <w:rsid w:val="00B727AE"/>
    <w:rsid w:val="00B742D6"/>
    <w:rsid w:val="00B8091E"/>
    <w:rsid w:val="00B80EBE"/>
    <w:rsid w:val="00B83004"/>
    <w:rsid w:val="00B8308D"/>
    <w:rsid w:val="00B8534A"/>
    <w:rsid w:val="00B85CB3"/>
    <w:rsid w:val="00B9533E"/>
    <w:rsid w:val="00B97C7F"/>
    <w:rsid w:val="00BA0262"/>
    <w:rsid w:val="00BA16D2"/>
    <w:rsid w:val="00BA1D44"/>
    <w:rsid w:val="00BA22A9"/>
    <w:rsid w:val="00BA3AF6"/>
    <w:rsid w:val="00BA52C7"/>
    <w:rsid w:val="00BB0CA2"/>
    <w:rsid w:val="00BB2D5E"/>
    <w:rsid w:val="00BB443F"/>
    <w:rsid w:val="00BB5430"/>
    <w:rsid w:val="00BC23D5"/>
    <w:rsid w:val="00BC36D9"/>
    <w:rsid w:val="00BC68AB"/>
    <w:rsid w:val="00BC763B"/>
    <w:rsid w:val="00BC7AA0"/>
    <w:rsid w:val="00BD329E"/>
    <w:rsid w:val="00BE15E4"/>
    <w:rsid w:val="00BE3FB0"/>
    <w:rsid w:val="00BF0A6D"/>
    <w:rsid w:val="00BF40A0"/>
    <w:rsid w:val="00BF57A5"/>
    <w:rsid w:val="00BF7107"/>
    <w:rsid w:val="00BF7FD8"/>
    <w:rsid w:val="00C029E3"/>
    <w:rsid w:val="00C03320"/>
    <w:rsid w:val="00C103CC"/>
    <w:rsid w:val="00C11873"/>
    <w:rsid w:val="00C152A7"/>
    <w:rsid w:val="00C244A6"/>
    <w:rsid w:val="00C2541D"/>
    <w:rsid w:val="00C2574E"/>
    <w:rsid w:val="00C273E3"/>
    <w:rsid w:val="00C329C5"/>
    <w:rsid w:val="00C351A5"/>
    <w:rsid w:val="00C37936"/>
    <w:rsid w:val="00C37F8C"/>
    <w:rsid w:val="00C400C8"/>
    <w:rsid w:val="00C4138E"/>
    <w:rsid w:val="00C43241"/>
    <w:rsid w:val="00C44E09"/>
    <w:rsid w:val="00C51A90"/>
    <w:rsid w:val="00C561C0"/>
    <w:rsid w:val="00C571A5"/>
    <w:rsid w:val="00C5773D"/>
    <w:rsid w:val="00C61983"/>
    <w:rsid w:val="00C6778E"/>
    <w:rsid w:val="00C710C9"/>
    <w:rsid w:val="00C733BA"/>
    <w:rsid w:val="00C737D0"/>
    <w:rsid w:val="00C80D73"/>
    <w:rsid w:val="00C84125"/>
    <w:rsid w:val="00C85A5A"/>
    <w:rsid w:val="00C86919"/>
    <w:rsid w:val="00C87E0B"/>
    <w:rsid w:val="00C91B16"/>
    <w:rsid w:val="00C9486C"/>
    <w:rsid w:val="00CA092D"/>
    <w:rsid w:val="00CA236E"/>
    <w:rsid w:val="00CA2FDC"/>
    <w:rsid w:val="00CA43B5"/>
    <w:rsid w:val="00CA7448"/>
    <w:rsid w:val="00CB417A"/>
    <w:rsid w:val="00CB64DB"/>
    <w:rsid w:val="00CC2C64"/>
    <w:rsid w:val="00CC5C69"/>
    <w:rsid w:val="00CC65A5"/>
    <w:rsid w:val="00CD106E"/>
    <w:rsid w:val="00CD4AB9"/>
    <w:rsid w:val="00CD542D"/>
    <w:rsid w:val="00CD5609"/>
    <w:rsid w:val="00CE0592"/>
    <w:rsid w:val="00CE3016"/>
    <w:rsid w:val="00CE6186"/>
    <w:rsid w:val="00CF35F6"/>
    <w:rsid w:val="00D0037D"/>
    <w:rsid w:val="00D011D1"/>
    <w:rsid w:val="00D026CC"/>
    <w:rsid w:val="00D205CC"/>
    <w:rsid w:val="00D20A37"/>
    <w:rsid w:val="00D23BCA"/>
    <w:rsid w:val="00D30CA7"/>
    <w:rsid w:val="00D331E1"/>
    <w:rsid w:val="00D441BC"/>
    <w:rsid w:val="00D4459C"/>
    <w:rsid w:val="00D447EB"/>
    <w:rsid w:val="00D469F6"/>
    <w:rsid w:val="00D47D76"/>
    <w:rsid w:val="00D5145E"/>
    <w:rsid w:val="00D514A8"/>
    <w:rsid w:val="00D53957"/>
    <w:rsid w:val="00D55C4E"/>
    <w:rsid w:val="00D5761A"/>
    <w:rsid w:val="00D60165"/>
    <w:rsid w:val="00D6276B"/>
    <w:rsid w:val="00D6405D"/>
    <w:rsid w:val="00D65D2F"/>
    <w:rsid w:val="00D74A78"/>
    <w:rsid w:val="00D7509F"/>
    <w:rsid w:val="00D77E55"/>
    <w:rsid w:val="00D80992"/>
    <w:rsid w:val="00D87865"/>
    <w:rsid w:val="00D93D0D"/>
    <w:rsid w:val="00D9660D"/>
    <w:rsid w:val="00DA179E"/>
    <w:rsid w:val="00DA5BA5"/>
    <w:rsid w:val="00DA5F05"/>
    <w:rsid w:val="00DA7F7D"/>
    <w:rsid w:val="00DB6FE0"/>
    <w:rsid w:val="00DB7DDA"/>
    <w:rsid w:val="00DC0135"/>
    <w:rsid w:val="00DC1D2E"/>
    <w:rsid w:val="00DC290B"/>
    <w:rsid w:val="00DC3392"/>
    <w:rsid w:val="00DC4CBA"/>
    <w:rsid w:val="00DC53A4"/>
    <w:rsid w:val="00DD12CD"/>
    <w:rsid w:val="00DD298A"/>
    <w:rsid w:val="00DD3828"/>
    <w:rsid w:val="00DD5BB9"/>
    <w:rsid w:val="00DD659C"/>
    <w:rsid w:val="00DE07BB"/>
    <w:rsid w:val="00DE0964"/>
    <w:rsid w:val="00DE33DA"/>
    <w:rsid w:val="00DE35E2"/>
    <w:rsid w:val="00DE5FC0"/>
    <w:rsid w:val="00DE79BC"/>
    <w:rsid w:val="00DE7E69"/>
    <w:rsid w:val="00DF1DA1"/>
    <w:rsid w:val="00DF360B"/>
    <w:rsid w:val="00DF38F0"/>
    <w:rsid w:val="00DF4DFB"/>
    <w:rsid w:val="00DF56F4"/>
    <w:rsid w:val="00DF7D8C"/>
    <w:rsid w:val="00E041BA"/>
    <w:rsid w:val="00E0643F"/>
    <w:rsid w:val="00E06B2B"/>
    <w:rsid w:val="00E12AD3"/>
    <w:rsid w:val="00E16BB2"/>
    <w:rsid w:val="00E24B13"/>
    <w:rsid w:val="00E35FF4"/>
    <w:rsid w:val="00E5523C"/>
    <w:rsid w:val="00E6433B"/>
    <w:rsid w:val="00E65135"/>
    <w:rsid w:val="00E70AD7"/>
    <w:rsid w:val="00E70F73"/>
    <w:rsid w:val="00E72181"/>
    <w:rsid w:val="00E73CC8"/>
    <w:rsid w:val="00E76720"/>
    <w:rsid w:val="00E80193"/>
    <w:rsid w:val="00E81BF3"/>
    <w:rsid w:val="00E84F26"/>
    <w:rsid w:val="00E9279F"/>
    <w:rsid w:val="00E97F6E"/>
    <w:rsid w:val="00EA149A"/>
    <w:rsid w:val="00EA3A27"/>
    <w:rsid w:val="00EA4A53"/>
    <w:rsid w:val="00EA7830"/>
    <w:rsid w:val="00EB11C5"/>
    <w:rsid w:val="00EB3A84"/>
    <w:rsid w:val="00EB6204"/>
    <w:rsid w:val="00EC1F2A"/>
    <w:rsid w:val="00EC2BBB"/>
    <w:rsid w:val="00EC544A"/>
    <w:rsid w:val="00EC71B7"/>
    <w:rsid w:val="00EC7363"/>
    <w:rsid w:val="00ED6CA2"/>
    <w:rsid w:val="00EE10EC"/>
    <w:rsid w:val="00EE6791"/>
    <w:rsid w:val="00EE7739"/>
    <w:rsid w:val="00EE7B51"/>
    <w:rsid w:val="00EF5B04"/>
    <w:rsid w:val="00F010F9"/>
    <w:rsid w:val="00F04944"/>
    <w:rsid w:val="00F15BD7"/>
    <w:rsid w:val="00F216D0"/>
    <w:rsid w:val="00F226A3"/>
    <w:rsid w:val="00F22934"/>
    <w:rsid w:val="00F22F04"/>
    <w:rsid w:val="00F2538D"/>
    <w:rsid w:val="00F26D45"/>
    <w:rsid w:val="00F3073A"/>
    <w:rsid w:val="00F318A4"/>
    <w:rsid w:val="00F31E36"/>
    <w:rsid w:val="00F36A0B"/>
    <w:rsid w:val="00F40C6C"/>
    <w:rsid w:val="00F424C5"/>
    <w:rsid w:val="00F4651E"/>
    <w:rsid w:val="00F46791"/>
    <w:rsid w:val="00F529F3"/>
    <w:rsid w:val="00F53264"/>
    <w:rsid w:val="00F53FE1"/>
    <w:rsid w:val="00F549DE"/>
    <w:rsid w:val="00F54C69"/>
    <w:rsid w:val="00F55F40"/>
    <w:rsid w:val="00F60D0F"/>
    <w:rsid w:val="00F61BC4"/>
    <w:rsid w:val="00F64248"/>
    <w:rsid w:val="00F675D2"/>
    <w:rsid w:val="00F67A0B"/>
    <w:rsid w:val="00F7594A"/>
    <w:rsid w:val="00F76F2E"/>
    <w:rsid w:val="00F803EB"/>
    <w:rsid w:val="00F80BDB"/>
    <w:rsid w:val="00F81F9D"/>
    <w:rsid w:val="00F82F78"/>
    <w:rsid w:val="00F925F8"/>
    <w:rsid w:val="00F93AAB"/>
    <w:rsid w:val="00F93B2D"/>
    <w:rsid w:val="00FA05CD"/>
    <w:rsid w:val="00FA0B44"/>
    <w:rsid w:val="00FA265E"/>
    <w:rsid w:val="00FA3B81"/>
    <w:rsid w:val="00FB1444"/>
    <w:rsid w:val="00FB42E5"/>
    <w:rsid w:val="00FC0972"/>
    <w:rsid w:val="00FC6398"/>
    <w:rsid w:val="00FC648C"/>
    <w:rsid w:val="00FD181F"/>
    <w:rsid w:val="00FE0F28"/>
    <w:rsid w:val="00FE12C3"/>
    <w:rsid w:val="00FE2FED"/>
    <w:rsid w:val="00FE7F0C"/>
    <w:rsid w:val="00FF11D4"/>
    <w:rsid w:val="00FF2BA8"/>
    <w:rsid w:val="00FF67F3"/>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57EBC7"/>
  <w15:chartTrackingRefBased/>
  <w15:docId w15:val="{5C7A7FED-8AF8-44A0-9706-4DC43BD938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6326"/>
    <w:pPr>
      <w:spacing w:after="0" w:line="240" w:lineRule="auto"/>
    </w:pPr>
    <w:rPr>
      <w:rFonts w:ascii="Times New Roman" w:eastAsia="Times New Roman" w:hAnsi="Times New Roman" w:cs="Times New Roman"/>
      <w:sz w:val="24"/>
      <w:szCs w:val="24"/>
      <w:lang w:eastAsia="tr-TR"/>
    </w:rPr>
  </w:style>
  <w:style w:type="paragraph" w:styleId="Balk1">
    <w:name w:val="heading 1"/>
    <w:basedOn w:val="Normal"/>
    <w:link w:val="Balk1Char"/>
    <w:uiPriority w:val="9"/>
    <w:qFormat/>
    <w:rsid w:val="0067524A"/>
    <w:pPr>
      <w:spacing w:before="100" w:beforeAutospacing="1" w:after="100" w:afterAutospacing="1"/>
      <w:outlineLvl w:val="0"/>
    </w:pPr>
    <w:rPr>
      <w:b/>
      <w:bCs/>
      <w:kern w:val="36"/>
      <w:sz w:val="48"/>
      <w:szCs w:val="48"/>
    </w:rPr>
  </w:style>
  <w:style w:type="paragraph" w:styleId="Balk3">
    <w:name w:val="heading 3"/>
    <w:basedOn w:val="Normal"/>
    <w:next w:val="Normal"/>
    <w:link w:val="Balk3Char"/>
    <w:uiPriority w:val="9"/>
    <w:semiHidden/>
    <w:unhideWhenUsed/>
    <w:qFormat/>
    <w:rsid w:val="00B05EA2"/>
    <w:pPr>
      <w:keepNext/>
      <w:keepLines/>
      <w:spacing w:before="40"/>
      <w:outlineLvl w:val="2"/>
    </w:pPr>
    <w:rPr>
      <w:rFonts w:asciiTheme="majorHAnsi" w:eastAsiaTheme="majorEastAsia" w:hAnsiTheme="majorHAnsi" w:cstheme="majorBidi"/>
      <w:color w:val="1F3763" w:themeColor="accent1" w:themeShade="7F"/>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jlqj4b">
    <w:name w:val="jlqj4b"/>
    <w:basedOn w:val="VarsaylanParagrafYazTipi"/>
    <w:rsid w:val="00576326"/>
  </w:style>
  <w:style w:type="character" w:styleId="Kpr">
    <w:name w:val="Hyperlink"/>
    <w:basedOn w:val="VarsaylanParagrafYazTipi"/>
    <w:uiPriority w:val="99"/>
    <w:unhideWhenUsed/>
    <w:rsid w:val="00576326"/>
    <w:rPr>
      <w:strike w:val="0"/>
      <w:dstrike w:val="0"/>
      <w:color w:val="2962FF"/>
      <w:u w:val="none"/>
      <w:effect w:val="none"/>
    </w:rPr>
  </w:style>
  <w:style w:type="paragraph" w:customStyle="1" w:styleId="refauthorsname">
    <w:name w:val="ref__authors__name"/>
    <w:basedOn w:val="Normal"/>
    <w:rsid w:val="00576326"/>
    <w:pPr>
      <w:spacing w:before="100" w:beforeAutospacing="1" w:after="100" w:afterAutospacing="1" w:line="420" w:lineRule="atLeast"/>
    </w:pPr>
  </w:style>
  <w:style w:type="character" w:customStyle="1" w:styleId="refseriesdate">
    <w:name w:val="ref__seriesdate"/>
    <w:basedOn w:val="VarsaylanParagrafYazTipi"/>
    <w:rsid w:val="00576326"/>
  </w:style>
  <w:style w:type="character" w:customStyle="1" w:styleId="text">
    <w:name w:val="text"/>
    <w:basedOn w:val="VarsaylanParagrafYazTipi"/>
    <w:rsid w:val="00576326"/>
  </w:style>
  <w:style w:type="paragraph" w:customStyle="1" w:styleId="Default">
    <w:name w:val="Default"/>
    <w:rsid w:val="00576326"/>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nlmyear">
    <w:name w:val="nlm_year"/>
    <w:basedOn w:val="VarsaylanParagrafYazTipi"/>
    <w:rsid w:val="00576326"/>
  </w:style>
  <w:style w:type="character" w:customStyle="1" w:styleId="nlmarticle-title">
    <w:name w:val="nlm_article-title"/>
    <w:basedOn w:val="VarsaylanParagrafYazTipi"/>
    <w:rsid w:val="00576326"/>
  </w:style>
  <w:style w:type="character" w:customStyle="1" w:styleId="nlmfpage">
    <w:name w:val="nlm_fpage"/>
    <w:basedOn w:val="VarsaylanParagrafYazTipi"/>
    <w:rsid w:val="00576326"/>
  </w:style>
  <w:style w:type="character" w:customStyle="1" w:styleId="nlmlpage">
    <w:name w:val="nlm_lpage"/>
    <w:basedOn w:val="VarsaylanParagrafYazTipi"/>
    <w:rsid w:val="00576326"/>
  </w:style>
  <w:style w:type="character" w:customStyle="1" w:styleId="viiyi">
    <w:name w:val="viiyi"/>
    <w:basedOn w:val="VarsaylanParagrafYazTipi"/>
    <w:rsid w:val="00A57ADE"/>
  </w:style>
  <w:style w:type="character" w:customStyle="1" w:styleId="refdate">
    <w:name w:val="refdate"/>
    <w:basedOn w:val="VarsaylanParagrafYazTipi"/>
    <w:rsid w:val="00A57ADE"/>
  </w:style>
  <w:style w:type="paragraph" w:styleId="ListeParagraf">
    <w:name w:val="List Paragraph"/>
    <w:basedOn w:val="Normal"/>
    <w:uiPriority w:val="34"/>
    <w:qFormat/>
    <w:rsid w:val="00A57ADE"/>
    <w:pPr>
      <w:ind w:left="720"/>
      <w:contextualSpacing/>
    </w:pPr>
  </w:style>
  <w:style w:type="character" w:customStyle="1" w:styleId="Balk1Char">
    <w:name w:val="Başlık 1 Char"/>
    <w:basedOn w:val="VarsaylanParagrafYazTipi"/>
    <w:link w:val="Balk1"/>
    <w:uiPriority w:val="9"/>
    <w:rsid w:val="0067524A"/>
    <w:rPr>
      <w:rFonts w:ascii="Times New Roman" w:eastAsia="Times New Roman" w:hAnsi="Times New Roman" w:cs="Times New Roman"/>
      <w:b/>
      <w:bCs/>
      <w:kern w:val="36"/>
      <w:sz w:val="48"/>
      <w:szCs w:val="48"/>
      <w:lang w:eastAsia="tr-TR"/>
    </w:rPr>
  </w:style>
  <w:style w:type="character" w:customStyle="1" w:styleId="refpublishername">
    <w:name w:val="refpublishername"/>
    <w:basedOn w:val="VarsaylanParagrafYazTipi"/>
    <w:rsid w:val="00E97F6E"/>
  </w:style>
  <w:style w:type="character" w:customStyle="1" w:styleId="refpublisherloc">
    <w:name w:val="refpublisherloc"/>
    <w:basedOn w:val="VarsaylanParagrafYazTipi"/>
    <w:rsid w:val="00E97F6E"/>
  </w:style>
  <w:style w:type="paragraph" w:customStyle="1" w:styleId="c-article-referencestext">
    <w:name w:val="c-article-references__text"/>
    <w:basedOn w:val="Normal"/>
    <w:rsid w:val="001A4A19"/>
    <w:pPr>
      <w:spacing w:before="100" w:beforeAutospacing="1" w:after="100" w:afterAutospacing="1"/>
    </w:pPr>
  </w:style>
  <w:style w:type="character" w:customStyle="1" w:styleId="hlfld-contribauthor">
    <w:name w:val="hlfld-contribauthor"/>
    <w:basedOn w:val="VarsaylanParagrafYazTipi"/>
    <w:rsid w:val="001A4A19"/>
  </w:style>
  <w:style w:type="character" w:customStyle="1" w:styleId="nlmgiven-names">
    <w:name w:val="nlm_given-names"/>
    <w:basedOn w:val="VarsaylanParagrafYazTipi"/>
    <w:rsid w:val="001A4A19"/>
  </w:style>
  <w:style w:type="character" w:customStyle="1" w:styleId="nlmpub-id">
    <w:name w:val="nlm_pub-id"/>
    <w:basedOn w:val="VarsaylanParagrafYazTipi"/>
    <w:rsid w:val="001A4A19"/>
  </w:style>
  <w:style w:type="character" w:customStyle="1" w:styleId="reflink-block">
    <w:name w:val="reflink-block"/>
    <w:basedOn w:val="VarsaylanParagrafYazTipi"/>
    <w:rsid w:val="001A4A19"/>
  </w:style>
  <w:style w:type="character" w:customStyle="1" w:styleId="refseries">
    <w:name w:val="ref__series"/>
    <w:basedOn w:val="VarsaylanParagrafYazTipi"/>
    <w:rsid w:val="009A146B"/>
  </w:style>
  <w:style w:type="character" w:customStyle="1" w:styleId="refseriesvolume1">
    <w:name w:val="ref__seriesvolume1"/>
    <w:basedOn w:val="VarsaylanParagrafYazTipi"/>
    <w:rsid w:val="009A146B"/>
    <w:rPr>
      <w:b/>
      <w:bCs/>
    </w:rPr>
  </w:style>
  <w:style w:type="character" w:customStyle="1" w:styleId="refseriespages">
    <w:name w:val="ref__seriespages"/>
    <w:basedOn w:val="VarsaylanParagrafYazTipi"/>
    <w:rsid w:val="009A146B"/>
  </w:style>
  <w:style w:type="character" w:customStyle="1" w:styleId="editors">
    <w:name w:val="editors"/>
    <w:basedOn w:val="VarsaylanParagrafYazTipi"/>
    <w:rsid w:val="006A3ED4"/>
  </w:style>
  <w:style w:type="character" w:customStyle="1" w:styleId="nlmpublisher-loc">
    <w:name w:val="nlm_publisher-loc"/>
    <w:basedOn w:val="VarsaylanParagrafYazTipi"/>
    <w:rsid w:val="006A3ED4"/>
  </w:style>
  <w:style w:type="character" w:customStyle="1" w:styleId="nlmpublisher-name">
    <w:name w:val="nlm_publisher-name"/>
    <w:basedOn w:val="VarsaylanParagrafYazTipi"/>
    <w:rsid w:val="006A3ED4"/>
  </w:style>
  <w:style w:type="character" w:customStyle="1" w:styleId="zmlenmeyenBahsetme1">
    <w:name w:val="Çözümlenmeyen Bahsetme1"/>
    <w:basedOn w:val="VarsaylanParagrafYazTipi"/>
    <w:uiPriority w:val="99"/>
    <w:semiHidden/>
    <w:unhideWhenUsed/>
    <w:rsid w:val="00274B98"/>
    <w:rPr>
      <w:color w:val="605E5C"/>
      <w:shd w:val="clear" w:color="auto" w:fill="E1DFDD"/>
    </w:rPr>
  </w:style>
  <w:style w:type="character" w:styleId="Vurgu">
    <w:name w:val="Emphasis"/>
    <w:basedOn w:val="VarsaylanParagrafYazTipi"/>
    <w:uiPriority w:val="20"/>
    <w:qFormat/>
    <w:rsid w:val="00B30E82"/>
    <w:rPr>
      <w:i/>
      <w:iCs/>
    </w:rPr>
  </w:style>
  <w:style w:type="character" w:customStyle="1" w:styleId="acopre">
    <w:name w:val="acopre"/>
    <w:basedOn w:val="VarsaylanParagrafYazTipi"/>
    <w:rsid w:val="00487DAD"/>
  </w:style>
  <w:style w:type="character" w:customStyle="1" w:styleId="Balk3Char">
    <w:name w:val="Başlık 3 Char"/>
    <w:basedOn w:val="VarsaylanParagrafYazTipi"/>
    <w:link w:val="Balk3"/>
    <w:uiPriority w:val="9"/>
    <w:semiHidden/>
    <w:rsid w:val="00B05EA2"/>
    <w:rPr>
      <w:rFonts w:asciiTheme="majorHAnsi" w:eastAsiaTheme="majorEastAsia" w:hAnsiTheme="majorHAnsi" w:cstheme="majorBidi"/>
      <w:color w:val="1F3763" w:themeColor="accent1" w:themeShade="7F"/>
      <w:sz w:val="24"/>
      <w:szCs w:val="24"/>
      <w:lang w:eastAsia="tr-TR"/>
    </w:rPr>
  </w:style>
  <w:style w:type="character" w:styleId="HTMLCite">
    <w:name w:val="HTML Cite"/>
    <w:basedOn w:val="VarsaylanParagrafYazTipi"/>
    <w:uiPriority w:val="99"/>
    <w:semiHidden/>
    <w:unhideWhenUsed/>
    <w:rsid w:val="00B05EA2"/>
    <w:rPr>
      <w:i/>
      <w:iCs/>
    </w:rPr>
  </w:style>
  <w:style w:type="character" w:customStyle="1" w:styleId="dyjrff">
    <w:name w:val="dyjrff"/>
    <w:basedOn w:val="VarsaylanParagrafYazTipi"/>
    <w:rsid w:val="00B05EA2"/>
  </w:style>
  <w:style w:type="character" w:customStyle="1" w:styleId="epub-state">
    <w:name w:val="epub-state"/>
    <w:basedOn w:val="VarsaylanParagrafYazTipi"/>
    <w:rsid w:val="00935311"/>
  </w:style>
  <w:style w:type="character" w:customStyle="1" w:styleId="epub-date">
    <w:name w:val="epub-date"/>
    <w:basedOn w:val="VarsaylanParagrafYazTipi"/>
    <w:rsid w:val="00935311"/>
  </w:style>
  <w:style w:type="character" w:customStyle="1" w:styleId="title-text">
    <w:name w:val="title-text"/>
    <w:basedOn w:val="VarsaylanParagrafYazTipi"/>
    <w:rsid w:val="0034755F"/>
  </w:style>
  <w:style w:type="character" w:customStyle="1" w:styleId="ref-journal">
    <w:name w:val="ref-journal"/>
    <w:basedOn w:val="VarsaylanParagrafYazTipi"/>
    <w:rsid w:val="002B2F36"/>
  </w:style>
  <w:style w:type="character" w:customStyle="1" w:styleId="ref-vol">
    <w:name w:val="ref-vol"/>
    <w:basedOn w:val="VarsaylanParagrafYazTipi"/>
    <w:rsid w:val="002B2F36"/>
  </w:style>
  <w:style w:type="paragraph" w:customStyle="1" w:styleId="my-3">
    <w:name w:val="my-3"/>
    <w:basedOn w:val="Normal"/>
    <w:rsid w:val="00A039C4"/>
    <w:pPr>
      <w:spacing w:before="100" w:beforeAutospacing="1" w:after="100" w:afterAutospacing="1"/>
    </w:pPr>
  </w:style>
  <w:style w:type="character" w:customStyle="1" w:styleId="acopre1">
    <w:name w:val="acopre1"/>
    <w:basedOn w:val="VarsaylanParagrafYazTipi"/>
    <w:rsid w:val="002A4A5A"/>
  </w:style>
  <w:style w:type="character" w:customStyle="1" w:styleId="fszzbb">
    <w:name w:val="fszzbb"/>
    <w:basedOn w:val="VarsaylanParagrafYazTipi"/>
    <w:rsid w:val="00434DD1"/>
  </w:style>
  <w:style w:type="character" w:styleId="Gl">
    <w:name w:val="Strong"/>
    <w:basedOn w:val="VarsaylanParagrafYazTipi"/>
    <w:uiPriority w:val="22"/>
    <w:qFormat/>
    <w:rsid w:val="004D6C1B"/>
    <w:rPr>
      <w:b w:val="0"/>
      <w:bCs w:val="0"/>
    </w:rPr>
  </w:style>
  <w:style w:type="character" w:customStyle="1" w:styleId="reflink-block2">
    <w:name w:val="reflink-block2"/>
    <w:basedOn w:val="VarsaylanParagrafYazTipi"/>
    <w:rsid w:val="009852B1"/>
  </w:style>
  <w:style w:type="character" w:customStyle="1" w:styleId="xlinks-container">
    <w:name w:val="xlinks-container"/>
    <w:basedOn w:val="VarsaylanParagrafYazTipi"/>
    <w:rsid w:val="009852B1"/>
  </w:style>
  <w:style w:type="character" w:customStyle="1" w:styleId="googlescholar-container1">
    <w:name w:val="googlescholar-container1"/>
    <w:basedOn w:val="VarsaylanParagrafYazTipi"/>
    <w:rsid w:val="009852B1"/>
    <w:rPr>
      <w:vanish w:val="0"/>
      <w:webHidden w:val="0"/>
      <w:specVanish w:val="0"/>
    </w:rPr>
  </w:style>
  <w:style w:type="character" w:customStyle="1" w:styleId="material-icons-extended">
    <w:name w:val="material-icons-extended"/>
    <w:basedOn w:val="VarsaylanParagrafYazTipi"/>
    <w:rsid w:val="00570B26"/>
  </w:style>
  <w:style w:type="character" w:customStyle="1" w:styleId="anchor-text">
    <w:name w:val="anchor-text"/>
    <w:basedOn w:val="VarsaylanParagrafYazTipi"/>
    <w:rsid w:val="004F3809"/>
  </w:style>
  <w:style w:type="character" w:customStyle="1" w:styleId="nlmday">
    <w:name w:val="nlm_day"/>
    <w:basedOn w:val="VarsaylanParagrafYazTipi"/>
    <w:rsid w:val="0004726B"/>
  </w:style>
  <w:style w:type="character" w:customStyle="1" w:styleId="nlmmonth">
    <w:name w:val="nlm_month"/>
    <w:basedOn w:val="VarsaylanParagrafYazTipi"/>
    <w:rsid w:val="0004726B"/>
  </w:style>
  <w:style w:type="character" w:customStyle="1" w:styleId="zmlenmeyenBahsetme2">
    <w:name w:val="Çözümlenmeyen Bahsetme2"/>
    <w:basedOn w:val="VarsaylanParagrafYazTipi"/>
    <w:uiPriority w:val="99"/>
    <w:semiHidden/>
    <w:unhideWhenUsed/>
    <w:rsid w:val="00F93B2D"/>
    <w:rPr>
      <w:color w:val="605E5C"/>
      <w:shd w:val="clear" w:color="auto" w:fill="E1DFDD"/>
    </w:rPr>
  </w:style>
  <w:style w:type="character" w:customStyle="1" w:styleId="identifier">
    <w:name w:val="identifier"/>
    <w:basedOn w:val="VarsaylanParagrafYazTipi"/>
    <w:rsid w:val="00883AE2"/>
  </w:style>
  <w:style w:type="character" w:customStyle="1" w:styleId="id-label">
    <w:name w:val="id-label"/>
    <w:basedOn w:val="VarsaylanParagrafYazTipi"/>
    <w:rsid w:val="00883AE2"/>
  </w:style>
  <w:style w:type="paragraph" w:customStyle="1" w:styleId="PAR">
    <w:name w:val="PAR"/>
    <w:basedOn w:val="Normal"/>
    <w:qFormat/>
    <w:rsid w:val="00AE3C49"/>
    <w:pPr>
      <w:shd w:val="clear" w:color="auto" w:fill="FFFFFF"/>
      <w:spacing w:after="240" w:line="300" w:lineRule="exact"/>
      <w:jc w:val="both"/>
    </w:pPr>
  </w:style>
  <w:style w:type="paragraph" w:styleId="stBilgi">
    <w:name w:val="header"/>
    <w:basedOn w:val="Normal"/>
    <w:link w:val="stBilgiChar"/>
    <w:uiPriority w:val="99"/>
    <w:unhideWhenUsed/>
    <w:rsid w:val="00611129"/>
    <w:pPr>
      <w:tabs>
        <w:tab w:val="center" w:pos="4536"/>
        <w:tab w:val="right" w:pos="9072"/>
      </w:tabs>
    </w:pPr>
  </w:style>
  <w:style w:type="character" w:customStyle="1" w:styleId="stBilgiChar">
    <w:name w:val="Üst Bilgi Char"/>
    <w:basedOn w:val="VarsaylanParagrafYazTipi"/>
    <w:link w:val="stBilgi"/>
    <w:uiPriority w:val="99"/>
    <w:rsid w:val="00611129"/>
    <w:rPr>
      <w:rFonts w:ascii="Times New Roman" w:eastAsia="Times New Roman" w:hAnsi="Times New Roman" w:cs="Times New Roman"/>
      <w:sz w:val="24"/>
      <w:szCs w:val="24"/>
      <w:lang w:eastAsia="tr-TR"/>
    </w:rPr>
  </w:style>
  <w:style w:type="paragraph" w:styleId="AltBilgi">
    <w:name w:val="footer"/>
    <w:basedOn w:val="Normal"/>
    <w:link w:val="AltBilgiChar"/>
    <w:uiPriority w:val="99"/>
    <w:unhideWhenUsed/>
    <w:rsid w:val="00611129"/>
    <w:pPr>
      <w:tabs>
        <w:tab w:val="center" w:pos="4536"/>
        <w:tab w:val="right" w:pos="9072"/>
      </w:tabs>
    </w:pPr>
  </w:style>
  <w:style w:type="character" w:customStyle="1" w:styleId="AltBilgiChar">
    <w:name w:val="Alt Bilgi Char"/>
    <w:basedOn w:val="VarsaylanParagrafYazTipi"/>
    <w:link w:val="AltBilgi"/>
    <w:uiPriority w:val="99"/>
    <w:rsid w:val="00611129"/>
    <w:rPr>
      <w:rFonts w:ascii="Times New Roman" w:eastAsia="Times New Roman" w:hAnsi="Times New Roman" w:cs="Times New Roman"/>
      <w:sz w:val="24"/>
      <w:szCs w:val="24"/>
      <w:lang w:eastAsia="tr-TR"/>
    </w:rPr>
  </w:style>
  <w:style w:type="paragraph" w:customStyle="1" w:styleId="REF">
    <w:name w:val="REF"/>
    <w:basedOn w:val="Normal"/>
    <w:qFormat/>
    <w:rsid w:val="00BB0CA2"/>
    <w:pPr>
      <w:shd w:val="clear" w:color="auto" w:fill="FFFFFF"/>
      <w:spacing w:after="120"/>
      <w:ind w:left="709" w:hanging="709"/>
    </w:pPr>
    <w:rPr>
      <w:noProof/>
    </w:rPr>
  </w:style>
  <w:style w:type="character" w:customStyle="1" w:styleId="zmlenmeyenBahsetme3">
    <w:name w:val="Çözümlenmeyen Bahsetme3"/>
    <w:basedOn w:val="VarsaylanParagrafYazTipi"/>
    <w:uiPriority w:val="99"/>
    <w:semiHidden/>
    <w:unhideWhenUsed/>
    <w:rsid w:val="00CA092D"/>
    <w:rPr>
      <w:color w:val="605E5C"/>
      <w:shd w:val="clear" w:color="auto" w:fill="E1DFDD"/>
    </w:rPr>
  </w:style>
  <w:style w:type="paragraph" w:customStyle="1" w:styleId="BALIK">
    <w:name w:val="BAŞLIK"/>
    <w:basedOn w:val="Normal"/>
    <w:qFormat/>
    <w:rsid w:val="00553C6D"/>
    <w:pPr>
      <w:shd w:val="clear" w:color="auto" w:fill="FFFFFF"/>
      <w:spacing w:before="240" w:after="120"/>
      <w:jc w:val="both"/>
    </w:pPr>
    <w:rPr>
      <w:b/>
      <w:bCs/>
      <w:noProof/>
    </w:rPr>
  </w:style>
  <w:style w:type="paragraph" w:customStyle="1" w:styleId="DzMetin1">
    <w:name w:val="Düz Metin1"/>
    <w:basedOn w:val="Normal"/>
    <w:rsid w:val="00644FC3"/>
    <w:pPr>
      <w:suppressAutoHyphens/>
    </w:pPr>
    <w:rPr>
      <w:rFonts w:ascii="Courier New" w:hAnsi="Courier New" w:cs="Courier New"/>
      <w:sz w:val="20"/>
      <w:szCs w:val="20"/>
      <w:lang w:eastAsia="zh-CN"/>
    </w:rPr>
  </w:style>
  <w:style w:type="paragraph" w:styleId="DipnotMetni">
    <w:name w:val="footnote text"/>
    <w:basedOn w:val="Normal"/>
    <w:link w:val="DipnotMetniChar"/>
    <w:uiPriority w:val="99"/>
    <w:semiHidden/>
    <w:unhideWhenUsed/>
    <w:rsid w:val="000E7D5B"/>
    <w:rPr>
      <w:sz w:val="20"/>
      <w:szCs w:val="20"/>
    </w:rPr>
  </w:style>
  <w:style w:type="character" w:customStyle="1" w:styleId="DipnotMetniChar">
    <w:name w:val="Dipnot Metni Char"/>
    <w:basedOn w:val="VarsaylanParagrafYazTipi"/>
    <w:link w:val="DipnotMetni"/>
    <w:uiPriority w:val="99"/>
    <w:semiHidden/>
    <w:rsid w:val="000E7D5B"/>
    <w:rPr>
      <w:rFonts w:ascii="Times New Roman" w:eastAsia="Times New Roman" w:hAnsi="Times New Roman" w:cs="Times New Roman"/>
      <w:sz w:val="20"/>
      <w:szCs w:val="20"/>
      <w:lang w:eastAsia="tr-TR"/>
    </w:rPr>
  </w:style>
  <w:style w:type="character" w:styleId="DipnotBavurusu">
    <w:name w:val="footnote reference"/>
    <w:basedOn w:val="VarsaylanParagrafYazTipi"/>
    <w:uiPriority w:val="99"/>
    <w:semiHidden/>
    <w:unhideWhenUsed/>
    <w:rsid w:val="000E7D5B"/>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571067">
      <w:bodyDiv w:val="1"/>
      <w:marLeft w:val="0"/>
      <w:marRight w:val="0"/>
      <w:marTop w:val="0"/>
      <w:marBottom w:val="0"/>
      <w:divBdr>
        <w:top w:val="none" w:sz="0" w:space="0" w:color="auto"/>
        <w:left w:val="none" w:sz="0" w:space="0" w:color="auto"/>
        <w:bottom w:val="none" w:sz="0" w:space="0" w:color="auto"/>
        <w:right w:val="none" w:sz="0" w:space="0" w:color="auto"/>
      </w:divBdr>
      <w:divsChild>
        <w:div w:id="323244023">
          <w:marLeft w:val="0"/>
          <w:marRight w:val="0"/>
          <w:marTop w:val="0"/>
          <w:marBottom w:val="0"/>
          <w:divBdr>
            <w:top w:val="none" w:sz="0" w:space="0" w:color="auto"/>
            <w:left w:val="none" w:sz="0" w:space="0" w:color="auto"/>
            <w:bottom w:val="none" w:sz="0" w:space="0" w:color="auto"/>
            <w:right w:val="none" w:sz="0" w:space="0" w:color="auto"/>
          </w:divBdr>
          <w:divsChild>
            <w:div w:id="564798517">
              <w:marLeft w:val="0"/>
              <w:marRight w:val="0"/>
              <w:marTop w:val="0"/>
              <w:marBottom w:val="0"/>
              <w:divBdr>
                <w:top w:val="none" w:sz="0" w:space="0" w:color="auto"/>
                <w:left w:val="none" w:sz="0" w:space="0" w:color="auto"/>
                <w:bottom w:val="none" w:sz="0" w:space="0" w:color="auto"/>
                <w:right w:val="none" w:sz="0" w:space="0" w:color="auto"/>
              </w:divBdr>
            </w:div>
          </w:divsChild>
        </w:div>
        <w:div w:id="1562516828">
          <w:marLeft w:val="0"/>
          <w:marRight w:val="0"/>
          <w:marTop w:val="0"/>
          <w:marBottom w:val="0"/>
          <w:divBdr>
            <w:top w:val="none" w:sz="0" w:space="0" w:color="auto"/>
            <w:left w:val="none" w:sz="0" w:space="0" w:color="auto"/>
            <w:bottom w:val="none" w:sz="0" w:space="0" w:color="auto"/>
            <w:right w:val="none" w:sz="0" w:space="0" w:color="auto"/>
          </w:divBdr>
        </w:div>
        <w:div w:id="1683896081">
          <w:marLeft w:val="0"/>
          <w:marRight w:val="0"/>
          <w:marTop w:val="0"/>
          <w:marBottom w:val="0"/>
          <w:divBdr>
            <w:top w:val="none" w:sz="0" w:space="0" w:color="auto"/>
            <w:left w:val="none" w:sz="0" w:space="0" w:color="auto"/>
            <w:bottom w:val="none" w:sz="0" w:space="0" w:color="auto"/>
            <w:right w:val="none" w:sz="0" w:space="0" w:color="auto"/>
          </w:divBdr>
        </w:div>
        <w:div w:id="1249657327">
          <w:marLeft w:val="0"/>
          <w:marRight w:val="0"/>
          <w:marTop w:val="0"/>
          <w:marBottom w:val="0"/>
          <w:divBdr>
            <w:top w:val="none" w:sz="0" w:space="0" w:color="auto"/>
            <w:left w:val="none" w:sz="0" w:space="0" w:color="auto"/>
            <w:bottom w:val="none" w:sz="0" w:space="0" w:color="auto"/>
            <w:right w:val="none" w:sz="0" w:space="0" w:color="auto"/>
          </w:divBdr>
          <w:divsChild>
            <w:div w:id="438650210">
              <w:marLeft w:val="0"/>
              <w:marRight w:val="0"/>
              <w:marTop w:val="0"/>
              <w:marBottom w:val="0"/>
              <w:divBdr>
                <w:top w:val="none" w:sz="0" w:space="0" w:color="auto"/>
                <w:left w:val="none" w:sz="0" w:space="0" w:color="auto"/>
                <w:bottom w:val="none" w:sz="0" w:space="0" w:color="auto"/>
                <w:right w:val="none" w:sz="0" w:space="0" w:color="auto"/>
              </w:divBdr>
            </w:div>
          </w:divsChild>
        </w:div>
        <w:div w:id="42826354">
          <w:marLeft w:val="0"/>
          <w:marRight w:val="0"/>
          <w:marTop w:val="0"/>
          <w:marBottom w:val="0"/>
          <w:divBdr>
            <w:top w:val="none" w:sz="0" w:space="0" w:color="auto"/>
            <w:left w:val="none" w:sz="0" w:space="0" w:color="auto"/>
            <w:bottom w:val="none" w:sz="0" w:space="0" w:color="auto"/>
            <w:right w:val="none" w:sz="0" w:space="0" w:color="auto"/>
          </w:divBdr>
        </w:div>
        <w:div w:id="161432634">
          <w:marLeft w:val="0"/>
          <w:marRight w:val="0"/>
          <w:marTop w:val="0"/>
          <w:marBottom w:val="0"/>
          <w:divBdr>
            <w:top w:val="none" w:sz="0" w:space="0" w:color="auto"/>
            <w:left w:val="none" w:sz="0" w:space="0" w:color="auto"/>
            <w:bottom w:val="none" w:sz="0" w:space="0" w:color="auto"/>
            <w:right w:val="none" w:sz="0" w:space="0" w:color="auto"/>
          </w:divBdr>
        </w:div>
      </w:divsChild>
    </w:div>
    <w:div w:id="64958877">
      <w:bodyDiv w:val="1"/>
      <w:marLeft w:val="0"/>
      <w:marRight w:val="0"/>
      <w:marTop w:val="0"/>
      <w:marBottom w:val="0"/>
      <w:divBdr>
        <w:top w:val="none" w:sz="0" w:space="0" w:color="auto"/>
        <w:left w:val="none" w:sz="0" w:space="0" w:color="auto"/>
        <w:bottom w:val="none" w:sz="0" w:space="0" w:color="auto"/>
        <w:right w:val="none" w:sz="0" w:space="0" w:color="auto"/>
      </w:divBdr>
      <w:divsChild>
        <w:div w:id="1870334493">
          <w:marLeft w:val="0"/>
          <w:marRight w:val="0"/>
          <w:marTop w:val="0"/>
          <w:marBottom w:val="0"/>
          <w:divBdr>
            <w:top w:val="none" w:sz="0" w:space="0" w:color="auto"/>
            <w:left w:val="none" w:sz="0" w:space="0" w:color="auto"/>
            <w:bottom w:val="none" w:sz="0" w:space="0" w:color="auto"/>
            <w:right w:val="none" w:sz="0" w:space="0" w:color="auto"/>
          </w:divBdr>
          <w:divsChild>
            <w:div w:id="1142768624">
              <w:marLeft w:val="0"/>
              <w:marRight w:val="0"/>
              <w:marTop w:val="0"/>
              <w:marBottom w:val="0"/>
              <w:divBdr>
                <w:top w:val="none" w:sz="0" w:space="0" w:color="auto"/>
                <w:left w:val="none" w:sz="0" w:space="0" w:color="auto"/>
                <w:bottom w:val="none" w:sz="0" w:space="0" w:color="auto"/>
                <w:right w:val="none" w:sz="0" w:space="0" w:color="auto"/>
              </w:divBdr>
              <w:divsChild>
                <w:div w:id="1055278140">
                  <w:marLeft w:val="0"/>
                  <w:marRight w:val="0"/>
                  <w:marTop w:val="0"/>
                  <w:marBottom w:val="0"/>
                  <w:divBdr>
                    <w:top w:val="none" w:sz="0" w:space="0" w:color="auto"/>
                    <w:left w:val="none" w:sz="0" w:space="0" w:color="auto"/>
                    <w:bottom w:val="none" w:sz="0" w:space="0" w:color="auto"/>
                    <w:right w:val="none" w:sz="0" w:space="0" w:color="auto"/>
                  </w:divBdr>
                  <w:divsChild>
                    <w:div w:id="1109740384">
                      <w:marLeft w:val="0"/>
                      <w:marRight w:val="0"/>
                      <w:marTop w:val="0"/>
                      <w:marBottom w:val="0"/>
                      <w:divBdr>
                        <w:top w:val="none" w:sz="0" w:space="0" w:color="auto"/>
                        <w:left w:val="none" w:sz="0" w:space="0" w:color="auto"/>
                        <w:bottom w:val="none" w:sz="0" w:space="0" w:color="auto"/>
                        <w:right w:val="none" w:sz="0" w:space="0" w:color="auto"/>
                      </w:divBdr>
                      <w:divsChild>
                        <w:div w:id="455803535">
                          <w:marLeft w:val="0"/>
                          <w:marRight w:val="0"/>
                          <w:marTop w:val="0"/>
                          <w:marBottom w:val="0"/>
                          <w:divBdr>
                            <w:top w:val="none" w:sz="0" w:space="0" w:color="auto"/>
                            <w:left w:val="none" w:sz="0" w:space="0" w:color="auto"/>
                            <w:bottom w:val="none" w:sz="0" w:space="0" w:color="auto"/>
                            <w:right w:val="none" w:sz="0" w:space="0" w:color="auto"/>
                          </w:divBdr>
                          <w:divsChild>
                            <w:div w:id="346450105">
                              <w:marLeft w:val="0"/>
                              <w:marRight w:val="0"/>
                              <w:marTop w:val="0"/>
                              <w:marBottom w:val="0"/>
                              <w:divBdr>
                                <w:top w:val="none" w:sz="0" w:space="0" w:color="auto"/>
                                <w:left w:val="none" w:sz="0" w:space="0" w:color="auto"/>
                                <w:bottom w:val="none" w:sz="0" w:space="0" w:color="auto"/>
                                <w:right w:val="none" w:sz="0" w:space="0" w:color="auto"/>
                              </w:divBdr>
                            </w:div>
                            <w:div w:id="136186688">
                              <w:marLeft w:val="0"/>
                              <w:marRight w:val="0"/>
                              <w:marTop w:val="100"/>
                              <w:marBottom w:val="0"/>
                              <w:divBdr>
                                <w:top w:val="none" w:sz="0" w:space="0" w:color="auto"/>
                                <w:left w:val="none" w:sz="0" w:space="0" w:color="auto"/>
                                <w:bottom w:val="none" w:sz="0" w:space="0" w:color="auto"/>
                                <w:right w:val="none" w:sz="0" w:space="0" w:color="auto"/>
                              </w:divBdr>
                              <w:divsChild>
                                <w:div w:id="1220633606">
                                  <w:marLeft w:val="0"/>
                                  <w:marRight w:val="0"/>
                                  <w:marTop w:val="0"/>
                                  <w:marBottom w:val="0"/>
                                  <w:divBdr>
                                    <w:top w:val="none" w:sz="0" w:space="0" w:color="auto"/>
                                    <w:left w:val="none" w:sz="0" w:space="0" w:color="auto"/>
                                    <w:bottom w:val="none" w:sz="0" w:space="0" w:color="auto"/>
                                    <w:right w:val="none" w:sz="0" w:space="0" w:color="auto"/>
                                  </w:divBdr>
                                  <w:divsChild>
                                    <w:div w:id="517087069">
                                      <w:marLeft w:val="0"/>
                                      <w:marRight w:val="0"/>
                                      <w:marTop w:val="0"/>
                                      <w:marBottom w:val="0"/>
                                      <w:divBdr>
                                        <w:top w:val="none" w:sz="0" w:space="0" w:color="auto"/>
                                        <w:left w:val="none" w:sz="0" w:space="0" w:color="auto"/>
                                        <w:bottom w:val="none" w:sz="0" w:space="0" w:color="auto"/>
                                        <w:right w:val="none" w:sz="0" w:space="0" w:color="auto"/>
                                      </w:divBdr>
                                      <w:divsChild>
                                        <w:div w:id="782647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2594171">
                                  <w:marLeft w:val="0"/>
                                  <w:marRight w:val="0"/>
                                  <w:marTop w:val="0"/>
                                  <w:marBottom w:val="0"/>
                                  <w:divBdr>
                                    <w:top w:val="none" w:sz="0" w:space="0" w:color="auto"/>
                                    <w:left w:val="none" w:sz="0" w:space="0" w:color="auto"/>
                                    <w:bottom w:val="none" w:sz="0" w:space="0" w:color="auto"/>
                                    <w:right w:val="none" w:sz="0" w:space="0" w:color="auto"/>
                                  </w:divBdr>
                                  <w:divsChild>
                                    <w:div w:id="1593736363">
                                      <w:marLeft w:val="0"/>
                                      <w:marRight w:val="0"/>
                                      <w:marTop w:val="0"/>
                                      <w:marBottom w:val="0"/>
                                      <w:divBdr>
                                        <w:top w:val="none" w:sz="0" w:space="0" w:color="auto"/>
                                        <w:left w:val="none" w:sz="0" w:space="0" w:color="auto"/>
                                        <w:bottom w:val="none" w:sz="0" w:space="0" w:color="auto"/>
                                        <w:right w:val="none" w:sz="0" w:space="0" w:color="auto"/>
                                      </w:divBdr>
                                    </w:div>
                                  </w:divsChild>
                                </w:div>
                                <w:div w:id="117534081">
                                  <w:marLeft w:val="0"/>
                                  <w:marRight w:val="0"/>
                                  <w:marTop w:val="0"/>
                                  <w:marBottom w:val="0"/>
                                  <w:divBdr>
                                    <w:top w:val="none" w:sz="0" w:space="0" w:color="auto"/>
                                    <w:left w:val="none" w:sz="0" w:space="0" w:color="auto"/>
                                    <w:bottom w:val="none" w:sz="0" w:space="0" w:color="auto"/>
                                    <w:right w:val="none" w:sz="0" w:space="0" w:color="auto"/>
                                  </w:divBdr>
                                  <w:divsChild>
                                    <w:div w:id="1190800914">
                                      <w:marLeft w:val="0"/>
                                      <w:marRight w:val="0"/>
                                      <w:marTop w:val="0"/>
                                      <w:marBottom w:val="0"/>
                                      <w:divBdr>
                                        <w:top w:val="none" w:sz="0" w:space="0" w:color="auto"/>
                                        <w:left w:val="none" w:sz="0" w:space="0" w:color="auto"/>
                                        <w:bottom w:val="none" w:sz="0" w:space="0" w:color="auto"/>
                                        <w:right w:val="none" w:sz="0" w:space="0" w:color="auto"/>
                                      </w:divBdr>
                                      <w:divsChild>
                                        <w:div w:id="1336030881">
                                          <w:marLeft w:val="0"/>
                                          <w:marRight w:val="0"/>
                                          <w:marTop w:val="0"/>
                                          <w:marBottom w:val="0"/>
                                          <w:divBdr>
                                            <w:top w:val="none" w:sz="0" w:space="0" w:color="auto"/>
                                            <w:left w:val="none" w:sz="0" w:space="0" w:color="auto"/>
                                            <w:bottom w:val="none" w:sz="0" w:space="0" w:color="auto"/>
                                            <w:right w:val="none" w:sz="0" w:space="0" w:color="auto"/>
                                          </w:divBdr>
                                          <w:divsChild>
                                            <w:div w:id="9389520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67584686">
      <w:bodyDiv w:val="1"/>
      <w:marLeft w:val="0"/>
      <w:marRight w:val="0"/>
      <w:marTop w:val="0"/>
      <w:marBottom w:val="0"/>
      <w:divBdr>
        <w:top w:val="none" w:sz="0" w:space="0" w:color="auto"/>
        <w:left w:val="none" w:sz="0" w:space="0" w:color="auto"/>
        <w:bottom w:val="none" w:sz="0" w:space="0" w:color="auto"/>
        <w:right w:val="none" w:sz="0" w:space="0" w:color="auto"/>
      </w:divBdr>
    </w:div>
    <w:div w:id="82456417">
      <w:bodyDiv w:val="1"/>
      <w:marLeft w:val="0"/>
      <w:marRight w:val="0"/>
      <w:marTop w:val="0"/>
      <w:marBottom w:val="0"/>
      <w:divBdr>
        <w:top w:val="none" w:sz="0" w:space="0" w:color="auto"/>
        <w:left w:val="none" w:sz="0" w:space="0" w:color="auto"/>
        <w:bottom w:val="none" w:sz="0" w:space="0" w:color="auto"/>
        <w:right w:val="none" w:sz="0" w:space="0" w:color="auto"/>
      </w:divBdr>
      <w:divsChild>
        <w:div w:id="867907665">
          <w:marLeft w:val="0"/>
          <w:marRight w:val="0"/>
          <w:marTop w:val="100"/>
          <w:marBottom w:val="100"/>
          <w:divBdr>
            <w:top w:val="none" w:sz="0" w:space="0" w:color="auto"/>
            <w:left w:val="none" w:sz="0" w:space="0" w:color="auto"/>
            <w:bottom w:val="none" w:sz="0" w:space="0" w:color="auto"/>
            <w:right w:val="none" w:sz="0" w:space="0" w:color="auto"/>
          </w:divBdr>
          <w:divsChild>
            <w:div w:id="6947982">
              <w:marLeft w:val="0"/>
              <w:marRight w:val="0"/>
              <w:marTop w:val="0"/>
              <w:marBottom w:val="0"/>
              <w:divBdr>
                <w:top w:val="none" w:sz="0" w:space="0" w:color="auto"/>
                <w:left w:val="none" w:sz="0" w:space="0" w:color="auto"/>
                <w:bottom w:val="none" w:sz="0" w:space="0" w:color="auto"/>
                <w:right w:val="none" w:sz="0" w:space="0" w:color="auto"/>
              </w:divBdr>
              <w:divsChild>
                <w:div w:id="1071806212">
                  <w:marLeft w:val="105"/>
                  <w:marRight w:val="105"/>
                  <w:marTop w:val="105"/>
                  <w:marBottom w:val="105"/>
                  <w:divBdr>
                    <w:top w:val="none" w:sz="0" w:space="0" w:color="auto"/>
                    <w:left w:val="none" w:sz="0" w:space="0" w:color="auto"/>
                    <w:bottom w:val="none" w:sz="0" w:space="0" w:color="auto"/>
                    <w:right w:val="none" w:sz="0" w:space="0" w:color="auto"/>
                  </w:divBdr>
                  <w:divsChild>
                    <w:div w:id="29840158">
                      <w:marLeft w:val="0"/>
                      <w:marRight w:val="0"/>
                      <w:marTop w:val="0"/>
                      <w:marBottom w:val="0"/>
                      <w:divBdr>
                        <w:top w:val="none" w:sz="0" w:space="0" w:color="auto"/>
                        <w:left w:val="none" w:sz="0" w:space="0" w:color="auto"/>
                        <w:bottom w:val="none" w:sz="0" w:space="0" w:color="auto"/>
                        <w:right w:val="none" w:sz="0" w:space="0" w:color="auto"/>
                      </w:divBdr>
                      <w:divsChild>
                        <w:div w:id="1074544027">
                          <w:marLeft w:val="0"/>
                          <w:marRight w:val="0"/>
                          <w:marTop w:val="0"/>
                          <w:marBottom w:val="0"/>
                          <w:divBdr>
                            <w:top w:val="none" w:sz="0" w:space="0" w:color="auto"/>
                            <w:left w:val="none" w:sz="0" w:space="0" w:color="auto"/>
                            <w:bottom w:val="none" w:sz="0" w:space="0" w:color="auto"/>
                            <w:right w:val="none" w:sz="0" w:space="0" w:color="auto"/>
                          </w:divBdr>
                          <w:divsChild>
                            <w:div w:id="117573854">
                              <w:marLeft w:val="0"/>
                              <w:marRight w:val="0"/>
                              <w:marTop w:val="0"/>
                              <w:marBottom w:val="0"/>
                              <w:divBdr>
                                <w:top w:val="none" w:sz="0" w:space="0" w:color="auto"/>
                                <w:left w:val="none" w:sz="0" w:space="0" w:color="auto"/>
                                <w:bottom w:val="none" w:sz="0" w:space="0" w:color="auto"/>
                                <w:right w:val="none" w:sz="0" w:space="0" w:color="auto"/>
                              </w:divBdr>
                              <w:divsChild>
                                <w:div w:id="145903495">
                                  <w:marLeft w:val="0"/>
                                  <w:marRight w:val="0"/>
                                  <w:marTop w:val="0"/>
                                  <w:marBottom w:val="0"/>
                                  <w:divBdr>
                                    <w:top w:val="none" w:sz="0" w:space="0" w:color="auto"/>
                                    <w:left w:val="none" w:sz="0" w:space="0" w:color="auto"/>
                                    <w:bottom w:val="none" w:sz="0" w:space="0" w:color="auto"/>
                                    <w:right w:val="none" w:sz="0" w:space="0" w:color="auto"/>
                                  </w:divBdr>
                                  <w:divsChild>
                                    <w:div w:id="173230913">
                                      <w:marLeft w:val="105"/>
                                      <w:marRight w:val="105"/>
                                      <w:marTop w:val="105"/>
                                      <w:marBottom w:val="105"/>
                                      <w:divBdr>
                                        <w:top w:val="none" w:sz="0" w:space="0" w:color="auto"/>
                                        <w:left w:val="none" w:sz="0" w:space="0" w:color="auto"/>
                                        <w:bottom w:val="none" w:sz="0" w:space="0" w:color="auto"/>
                                        <w:right w:val="none" w:sz="0" w:space="0" w:color="auto"/>
                                      </w:divBdr>
                                      <w:divsChild>
                                        <w:div w:id="493684196">
                                          <w:marLeft w:val="0"/>
                                          <w:marRight w:val="0"/>
                                          <w:marTop w:val="0"/>
                                          <w:marBottom w:val="0"/>
                                          <w:divBdr>
                                            <w:top w:val="none" w:sz="0" w:space="0" w:color="auto"/>
                                            <w:left w:val="none" w:sz="0" w:space="0" w:color="auto"/>
                                            <w:bottom w:val="none" w:sz="0" w:space="0" w:color="auto"/>
                                            <w:right w:val="none" w:sz="0" w:space="0" w:color="auto"/>
                                          </w:divBdr>
                                          <w:divsChild>
                                            <w:div w:id="309214803">
                                              <w:marLeft w:val="0"/>
                                              <w:marRight w:val="0"/>
                                              <w:marTop w:val="0"/>
                                              <w:marBottom w:val="0"/>
                                              <w:divBdr>
                                                <w:top w:val="none" w:sz="0" w:space="0" w:color="auto"/>
                                                <w:left w:val="none" w:sz="0" w:space="0" w:color="auto"/>
                                                <w:bottom w:val="none" w:sz="0" w:space="0" w:color="auto"/>
                                                <w:right w:val="none" w:sz="0" w:space="0" w:color="auto"/>
                                              </w:divBdr>
                                              <w:divsChild>
                                                <w:div w:id="993265305">
                                                  <w:marLeft w:val="0"/>
                                                  <w:marRight w:val="0"/>
                                                  <w:marTop w:val="0"/>
                                                  <w:marBottom w:val="0"/>
                                                  <w:divBdr>
                                                    <w:top w:val="none" w:sz="0" w:space="0" w:color="auto"/>
                                                    <w:left w:val="none" w:sz="0" w:space="0" w:color="auto"/>
                                                    <w:bottom w:val="none" w:sz="0" w:space="0" w:color="auto"/>
                                                    <w:right w:val="none" w:sz="0" w:space="0" w:color="auto"/>
                                                  </w:divBdr>
                                                  <w:divsChild>
                                                    <w:div w:id="1205288525">
                                                      <w:marLeft w:val="0"/>
                                                      <w:marRight w:val="0"/>
                                                      <w:marTop w:val="0"/>
                                                      <w:marBottom w:val="0"/>
                                                      <w:divBdr>
                                                        <w:top w:val="none" w:sz="0" w:space="0" w:color="auto"/>
                                                        <w:left w:val="none" w:sz="0" w:space="0" w:color="auto"/>
                                                        <w:bottom w:val="none" w:sz="0" w:space="0" w:color="auto"/>
                                                        <w:right w:val="none" w:sz="0" w:space="0" w:color="auto"/>
                                                      </w:divBdr>
                                                      <w:divsChild>
                                                        <w:div w:id="767697410">
                                                          <w:marLeft w:val="0"/>
                                                          <w:marRight w:val="0"/>
                                                          <w:marTop w:val="0"/>
                                                          <w:marBottom w:val="0"/>
                                                          <w:divBdr>
                                                            <w:top w:val="none" w:sz="0" w:space="0" w:color="auto"/>
                                                            <w:left w:val="none" w:sz="0" w:space="0" w:color="auto"/>
                                                            <w:bottom w:val="none" w:sz="0" w:space="0" w:color="auto"/>
                                                            <w:right w:val="none" w:sz="0" w:space="0" w:color="auto"/>
                                                          </w:divBdr>
                                                          <w:divsChild>
                                                            <w:div w:id="1914583842">
                                                              <w:marLeft w:val="0"/>
                                                              <w:marRight w:val="0"/>
                                                              <w:marTop w:val="0"/>
                                                              <w:marBottom w:val="0"/>
                                                              <w:divBdr>
                                                                <w:top w:val="none" w:sz="0" w:space="0" w:color="auto"/>
                                                                <w:left w:val="none" w:sz="0" w:space="0" w:color="auto"/>
                                                                <w:bottom w:val="none" w:sz="0" w:space="0" w:color="auto"/>
                                                                <w:right w:val="none" w:sz="0" w:space="0" w:color="auto"/>
                                                              </w:divBdr>
                                                              <w:divsChild>
                                                                <w:div w:id="850485801">
                                                                  <w:marLeft w:val="105"/>
                                                                  <w:marRight w:val="105"/>
                                                                  <w:marTop w:val="105"/>
                                                                  <w:marBottom w:val="105"/>
                                                                  <w:divBdr>
                                                                    <w:top w:val="none" w:sz="0" w:space="0" w:color="auto"/>
                                                                    <w:left w:val="none" w:sz="0" w:space="0" w:color="auto"/>
                                                                    <w:bottom w:val="none" w:sz="0" w:space="0" w:color="auto"/>
                                                                    <w:right w:val="none" w:sz="0" w:space="0" w:color="auto"/>
                                                                  </w:divBdr>
                                                                  <w:divsChild>
                                                                    <w:div w:id="761032746">
                                                                      <w:marLeft w:val="0"/>
                                                                      <w:marRight w:val="0"/>
                                                                      <w:marTop w:val="0"/>
                                                                      <w:marBottom w:val="0"/>
                                                                      <w:divBdr>
                                                                        <w:top w:val="none" w:sz="0" w:space="0" w:color="auto"/>
                                                                        <w:left w:val="none" w:sz="0" w:space="0" w:color="auto"/>
                                                                        <w:bottom w:val="none" w:sz="0" w:space="0" w:color="auto"/>
                                                                        <w:right w:val="none" w:sz="0" w:space="0" w:color="auto"/>
                                                                      </w:divBdr>
                                                                      <w:divsChild>
                                                                        <w:div w:id="447549395">
                                                                          <w:marLeft w:val="0"/>
                                                                          <w:marRight w:val="0"/>
                                                                          <w:marTop w:val="0"/>
                                                                          <w:marBottom w:val="0"/>
                                                                          <w:divBdr>
                                                                            <w:top w:val="none" w:sz="0" w:space="0" w:color="auto"/>
                                                                            <w:left w:val="none" w:sz="0" w:space="0" w:color="auto"/>
                                                                            <w:bottom w:val="none" w:sz="0" w:space="0" w:color="auto"/>
                                                                            <w:right w:val="none" w:sz="0" w:space="0" w:color="auto"/>
                                                                          </w:divBdr>
                                                                          <w:divsChild>
                                                                            <w:div w:id="630281710">
                                                                              <w:marLeft w:val="0"/>
                                                                              <w:marRight w:val="0"/>
                                                                              <w:marTop w:val="0"/>
                                                                              <w:marBottom w:val="0"/>
                                                                              <w:divBdr>
                                                                                <w:top w:val="none" w:sz="0" w:space="0" w:color="auto"/>
                                                                                <w:left w:val="none" w:sz="0" w:space="0" w:color="auto"/>
                                                                                <w:bottom w:val="none" w:sz="0" w:space="0" w:color="auto"/>
                                                                                <w:right w:val="none" w:sz="0" w:space="0" w:color="auto"/>
                                                                              </w:divBdr>
                                                                              <w:divsChild>
                                                                                <w:div w:id="1612590888">
                                                                                  <w:marLeft w:val="0"/>
                                                                                  <w:marRight w:val="0"/>
                                                                                  <w:marTop w:val="0"/>
                                                                                  <w:marBottom w:val="0"/>
                                                                                  <w:divBdr>
                                                                                    <w:top w:val="none" w:sz="0" w:space="0" w:color="auto"/>
                                                                                    <w:left w:val="none" w:sz="0" w:space="0" w:color="auto"/>
                                                                                    <w:bottom w:val="none" w:sz="0" w:space="0" w:color="auto"/>
                                                                                    <w:right w:val="none" w:sz="0" w:space="0" w:color="auto"/>
                                                                                  </w:divBdr>
                                                                                  <w:divsChild>
                                                                                    <w:div w:id="829369940">
                                                                                      <w:marLeft w:val="0"/>
                                                                                      <w:marRight w:val="0"/>
                                                                                      <w:marTop w:val="0"/>
                                                                                      <w:marBottom w:val="0"/>
                                                                                      <w:divBdr>
                                                                                        <w:top w:val="none" w:sz="0" w:space="0" w:color="auto"/>
                                                                                        <w:left w:val="none" w:sz="0" w:space="0" w:color="auto"/>
                                                                                        <w:bottom w:val="none" w:sz="0" w:space="0" w:color="auto"/>
                                                                                        <w:right w:val="none" w:sz="0" w:space="0" w:color="auto"/>
                                                                                      </w:divBdr>
                                                                                      <w:divsChild>
                                                                                        <w:div w:id="446117756">
                                                                                          <w:marLeft w:val="0"/>
                                                                                          <w:marRight w:val="0"/>
                                                                                          <w:marTop w:val="0"/>
                                                                                          <w:marBottom w:val="0"/>
                                                                                          <w:divBdr>
                                                                                            <w:top w:val="none" w:sz="0" w:space="0" w:color="auto"/>
                                                                                            <w:left w:val="none" w:sz="0" w:space="0" w:color="auto"/>
                                                                                            <w:bottom w:val="none" w:sz="0" w:space="0" w:color="auto"/>
                                                                                            <w:right w:val="none" w:sz="0" w:space="0" w:color="auto"/>
                                                                                          </w:divBdr>
                                                                                          <w:divsChild>
                                                                                            <w:div w:id="1178427980">
                                                                                              <w:marLeft w:val="105"/>
                                                                                              <w:marRight w:val="105"/>
                                                                                              <w:marTop w:val="105"/>
                                                                                              <w:marBottom w:val="105"/>
                                                                                              <w:divBdr>
                                                                                                <w:top w:val="none" w:sz="0" w:space="0" w:color="auto"/>
                                                                                                <w:left w:val="none" w:sz="0" w:space="0" w:color="auto"/>
                                                                                                <w:bottom w:val="none" w:sz="0" w:space="0" w:color="auto"/>
                                                                                                <w:right w:val="none" w:sz="0" w:space="0" w:color="auto"/>
                                                                                              </w:divBdr>
                                                                                              <w:divsChild>
                                                                                                <w:div w:id="202788157">
                                                                                                  <w:marLeft w:val="0"/>
                                                                                                  <w:marRight w:val="0"/>
                                                                                                  <w:marTop w:val="0"/>
                                                                                                  <w:marBottom w:val="0"/>
                                                                                                  <w:divBdr>
                                                                                                    <w:top w:val="none" w:sz="0" w:space="0" w:color="auto"/>
                                                                                                    <w:left w:val="none" w:sz="0" w:space="0" w:color="auto"/>
                                                                                                    <w:bottom w:val="none" w:sz="0" w:space="0" w:color="auto"/>
                                                                                                    <w:right w:val="none" w:sz="0" w:space="0" w:color="auto"/>
                                                                                                  </w:divBdr>
                                                                                                  <w:divsChild>
                                                                                                    <w:div w:id="371883394">
                                                                                                      <w:marLeft w:val="0"/>
                                                                                                      <w:marRight w:val="0"/>
                                                                                                      <w:marTop w:val="0"/>
                                                                                                      <w:marBottom w:val="0"/>
                                                                                                      <w:divBdr>
                                                                                                        <w:top w:val="none" w:sz="0" w:space="0" w:color="auto"/>
                                                                                                        <w:left w:val="none" w:sz="0" w:space="0" w:color="auto"/>
                                                                                                        <w:bottom w:val="none" w:sz="0" w:space="0" w:color="auto"/>
                                                                                                        <w:right w:val="none" w:sz="0" w:space="0" w:color="auto"/>
                                                                                                      </w:divBdr>
                                                                                                      <w:divsChild>
                                                                                                        <w:div w:id="1827360961">
                                                                                                          <w:marLeft w:val="0"/>
                                                                                                          <w:marRight w:val="0"/>
                                                                                                          <w:marTop w:val="0"/>
                                                                                                          <w:marBottom w:val="0"/>
                                                                                                          <w:divBdr>
                                                                                                            <w:top w:val="none" w:sz="0" w:space="0" w:color="auto"/>
                                                                                                            <w:left w:val="none" w:sz="0" w:space="0" w:color="auto"/>
                                                                                                            <w:bottom w:val="none" w:sz="0" w:space="0" w:color="auto"/>
                                                                                                            <w:right w:val="none" w:sz="0" w:space="0" w:color="auto"/>
                                                                                                          </w:divBdr>
                                                                                                          <w:divsChild>
                                                                                                            <w:div w:id="2096628759">
                                                                                                              <w:marLeft w:val="0"/>
                                                                                                              <w:marRight w:val="0"/>
                                                                                                              <w:marTop w:val="0"/>
                                                                                                              <w:marBottom w:val="0"/>
                                                                                                              <w:divBdr>
                                                                                                                <w:top w:val="none" w:sz="0" w:space="0" w:color="auto"/>
                                                                                                                <w:left w:val="none" w:sz="0" w:space="0" w:color="auto"/>
                                                                                                                <w:bottom w:val="none" w:sz="0" w:space="0" w:color="auto"/>
                                                                                                                <w:right w:val="none" w:sz="0" w:space="0" w:color="auto"/>
                                                                                                              </w:divBdr>
                                                                                                              <w:divsChild>
                                                                                                                <w:div w:id="813572071">
                                                                                                                  <w:marLeft w:val="0"/>
                                                                                                                  <w:marRight w:val="0"/>
                                                                                                                  <w:marTop w:val="0"/>
                                                                                                                  <w:marBottom w:val="0"/>
                                                                                                                  <w:divBdr>
                                                                                                                    <w:top w:val="none" w:sz="0" w:space="0" w:color="auto"/>
                                                                                                                    <w:left w:val="none" w:sz="0" w:space="0" w:color="auto"/>
                                                                                                                    <w:bottom w:val="none" w:sz="0" w:space="0" w:color="auto"/>
                                                                                                                    <w:right w:val="none" w:sz="0" w:space="0" w:color="auto"/>
                                                                                                                  </w:divBdr>
                                                                                                                  <w:divsChild>
                                                                                                                    <w:div w:id="1085220908">
                                                                                                                      <w:marLeft w:val="0"/>
                                                                                                                      <w:marRight w:val="0"/>
                                                                                                                      <w:marTop w:val="0"/>
                                                                                                                      <w:marBottom w:val="0"/>
                                                                                                                      <w:divBdr>
                                                                                                                        <w:top w:val="none" w:sz="0" w:space="0" w:color="auto"/>
                                                                                                                        <w:left w:val="none" w:sz="0" w:space="0" w:color="auto"/>
                                                                                                                        <w:bottom w:val="none" w:sz="0" w:space="0" w:color="auto"/>
                                                                                                                        <w:right w:val="none" w:sz="0" w:space="0" w:color="auto"/>
                                                                                                                      </w:divBdr>
                                                                                                                      <w:divsChild>
                                                                                                                        <w:div w:id="871453533">
                                                                                                                          <w:marLeft w:val="0"/>
                                                                                                                          <w:marRight w:val="0"/>
                                                                                                                          <w:marTop w:val="0"/>
                                                                                                                          <w:marBottom w:val="0"/>
                                                                                                                          <w:divBdr>
                                                                                                                            <w:top w:val="none" w:sz="0" w:space="0" w:color="auto"/>
                                                                                                                            <w:left w:val="none" w:sz="0" w:space="0" w:color="auto"/>
                                                                                                                            <w:bottom w:val="none" w:sz="0" w:space="0" w:color="auto"/>
                                                                                                                            <w:right w:val="none" w:sz="0" w:space="0" w:color="auto"/>
                                                                                                                          </w:divBdr>
                                                                                                                          <w:divsChild>
                                                                                                                            <w:div w:id="947661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9351647">
      <w:bodyDiv w:val="1"/>
      <w:marLeft w:val="0"/>
      <w:marRight w:val="0"/>
      <w:marTop w:val="0"/>
      <w:marBottom w:val="0"/>
      <w:divBdr>
        <w:top w:val="none" w:sz="0" w:space="0" w:color="auto"/>
        <w:left w:val="none" w:sz="0" w:space="0" w:color="auto"/>
        <w:bottom w:val="none" w:sz="0" w:space="0" w:color="auto"/>
        <w:right w:val="none" w:sz="0" w:space="0" w:color="auto"/>
      </w:divBdr>
      <w:divsChild>
        <w:div w:id="147484276">
          <w:marLeft w:val="0"/>
          <w:marRight w:val="0"/>
          <w:marTop w:val="0"/>
          <w:marBottom w:val="0"/>
          <w:divBdr>
            <w:top w:val="none" w:sz="0" w:space="0" w:color="auto"/>
            <w:left w:val="none" w:sz="0" w:space="0" w:color="auto"/>
            <w:bottom w:val="none" w:sz="0" w:space="0" w:color="auto"/>
            <w:right w:val="none" w:sz="0" w:space="0" w:color="auto"/>
          </w:divBdr>
          <w:divsChild>
            <w:div w:id="627585795">
              <w:marLeft w:val="0"/>
              <w:marRight w:val="0"/>
              <w:marTop w:val="0"/>
              <w:marBottom w:val="0"/>
              <w:divBdr>
                <w:top w:val="none" w:sz="0" w:space="0" w:color="auto"/>
                <w:left w:val="none" w:sz="0" w:space="0" w:color="auto"/>
                <w:bottom w:val="none" w:sz="0" w:space="0" w:color="auto"/>
                <w:right w:val="none" w:sz="0" w:space="0" w:color="auto"/>
              </w:divBdr>
            </w:div>
          </w:divsChild>
        </w:div>
        <w:div w:id="1851794077">
          <w:marLeft w:val="0"/>
          <w:marRight w:val="0"/>
          <w:marTop w:val="0"/>
          <w:marBottom w:val="0"/>
          <w:divBdr>
            <w:top w:val="none" w:sz="0" w:space="0" w:color="auto"/>
            <w:left w:val="none" w:sz="0" w:space="0" w:color="auto"/>
            <w:bottom w:val="none" w:sz="0" w:space="0" w:color="auto"/>
            <w:right w:val="none" w:sz="0" w:space="0" w:color="auto"/>
          </w:divBdr>
        </w:div>
        <w:div w:id="1946696205">
          <w:marLeft w:val="0"/>
          <w:marRight w:val="0"/>
          <w:marTop w:val="0"/>
          <w:marBottom w:val="0"/>
          <w:divBdr>
            <w:top w:val="none" w:sz="0" w:space="0" w:color="auto"/>
            <w:left w:val="none" w:sz="0" w:space="0" w:color="auto"/>
            <w:bottom w:val="none" w:sz="0" w:space="0" w:color="auto"/>
            <w:right w:val="none" w:sz="0" w:space="0" w:color="auto"/>
          </w:divBdr>
        </w:div>
        <w:div w:id="450443232">
          <w:marLeft w:val="0"/>
          <w:marRight w:val="0"/>
          <w:marTop w:val="0"/>
          <w:marBottom w:val="0"/>
          <w:divBdr>
            <w:top w:val="none" w:sz="0" w:space="0" w:color="auto"/>
            <w:left w:val="none" w:sz="0" w:space="0" w:color="auto"/>
            <w:bottom w:val="none" w:sz="0" w:space="0" w:color="auto"/>
            <w:right w:val="none" w:sz="0" w:space="0" w:color="auto"/>
          </w:divBdr>
        </w:div>
        <w:div w:id="908342029">
          <w:marLeft w:val="0"/>
          <w:marRight w:val="0"/>
          <w:marTop w:val="0"/>
          <w:marBottom w:val="0"/>
          <w:divBdr>
            <w:top w:val="none" w:sz="0" w:space="0" w:color="auto"/>
            <w:left w:val="none" w:sz="0" w:space="0" w:color="auto"/>
            <w:bottom w:val="none" w:sz="0" w:space="0" w:color="auto"/>
            <w:right w:val="none" w:sz="0" w:space="0" w:color="auto"/>
          </w:divBdr>
        </w:div>
      </w:divsChild>
    </w:div>
    <w:div w:id="100607315">
      <w:bodyDiv w:val="1"/>
      <w:marLeft w:val="0"/>
      <w:marRight w:val="0"/>
      <w:marTop w:val="0"/>
      <w:marBottom w:val="0"/>
      <w:divBdr>
        <w:top w:val="none" w:sz="0" w:space="0" w:color="auto"/>
        <w:left w:val="none" w:sz="0" w:space="0" w:color="auto"/>
        <w:bottom w:val="none" w:sz="0" w:space="0" w:color="auto"/>
        <w:right w:val="none" w:sz="0" w:space="0" w:color="auto"/>
      </w:divBdr>
      <w:divsChild>
        <w:div w:id="144277162">
          <w:marLeft w:val="0"/>
          <w:marRight w:val="0"/>
          <w:marTop w:val="0"/>
          <w:marBottom w:val="0"/>
          <w:divBdr>
            <w:top w:val="none" w:sz="0" w:space="0" w:color="auto"/>
            <w:left w:val="none" w:sz="0" w:space="0" w:color="auto"/>
            <w:bottom w:val="none" w:sz="0" w:space="0" w:color="auto"/>
            <w:right w:val="none" w:sz="0" w:space="0" w:color="auto"/>
          </w:divBdr>
          <w:divsChild>
            <w:div w:id="1634751968">
              <w:marLeft w:val="0"/>
              <w:marRight w:val="0"/>
              <w:marTop w:val="0"/>
              <w:marBottom w:val="0"/>
              <w:divBdr>
                <w:top w:val="none" w:sz="0" w:space="0" w:color="auto"/>
                <w:left w:val="none" w:sz="0" w:space="0" w:color="auto"/>
                <w:bottom w:val="none" w:sz="0" w:space="0" w:color="auto"/>
                <w:right w:val="none" w:sz="0" w:space="0" w:color="auto"/>
              </w:divBdr>
            </w:div>
          </w:divsChild>
        </w:div>
        <w:div w:id="1643658311">
          <w:marLeft w:val="0"/>
          <w:marRight w:val="0"/>
          <w:marTop w:val="0"/>
          <w:marBottom w:val="0"/>
          <w:divBdr>
            <w:top w:val="none" w:sz="0" w:space="0" w:color="auto"/>
            <w:left w:val="none" w:sz="0" w:space="0" w:color="auto"/>
            <w:bottom w:val="none" w:sz="0" w:space="0" w:color="auto"/>
            <w:right w:val="none" w:sz="0" w:space="0" w:color="auto"/>
          </w:divBdr>
        </w:div>
      </w:divsChild>
    </w:div>
    <w:div w:id="171917376">
      <w:bodyDiv w:val="1"/>
      <w:marLeft w:val="0"/>
      <w:marRight w:val="0"/>
      <w:marTop w:val="0"/>
      <w:marBottom w:val="0"/>
      <w:divBdr>
        <w:top w:val="none" w:sz="0" w:space="0" w:color="auto"/>
        <w:left w:val="none" w:sz="0" w:space="0" w:color="auto"/>
        <w:bottom w:val="none" w:sz="0" w:space="0" w:color="auto"/>
        <w:right w:val="none" w:sz="0" w:space="0" w:color="auto"/>
      </w:divBdr>
      <w:divsChild>
        <w:div w:id="2112388214">
          <w:marLeft w:val="0"/>
          <w:marRight w:val="0"/>
          <w:marTop w:val="0"/>
          <w:marBottom w:val="0"/>
          <w:divBdr>
            <w:top w:val="none" w:sz="0" w:space="0" w:color="auto"/>
            <w:left w:val="none" w:sz="0" w:space="0" w:color="auto"/>
            <w:bottom w:val="none" w:sz="0" w:space="0" w:color="auto"/>
            <w:right w:val="none" w:sz="0" w:space="0" w:color="auto"/>
          </w:divBdr>
          <w:divsChild>
            <w:div w:id="1501509786">
              <w:marLeft w:val="0"/>
              <w:marRight w:val="0"/>
              <w:marTop w:val="0"/>
              <w:marBottom w:val="0"/>
              <w:divBdr>
                <w:top w:val="none" w:sz="0" w:space="0" w:color="auto"/>
                <w:left w:val="none" w:sz="0" w:space="0" w:color="auto"/>
                <w:bottom w:val="none" w:sz="0" w:space="0" w:color="auto"/>
                <w:right w:val="none" w:sz="0" w:space="0" w:color="auto"/>
              </w:divBdr>
            </w:div>
          </w:divsChild>
        </w:div>
        <w:div w:id="1623924491">
          <w:marLeft w:val="0"/>
          <w:marRight w:val="0"/>
          <w:marTop w:val="0"/>
          <w:marBottom w:val="0"/>
          <w:divBdr>
            <w:top w:val="none" w:sz="0" w:space="0" w:color="auto"/>
            <w:left w:val="none" w:sz="0" w:space="0" w:color="auto"/>
            <w:bottom w:val="none" w:sz="0" w:space="0" w:color="auto"/>
            <w:right w:val="none" w:sz="0" w:space="0" w:color="auto"/>
          </w:divBdr>
        </w:div>
      </w:divsChild>
    </w:div>
    <w:div w:id="202526347">
      <w:bodyDiv w:val="1"/>
      <w:marLeft w:val="0"/>
      <w:marRight w:val="0"/>
      <w:marTop w:val="0"/>
      <w:marBottom w:val="0"/>
      <w:divBdr>
        <w:top w:val="none" w:sz="0" w:space="0" w:color="auto"/>
        <w:left w:val="none" w:sz="0" w:space="0" w:color="auto"/>
        <w:bottom w:val="none" w:sz="0" w:space="0" w:color="auto"/>
        <w:right w:val="none" w:sz="0" w:space="0" w:color="auto"/>
      </w:divBdr>
      <w:divsChild>
        <w:div w:id="1638871739">
          <w:marLeft w:val="0"/>
          <w:marRight w:val="0"/>
          <w:marTop w:val="0"/>
          <w:marBottom w:val="0"/>
          <w:divBdr>
            <w:top w:val="none" w:sz="0" w:space="0" w:color="auto"/>
            <w:left w:val="none" w:sz="0" w:space="0" w:color="auto"/>
            <w:bottom w:val="none" w:sz="0" w:space="0" w:color="auto"/>
            <w:right w:val="none" w:sz="0" w:space="0" w:color="auto"/>
          </w:divBdr>
          <w:divsChild>
            <w:div w:id="2060199948">
              <w:marLeft w:val="0"/>
              <w:marRight w:val="0"/>
              <w:marTop w:val="0"/>
              <w:marBottom w:val="0"/>
              <w:divBdr>
                <w:top w:val="none" w:sz="0" w:space="0" w:color="auto"/>
                <w:left w:val="none" w:sz="0" w:space="0" w:color="auto"/>
                <w:bottom w:val="none" w:sz="0" w:space="0" w:color="auto"/>
                <w:right w:val="none" w:sz="0" w:space="0" w:color="auto"/>
              </w:divBdr>
            </w:div>
          </w:divsChild>
        </w:div>
        <w:div w:id="1110590966">
          <w:marLeft w:val="0"/>
          <w:marRight w:val="0"/>
          <w:marTop w:val="0"/>
          <w:marBottom w:val="0"/>
          <w:divBdr>
            <w:top w:val="none" w:sz="0" w:space="0" w:color="auto"/>
            <w:left w:val="none" w:sz="0" w:space="0" w:color="auto"/>
            <w:bottom w:val="none" w:sz="0" w:space="0" w:color="auto"/>
            <w:right w:val="none" w:sz="0" w:space="0" w:color="auto"/>
          </w:divBdr>
        </w:div>
      </w:divsChild>
    </w:div>
    <w:div w:id="214895505">
      <w:bodyDiv w:val="1"/>
      <w:marLeft w:val="0"/>
      <w:marRight w:val="0"/>
      <w:marTop w:val="0"/>
      <w:marBottom w:val="0"/>
      <w:divBdr>
        <w:top w:val="none" w:sz="0" w:space="0" w:color="auto"/>
        <w:left w:val="none" w:sz="0" w:space="0" w:color="auto"/>
        <w:bottom w:val="none" w:sz="0" w:space="0" w:color="auto"/>
        <w:right w:val="none" w:sz="0" w:space="0" w:color="auto"/>
      </w:divBdr>
      <w:divsChild>
        <w:div w:id="1922441738">
          <w:marLeft w:val="0"/>
          <w:marRight w:val="0"/>
          <w:marTop w:val="0"/>
          <w:marBottom w:val="0"/>
          <w:divBdr>
            <w:top w:val="none" w:sz="0" w:space="0" w:color="auto"/>
            <w:left w:val="none" w:sz="0" w:space="0" w:color="auto"/>
            <w:bottom w:val="none" w:sz="0" w:space="0" w:color="auto"/>
            <w:right w:val="none" w:sz="0" w:space="0" w:color="auto"/>
          </w:divBdr>
          <w:divsChild>
            <w:div w:id="1405447142">
              <w:marLeft w:val="0"/>
              <w:marRight w:val="0"/>
              <w:marTop w:val="0"/>
              <w:marBottom w:val="0"/>
              <w:divBdr>
                <w:top w:val="none" w:sz="0" w:space="0" w:color="auto"/>
                <w:left w:val="none" w:sz="0" w:space="0" w:color="auto"/>
                <w:bottom w:val="none" w:sz="0" w:space="0" w:color="auto"/>
                <w:right w:val="none" w:sz="0" w:space="0" w:color="auto"/>
              </w:divBdr>
            </w:div>
          </w:divsChild>
        </w:div>
        <w:div w:id="1530490384">
          <w:marLeft w:val="0"/>
          <w:marRight w:val="0"/>
          <w:marTop w:val="0"/>
          <w:marBottom w:val="0"/>
          <w:divBdr>
            <w:top w:val="none" w:sz="0" w:space="0" w:color="auto"/>
            <w:left w:val="none" w:sz="0" w:space="0" w:color="auto"/>
            <w:bottom w:val="none" w:sz="0" w:space="0" w:color="auto"/>
            <w:right w:val="none" w:sz="0" w:space="0" w:color="auto"/>
          </w:divBdr>
        </w:div>
      </w:divsChild>
    </w:div>
    <w:div w:id="383869520">
      <w:bodyDiv w:val="1"/>
      <w:marLeft w:val="0"/>
      <w:marRight w:val="0"/>
      <w:marTop w:val="0"/>
      <w:marBottom w:val="0"/>
      <w:divBdr>
        <w:top w:val="none" w:sz="0" w:space="0" w:color="auto"/>
        <w:left w:val="none" w:sz="0" w:space="0" w:color="auto"/>
        <w:bottom w:val="none" w:sz="0" w:space="0" w:color="auto"/>
        <w:right w:val="none" w:sz="0" w:space="0" w:color="auto"/>
      </w:divBdr>
      <w:divsChild>
        <w:div w:id="173501573">
          <w:marLeft w:val="0"/>
          <w:marRight w:val="0"/>
          <w:marTop w:val="0"/>
          <w:marBottom w:val="0"/>
          <w:divBdr>
            <w:top w:val="none" w:sz="0" w:space="0" w:color="auto"/>
            <w:left w:val="none" w:sz="0" w:space="0" w:color="auto"/>
            <w:bottom w:val="none" w:sz="0" w:space="0" w:color="auto"/>
            <w:right w:val="none" w:sz="0" w:space="0" w:color="auto"/>
          </w:divBdr>
          <w:divsChild>
            <w:div w:id="1697077805">
              <w:marLeft w:val="0"/>
              <w:marRight w:val="0"/>
              <w:marTop w:val="0"/>
              <w:marBottom w:val="0"/>
              <w:divBdr>
                <w:top w:val="none" w:sz="0" w:space="0" w:color="auto"/>
                <w:left w:val="none" w:sz="0" w:space="0" w:color="auto"/>
                <w:bottom w:val="none" w:sz="0" w:space="0" w:color="auto"/>
                <w:right w:val="none" w:sz="0" w:space="0" w:color="auto"/>
              </w:divBdr>
            </w:div>
          </w:divsChild>
        </w:div>
        <w:div w:id="1665088103">
          <w:marLeft w:val="0"/>
          <w:marRight w:val="0"/>
          <w:marTop w:val="0"/>
          <w:marBottom w:val="0"/>
          <w:divBdr>
            <w:top w:val="none" w:sz="0" w:space="0" w:color="auto"/>
            <w:left w:val="none" w:sz="0" w:space="0" w:color="auto"/>
            <w:bottom w:val="none" w:sz="0" w:space="0" w:color="auto"/>
            <w:right w:val="none" w:sz="0" w:space="0" w:color="auto"/>
          </w:divBdr>
        </w:div>
      </w:divsChild>
    </w:div>
    <w:div w:id="449787621">
      <w:bodyDiv w:val="1"/>
      <w:marLeft w:val="0"/>
      <w:marRight w:val="0"/>
      <w:marTop w:val="0"/>
      <w:marBottom w:val="0"/>
      <w:divBdr>
        <w:top w:val="none" w:sz="0" w:space="0" w:color="auto"/>
        <w:left w:val="none" w:sz="0" w:space="0" w:color="auto"/>
        <w:bottom w:val="none" w:sz="0" w:space="0" w:color="auto"/>
        <w:right w:val="none" w:sz="0" w:space="0" w:color="auto"/>
      </w:divBdr>
      <w:divsChild>
        <w:div w:id="1623460345">
          <w:marLeft w:val="0"/>
          <w:marRight w:val="0"/>
          <w:marTop w:val="0"/>
          <w:marBottom w:val="0"/>
          <w:divBdr>
            <w:top w:val="none" w:sz="0" w:space="0" w:color="auto"/>
            <w:left w:val="none" w:sz="0" w:space="0" w:color="auto"/>
            <w:bottom w:val="none" w:sz="0" w:space="0" w:color="auto"/>
            <w:right w:val="none" w:sz="0" w:space="0" w:color="auto"/>
          </w:divBdr>
          <w:divsChild>
            <w:div w:id="1817523837">
              <w:marLeft w:val="0"/>
              <w:marRight w:val="0"/>
              <w:marTop w:val="0"/>
              <w:marBottom w:val="0"/>
              <w:divBdr>
                <w:top w:val="none" w:sz="0" w:space="0" w:color="auto"/>
                <w:left w:val="none" w:sz="0" w:space="0" w:color="auto"/>
                <w:bottom w:val="none" w:sz="0" w:space="0" w:color="auto"/>
                <w:right w:val="none" w:sz="0" w:space="0" w:color="auto"/>
              </w:divBdr>
              <w:divsChild>
                <w:div w:id="1699432185">
                  <w:marLeft w:val="0"/>
                  <w:marRight w:val="0"/>
                  <w:marTop w:val="0"/>
                  <w:marBottom w:val="0"/>
                  <w:divBdr>
                    <w:top w:val="none" w:sz="0" w:space="0" w:color="auto"/>
                    <w:left w:val="none" w:sz="0" w:space="0" w:color="auto"/>
                    <w:bottom w:val="none" w:sz="0" w:space="0" w:color="auto"/>
                    <w:right w:val="none" w:sz="0" w:space="0" w:color="auto"/>
                  </w:divBdr>
                  <w:divsChild>
                    <w:div w:id="1316303001">
                      <w:marLeft w:val="0"/>
                      <w:marRight w:val="0"/>
                      <w:marTop w:val="0"/>
                      <w:marBottom w:val="0"/>
                      <w:divBdr>
                        <w:top w:val="none" w:sz="0" w:space="0" w:color="auto"/>
                        <w:left w:val="none" w:sz="0" w:space="0" w:color="auto"/>
                        <w:bottom w:val="none" w:sz="0" w:space="0" w:color="auto"/>
                        <w:right w:val="none" w:sz="0" w:space="0" w:color="auto"/>
                      </w:divBdr>
                      <w:divsChild>
                        <w:div w:id="1172380823">
                          <w:marLeft w:val="0"/>
                          <w:marRight w:val="0"/>
                          <w:marTop w:val="0"/>
                          <w:marBottom w:val="0"/>
                          <w:divBdr>
                            <w:top w:val="none" w:sz="0" w:space="0" w:color="auto"/>
                            <w:left w:val="none" w:sz="0" w:space="0" w:color="auto"/>
                            <w:bottom w:val="none" w:sz="0" w:space="0" w:color="auto"/>
                            <w:right w:val="none" w:sz="0" w:space="0" w:color="auto"/>
                          </w:divBdr>
                          <w:divsChild>
                            <w:div w:id="1133138825">
                              <w:marLeft w:val="0"/>
                              <w:marRight w:val="0"/>
                              <w:marTop w:val="0"/>
                              <w:marBottom w:val="0"/>
                              <w:divBdr>
                                <w:top w:val="none" w:sz="0" w:space="0" w:color="auto"/>
                                <w:left w:val="none" w:sz="0" w:space="0" w:color="auto"/>
                                <w:bottom w:val="none" w:sz="0" w:space="0" w:color="auto"/>
                                <w:right w:val="none" w:sz="0" w:space="0" w:color="auto"/>
                              </w:divBdr>
                              <w:divsChild>
                                <w:div w:id="585845530">
                                  <w:marLeft w:val="0"/>
                                  <w:marRight w:val="0"/>
                                  <w:marTop w:val="0"/>
                                  <w:marBottom w:val="0"/>
                                  <w:divBdr>
                                    <w:top w:val="none" w:sz="0" w:space="0" w:color="auto"/>
                                    <w:left w:val="none" w:sz="0" w:space="0" w:color="auto"/>
                                    <w:bottom w:val="none" w:sz="0" w:space="0" w:color="auto"/>
                                    <w:right w:val="none" w:sz="0" w:space="0" w:color="auto"/>
                                  </w:divBdr>
                                  <w:divsChild>
                                    <w:div w:id="1867327135">
                                      <w:marLeft w:val="0"/>
                                      <w:marRight w:val="0"/>
                                      <w:marTop w:val="0"/>
                                      <w:marBottom w:val="0"/>
                                      <w:divBdr>
                                        <w:top w:val="none" w:sz="0" w:space="0" w:color="auto"/>
                                        <w:left w:val="none" w:sz="0" w:space="0" w:color="auto"/>
                                        <w:bottom w:val="none" w:sz="0" w:space="0" w:color="auto"/>
                                        <w:right w:val="none" w:sz="0" w:space="0" w:color="auto"/>
                                      </w:divBdr>
                                      <w:divsChild>
                                        <w:div w:id="1424490746">
                                          <w:marLeft w:val="0"/>
                                          <w:marRight w:val="0"/>
                                          <w:marTop w:val="0"/>
                                          <w:marBottom w:val="0"/>
                                          <w:divBdr>
                                            <w:top w:val="none" w:sz="0" w:space="0" w:color="auto"/>
                                            <w:left w:val="none" w:sz="0" w:space="0" w:color="auto"/>
                                            <w:bottom w:val="none" w:sz="0" w:space="0" w:color="auto"/>
                                            <w:right w:val="none" w:sz="0" w:space="0" w:color="auto"/>
                                          </w:divBdr>
                                          <w:divsChild>
                                            <w:div w:id="1353192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538670512">
      <w:bodyDiv w:val="1"/>
      <w:marLeft w:val="0"/>
      <w:marRight w:val="0"/>
      <w:marTop w:val="0"/>
      <w:marBottom w:val="0"/>
      <w:divBdr>
        <w:top w:val="none" w:sz="0" w:space="0" w:color="auto"/>
        <w:left w:val="none" w:sz="0" w:space="0" w:color="auto"/>
        <w:bottom w:val="none" w:sz="0" w:space="0" w:color="auto"/>
        <w:right w:val="none" w:sz="0" w:space="0" w:color="auto"/>
      </w:divBdr>
      <w:divsChild>
        <w:div w:id="1577788836">
          <w:marLeft w:val="0"/>
          <w:marRight w:val="0"/>
          <w:marTop w:val="0"/>
          <w:marBottom w:val="0"/>
          <w:divBdr>
            <w:top w:val="none" w:sz="0" w:space="0" w:color="auto"/>
            <w:left w:val="none" w:sz="0" w:space="0" w:color="auto"/>
            <w:bottom w:val="none" w:sz="0" w:space="0" w:color="auto"/>
            <w:right w:val="none" w:sz="0" w:space="0" w:color="auto"/>
          </w:divBdr>
          <w:divsChild>
            <w:div w:id="238296425">
              <w:marLeft w:val="0"/>
              <w:marRight w:val="0"/>
              <w:marTop w:val="0"/>
              <w:marBottom w:val="0"/>
              <w:divBdr>
                <w:top w:val="none" w:sz="0" w:space="0" w:color="auto"/>
                <w:left w:val="none" w:sz="0" w:space="0" w:color="auto"/>
                <w:bottom w:val="none" w:sz="0" w:space="0" w:color="auto"/>
                <w:right w:val="none" w:sz="0" w:space="0" w:color="auto"/>
              </w:divBdr>
            </w:div>
          </w:divsChild>
        </w:div>
        <w:div w:id="334459182">
          <w:marLeft w:val="0"/>
          <w:marRight w:val="0"/>
          <w:marTop w:val="0"/>
          <w:marBottom w:val="0"/>
          <w:divBdr>
            <w:top w:val="none" w:sz="0" w:space="0" w:color="auto"/>
            <w:left w:val="none" w:sz="0" w:space="0" w:color="auto"/>
            <w:bottom w:val="none" w:sz="0" w:space="0" w:color="auto"/>
            <w:right w:val="none" w:sz="0" w:space="0" w:color="auto"/>
          </w:divBdr>
        </w:div>
      </w:divsChild>
    </w:div>
    <w:div w:id="561136116">
      <w:bodyDiv w:val="1"/>
      <w:marLeft w:val="0"/>
      <w:marRight w:val="0"/>
      <w:marTop w:val="0"/>
      <w:marBottom w:val="0"/>
      <w:divBdr>
        <w:top w:val="none" w:sz="0" w:space="0" w:color="auto"/>
        <w:left w:val="none" w:sz="0" w:space="0" w:color="auto"/>
        <w:bottom w:val="none" w:sz="0" w:space="0" w:color="auto"/>
        <w:right w:val="none" w:sz="0" w:space="0" w:color="auto"/>
      </w:divBdr>
      <w:divsChild>
        <w:div w:id="471606641">
          <w:marLeft w:val="0"/>
          <w:marRight w:val="0"/>
          <w:marTop w:val="0"/>
          <w:marBottom w:val="0"/>
          <w:divBdr>
            <w:top w:val="none" w:sz="0" w:space="0" w:color="auto"/>
            <w:left w:val="none" w:sz="0" w:space="0" w:color="auto"/>
            <w:bottom w:val="none" w:sz="0" w:space="0" w:color="auto"/>
            <w:right w:val="none" w:sz="0" w:space="0" w:color="auto"/>
          </w:divBdr>
          <w:divsChild>
            <w:div w:id="871259303">
              <w:marLeft w:val="0"/>
              <w:marRight w:val="0"/>
              <w:marTop w:val="0"/>
              <w:marBottom w:val="0"/>
              <w:divBdr>
                <w:top w:val="none" w:sz="0" w:space="0" w:color="auto"/>
                <w:left w:val="none" w:sz="0" w:space="0" w:color="auto"/>
                <w:bottom w:val="none" w:sz="0" w:space="0" w:color="auto"/>
                <w:right w:val="none" w:sz="0" w:space="0" w:color="auto"/>
              </w:divBdr>
            </w:div>
          </w:divsChild>
        </w:div>
        <w:div w:id="1860392097">
          <w:marLeft w:val="0"/>
          <w:marRight w:val="0"/>
          <w:marTop w:val="0"/>
          <w:marBottom w:val="0"/>
          <w:divBdr>
            <w:top w:val="none" w:sz="0" w:space="0" w:color="auto"/>
            <w:left w:val="none" w:sz="0" w:space="0" w:color="auto"/>
            <w:bottom w:val="none" w:sz="0" w:space="0" w:color="auto"/>
            <w:right w:val="none" w:sz="0" w:space="0" w:color="auto"/>
          </w:divBdr>
        </w:div>
        <w:div w:id="1282027938">
          <w:marLeft w:val="0"/>
          <w:marRight w:val="0"/>
          <w:marTop w:val="0"/>
          <w:marBottom w:val="0"/>
          <w:divBdr>
            <w:top w:val="none" w:sz="0" w:space="0" w:color="auto"/>
            <w:left w:val="none" w:sz="0" w:space="0" w:color="auto"/>
            <w:bottom w:val="none" w:sz="0" w:space="0" w:color="auto"/>
            <w:right w:val="none" w:sz="0" w:space="0" w:color="auto"/>
          </w:divBdr>
        </w:div>
      </w:divsChild>
    </w:div>
    <w:div w:id="561988197">
      <w:bodyDiv w:val="1"/>
      <w:marLeft w:val="0"/>
      <w:marRight w:val="0"/>
      <w:marTop w:val="0"/>
      <w:marBottom w:val="0"/>
      <w:divBdr>
        <w:top w:val="none" w:sz="0" w:space="0" w:color="auto"/>
        <w:left w:val="none" w:sz="0" w:space="0" w:color="auto"/>
        <w:bottom w:val="none" w:sz="0" w:space="0" w:color="auto"/>
        <w:right w:val="none" w:sz="0" w:space="0" w:color="auto"/>
      </w:divBdr>
      <w:divsChild>
        <w:div w:id="737825408">
          <w:marLeft w:val="0"/>
          <w:marRight w:val="0"/>
          <w:marTop w:val="100"/>
          <w:marBottom w:val="100"/>
          <w:divBdr>
            <w:top w:val="none" w:sz="0" w:space="0" w:color="auto"/>
            <w:left w:val="none" w:sz="0" w:space="0" w:color="auto"/>
            <w:bottom w:val="none" w:sz="0" w:space="0" w:color="auto"/>
            <w:right w:val="none" w:sz="0" w:space="0" w:color="auto"/>
          </w:divBdr>
          <w:divsChild>
            <w:div w:id="1144422337">
              <w:marLeft w:val="0"/>
              <w:marRight w:val="0"/>
              <w:marTop w:val="0"/>
              <w:marBottom w:val="0"/>
              <w:divBdr>
                <w:top w:val="none" w:sz="0" w:space="0" w:color="auto"/>
                <w:left w:val="none" w:sz="0" w:space="0" w:color="auto"/>
                <w:bottom w:val="none" w:sz="0" w:space="0" w:color="auto"/>
                <w:right w:val="none" w:sz="0" w:space="0" w:color="auto"/>
              </w:divBdr>
              <w:divsChild>
                <w:div w:id="464129937">
                  <w:marLeft w:val="105"/>
                  <w:marRight w:val="105"/>
                  <w:marTop w:val="105"/>
                  <w:marBottom w:val="105"/>
                  <w:divBdr>
                    <w:top w:val="none" w:sz="0" w:space="0" w:color="auto"/>
                    <w:left w:val="none" w:sz="0" w:space="0" w:color="auto"/>
                    <w:bottom w:val="none" w:sz="0" w:space="0" w:color="auto"/>
                    <w:right w:val="none" w:sz="0" w:space="0" w:color="auto"/>
                  </w:divBdr>
                  <w:divsChild>
                    <w:div w:id="26030367">
                      <w:marLeft w:val="0"/>
                      <w:marRight w:val="0"/>
                      <w:marTop w:val="0"/>
                      <w:marBottom w:val="0"/>
                      <w:divBdr>
                        <w:top w:val="none" w:sz="0" w:space="0" w:color="auto"/>
                        <w:left w:val="none" w:sz="0" w:space="0" w:color="auto"/>
                        <w:bottom w:val="none" w:sz="0" w:space="0" w:color="auto"/>
                        <w:right w:val="none" w:sz="0" w:space="0" w:color="auto"/>
                      </w:divBdr>
                      <w:divsChild>
                        <w:div w:id="566376545">
                          <w:marLeft w:val="0"/>
                          <w:marRight w:val="0"/>
                          <w:marTop w:val="0"/>
                          <w:marBottom w:val="0"/>
                          <w:divBdr>
                            <w:top w:val="none" w:sz="0" w:space="0" w:color="auto"/>
                            <w:left w:val="none" w:sz="0" w:space="0" w:color="auto"/>
                            <w:bottom w:val="none" w:sz="0" w:space="0" w:color="auto"/>
                            <w:right w:val="none" w:sz="0" w:space="0" w:color="auto"/>
                          </w:divBdr>
                          <w:divsChild>
                            <w:div w:id="2003582934">
                              <w:marLeft w:val="0"/>
                              <w:marRight w:val="0"/>
                              <w:marTop w:val="0"/>
                              <w:marBottom w:val="0"/>
                              <w:divBdr>
                                <w:top w:val="none" w:sz="0" w:space="0" w:color="auto"/>
                                <w:left w:val="none" w:sz="0" w:space="0" w:color="auto"/>
                                <w:bottom w:val="none" w:sz="0" w:space="0" w:color="auto"/>
                                <w:right w:val="none" w:sz="0" w:space="0" w:color="auto"/>
                              </w:divBdr>
                              <w:divsChild>
                                <w:div w:id="1597405189">
                                  <w:marLeft w:val="0"/>
                                  <w:marRight w:val="0"/>
                                  <w:marTop w:val="0"/>
                                  <w:marBottom w:val="0"/>
                                  <w:divBdr>
                                    <w:top w:val="none" w:sz="0" w:space="0" w:color="auto"/>
                                    <w:left w:val="none" w:sz="0" w:space="0" w:color="auto"/>
                                    <w:bottom w:val="none" w:sz="0" w:space="0" w:color="auto"/>
                                    <w:right w:val="none" w:sz="0" w:space="0" w:color="auto"/>
                                  </w:divBdr>
                                  <w:divsChild>
                                    <w:div w:id="275718839">
                                      <w:marLeft w:val="105"/>
                                      <w:marRight w:val="105"/>
                                      <w:marTop w:val="105"/>
                                      <w:marBottom w:val="105"/>
                                      <w:divBdr>
                                        <w:top w:val="none" w:sz="0" w:space="0" w:color="auto"/>
                                        <w:left w:val="none" w:sz="0" w:space="0" w:color="auto"/>
                                        <w:bottom w:val="none" w:sz="0" w:space="0" w:color="auto"/>
                                        <w:right w:val="none" w:sz="0" w:space="0" w:color="auto"/>
                                      </w:divBdr>
                                      <w:divsChild>
                                        <w:div w:id="2004624283">
                                          <w:marLeft w:val="0"/>
                                          <w:marRight w:val="0"/>
                                          <w:marTop w:val="0"/>
                                          <w:marBottom w:val="0"/>
                                          <w:divBdr>
                                            <w:top w:val="none" w:sz="0" w:space="0" w:color="auto"/>
                                            <w:left w:val="none" w:sz="0" w:space="0" w:color="auto"/>
                                            <w:bottom w:val="none" w:sz="0" w:space="0" w:color="auto"/>
                                            <w:right w:val="none" w:sz="0" w:space="0" w:color="auto"/>
                                          </w:divBdr>
                                          <w:divsChild>
                                            <w:div w:id="1481456974">
                                              <w:marLeft w:val="0"/>
                                              <w:marRight w:val="0"/>
                                              <w:marTop w:val="0"/>
                                              <w:marBottom w:val="0"/>
                                              <w:divBdr>
                                                <w:top w:val="none" w:sz="0" w:space="0" w:color="auto"/>
                                                <w:left w:val="none" w:sz="0" w:space="0" w:color="auto"/>
                                                <w:bottom w:val="none" w:sz="0" w:space="0" w:color="auto"/>
                                                <w:right w:val="none" w:sz="0" w:space="0" w:color="auto"/>
                                              </w:divBdr>
                                              <w:divsChild>
                                                <w:div w:id="2074622295">
                                                  <w:marLeft w:val="0"/>
                                                  <w:marRight w:val="0"/>
                                                  <w:marTop w:val="0"/>
                                                  <w:marBottom w:val="0"/>
                                                  <w:divBdr>
                                                    <w:top w:val="none" w:sz="0" w:space="0" w:color="auto"/>
                                                    <w:left w:val="none" w:sz="0" w:space="0" w:color="auto"/>
                                                    <w:bottom w:val="none" w:sz="0" w:space="0" w:color="auto"/>
                                                    <w:right w:val="none" w:sz="0" w:space="0" w:color="auto"/>
                                                  </w:divBdr>
                                                  <w:divsChild>
                                                    <w:div w:id="1433434164">
                                                      <w:marLeft w:val="0"/>
                                                      <w:marRight w:val="0"/>
                                                      <w:marTop w:val="0"/>
                                                      <w:marBottom w:val="0"/>
                                                      <w:divBdr>
                                                        <w:top w:val="none" w:sz="0" w:space="0" w:color="auto"/>
                                                        <w:left w:val="none" w:sz="0" w:space="0" w:color="auto"/>
                                                        <w:bottom w:val="none" w:sz="0" w:space="0" w:color="auto"/>
                                                        <w:right w:val="none" w:sz="0" w:space="0" w:color="auto"/>
                                                      </w:divBdr>
                                                      <w:divsChild>
                                                        <w:div w:id="344551978">
                                                          <w:marLeft w:val="0"/>
                                                          <w:marRight w:val="0"/>
                                                          <w:marTop w:val="0"/>
                                                          <w:marBottom w:val="0"/>
                                                          <w:divBdr>
                                                            <w:top w:val="none" w:sz="0" w:space="0" w:color="auto"/>
                                                            <w:left w:val="none" w:sz="0" w:space="0" w:color="auto"/>
                                                            <w:bottom w:val="none" w:sz="0" w:space="0" w:color="auto"/>
                                                            <w:right w:val="none" w:sz="0" w:space="0" w:color="auto"/>
                                                          </w:divBdr>
                                                          <w:divsChild>
                                                            <w:div w:id="408963725">
                                                              <w:marLeft w:val="0"/>
                                                              <w:marRight w:val="0"/>
                                                              <w:marTop w:val="0"/>
                                                              <w:marBottom w:val="0"/>
                                                              <w:divBdr>
                                                                <w:top w:val="none" w:sz="0" w:space="0" w:color="auto"/>
                                                                <w:left w:val="none" w:sz="0" w:space="0" w:color="auto"/>
                                                                <w:bottom w:val="none" w:sz="0" w:space="0" w:color="auto"/>
                                                                <w:right w:val="none" w:sz="0" w:space="0" w:color="auto"/>
                                                              </w:divBdr>
                                                              <w:divsChild>
                                                                <w:div w:id="377363095">
                                                                  <w:marLeft w:val="105"/>
                                                                  <w:marRight w:val="105"/>
                                                                  <w:marTop w:val="105"/>
                                                                  <w:marBottom w:val="105"/>
                                                                  <w:divBdr>
                                                                    <w:top w:val="none" w:sz="0" w:space="0" w:color="auto"/>
                                                                    <w:left w:val="none" w:sz="0" w:space="0" w:color="auto"/>
                                                                    <w:bottom w:val="none" w:sz="0" w:space="0" w:color="auto"/>
                                                                    <w:right w:val="none" w:sz="0" w:space="0" w:color="auto"/>
                                                                  </w:divBdr>
                                                                  <w:divsChild>
                                                                    <w:div w:id="782311874">
                                                                      <w:marLeft w:val="0"/>
                                                                      <w:marRight w:val="0"/>
                                                                      <w:marTop w:val="0"/>
                                                                      <w:marBottom w:val="0"/>
                                                                      <w:divBdr>
                                                                        <w:top w:val="none" w:sz="0" w:space="0" w:color="auto"/>
                                                                        <w:left w:val="none" w:sz="0" w:space="0" w:color="auto"/>
                                                                        <w:bottom w:val="none" w:sz="0" w:space="0" w:color="auto"/>
                                                                        <w:right w:val="none" w:sz="0" w:space="0" w:color="auto"/>
                                                                      </w:divBdr>
                                                                      <w:divsChild>
                                                                        <w:div w:id="782727424">
                                                                          <w:marLeft w:val="0"/>
                                                                          <w:marRight w:val="0"/>
                                                                          <w:marTop w:val="0"/>
                                                                          <w:marBottom w:val="0"/>
                                                                          <w:divBdr>
                                                                            <w:top w:val="none" w:sz="0" w:space="0" w:color="auto"/>
                                                                            <w:left w:val="none" w:sz="0" w:space="0" w:color="auto"/>
                                                                            <w:bottom w:val="none" w:sz="0" w:space="0" w:color="auto"/>
                                                                            <w:right w:val="none" w:sz="0" w:space="0" w:color="auto"/>
                                                                          </w:divBdr>
                                                                          <w:divsChild>
                                                                            <w:div w:id="444038030">
                                                                              <w:marLeft w:val="0"/>
                                                                              <w:marRight w:val="0"/>
                                                                              <w:marTop w:val="0"/>
                                                                              <w:marBottom w:val="0"/>
                                                                              <w:divBdr>
                                                                                <w:top w:val="none" w:sz="0" w:space="0" w:color="auto"/>
                                                                                <w:left w:val="none" w:sz="0" w:space="0" w:color="auto"/>
                                                                                <w:bottom w:val="none" w:sz="0" w:space="0" w:color="auto"/>
                                                                                <w:right w:val="none" w:sz="0" w:space="0" w:color="auto"/>
                                                                              </w:divBdr>
                                                                              <w:divsChild>
                                                                                <w:div w:id="757556278">
                                                                                  <w:marLeft w:val="0"/>
                                                                                  <w:marRight w:val="0"/>
                                                                                  <w:marTop w:val="0"/>
                                                                                  <w:marBottom w:val="0"/>
                                                                                  <w:divBdr>
                                                                                    <w:top w:val="none" w:sz="0" w:space="0" w:color="auto"/>
                                                                                    <w:left w:val="none" w:sz="0" w:space="0" w:color="auto"/>
                                                                                    <w:bottom w:val="none" w:sz="0" w:space="0" w:color="auto"/>
                                                                                    <w:right w:val="none" w:sz="0" w:space="0" w:color="auto"/>
                                                                                  </w:divBdr>
                                                                                  <w:divsChild>
                                                                                    <w:div w:id="692875466">
                                                                                      <w:marLeft w:val="0"/>
                                                                                      <w:marRight w:val="0"/>
                                                                                      <w:marTop w:val="0"/>
                                                                                      <w:marBottom w:val="0"/>
                                                                                      <w:divBdr>
                                                                                        <w:top w:val="none" w:sz="0" w:space="0" w:color="auto"/>
                                                                                        <w:left w:val="none" w:sz="0" w:space="0" w:color="auto"/>
                                                                                        <w:bottom w:val="none" w:sz="0" w:space="0" w:color="auto"/>
                                                                                        <w:right w:val="none" w:sz="0" w:space="0" w:color="auto"/>
                                                                                      </w:divBdr>
                                                                                      <w:divsChild>
                                                                                        <w:div w:id="1978995537">
                                                                                          <w:marLeft w:val="0"/>
                                                                                          <w:marRight w:val="0"/>
                                                                                          <w:marTop w:val="0"/>
                                                                                          <w:marBottom w:val="0"/>
                                                                                          <w:divBdr>
                                                                                            <w:top w:val="none" w:sz="0" w:space="0" w:color="auto"/>
                                                                                            <w:left w:val="none" w:sz="0" w:space="0" w:color="auto"/>
                                                                                            <w:bottom w:val="none" w:sz="0" w:space="0" w:color="auto"/>
                                                                                            <w:right w:val="none" w:sz="0" w:space="0" w:color="auto"/>
                                                                                          </w:divBdr>
                                                                                          <w:divsChild>
                                                                                            <w:div w:id="497308721">
                                                                                              <w:marLeft w:val="105"/>
                                                                                              <w:marRight w:val="105"/>
                                                                                              <w:marTop w:val="105"/>
                                                                                              <w:marBottom w:val="105"/>
                                                                                              <w:divBdr>
                                                                                                <w:top w:val="none" w:sz="0" w:space="0" w:color="auto"/>
                                                                                                <w:left w:val="none" w:sz="0" w:space="0" w:color="auto"/>
                                                                                                <w:bottom w:val="none" w:sz="0" w:space="0" w:color="auto"/>
                                                                                                <w:right w:val="none" w:sz="0" w:space="0" w:color="auto"/>
                                                                                              </w:divBdr>
                                                                                              <w:divsChild>
                                                                                                <w:div w:id="1738434268">
                                                                                                  <w:marLeft w:val="0"/>
                                                                                                  <w:marRight w:val="0"/>
                                                                                                  <w:marTop w:val="0"/>
                                                                                                  <w:marBottom w:val="0"/>
                                                                                                  <w:divBdr>
                                                                                                    <w:top w:val="none" w:sz="0" w:space="0" w:color="auto"/>
                                                                                                    <w:left w:val="none" w:sz="0" w:space="0" w:color="auto"/>
                                                                                                    <w:bottom w:val="none" w:sz="0" w:space="0" w:color="auto"/>
                                                                                                    <w:right w:val="none" w:sz="0" w:space="0" w:color="auto"/>
                                                                                                  </w:divBdr>
                                                                                                  <w:divsChild>
                                                                                                    <w:div w:id="921763929">
                                                                                                      <w:marLeft w:val="0"/>
                                                                                                      <w:marRight w:val="0"/>
                                                                                                      <w:marTop w:val="0"/>
                                                                                                      <w:marBottom w:val="0"/>
                                                                                                      <w:divBdr>
                                                                                                        <w:top w:val="none" w:sz="0" w:space="0" w:color="auto"/>
                                                                                                        <w:left w:val="none" w:sz="0" w:space="0" w:color="auto"/>
                                                                                                        <w:bottom w:val="none" w:sz="0" w:space="0" w:color="auto"/>
                                                                                                        <w:right w:val="none" w:sz="0" w:space="0" w:color="auto"/>
                                                                                                      </w:divBdr>
                                                                                                      <w:divsChild>
                                                                                                        <w:div w:id="1190685688">
                                                                                                          <w:marLeft w:val="0"/>
                                                                                                          <w:marRight w:val="0"/>
                                                                                                          <w:marTop w:val="0"/>
                                                                                                          <w:marBottom w:val="0"/>
                                                                                                          <w:divBdr>
                                                                                                            <w:top w:val="none" w:sz="0" w:space="0" w:color="auto"/>
                                                                                                            <w:left w:val="none" w:sz="0" w:space="0" w:color="auto"/>
                                                                                                            <w:bottom w:val="none" w:sz="0" w:space="0" w:color="auto"/>
                                                                                                            <w:right w:val="none" w:sz="0" w:space="0" w:color="auto"/>
                                                                                                          </w:divBdr>
                                                                                                          <w:divsChild>
                                                                                                            <w:div w:id="1536312733">
                                                                                                              <w:marLeft w:val="0"/>
                                                                                                              <w:marRight w:val="0"/>
                                                                                                              <w:marTop w:val="0"/>
                                                                                                              <w:marBottom w:val="0"/>
                                                                                                              <w:divBdr>
                                                                                                                <w:top w:val="none" w:sz="0" w:space="0" w:color="auto"/>
                                                                                                                <w:left w:val="none" w:sz="0" w:space="0" w:color="auto"/>
                                                                                                                <w:bottom w:val="none" w:sz="0" w:space="0" w:color="auto"/>
                                                                                                                <w:right w:val="none" w:sz="0" w:space="0" w:color="auto"/>
                                                                                                              </w:divBdr>
                                                                                                              <w:divsChild>
                                                                                                                <w:div w:id="732703833">
                                                                                                                  <w:marLeft w:val="0"/>
                                                                                                                  <w:marRight w:val="0"/>
                                                                                                                  <w:marTop w:val="0"/>
                                                                                                                  <w:marBottom w:val="0"/>
                                                                                                                  <w:divBdr>
                                                                                                                    <w:top w:val="none" w:sz="0" w:space="0" w:color="auto"/>
                                                                                                                    <w:left w:val="none" w:sz="0" w:space="0" w:color="auto"/>
                                                                                                                    <w:bottom w:val="none" w:sz="0" w:space="0" w:color="auto"/>
                                                                                                                    <w:right w:val="none" w:sz="0" w:space="0" w:color="auto"/>
                                                                                                                  </w:divBdr>
                                                                                                                  <w:divsChild>
                                                                                                                    <w:div w:id="851142331">
                                                                                                                      <w:marLeft w:val="0"/>
                                                                                                                      <w:marRight w:val="0"/>
                                                                                                                      <w:marTop w:val="0"/>
                                                                                                                      <w:marBottom w:val="0"/>
                                                                                                                      <w:divBdr>
                                                                                                                        <w:top w:val="none" w:sz="0" w:space="0" w:color="auto"/>
                                                                                                                        <w:left w:val="none" w:sz="0" w:space="0" w:color="auto"/>
                                                                                                                        <w:bottom w:val="none" w:sz="0" w:space="0" w:color="auto"/>
                                                                                                                        <w:right w:val="none" w:sz="0" w:space="0" w:color="auto"/>
                                                                                                                      </w:divBdr>
                                                                                                                      <w:divsChild>
                                                                                                                        <w:div w:id="1801923251">
                                                                                                                          <w:marLeft w:val="0"/>
                                                                                                                          <w:marRight w:val="0"/>
                                                                                                                          <w:marTop w:val="0"/>
                                                                                                                          <w:marBottom w:val="0"/>
                                                                                                                          <w:divBdr>
                                                                                                                            <w:top w:val="none" w:sz="0" w:space="0" w:color="auto"/>
                                                                                                                            <w:left w:val="none" w:sz="0" w:space="0" w:color="auto"/>
                                                                                                                            <w:bottom w:val="none" w:sz="0" w:space="0" w:color="auto"/>
                                                                                                                            <w:right w:val="none" w:sz="0" w:space="0" w:color="auto"/>
                                                                                                                          </w:divBdr>
                                                                                                                          <w:divsChild>
                                                                                                                            <w:div w:id="17182383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65339674">
      <w:bodyDiv w:val="1"/>
      <w:marLeft w:val="0"/>
      <w:marRight w:val="0"/>
      <w:marTop w:val="0"/>
      <w:marBottom w:val="0"/>
      <w:divBdr>
        <w:top w:val="none" w:sz="0" w:space="0" w:color="auto"/>
        <w:left w:val="none" w:sz="0" w:space="0" w:color="auto"/>
        <w:bottom w:val="none" w:sz="0" w:space="0" w:color="auto"/>
        <w:right w:val="none" w:sz="0" w:space="0" w:color="auto"/>
      </w:divBdr>
      <w:divsChild>
        <w:div w:id="1903632804">
          <w:marLeft w:val="0"/>
          <w:marRight w:val="0"/>
          <w:marTop w:val="0"/>
          <w:marBottom w:val="0"/>
          <w:divBdr>
            <w:top w:val="none" w:sz="0" w:space="0" w:color="auto"/>
            <w:left w:val="none" w:sz="0" w:space="0" w:color="auto"/>
            <w:bottom w:val="none" w:sz="0" w:space="0" w:color="auto"/>
            <w:right w:val="none" w:sz="0" w:space="0" w:color="auto"/>
          </w:divBdr>
        </w:div>
      </w:divsChild>
    </w:div>
    <w:div w:id="578641254">
      <w:bodyDiv w:val="1"/>
      <w:marLeft w:val="0"/>
      <w:marRight w:val="0"/>
      <w:marTop w:val="0"/>
      <w:marBottom w:val="0"/>
      <w:divBdr>
        <w:top w:val="none" w:sz="0" w:space="0" w:color="auto"/>
        <w:left w:val="none" w:sz="0" w:space="0" w:color="auto"/>
        <w:bottom w:val="none" w:sz="0" w:space="0" w:color="auto"/>
        <w:right w:val="none" w:sz="0" w:space="0" w:color="auto"/>
      </w:divBdr>
    </w:div>
    <w:div w:id="600265116">
      <w:bodyDiv w:val="1"/>
      <w:marLeft w:val="0"/>
      <w:marRight w:val="0"/>
      <w:marTop w:val="0"/>
      <w:marBottom w:val="0"/>
      <w:divBdr>
        <w:top w:val="none" w:sz="0" w:space="0" w:color="auto"/>
        <w:left w:val="none" w:sz="0" w:space="0" w:color="auto"/>
        <w:bottom w:val="none" w:sz="0" w:space="0" w:color="auto"/>
        <w:right w:val="none" w:sz="0" w:space="0" w:color="auto"/>
      </w:divBdr>
      <w:divsChild>
        <w:div w:id="1226641226">
          <w:marLeft w:val="0"/>
          <w:marRight w:val="0"/>
          <w:marTop w:val="100"/>
          <w:marBottom w:val="100"/>
          <w:divBdr>
            <w:top w:val="none" w:sz="0" w:space="0" w:color="auto"/>
            <w:left w:val="none" w:sz="0" w:space="0" w:color="auto"/>
            <w:bottom w:val="none" w:sz="0" w:space="0" w:color="auto"/>
            <w:right w:val="none" w:sz="0" w:space="0" w:color="auto"/>
          </w:divBdr>
          <w:divsChild>
            <w:div w:id="951743748">
              <w:marLeft w:val="0"/>
              <w:marRight w:val="0"/>
              <w:marTop w:val="0"/>
              <w:marBottom w:val="0"/>
              <w:divBdr>
                <w:top w:val="none" w:sz="0" w:space="0" w:color="auto"/>
                <w:left w:val="none" w:sz="0" w:space="0" w:color="auto"/>
                <w:bottom w:val="none" w:sz="0" w:space="0" w:color="auto"/>
                <w:right w:val="none" w:sz="0" w:space="0" w:color="auto"/>
              </w:divBdr>
              <w:divsChild>
                <w:div w:id="996230544">
                  <w:marLeft w:val="105"/>
                  <w:marRight w:val="105"/>
                  <w:marTop w:val="105"/>
                  <w:marBottom w:val="105"/>
                  <w:divBdr>
                    <w:top w:val="none" w:sz="0" w:space="0" w:color="auto"/>
                    <w:left w:val="none" w:sz="0" w:space="0" w:color="auto"/>
                    <w:bottom w:val="none" w:sz="0" w:space="0" w:color="auto"/>
                    <w:right w:val="none" w:sz="0" w:space="0" w:color="auto"/>
                  </w:divBdr>
                  <w:divsChild>
                    <w:div w:id="592517317">
                      <w:marLeft w:val="0"/>
                      <w:marRight w:val="0"/>
                      <w:marTop w:val="0"/>
                      <w:marBottom w:val="0"/>
                      <w:divBdr>
                        <w:top w:val="none" w:sz="0" w:space="0" w:color="auto"/>
                        <w:left w:val="none" w:sz="0" w:space="0" w:color="auto"/>
                        <w:bottom w:val="none" w:sz="0" w:space="0" w:color="auto"/>
                        <w:right w:val="none" w:sz="0" w:space="0" w:color="auto"/>
                      </w:divBdr>
                      <w:divsChild>
                        <w:div w:id="132715779">
                          <w:marLeft w:val="0"/>
                          <w:marRight w:val="0"/>
                          <w:marTop w:val="0"/>
                          <w:marBottom w:val="0"/>
                          <w:divBdr>
                            <w:top w:val="none" w:sz="0" w:space="0" w:color="auto"/>
                            <w:left w:val="none" w:sz="0" w:space="0" w:color="auto"/>
                            <w:bottom w:val="none" w:sz="0" w:space="0" w:color="auto"/>
                            <w:right w:val="none" w:sz="0" w:space="0" w:color="auto"/>
                          </w:divBdr>
                          <w:divsChild>
                            <w:div w:id="1216771714">
                              <w:marLeft w:val="0"/>
                              <w:marRight w:val="0"/>
                              <w:marTop w:val="0"/>
                              <w:marBottom w:val="0"/>
                              <w:divBdr>
                                <w:top w:val="none" w:sz="0" w:space="0" w:color="auto"/>
                                <w:left w:val="none" w:sz="0" w:space="0" w:color="auto"/>
                                <w:bottom w:val="none" w:sz="0" w:space="0" w:color="auto"/>
                                <w:right w:val="none" w:sz="0" w:space="0" w:color="auto"/>
                              </w:divBdr>
                              <w:divsChild>
                                <w:div w:id="1686247711">
                                  <w:marLeft w:val="0"/>
                                  <w:marRight w:val="0"/>
                                  <w:marTop w:val="0"/>
                                  <w:marBottom w:val="0"/>
                                  <w:divBdr>
                                    <w:top w:val="none" w:sz="0" w:space="0" w:color="auto"/>
                                    <w:left w:val="none" w:sz="0" w:space="0" w:color="auto"/>
                                    <w:bottom w:val="none" w:sz="0" w:space="0" w:color="auto"/>
                                    <w:right w:val="none" w:sz="0" w:space="0" w:color="auto"/>
                                  </w:divBdr>
                                  <w:divsChild>
                                    <w:div w:id="219096116">
                                      <w:marLeft w:val="105"/>
                                      <w:marRight w:val="105"/>
                                      <w:marTop w:val="105"/>
                                      <w:marBottom w:val="105"/>
                                      <w:divBdr>
                                        <w:top w:val="none" w:sz="0" w:space="0" w:color="auto"/>
                                        <w:left w:val="none" w:sz="0" w:space="0" w:color="auto"/>
                                        <w:bottom w:val="none" w:sz="0" w:space="0" w:color="auto"/>
                                        <w:right w:val="none" w:sz="0" w:space="0" w:color="auto"/>
                                      </w:divBdr>
                                      <w:divsChild>
                                        <w:div w:id="460735730">
                                          <w:marLeft w:val="0"/>
                                          <w:marRight w:val="0"/>
                                          <w:marTop w:val="0"/>
                                          <w:marBottom w:val="0"/>
                                          <w:divBdr>
                                            <w:top w:val="none" w:sz="0" w:space="0" w:color="auto"/>
                                            <w:left w:val="none" w:sz="0" w:space="0" w:color="auto"/>
                                            <w:bottom w:val="none" w:sz="0" w:space="0" w:color="auto"/>
                                            <w:right w:val="none" w:sz="0" w:space="0" w:color="auto"/>
                                          </w:divBdr>
                                          <w:divsChild>
                                            <w:div w:id="142892029">
                                              <w:marLeft w:val="0"/>
                                              <w:marRight w:val="0"/>
                                              <w:marTop w:val="0"/>
                                              <w:marBottom w:val="0"/>
                                              <w:divBdr>
                                                <w:top w:val="none" w:sz="0" w:space="0" w:color="auto"/>
                                                <w:left w:val="none" w:sz="0" w:space="0" w:color="auto"/>
                                                <w:bottom w:val="none" w:sz="0" w:space="0" w:color="auto"/>
                                                <w:right w:val="none" w:sz="0" w:space="0" w:color="auto"/>
                                              </w:divBdr>
                                              <w:divsChild>
                                                <w:div w:id="163935517">
                                                  <w:marLeft w:val="0"/>
                                                  <w:marRight w:val="0"/>
                                                  <w:marTop w:val="0"/>
                                                  <w:marBottom w:val="0"/>
                                                  <w:divBdr>
                                                    <w:top w:val="none" w:sz="0" w:space="0" w:color="auto"/>
                                                    <w:left w:val="none" w:sz="0" w:space="0" w:color="auto"/>
                                                    <w:bottom w:val="none" w:sz="0" w:space="0" w:color="auto"/>
                                                    <w:right w:val="none" w:sz="0" w:space="0" w:color="auto"/>
                                                  </w:divBdr>
                                                  <w:divsChild>
                                                    <w:div w:id="1756433329">
                                                      <w:marLeft w:val="0"/>
                                                      <w:marRight w:val="0"/>
                                                      <w:marTop w:val="0"/>
                                                      <w:marBottom w:val="0"/>
                                                      <w:divBdr>
                                                        <w:top w:val="none" w:sz="0" w:space="0" w:color="auto"/>
                                                        <w:left w:val="none" w:sz="0" w:space="0" w:color="auto"/>
                                                        <w:bottom w:val="none" w:sz="0" w:space="0" w:color="auto"/>
                                                        <w:right w:val="none" w:sz="0" w:space="0" w:color="auto"/>
                                                      </w:divBdr>
                                                      <w:divsChild>
                                                        <w:div w:id="344944297">
                                                          <w:marLeft w:val="0"/>
                                                          <w:marRight w:val="0"/>
                                                          <w:marTop w:val="0"/>
                                                          <w:marBottom w:val="0"/>
                                                          <w:divBdr>
                                                            <w:top w:val="none" w:sz="0" w:space="0" w:color="auto"/>
                                                            <w:left w:val="none" w:sz="0" w:space="0" w:color="auto"/>
                                                            <w:bottom w:val="none" w:sz="0" w:space="0" w:color="auto"/>
                                                            <w:right w:val="none" w:sz="0" w:space="0" w:color="auto"/>
                                                          </w:divBdr>
                                                          <w:divsChild>
                                                            <w:div w:id="1527135530">
                                                              <w:marLeft w:val="0"/>
                                                              <w:marRight w:val="0"/>
                                                              <w:marTop w:val="0"/>
                                                              <w:marBottom w:val="0"/>
                                                              <w:divBdr>
                                                                <w:top w:val="none" w:sz="0" w:space="0" w:color="auto"/>
                                                                <w:left w:val="none" w:sz="0" w:space="0" w:color="auto"/>
                                                                <w:bottom w:val="none" w:sz="0" w:space="0" w:color="auto"/>
                                                                <w:right w:val="none" w:sz="0" w:space="0" w:color="auto"/>
                                                              </w:divBdr>
                                                              <w:divsChild>
                                                                <w:div w:id="2129465531">
                                                                  <w:marLeft w:val="105"/>
                                                                  <w:marRight w:val="105"/>
                                                                  <w:marTop w:val="105"/>
                                                                  <w:marBottom w:val="105"/>
                                                                  <w:divBdr>
                                                                    <w:top w:val="none" w:sz="0" w:space="0" w:color="auto"/>
                                                                    <w:left w:val="none" w:sz="0" w:space="0" w:color="auto"/>
                                                                    <w:bottom w:val="none" w:sz="0" w:space="0" w:color="auto"/>
                                                                    <w:right w:val="none" w:sz="0" w:space="0" w:color="auto"/>
                                                                  </w:divBdr>
                                                                  <w:divsChild>
                                                                    <w:div w:id="1246459335">
                                                                      <w:marLeft w:val="0"/>
                                                                      <w:marRight w:val="0"/>
                                                                      <w:marTop w:val="0"/>
                                                                      <w:marBottom w:val="0"/>
                                                                      <w:divBdr>
                                                                        <w:top w:val="none" w:sz="0" w:space="0" w:color="auto"/>
                                                                        <w:left w:val="none" w:sz="0" w:space="0" w:color="auto"/>
                                                                        <w:bottom w:val="none" w:sz="0" w:space="0" w:color="auto"/>
                                                                        <w:right w:val="none" w:sz="0" w:space="0" w:color="auto"/>
                                                                      </w:divBdr>
                                                                      <w:divsChild>
                                                                        <w:div w:id="522283544">
                                                                          <w:marLeft w:val="0"/>
                                                                          <w:marRight w:val="0"/>
                                                                          <w:marTop w:val="0"/>
                                                                          <w:marBottom w:val="0"/>
                                                                          <w:divBdr>
                                                                            <w:top w:val="none" w:sz="0" w:space="0" w:color="auto"/>
                                                                            <w:left w:val="none" w:sz="0" w:space="0" w:color="auto"/>
                                                                            <w:bottom w:val="none" w:sz="0" w:space="0" w:color="auto"/>
                                                                            <w:right w:val="none" w:sz="0" w:space="0" w:color="auto"/>
                                                                          </w:divBdr>
                                                                          <w:divsChild>
                                                                            <w:div w:id="1394817829">
                                                                              <w:marLeft w:val="0"/>
                                                                              <w:marRight w:val="0"/>
                                                                              <w:marTop w:val="0"/>
                                                                              <w:marBottom w:val="0"/>
                                                                              <w:divBdr>
                                                                                <w:top w:val="none" w:sz="0" w:space="0" w:color="auto"/>
                                                                                <w:left w:val="none" w:sz="0" w:space="0" w:color="auto"/>
                                                                                <w:bottom w:val="none" w:sz="0" w:space="0" w:color="auto"/>
                                                                                <w:right w:val="none" w:sz="0" w:space="0" w:color="auto"/>
                                                                              </w:divBdr>
                                                                              <w:divsChild>
                                                                                <w:div w:id="144854477">
                                                                                  <w:marLeft w:val="0"/>
                                                                                  <w:marRight w:val="0"/>
                                                                                  <w:marTop w:val="0"/>
                                                                                  <w:marBottom w:val="0"/>
                                                                                  <w:divBdr>
                                                                                    <w:top w:val="none" w:sz="0" w:space="0" w:color="auto"/>
                                                                                    <w:left w:val="none" w:sz="0" w:space="0" w:color="auto"/>
                                                                                    <w:bottom w:val="none" w:sz="0" w:space="0" w:color="auto"/>
                                                                                    <w:right w:val="none" w:sz="0" w:space="0" w:color="auto"/>
                                                                                  </w:divBdr>
                                                                                  <w:divsChild>
                                                                                    <w:div w:id="924000418">
                                                                                      <w:marLeft w:val="0"/>
                                                                                      <w:marRight w:val="0"/>
                                                                                      <w:marTop w:val="0"/>
                                                                                      <w:marBottom w:val="0"/>
                                                                                      <w:divBdr>
                                                                                        <w:top w:val="none" w:sz="0" w:space="0" w:color="auto"/>
                                                                                        <w:left w:val="none" w:sz="0" w:space="0" w:color="auto"/>
                                                                                        <w:bottom w:val="none" w:sz="0" w:space="0" w:color="auto"/>
                                                                                        <w:right w:val="none" w:sz="0" w:space="0" w:color="auto"/>
                                                                                      </w:divBdr>
                                                                                      <w:divsChild>
                                                                                        <w:div w:id="585648031">
                                                                                          <w:marLeft w:val="0"/>
                                                                                          <w:marRight w:val="0"/>
                                                                                          <w:marTop w:val="0"/>
                                                                                          <w:marBottom w:val="0"/>
                                                                                          <w:divBdr>
                                                                                            <w:top w:val="none" w:sz="0" w:space="0" w:color="auto"/>
                                                                                            <w:left w:val="none" w:sz="0" w:space="0" w:color="auto"/>
                                                                                            <w:bottom w:val="none" w:sz="0" w:space="0" w:color="auto"/>
                                                                                            <w:right w:val="none" w:sz="0" w:space="0" w:color="auto"/>
                                                                                          </w:divBdr>
                                                                                          <w:divsChild>
                                                                                            <w:div w:id="1745840019">
                                                                                              <w:marLeft w:val="105"/>
                                                                                              <w:marRight w:val="105"/>
                                                                                              <w:marTop w:val="105"/>
                                                                                              <w:marBottom w:val="105"/>
                                                                                              <w:divBdr>
                                                                                                <w:top w:val="none" w:sz="0" w:space="0" w:color="auto"/>
                                                                                                <w:left w:val="none" w:sz="0" w:space="0" w:color="auto"/>
                                                                                                <w:bottom w:val="none" w:sz="0" w:space="0" w:color="auto"/>
                                                                                                <w:right w:val="none" w:sz="0" w:space="0" w:color="auto"/>
                                                                                              </w:divBdr>
                                                                                              <w:divsChild>
                                                                                                <w:div w:id="150411522">
                                                                                                  <w:marLeft w:val="0"/>
                                                                                                  <w:marRight w:val="0"/>
                                                                                                  <w:marTop w:val="0"/>
                                                                                                  <w:marBottom w:val="0"/>
                                                                                                  <w:divBdr>
                                                                                                    <w:top w:val="none" w:sz="0" w:space="0" w:color="auto"/>
                                                                                                    <w:left w:val="none" w:sz="0" w:space="0" w:color="auto"/>
                                                                                                    <w:bottom w:val="none" w:sz="0" w:space="0" w:color="auto"/>
                                                                                                    <w:right w:val="none" w:sz="0" w:space="0" w:color="auto"/>
                                                                                                  </w:divBdr>
                                                                                                  <w:divsChild>
                                                                                                    <w:div w:id="769743141">
                                                                                                      <w:marLeft w:val="0"/>
                                                                                                      <w:marRight w:val="0"/>
                                                                                                      <w:marTop w:val="0"/>
                                                                                                      <w:marBottom w:val="0"/>
                                                                                                      <w:divBdr>
                                                                                                        <w:top w:val="none" w:sz="0" w:space="0" w:color="auto"/>
                                                                                                        <w:left w:val="none" w:sz="0" w:space="0" w:color="auto"/>
                                                                                                        <w:bottom w:val="none" w:sz="0" w:space="0" w:color="auto"/>
                                                                                                        <w:right w:val="none" w:sz="0" w:space="0" w:color="auto"/>
                                                                                                      </w:divBdr>
                                                                                                      <w:divsChild>
                                                                                                        <w:div w:id="155344724">
                                                                                                          <w:marLeft w:val="0"/>
                                                                                                          <w:marRight w:val="0"/>
                                                                                                          <w:marTop w:val="0"/>
                                                                                                          <w:marBottom w:val="0"/>
                                                                                                          <w:divBdr>
                                                                                                            <w:top w:val="none" w:sz="0" w:space="0" w:color="auto"/>
                                                                                                            <w:left w:val="none" w:sz="0" w:space="0" w:color="auto"/>
                                                                                                            <w:bottom w:val="none" w:sz="0" w:space="0" w:color="auto"/>
                                                                                                            <w:right w:val="none" w:sz="0" w:space="0" w:color="auto"/>
                                                                                                          </w:divBdr>
                                                                                                          <w:divsChild>
                                                                                                            <w:div w:id="1441074457">
                                                                                                              <w:marLeft w:val="0"/>
                                                                                                              <w:marRight w:val="0"/>
                                                                                                              <w:marTop w:val="0"/>
                                                                                                              <w:marBottom w:val="0"/>
                                                                                                              <w:divBdr>
                                                                                                                <w:top w:val="none" w:sz="0" w:space="0" w:color="auto"/>
                                                                                                                <w:left w:val="none" w:sz="0" w:space="0" w:color="auto"/>
                                                                                                                <w:bottom w:val="none" w:sz="0" w:space="0" w:color="auto"/>
                                                                                                                <w:right w:val="none" w:sz="0" w:space="0" w:color="auto"/>
                                                                                                              </w:divBdr>
                                                                                                              <w:divsChild>
                                                                                                                <w:div w:id="126242357">
                                                                                                                  <w:marLeft w:val="0"/>
                                                                                                                  <w:marRight w:val="0"/>
                                                                                                                  <w:marTop w:val="0"/>
                                                                                                                  <w:marBottom w:val="0"/>
                                                                                                                  <w:divBdr>
                                                                                                                    <w:top w:val="none" w:sz="0" w:space="0" w:color="auto"/>
                                                                                                                    <w:left w:val="none" w:sz="0" w:space="0" w:color="auto"/>
                                                                                                                    <w:bottom w:val="none" w:sz="0" w:space="0" w:color="auto"/>
                                                                                                                    <w:right w:val="none" w:sz="0" w:space="0" w:color="auto"/>
                                                                                                                  </w:divBdr>
                                                                                                                  <w:divsChild>
                                                                                                                    <w:div w:id="527564900">
                                                                                                                      <w:marLeft w:val="0"/>
                                                                                                                      <w:marRight w:val="0"/>
                                                                                                                      <w:marTop w:val="0"/>
                                                                                                                      <w:marBottom w:val="0"/>
                                                                                                                      <w:divBdr>
                                                                                                                        <w:top w:val="none" w:sz="0" w:space="0" w:color="auto"/>
                                                                                                                        <w:left w:val="none" w:sz="0" w:space="0" w:color="auto"/>
                                                                                                                        <w:bottom w:val="none" w:sz="0" w:space="0" w:color="auto"/>
                                                                                                                        <w:right w:val="none" w:sz="0" w:space="0" w:color="auto"/>
                                                                                                                      </w:divBdr>
                                                                                                                      <w:divsChild>
                                                                                                                        <w:div w:id="1606381597">
                                                                                                                          <w:marLeft w:val="0"/>
                                                                                                                          <w:marRight w:val="0"/>
                                                                                                                          <w:marTop w:val="0"/>
                                                                                                                          <w:marBottom w:val="0"/>
                                                                                                                          <w:divBdr>
                                                                                                                            <w:top w:val="none" w:sz="0" w:space="0" w:color="auto"/>
                                                                                                                            <w:left w:val="none" w:sz="0" w:space="0" w:color="auto"/>
                                                                                                                            <w:bottom w:val="none" w:sz="0" w:space="0" w:color="auto"/>
                                                                                                                            <w:right w:val="none" w:sz="0" w:space="0" w:color="auto"/>
                                                                                                                          </w:divBdr>
                                                                                                                          <w:divsChild>
                                                                                                                            <w:div w:id="10484564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49478199">
      <w:bodyDiv w:val="1"/>
      <w:marLeft w:val="0"/>
      <w:marRight w:val="0"/>
      <w:marTop w:val="0"/>
      <w:marBottom w:val="0"/>
      <w:divBdr>
        <w:top w:val="none" w:sz="0" w:space="0" w:color="auto"/>
        <w:left w:val="none" w:sz="0" w:space="0" w:color="auto"/>
        <w:bottom w:val="none" w:sz="0" w:space="0" w:color="auto"/>
        <w:right w:val="none" w:sz="0" w:space="0" w:color="auto"/>
      </w:divBdr>
      <w:divsChild>
        <w:div w:id="829179830">
          <w:marLeft w:val="0"/>
          <w:marRight w:val="0"/>
          <w:marTop w:val="100"/>
          <w:marBottom w:val="100"/>
          <w:divBdr>
            <w:top w:val="none" w:sz="0" w:space="0" w:color="auto"/>
            <w:left w:val="none" w:sz="0" w:space="0" w:color="auto"/>
            <w:bottom w:val="none" w:sz="0" w:space="0" w:color="auto"/>
            <w:right w:val="none" w:sz="0" w:space="0" w:color="auto"/>
          </w:divBdr>
          <w:divsChild>
            <w:div w:id="1342857234">
              <w:marLeft w:val="0"/>
              <w:marRight w:val="0"/>
              <w:marTop w:val="0"/>
              <w:marBottom w:val="0"/>
              <w:divBdr>
                <w:top w:val="none" w:sz="0" w:space="0" w:color="auto"/>
                <w:left w:val="none" w:sz="0" w:space="0" w:color="auto"/>
                <w:bottom w:val="none" w:sz="0" w:space="0" w:color="auto"/>
                <w:right w:val="none" w:sz="0" w:space="0" w:color="auto"/>
              </w:divBdr>
              <w:divsChild>
                <w:div w:id="220598282">
                  <w:marLeft w:val="105"/>
                  <w:marRight w:val="105"/>
                  <w:marTop w:val="105"/>
                  <w:marBottom w:val="105"/>
                  <w:divBdr>
                    <w:top w:val="none" w:sz="0" w:space="0" w:color="auto"/>
                    <w:left w:val="none" w:sz="0" w:space="0" w:color="auto"/>
                    <w:bottom w:val="none" w:sz="0" w:space="0" w:color="auto"/>
                    <w:right w:val="none" w:sz="0" w:space="0" w:color="auto"/>
                  </w:divBdr>
                  <w:divsChild>
                    <w:div w:id="1553728589">
                      <w:marLeft w:val="0"/>
                      <w:marRight w:val="0"/>
                      <w:marTop w:val="0"/>
                      <w:marBottom w:val="0"/>
                      <w:divBdr>
                        <w:top w:val="none" w:sz="0" w:space="0" w:color="auto"/>
                        <w:left w:val="none" w:sz="0" w:space="0" w:color="auto"/>
                        <w:bottom w:val="none" w:sz="0" w:space="0" w:color="auto"/>
                        <w:right w:val="none" w:sz="0" w:space="0" w:color="auto"/>
                      </w:divBdr>
                      <w:divsChild>
                        <w:div w:id="1476095423">
                          <w:marLeft w:val="0"/>
                          <w:marRight w:val="0"/>
                          <w:marTop w:val="0"/>
                          <w:marBottom w:val="0"/>
                          <w:divBdr>
                            <w:top w:val="none" w:sz="0" w:space="0" w:color="auto"/>
                            <w:left w:val="none" w:sz="0" w:space="0" w:color="auto"/>
                            <w:bottom w:val="none" w:sz="0" w:space="0" w:color="auto"/>
                            <w:right w:val="none" w:sz="0" w:space="0" w:color="auto"/>
                          </w:divBdr>
                          <w:divsChild>
                            <w:div w:id="1671103467">
                              <w:marLeft w:val="0"/>
                              <w:marRight w:val="0"/>
                              <w:marTop w:val="0"/>
                              <w:marBottom w:val="0"/>
                              <w:divBdr>
                                <w:top w:val="none" w:sz="0" w:space="0" w:color="auto"/>
                                <w:left w:val="none" w:sz="0" w:space="0" w:color="auto"/>
                                <w:bottom w:val="none" w:sz="0" w:space="0" w:color="auto"/>
                                <w:right w:val="none" w:sz="0" w:space="0" w:color="auto"/>
                              </w:divBdr>
                              <w:divsChild>
                                <w:div w:id="1656253100">
                                  <w:marLeft w:val="0"/>
                                  <w:marRight w:val="0"/>
                                  <w:marTop w:val="0"/>
                                  <w:marBottom w:val="0"/>
                                  <w:divBdr>
                                    <w:top w:val="none" w:sz="0" w:space="0" w:color="auto"/>
                                    <w:left w:val="none" w:sz="0" w:space="0" w:color="auto"/>
                                    <w:bottom w:val="none" w:sz="0" w:space="0" w:color="auto"/>
                                    <w:right w:val="none" w:sz="0" w:space="0" w:color="auto"/>
                                  </w:divBdr>
                                  <w:divsChild>
                                    <w:div w:id="2067604265">
                                      <w:marLeft w:val="105"/>
                                      <w:marRight w:val="105"/>
                                      <w:marTop w:val="105"/>
                                      <w:marBottom w:val="105"/>
                                      <w:divBdr>
                                        <w:top w:val="none" w:sz="0" w:space="0" w:color="auto"/>
                                        <w:left w:val="none" w:sz="0" w:space="0" w:color="auto"/>
                                        <w:bottom w:val="none" w:sz="0" w:space="0" w:color="auto"/>
                                        <w:right w:val="none" w:sz="0" w:space="0" w:color="auto"/>
                                      </w:divBdr>
                                      <w:divsChild>
                                        <w:div w:id="1132332476">
                                          <w:marLeft w:val="0"/>
                                          <w:marRight w:val="0"/>
                                          <w:marTop w:val="0"/>
                                          <w:marBottom w:val="0"/>
                                          <w:divBdr>
                                            <w:top w:val="none" w:sz="0" w:space="0" w:color="auto"/>
                                            <w:left w:val="none" w:sz="0" w:space="0" w:color="auto"/>
                                            <w:bottom w:val="none" w:sz="0" w:space="0" w:color="auto"/>
                                            <w:right w:val="none" w:sz="0" w:space="0" w:color="auto"/>
                                          </w:divBdr>
                                          <w:divsChild>
                                            <w:div w:id="1645239154">
                                              <w:marLeft w:val="0"/>
                                              <w:marRight w:val="0"/>
                                              <w:marTop w:val="0"/>
                                              <w:marBottom w:val="0"/>
                                              <w:divBdr>
                                                <w:top w:val="none" w:sz="0" w:space="0" w:color="auto"/>
                                                <w:left w:val="none" w:sz="0" w:space="0" w:color="auto"/>
                                                <w:bottom w:val="none" w:sz="0" w:space="0" w:color="auto"/>
                                                <w:right w:val="none" w:sz="0" w:space="0" w:color="auto"/>
                                              </w:divBdr>
                                              <w:divsChild>
                                                <w:div w:id="369771430">
                                                  <w:marLeft w:val="0"/>
                                                  <w:marRight w:val="0"/>
                                                  <w:marTop w:val="0"/>
                                                  <w:marBottom w:val="0"/>
                                                  <w:divBdr>
                                                    <w:top w:val="none" w:sz="0" w:space="0" w:color="auto"/>
                                                    <w:left w:val="none" w:sz="0" w:space="0" w:color="auto"/>
                                                    <w:bottom w:val="none" w:sz="0" w:space="0" w:color="auto"/>
                                                    <w:right w:val="none" w:sz="0" w:space="0" w:color="auto"/>
                                                  </w:divBdr>
                                                  <w:divsChild>
                                                    <w:div w:id="1469011177">
                                                      <w:marLeft w:val="0"/>
                                                      <w:marRight w:val="0"/>
                                                      <w:marTop w:val="0"/>
                                                      <w:marBottom w:val="0"/>
                                                      <w:divBdr>
                                                        <w:top w:val="none" w:sz="0" w:space="0" w:color="auto"/>
                                                        <w:left w:val="none" w:sz="0" w:space="0" w:color="auto"/>
                                                        <w:bottom w:val="none" w:sz="0" w:space="0" w:color="auto"/>
                                                        <w:right w:val="none" w:sz="0" w:space="0" w:color="auto"/>
                                                      </w:divBdr>
                                                      <w:divsChild>
                                                        <w:div w:id="1992518716">
                                                          <w:marLeft w:val="0"/>
                                                          <w:marRight w:val="0"/>
                                                          <w:marTop w:val="0"/>
                                                          <w:marBottom w:val="0"/>
                                                          <w:divBdr>
                                                            <w:top w:val="none" w:sz="0" w:space="0" w:color="auto"/>
                                                            <w:left w:val="none" w:sz="0" w:space="0" w:color="auto"/>
                                                            <w:bottom w:val="none" w:sz="0" w:space="0" w:color="auto"/>
                                                            <w:right w:val="none" w:sz="0" w:space="0" w:color="auto"/>
                                                          </w:divBdr>
                                                          <w:divsChild>
                                                            <w:div w:id="291012093">
                                                              <w:marLeft w:val="0"/>
                                                              <w:marRight w:val="0"/>
                                                              <w:marTop w:val="0"/>
                                                              <w:marBottom w:val="0"/>
                                                              <w:divBdr>
                                                                <w:top w:val="none" w:sz="0" w:space="0" w:color="auto"/>
                                                                <w:left w:val="none" w:sz="0" w:space="0" w:color="auto"/>
                                                                <w:bottom w:val="none" w:sz="0" w:space="0" w:color="auto"/>
                                                                <w:right w:val="none" w:sz="0" w:space="0" w:color="auto"/>
                                                              </w:divBdr>
                                                              <w:divsChild>
                                                                <w:div w:id="858080131">
                                                                  <w:marLeft w:val="105"/>
                                                                  <w:marRight w:val="105"/>
                                                                  <w:marTop w:val="105"/>
                                                                  <w:marBottom w:val="105"/>
                                                                  <w:divBdr>
                                                                    <w:top w:val="none" w:sz="0" w:space="0" w:color="auto"/>
                                                                    <w:left w:val="none" w:sz="0" w:space="0" w:color="auto"/>
                                                                    <w:bottom w:val="none" w:sz="0" w:space="0" w:color="auto"/>
                                                                    <w:right w:val="none" w:sz="0" w:space="0" w:color="auto"/>
                                                                  </w:divBdr>
                                                                  <w:divsChild>
                                                                    <w:div w:id="657153185">
                                                                      <w:marLeft w:val="0"/>
                                                                      <w:marRight w:val="0"/>
                                                                      <w:marTop w:val="0"/>
                                                                      <w:marBottom w:val="0"/>
                                                                      <w:divBdr>
                                                                        <w:top w:val="none" w:sz="0" w:space="0" w:color="auto"/>
                                                                        <w:left w:val="none" w:sz="0" w:space="0" w:color="auto"/>
                                                                        <w:bottom w:val="none" w:sz="0" w:space="0" w:color="auto"/>
                                                                        <w:right w:val="none" w:sz="0" w:space="0" w:color="auto"/>
                                                                      </w:divBdr>
                                                                      <w:divsChild>
                                                                        <w:div w:id="1078677317">
                                                                          <w:marLeft w:val="0"/>
                                                                          <w:marRight w:val="0"/>
                                                                          <w:marTop w:val="0"/>
                                                                          <w:marBottom w:val="0"/>
                                                                          <w:divBdr>
                                                                            <w:top w:val="none" w:sz="0" w:space="0" w:color="auto"/>
                                                                            <w:left w:val="none" w:sz="0" w:space="0" w:color="auto"/>
                                                                            <w:bottom w:val="none" w:sz="0" w:space="0" w:color="auto"/>
                                                                            <w:right w:val="none" w:sz="0" w:space="0" w:color="auto"/>
                                                                          </w:divBdr>
                                                                          <w:divsChild>
                                                                            <w:div w:id="1699089140">
                                                                              <w:marLeft w:val="0"/>
                                                                              <w:marRight w:val="0"/>
                                                                              <w:marTop w:val="0"/>
                                                                              <w:marBottom w:val="0"/>
                                                                              <w:divBdr>
                                                                                <w:top w:val="none" w:sz="0" w:space="0" w:color="auto"/>
                                                                                <w:left w:val="none" w:sz="0" w:space="0" w:color="auto"/>
                                                                                <w:bottom w:val="none" w:sz="0" w:space="0" w:color="auto"/>
                                                                                <w:right w:val="none" w:sz="0" w:space="0" w:color="auto"/>
                                                                              </w:divBdr>
                                                                              <w:divsChild>
                                                                                <w:div w:id="815343668">
                                                                                  <w:marLeft w:val="0"/>
                                                                                  <w:marRight w:val="0"/>
                                                                                  <w:marTop w:val="0"/>
                                                                                  <w:marBottom w:val="0"/>
                                                                                  <w:divBdr>
                                                                                    <w:top w:val="none" w:sz="0" w:space="0" w:color="auto"/>
                                                                                    <w:left w:val="none" w:sz="0" w:space="0" w:color="auto"/>
                                                                                    <w:bottom w:val="none" w:sz="0" w:space="0" w:color="auto"/>
                                                                                    <w:right w:val="none" w:sz="0" w:space="0" w:color="auto"/>
                                                                                  </w:divBdr>
                                                                                  <w:divsChild>
                                                                                    <w:div w:id="92212223">
                                                                                      <w:marLeft w:val="0"/>
                                                                                      <w:marRight w:val="0"/>
                                                                                      <w:marTop w:val="0"/>
                                                                                      <w:marBottom w:val="0"/>
                                                                                      <w:divBdr>
                                                                                        <w:top w:val="none" w:sz="0" w:space="0" w:color="auto"/>
                                                                                        <w:left w:val="none" w:sz="0" w:space="0" w:color="auto"/>
                                                                                        <w:bottom w:val="none" w:sz="0" w:space="0" w:color="auto"/>
                                                                                        <w:right w:val="none" w:sz="0" w:space="0" w:color="auto"/>
                                                                                      </w:divBdr>
                                                                                      <w:divsChild>
                                                                                        <w:div w:id="1966230493">
                                                                                          <w:marLeft w:val="0"/>
                                                                                          <w:marRight w:val="0"/>
                                                                                          <w:marTop w:val="0"/>
                                                                                          <w:marBottom w:val="0"/>
                                                                                          <w:divBdr>
                                                                                            <w:top w:val="none" w:sz="0" w:space="0" w:color="auto"/>
                                                                                            <w:left w:val="none" w:sz="0" w:space="0" w:color="auto"/>
                                                                                            <w:bottom w:val="none" w:sz="0" w:space="0" w:color="auto"/>
                                                                                            <w:right w:val="none" w:sz="0" w:space="0" w:color="auto"/>
                                                                                          </w:divBdr>
                                                                                          <w:divsChild>
                                                                                            <w:div w:id="1361084364">
                                                                                              <w:marLeft w:val="105"/>
                                                                                              <w:marRight w:val="105"/>
                                                                                              <w:marTop w:val="105"/>
                                                                                              <w:marBottom w:val="105"/>
                                                                                              <w:divBdr>
                                                                                                <w:top w:val="none" w:sz="0" w:space="0" w:color="auto"/>
                                                                                                <w:left w:val="none" w:sz="0" w:space="0" w:color="auto"/>
                                                                                                <w:bottom w:val="none" w:sz="0" w:space="0" w:color="auto"/>
                                                                                                <w:right w:val="none" w:sz="0" w:space="0" w:color="auto"/>
                                                                                              </w:divBdr>
                                                                                              <w:divsChild>
                                                                                                <w:div w:id="1685783371">
                                                                                                  <w:marLeft w:val="0"/>
                                                                                                  <w:marRight w:val="0"/>
                                                                                                  <w:marTop w:val="0"/>
                                                                                                  <w:marBottom w:val="0"/>
                                                                                                  <w:divBdr>
                                                                                                    <w:top w:val="none" w:sz="0" w:space="0" w:color="auto"/>
                                                                                                    <w:left w:val="none" w:sz="0" w:space="0" w:color="auto"/>
                                                                                                    <w:bottom w:val="none" w:sz="0" w:space="0" w:color="auto"/>
                                                                                                    <w:right w:val="none" w:sz="0" w:space="0" w:color="auto"/>
                                                                                                  </w:divBdr>
                                                                                                  <w:divsChild>
                                                                                                    <w:div w:id="1989816546">
                                                                                                      <w:marLeft w:val="0"/>
                                                                                                      <w:marRight w:val="0"/>
                                                                                                      <w:marTop w:val="0"/>
                                                                                                      <w:marBottom w:val="0"/>
                                                                                                      <w:divBdr>
                                                                                                        <w:top w:val="none" w:sz="0" w:space="0" w:color="auto"/>
                                                                                                        <w:left w:val="none" w:sz="0" w:space="0" w:color="auto"/>
                                                                                                        <w:bottom w:val="none" w:sz="0" w:space="0" w:color="auto"/>
                                                                                                        <w:right w:val="none" w:sz="0" w:space="0" w:color="auto"/>
                                                                                                      </w:divBdr>
                                                                                                      <w:divsChild>
                                                                                                        <w:div w:id="221406305">
                                                                                                          <w:marLeft w:val="0"/>
                                                                                                          <w:marRight w:val="0"/>
                                                                                                          <w:marTop w:val="0"/>
                                                                                                          <w:marBottom w:val="0"/>
                                                                                                          <w:divBdr>
                                                                                                            <w:top w:val="none" w:sz="0" w:space="0" w:color="auto"/>
                                                                                                            <w:left w:val="none" w:sz="0" w:space="0" w:color="auto"/>
                                                                                                            <w:bottom w:val="none" w:sz="0" w:space="0" w:color="auto"/>
                                                                                                            <w:right w:val="none" w:sz="0" w:space="0" w:color="auto"/>
                                                                                                          </w:divBdr>
                                                                                                          <w:divsChild>
                                                                                                            <w:div w:id="1868713276">
                                                                                                              <w:marLeft w:val="0"/>
                                                                                                              <w:marRight w:val="0"/>
                                                                                                              <w:marTop w:val="0"/>
                                                                                                              <w:marBottom w:val="0"/>
                                                                                                              <w:divBdr>
                                                                                                                <w:top w:val="none" w:sz="0" w:space="0" w:color="auto"/>
                                                                                                                <w:left w:val="none" w:sz="0" w:space="0" w:color="auto"/>
                                                                                                                <w:bottom w:val="none" w:sz="0" w:space="0" w:color="auto"/>
                                                                                                                <w:right w:val="none" w:sz="0" w:space="0" w:color="auto"/>
                                                                                                              </w:divBdr>
                                                                                                              <w:divsChild>
                                                                                                                <w:div w:id="1794013943">
                                                                                                                  <w:marLeft w:val="0"/>
                                                                                                                  <w:marRight w:val="0"/>
                                                                                                                  <w:marTop w:val="0"/>
                                                                                                                  <w:marBottom w:val="0"/>
                                                                                                                  <w:divBdr>
                                                                                                                    <w:top w:val="none" w:sz="0" w:space="0" w:color="auto"/>
                                                                                                                    <w:left w:val="none" w:sz="0" w:space="0" w:color="auto"/>
                                                                                                                    <w:bottom w:val="none" w:sz="0" w:space="0" w:color="auto"/>
                                                                                                                    <w:right w:val="none" w:sz="0" w:space="0" w:color="auto"/>
                                                                                                                  </w:divBdr>
                                                                                                                  <w:divsChild>
                                                                                                                    <w:div w:id="1775318633">
                                                                                                                      <w:marLeft w:val="0"/>
                                                                                                                      <w:marRight w:val="0"/>
                                                                                                                      <w:marTop w:val="0"/>
                                                                                                                      <w:marBottom w:val="0"/>
                                                                                                                      <w:divBdr>
                                                                                                                        <w:top w:val="none" w:sz="0" w:space="0" w:color="auto"/>
                                                                                                                        <w:left w:val="none" w:sz="0" w:space="0" w:color="auto"/>
                                                                                                                        <w:bottom w:val="none" w:sz="0" w:space="0" w:color="auto"/>
                                                                                                                        <w:right w:val="none" w:sz="0" w:space="0" w:color="auto"/>
                                                                                                                      </w:divBdr>
                                                                                                                      <w:divsChild>
                                                                                                                        <w:div w:id="1869100158">
                                                                                                                          <w:marLeft w:val="0"/>
                                                                                                                          <w:marRight w:val="0"/>
                                                                                                                          <w:marTop w:val="0"/>
                                                                                                                          <w:marBottom w:val="0"/>
                                                                                                                          <w:divBdr>
                                                                                                                            <w:top w:val="none" w:sz="0" w:space="0" w:color="auto"/>
                                                                                                                            <w:left w:val="none" w:sz="0" w:space="0" w:color="auto"/>
                                                                                                                            <w:bottom w:val="none" w:sz="0" w:space="0" w:color="auto"/>
                                                                                                                            <w:right w:val="none" w:sz="0" w:space="0" w:color="auto"/>
                                                                                                                          </w:divBdr>
                                                                                                                          <w:divsChild>
                                                                                                                            <w:div w:id="13240901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72218930">
      <w:bodyDiv w:val="1"/>
      <w:marLeft w:val="0"/>
      <w:marRight w:val="0"/>
      <w:marTop w:val="0"/>
      <w:marBottom w:val="0"/>
      <w:divBdr>
        <w:top w:val="none" w:sz="0" w:space="0" w:color="auto"/>
        <w:left w:val="none" w:sz="0" w:space="0" w:color="auto"/>
        <w:bottom w:val="none" w:sz="0" w:space="0" w:color="auto"/>
        <w:right w:val="none" w:sz="0" w:space="0" w:color="auto"/>
      </w:divBdr>
      <w:divsChild>
        <w:div w:id="576399170">
          <w:marLeft w:val="0"/>
          <w:marRight w:val="0"/>
          <w:marTop w:val="0"/>
          <w:marBottom w:val="0"/>
          <w:divBdr>
            <w:top w:val="none" w:sz="0" w:space="0" w:color="auto"/>
            <w:left w:val="none" w:sz="0" w:space="0" w:color="auto"/>
            <w:bottom w:val="none" w:sz="0" w:space="0" w:color="auto"/>
            <w:right w:val="none" w:sz="0" w:space="0" w:color="auto"/>
          </w:divBdr>
          <w:divsChild>
            <w:div w:id="1755584267">
              <w:marLeft w:val="0"/>
              <w:marRight w:val="0"/>
              <w:marTop w:val="0"/>
              <w:marBottom w:val="0"/>
              <w:divBdr>
                <w:top w:val="none" w:sz="0" w:space="0" w:color="auto"/>
                <w:left w:val="none" w:sz="0" w:space="0" w:color="auto"/>
                <w:bottom w:val="none" w:sz="0" w:space="0" w:color="auto"/>
                <w:right w:val="none" w:sz="0" w:space="0" w:color="auto"/>
              </w:divBdr>
              <w:divsChild>
                <w:div w:id="2106221544">
                  <w:marLeft w:val="0"/>
                  <w:marRight w:val="0"/>
                  <w:marTop w:val="0"/>
                  <w:marBottom w:val="0"/>
                  <w:divBdr>
                    <w:top w:val="none" w:sz="0" w:space="0" w:color="auto"/>
                    <w:left w:val="none" w:sz="0" w:space="0" w:color="auto"/>
                    <w:bottom w:val="none" w:sz="0" w:space="0" w:color="auto"/>
                    <w:right w:val="none" w:sz="0" w:space="0" w:color="auto"/>
                  </w:divBdr>
                  <w:divsChild>
                    <w:div w:id="1564633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75809362">
      <w:bodyDiv w:val="1"/>
      <w:marLeft w:val="0"/>
      <w:marRight w:val="0"/>
      <w:marTop w:val="0"/>
      <w:marBottom w:val="0"/>
      <w:divBdr>
        <w:top w:val="none" w:sz="0" w:space="0" w:color="auto"/>
        <w:left w:val="none" w:sz="0" w:space="0" w:color="auto"/>
        <w:bottom w:val="none" w:sz="0" w:space="0" w:color="auto"/>
        <w:right w:val="none" w:sz="0" w:space="0" w:color="auto"/>
      </w:divBdr>
      <w:divsChild>
        <w:div w:id="74524079">
          <w:marLeft w:val="0"/>
          <w:marRight w:val="0"/>
          <w:marTop w:val="0"/>
          <w:marBottom w:val="0"/>
          <w:divBdr>
            <w:top w:val="none" w:sz="0" w:space="0" w:color="auto"/>
            <w:left w:val="none" w:sz="0" w:space="0" w:color="auto"/>
            <w:bottom w:val="none" w:sz="0" w:space="0" w:color="auto"/>
            <w:right w:val="none" w:sz="0" w:space="0" w:color="auto"/>
          </w:divBdr>
        </w:div>
        <w:div w:id="1231766475">
          <w:marLeft w:val="0"/>
          <w:marRight w:val="0"/>
          <w:marTop w:val="0"/>
          <w:marBottom w:val="0"/>
          <w:divBdr>
            <w:top w:val="none" w:sz="0" w:space="0" w:color="auto"/>
            <w:left w:val="none" w:sz="0" w:space="0" w:color="auto"/>
            <w:bottom w:val="none" w:sz="0" w:space="0" w:color="auto"/>
            <w:right w:val="none" w:sz="0" w:space="0" w:color="auto"/>
          </w:divBdr>
          <w:divsChild>
            <w:div w:id="1233470747">
              <w:marLeft w:val="0"/>
              <w:marRight w:val="0"/>
              <w:marTop w:val="0"/>
              <w:marBottom w:val="0"/>
              <w:divBdr>
                <w:top w:val="none" w:sz="0" w:space="0" w:color="auto"/>
                <w:left w:val="none" w:sz="0" w:space="0" w:color="auto"/>
                <w:bottom w:val="none" w:sz="0" w:space="0" w:color="auto"/>
                <w:right w:val="none" w:sz="0" w:space="0" w:color="auto"/>
              </w:divBdr>
            </w:div>
          </w:divsChild>
        </w:div>
        <w:div w:id="1528525746">
          <w:marLeft w:val="0"/>
          <w:marRight w:val="0"/>
          <w:marTop w:val="0"/>
          <w:marBottom w:val="0"/>
          <w:divBdr>
            <w:top w:val="none" w:sz="0" w:space="0" w:color="auto"/>
            <w:left w:val="none" w:sz="0" w:space="0" w:color="auto"/>
            <w:bottom w:val="none" w:sz="0" w:space="0" w:color="auto"/>
            <w:right w:val="none" w:sz="0" w:space="0" w:color="auto"/>
          </w:divBdr>
        </w:div>
      </w:divsChild>
    </w:div>
    <w:div w:id="688606174">
      <w:bodyDiv w:val="1"/>
      <w:marLeft w:val="0"/>
      <w:marRight w:val="0"/>
      <w:marTop w:val="0"/>
      <w:marBottom w:val="0"/>
      <w:divBdr>
        <w:top w:val="none" w:sz="0" w:space="0" w:color="auto"/>
        <w:left w:val="none" w:sz="0" w:space="0" w:color="auto"/>
        <w:bottom w:val="none" w:sz="0" w:space="0" w:color="auto"/>
        <w:right w:val="none" w:sz="0" w:space="0" w:color="auto"/>
      </w:divBdr>
      <w:divsChild>
        <w:div w:id="1540170024">
          <w:marLeft w:val="0"/>
          <w:marRight w:val="0"/>
          <w:marTop w:val="0"/>
          <w:marBottom w:val="0"/>
          <w:divBdr>
            <w:top w:val="none" w:sz="0" w:space="0" w:color="auto"/>
            <w:left w:val="none" w:sz="0" w:space="0" w:color="auto"/>
            <w:bottom w:val="none" w:sz="0" w:space="0" w:color="auto"/>
            <w:right w:val="none" w:sz="0" w:space="0" w:color="auto"/>
          </w:divBdr>
        </w:div>
        <w:div w:id="915943174">
          <w:marLeft w:val="0"/>
          <w:marRight w:val="0"/>
          <w:marTop w:val="0"/>
          <w:marBottom w:val="0"/>
          <w:divBdr>
            <w:top w:val="none" w:sz="0" w:space="0" w:color="auto"/>
            <w:left w:val="none" w:sz="0" w:space="0" w:color="auto"/>
            <w:bottom w:val="none" w:sz="0" w:space="0" w:color="auto"/>
            <w:right w:val="none" w:sz="0" w:space="0" w:color="auto"/>
          </w:divBdr>
          <w:divsChild>
            <w:div w:id="2110079392">
              <w:marLeft w:val="0"/>
              <w:marRight w:val="0"/>
              <w:marTop w:val="0"/>
              <w:marBottom w:val="0"/>
              <w:divBdr>
                <w:top w:val="none" w:sz="0" w:space="0" w:color="auto"/>
                <w:left w:val="none" w:sz="0" w:space="0" w:color="auto"/>
                <w:bottom w:val="none" w:sz="0" w:space="0" w:color="auto"/>
                <w:right w:val="none" w:sz="0" w:space="0" w:color="auto"/>
              </w:divBdr>
            </w:div>
          </w:divsChild>
        </w:div>
        <w:div w:id="2106269282">
          <w:marLeft w:val="0"/>
          <w:marRight w:val="0"/>
          <w:marTop w:val="0"/>
          <w:marBottom w:val="0"/>
          <w:divBdr>
            <w:top w:val="none" w:sz="0" w:space="0" w:color="auto"/>
            <w:left w:val="none" w:sz="0" w:space="0" w:color="auto"/>
            <w:bottom w:val="none" w:sz="0" w:space="0" w:color="auto"/>
            <w:right w:val="none" w:sz="0" w:space="0" w:color="auto"/>
          </w:divBdr>
        </w:div>
      </w:divsChild>
    </w:div>
    <w:div w:id="733090205">
      <w:bodyDiv w:val="1"/>
      <w:marLeft w:val="0"/>
      <w:marRight w:val="0"/>
      <w:marTop w:val="0"/>
      <w:marBottom w:val="0"/>
      <w:divBdr>
        <w:top w:val="none" w:sz="0" w:space="0" w:color="auto"/>
        <w:left w:val="none" w:sz="0" w:space="0" w:color="auto"/>
        <w:bottom w:val="none" w:sz="0" w:space="0" w:color="auto"/>
        <w:right w:val="none" w:sz="0" w:space="0" w:color="auto"/>
      </w:divBdr>
      <w:divsChild>
        <w:div w:id="952905459">
          <w:marLeft w:val="0"/>
          <w:marRight w:val="0"/>
          <w:marTop w:val="0"/>
          <w:marBottom w:val="0"/>
          <w:divBdr>
            <w:top w:val="none" w:sz="0" w:space="0" w:color="auto"/>
            <w:left w:val="none" w:sz="0" w:space="0" w:color="auto"/>
            <w:bottom w:val="none" w:sz="0" w:space="0" w:color="auto"/>
            <w:right w:val="none" w:sz="0" w:space="0" w:color="auto"/>
          </w:divBdr>
          <w:divsChild>
            <w:div w:id="1336567900">
              <w:marLeft w:val="0"/>
              <w:marRight w:val="0"/>
              <w:marTop w:val="0"/>
              <w:marBottom w:val="0"/>
              <w:divBdr>
                <w:top w:val="none" w:sz="0" w:space="0" w:color="auto"/>
                <w:left w:val="none" w:sz="0" w:space="0" w:color="auto"/>
                <w:bottom w:val="none" w:sz="0" w:space="0" w:color="auto"/>
                <w:right w:val="none" w:sz="0" w:space="0" w:color="auto"/>
              </w:divBdr>
              <w:divsChild>
                <w:div w:id="1229998267">
                  <w:marLeft w:val="0"/>
                  <w:marRight w:val="0"/>
                  <w:marTop w:val="0"/>
                  <w:marBottom w:val="0"/>
                  <w:divBdr>
                    <w:top w:val="none" w:sz="0" w:space="0" w:color="auto"/>
                    <w:left w:val="none" w:sz="0" w:space="0" w:color="auto"/>
                    <w:bottom w:val="none" w:sz="0" w:space="0" w:color="auto"/>
                    <w:right w:val="none" w:sz="0" w:space="0" w:color="auto"/>
                  </w:divBdr>
                  <w:divsChild>
                    <w:div w:id="15683705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07666213">
      <w:bodyDiv w:val="1"/>
      <w:marLeft w:val="0"/>
      <w:marRight w:val="0"/>
      <w:marTop w:val="0"/>
      <w:marBottom w:val="0"/>
      <w:divBdr>
        <w:top w:val="none" w:sz="0" w:space="0" w:color="auto"/>
        <w:left w:val="none" w:sz="0" w:space="0" w:color="auto"/>
        <w:bottom w:val="none" w:sz="0" w:space="0" w:color="auto"/>
        <w:right w:val="none" w:sz="0" w:space="0" w:color="auto"/>
      </w:divBdr>
      <w:divsChild>
        <w:div w:id="1675569334">
          <w:marLeft w:val="0"/>
          <w:marRight w:val="0"/>
          <w:marTop w:val="0"/>
          <w:marBottom w:val="0"/>
          <w:divBdr>
            <w:top w:val="none" w:sz="0" w:space="0" w:color="auto"/>
            <w:left w:val="none" w:sz="0" w:space="0" w:color="auto"/>
            <w:bottom w:val="none" w:sz="0" w:space="0" w:color="auto"/>
            <w:right w:val="none" w:sz="0" w:space="0" w:color="auto"/>
          </w:divBdr>
          <w:divsChild>
            <w:div w:id="355468361">
              <w:marLeft w:val="0"/>
              <w:marRight w:val="0"/>
              <w:marTop w:val="0"/>
              <w:marBottom w:val="0"/>
              <w:divBdr>
                <w:top w:val="none" w:sz="0" w:space="0" w:color="auto"/>
                <w:left w:val="none" w:sz="0" w:space="0" w:color="auto"/>
                <w:bottom w:val="none" w:sz="0" w:space="0" w:color="auto"/>
                <w:right w:val="none" w:sz="0" w:space="0" w:color="auto"/>
              </w:divBdr>
            </w:div>
          </w:divsChild>
        </w:div>
        <w:div w:id="1599870532">
          <w:marLeft w:val="0"/>
          <w:marRight w:val="0"/>
          <w:marTop w:val="0"/>
          <w:marBottom w:val="0"/>
          <w:divBdr>
            <w:top w:val="none" w:sz="0" w:space="0" w:color="auto"/>
            <w:left w:val="none" w:sz="0" w:space="0" w:color="auto"/>
            <w:bottom w:val="none" w:sz="0" w:space="0" w:color="auto"/>
            <w:right w:val="none" w:sz="0" w:space="0" w:color="auto"/>
          </w:divBdr>
        </w:div>
        <w:div w:id="823473407">
          <w:marLeft w:val="0"/>
          <w:marRight w:val="0"/>
          <w:marTop w:val="0"/>
          <w:marBottom w:val="0"/>
          <w:divBdr>
            <w:top w:val="none" w:sz="0" w:space="0" w:color="auto"/>
            <w:left w:val="none" w:sz="0" w:space="0" w:color="auto"/>
            <w:bottom w:val="none" w:sz="0" w:space="0" w:color="auto"/>
            <w:right w:val="none" w:sz="0" w:space="0" w:color="auto"/>
          </w:divBdr>
        </w:div>
      </w:divsChild>
    </w:div>
    <w:div w:id="826166264">
      <w:bodyDiv w:val="1"/>
      <w:marLeft w:val="0"/>
      <w:marRight w:val="0"/>
      <w:marTop w:val="0"/>
      <w:marBottom w:val="0"/>
      <w:divBdr>
        <w:top w:val="none" w:sz="0" w:space="0" w:color="auto"/>
        <w:left w:val="none" w:sz="0" w:space="0" w:color="auto"/>
        <w:bottom w:val="none" w:sz="0" w:space="0" w:color="auto"/>
        <w:right w:val="none" w:sz="0" w:space="0" w:color="auto"/>
      </w:divBdr>
      <w:divsChild>
        <w:div w:id="1838185593">
          <w:marLeft w:val="0"/>
          <w:marRight w:val="0"/>
          <w:marTop w:val="0"/>
          <w:marBottom w:val="450"/>
          <w:divBdr>
            <w:top w:val="none" w:sz="0" w:space="0" w:color="auto"/>
            <w:left w:val="none" w:sz="0" w:space="0" w:color="auto"/>
            <w:bottom w:val="none" w:sz="0" w:space="0" w:color="auto"/>
            <w:right w:val="none" w:sz="0" w:space="0" w:color="auto"/>
          </w:divBdr>
          <w:divsChild>
            <w:div w:id="52899416">
              <w:marLeft w:val="0"/>
              <w:marRight w:val="0"/>
              <w:marTop w:val="0"/>
              <w:marBottom w:val="0"/>
              <w:divBdr>
                <w:top w:val="none" w:sz="0" w:space="0" w:color="auto"/>
                <w:left w:val="none" w:sz="0" w:space="0" w:color="auto"/>
                <w:bottom w:val="none" w:sz="0" w:space="0" w:color="auto"/>
                <w:right w:val="none" w:sz="0" w:space="0" w:color="auto"/>
              </w:divBdr>
              <w:divsChild>
                <w:div w:id="1321537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4461519">
      <w:bodyDiv w:val="1"/>
      <w:marLeft w:val="0"/>
      <w:marRight w:val="0"/>
      <w:marTop w:val="0"/>
      <w:marBottom w:val="0"/>
      <w:divBdr>
        <w:top w:val="none" w:sz="0" w:space="0" w:color="auto"/>
        <w:left w:val="none" w:sz="0" w:space="0" w:color="auto"/>
        <w:bottom w:val="none" w:sz="0" w:space="0" w:color="auto"/>
        <w:right w:val="none" w:sz="0" w:space="0" w:color="auto"/>
      </w:divBdr>
      <w:divsChild>
        <w:div w:id="581109908">
          <w:marLeft w:val="0"/>
          <w:marRight w:val="0"/>
          <w:marTop w:val="0"/>
          <w:marBottom w:val="0"/>
          <w:divBdr>
            <w:top w:val="none" w:sz="0" w:space="0" w:color="auto"/>
            <w:left w:val="none" w:sz="0" w:space="0" w:color="auto"/>
            <w:bottom w:val="none" w:sz="0" w:space="0" w:color="auto"/>
            <w:right w:val="none" w:sz="0" w:space="0" w:color="auto"/>
          </w:divBdr>
          <w:divsChild>
            <w:div w:id="1757675791">
              <w:marLeft w:val="0"/>
              <w:marRight w:val="0"/>
              <w:marTop w:val="0"/>
              <w:marBottom w:val="0"/>
              <w:divBdr>
                <w:top w:val="none" w:sz="0" w:space="0" w:color="auto"/>
                <w:left w:val="none" w:sz="0" w:space="0" w:color="auto"/>
                <w:bottom w:val="none" w:sz="0" w:space="0" w:color="auto"/>
                <w:right w:val="none" w:sz="0" w:space="0" w:color="auto"/>
              </w:divBdr>
              <w:divsChild>
                <w:div w:id="406683409">
                  <w:marLeft w:val="0"/>
                  <w:marRight w:val="0"/>
                  <w:marTop w:val="0"/>
                  <w:marBottom w:val="0"/>
                  <w:divBdr>
                    <w:top w:val="none" w:sz="0" w:space="0" w:color="auto"/>
                    <w:left w:val="none" w:sz="0" w:space="0" w:color="auto"/>
                    <w:bottom w:val="none" w:sz="0" w:space="0" w:color="auto"/>
                    <w:right w:val="none" w:sz="0" w:space="0" w:color="auto"/>
                  </w:divBdr>
                  <w:divsChild>
                    <w:div w:id="915165277">
                      <w:marLeft w:val="0"/>
                      <w:marRight w:val="0"/>
                      <w:marTop w:val="0"/>
                      <w:marBottom w:val="0"/>
                      <w:divBdr>
                        <w:top w:val="none" w:sz="0" w:space="0" w:color="auto"/>
                        <w:left w:val="none" w:sz="0" w:space="0" w:color="auto"/>
                        <w:bottom w:val="none" w:sz="0" w:space="0" w:color="auto"/>
                        <w:right w:val="none" w:sz="0" w:space="0" w:color="auto"/>
                      </w:divBdr>
                      <w:divsChild>
                        <w:div w:id="128792561">
                          <w:marLeft w:val="0"/>
                          <w:marRight w:val="5250"/>
                          <w:marTop w:val="0"/>
                          <w:marBottom w:val="0"/>
                          <w:divBdr>
                            <w:top w:val="none" w:sz="0" w:space="0" w:color="auto"/>
                            <w:left w:val="none" w:sz="0" w:space="0" w:color="auto"/>
                            <w:bottom w:val="none" w:sz="0" w:space="0" w:color="auto"/>
                            <w:right w:val="none" w:sz="0" w:space="0" w:color="auto"/>
                          </w:divBdr>
                          <w:divsChild>
                            <w:div w:id="669061081">
                              <w:marLeft w:val="0"/>
                              <w:marRight w:val="0"/>
                              <w:marTop w:val="0"/>
                              <w:marBottom w:val="0"/>
                              <w:divBdr>
                                <w:top w:val="none" w:sz="0" w:space="0" w:color="auto"/>
                                <w:left w:val="none" w:sz="0" w:space="0" w:color="auto"/>
                                <w:bottom w:val="none" w:sz="0" w:space="0" w:color="auto"/>
                                <w:right w:val="none" w:sz="0" w:space="0" w:color="auto"/>
                              </w:divBdr>
                              <w:divsChild>
                                <w:div w:id="1645112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32848936">
      <w:bodyDiv w:val="1"/>
      <w:marLeft w:val="0"/>
      <w:marRight w:val="0"/>
      <w:marTop w:val="0"/>
      <w:marBottom w:val="0"/>
      <w:divBdr>
        <w:top w:val="none" w:sz="0" w:space="0" w:color="auto"/>
        <w:left w:val="none" w:sz="0" w:space="0" w:color="auto"/>
        <w:bottom w:val="none" w:sz="0" w:space="0" w:color="auto"/>
        <w:right w:val="none" w:sz="0" w:space="0" w:color="auto"/>
      </w:divBdr>
      <w:divsChild>
        <w:div w:id="103040825">
          <w:marLeft w:val="0"/>
          <w:marRight w:val="0"/>
          <w:marTop w:val="0"/>
          <w:marBottom w:val="0"/>
          <w:divBdr>
            <w:top w:val="none" w:sz="0" w:space="0" w:color="auto"/>
            <w:left w:val="none" w:sz="0" w:space="0" w:color="auto"/>
            <w:bottom w:val="none" w:sz="0" w:space="0" w:color="auto"/>
            <w:right w:val="none" w:sz="0" w:space="0" w:color="auto"/>
          </w:divBdr>
          <w:divsChild>
            <w:div w:id="363362833">
              <w:marLeft w:val="0"/>
              <w:marRight w:val="0"/>
              <w:marTop w:val="0"/>
              <w:marBottom w:val="0"/>
              <w:divBdr>
                <w:top w:val="none" w:sz="0" w:space="0" w:color="auto"/>
                <w:left w:val="none" w:sz="0" w:space="0" w:color="auto"/>
                <w:bottom w:val="none" w:sz="0" w:space="0" w:color="auto"/>
                <w:right w:val="none" w:sz="0" w:space="0" w:color="auto"/>
              </w:divBdr>
            </w:div>
          </w:divsChild>
        </w:div>
        <w:div w:id="2032220509">
          <w:marLeft w:val="0"/>
          <w:marRight w:val="0"/>
          <w:marTop w:val="0"/>
          <w:marBottom w:val="0"/>
          <w:divBdr>
            <w:top w:val="none" w:sz="0" w:space="0" w:color="auto"/>
            <w:left w:val="none" w:sz="0" w:space="0" w:color="auto"/>
            <w:bottom w:val="none" w:sz="0" w:space="0" w:color="auto"/>
            <w:right w:val="none" w:sz="0" w:space="0" w:color="auto"/>
          </w:divBdr>
        </w:div>
      </w:divsChild>
    </w:div>
    <w:div w:id="1102146390">
      <w:bodyDiv w:val="1"/>
      <w:marLeft w:val="0"/>
      <w:marRight w:val="0"/>
      <w:marTop w:val="0"/>
      <w:marBottom w:val="0"/>
      <w:divBdr>
        <w:top w:val="none" w:sz="0" w:space="0" w:color="auto"/>
        <w:left w:val="none" w:sz="0" w:space="0" w:color="auto"/>
        <w:bottom w:val="none" w:sz="0" w:space="0" w:color="auto"/>
        <w:right w:val="none" w:sz="0" w:space="0" w:color="auto"/>
      </w:divBdr>
    </w:div>
    <w:div w:id="1117409351">
      <w:bodyDiv w:val="1"/>
      <w:marLeft w:val="0"/>
      <w:marRight w:val="0"/>
      <w:marTop w:val="0"/>
      <w:marBottom w:val="0"/>
      <w:divBdr>
        <w:top w:val="none" w:sz="0" w:space="0" w:color="auto"/>
        <w:left w:val="none" w:sz="0" w:space="0" w:color="auto"/>
        <w:bottom w:val="none" w:sz="0" w:space="0" w:color="auto"/>
        <w:right w:val="none" w:sz="0" w:space="0" w:color="auto"/>
      </w:divBdr>
      <w:divsChild>
        <w:div w:id="1731728316">
          <w:marLeft w:val="0"/>
          <w:marRight w:val="0"/>
          <w:marTop w:val="0"/>
          <w:marBottom w:val="0"/>
          <w:divBdr>
            <w:top w:val="none" w:sz="0" w:space="0" w:color="auto"/>
            <w:left w:val="none" w:sz="0" w:space="0" w:color="auto"/>
            <w:bottom w:val="none" w:sz="0" w:space="0" w:color="auto"/>
            <w:right w:val="none" w:sz="0" w:space="0" w:color="auto"/>
          </w:divBdr>
          <w:divsChild>
            <w:div w:id="1844053886">
              <w:marLeft w:val="0"/>
              <w:marRight w:val="0"/>
              <w:marTop w:val="0"/>
              <w:marBottom w:val="0"/>
              <w:divBdr>
                <w:top w:val="none" w:sz="0" w:space="0" w:color="auto"/>
                <w:left w:val="none" w:sz="0" w:space="0" w:color="auto"/>
                <w:bottom w:val="none" w:sz="0" w:space="0" w:color="auto"/>
                <w:right w:val="none" w:sz="0" w:space="0" w:color="auto"/>
              </w:divBdr>
            </w:div>
          </w:divsChild>
        </w:div>
        <w:div w:id="864951121">
          <w:marLeft w:val="0"/>
          <w:marRight w:val="0"/>
          <w:marTop w:val="0"/>
          <w:marBottom w:val="0"/>
          <w:divBdr>
            <w:top w:val="none" w:sz="0" w:space="0" w:color="auto"/>
            <w:left w:val="none" w:sz="0" w:space="0" w:color="auto"/>
            <w:bottom w:val="none" w:sz="0" w:space="0" w:color="auto"/>
            <w:right w:val="none" w:sz="0" w:space="0" w:color="auto"/>
          </w:divBdr>
        </w:div>
        <w:div w:id="146286803">
          <w:marLeft w:val="0"/>
          <w:marRight w:val="0"/>
          <w:marTop w:val="0"/>
          <w:marBottom w:val="0"/>
          <w:divBdr>
            <w:top w:val="none" w:sz="0" w:space="0" w:color="auto"/>
            <w:left w:val="none" w:sz="0" w:space="0" w:color="auto"/>
            <w:bottom w:val="none" w:sz="0" w:space="0" w:color="auto"/>
            <w:right w:val="none" w:sz="0" w:space="0" w:color="auto"/>
          </w:divBdr>
        </w:div>
      </w:divsChild>
    </w:div>
    <w:div w:id="1220095100">
      <w:bodyDiv w:val="1"/>
      <w:marLeft w:val="0"/>
      <w:marRight w:val="0"/>
      <w:marTop w:val="0"/>
      <w:marBottom w:val="0"/>
      <w:divBdr>
        <w:top w:val="none" w:sz="0" w:space="0" w:color="auto"/>
        <w:left w:val="none" w:sz="0" w:space="0" w:color="auto"/>
        <w:bottom w:val="none" w:sz="0" w:space="0" w:color="auto"/>
        <w:right w:val="none" w:sz="0" w:space="0" w:color="auto"/>
      </w:divBdr>
      <w:divsChild>
        <w:div w:id="628317056">
          <w:marLeft w:val="0"/>
          <w:marRight w:val="0"/>
          <w:marTop w:val="0"/>
          <w:marBottom w:val="0"/>
          <w:divBdr>
            <w:top w:val="none" w:sz="0" w:space="0" w:color="auto"/>
            <w:left w:val="none" w:sz="0" w:space="0" w:color="auto"/>
            <w:bottom w:val="none" w:sz="0" w:space="0" w:color="auto"/>
            <w:right w:val="none" w:sz="0" w:space="0" w:color="auto"/>
          </w:divBdr>
          <w:divsChild>
            <w:div w:id="425426563">
              <w:marLeft w:val="0"/>
              <w:marRight w:val="0"/>
              <w:marTop w:val="0"/>
              <w:marBottom w:val="0"/>
              <w:divBdr>
                <w:top w:val="none" w:sz="0" w:space="0" w:color="auto"/>
                <w:left w:val="none" w:sz="0" w:space="0" w:color="auto"/>
                <w:bottom w:val="none" w:sz="0" w:space="0" w:color="auto"/>
                <w:right w:val="none" w:sz="0" w:space="0" w:color="auto"/>
              </w:divBdr>
            </w:div>
          </w:divsChild>
        </w:div>
        <w:div w:id="1491480674">
          <w:marLeft w:val="0"/>
          <w:marRight w:val="0"/>
          <w:marTop w:val="0"/>
          <w:marBottom w:val="0"/>
          <w:divBdr>
            <w:top w:val="none" w:sz="0" w:space="0" w:color="auto"/>
            <w:left w:val="none" w:sz="0" w:space="0" w:color="auto"/>
            <w:bottom w:val="none" w:sz="0" w:space="0" w:color="auto"/>
            <w:right w:val="none" w:sz="0" w:space="0" w:color="auto"/>
          </w:divBdr>
        </w:div>
        <w:div w:id="613752869">
          <w:marLeft w:val="0"/>
          <w:marRight w:val="0"/>
          <w:marTop w:val="0"/>
          <w:marBottom w:val="0"/>
          <w:divBdr>
            <w:top w:val="none" w:sz="0" w:space="0" w:color="auto"/>
            <w:left w:val="none" w:sz="0" w:space="0" w:color="auto"/>
            <w:bottom w:val="none" w:sz="0" w:space="0" w:color="auto"/>
            <w:right w:val="none" w:sz="0" w:space="0" w:color="auto"/>
          </w:divBdr>
        </w:div>
      </w:divsChild>
    </w:div>
    <w:div w:id="1318419332">
      <w:bodyDiv w:val="1"/>
      <w:marLeft w:val="0"/>
      <w:marRight w:val="0"/>
      <w:marTop w:val="0"/>
      <w:marBottom w:val="0"/>
      <w:divBdr>
        <w:top w:val="none" w:sz="0" w:space="0" w:color="auto"/>
        <w:left w:val="none" w:sz="0" w:space="0" w:color="auto"/>
        <w:bottom w:val="none" w:sz="0" w:space="0" w:color="auto"/>
        <w:right w:val="none" w:sz="0" w:space="0" w:color="auto"/>
      </w:divBdr>
      <w:divsChild>
        <w:div w:id="230189919">
          <w:marLeft w:val="0"/>
          <w:marRight w:val="0"/>
          <w:marTop w:val="100"/>
          <w:marBottom w:val="100"/>
          <w:divBdr>
            <w:top w:val="none" w:sz="0" w:space="0" w:color="auto"/>
            <w:left w:val="none" w:sz="0" w:space="0" w:color="auto"/>
            <w:bottom w:val="none" w:sz="0" w:space="0" w:color="auto"/>
            <w:right w:val="none" w:sz="0" w:space="0" w:color="auto"/>
          </w:divBdr>
          <w:divsChild>
            <w:div w:id="130173627">
              <w:marLeft w:val="0"/>
              <w:marRight w:val="0"/>
              <w:marTop w:val="0"/>
              <w:marBottom w:val="0"/>
              <w:divBdr>
                <w:top w:val="none" w:sz="0" w:space="0" w:color="auto"/>
                <w:left w:val="none" w:sz="0" w:space="0" w:color="auto"/>
                <w:bottom w:val="none" w:sz="0" w:space="0" w:color="auto"/>
                <w:right w:val="none" w:sz="0" w:space="0" w:color="auto"/>
              </w:divBdr>
              <w:divsChild>
                <w:div w:id="26759087">
                  <w:marLeft w:val="105"/>
                  <w:marRight w:val="105"/>
                  <w:marTop w:val="105"/>
                  <w:marBottom w:val="105"/>
                  <w:divBdr>
                    <w:top w:val="none" w:sz="0" w:space="0" w:color="auto"/>
                    <w:left w:val="none" w:sz="0" w:space="0" w:color="auto"/>
                    <w:bottom w:val="none" w:sz="0" w:space="0" w:color="auto"/>
                    <w:right w:val="none" w:sz="0" w:space="0" w:color="auto"/>
                  </w:divBdr>
                  <w:divsChild>
                    <w:div w:id="936061478">
                      <w:marLeft w:val="0"/>
                      <w:marRight w:val="0"/>
                      <w:marTop w:val="0"/>
                      <w:marBottom w:val="0"/>
                      <w:divBdr>
                        <w:top w:val="none" w:sz="0" w:space="0" w:color="auto"/>
                        <w:left w:val="none" w:sz="0" w:space="0" w:color="auto"/>
                        <w:bottom w:val="none" w:sz="0" w:space="0" w:color="auto"/>
                        <w:right w:val="none" w:sz="0" w:space="0" w:color="auto"/>
                      </w:divBdr>
                      <w:divsChild>
                        <w:div w:id="1632974276">
                          <w:marLeft w:val="0"/>
                          <w:marRight w:val="0"/>
                          <w:marTop w:val="0"/>
                          <w:marBottom w:val="0"/>
                          <w:divBdr>
                            <w:top w:val="none" w:sz="0" w:space="0" w:color="auto"/>
                            <w:left w:val="none" w:sz="0" w:space="0" w:color="auto"/>
                            <w:bottom w:val="none" w:sz="0" w:space="0" w:color="auto"/>
                            <w:right w:val="none" w:sz="0" w:space="0" w:color="auto"/>
                          </w:divBdr>
                          <w:divsChild>
                            <w:div w:id="319429082">
                              <w:marLeft w:val="0"/>
                              <w:marRight w:val="0"/>
                              <w:marTop w:val="0"/>
                              <w:marBottom w:val="0"/>
                              <w:divBdr>
                                <w:top w:val="none" w:sz="0" w:space="0" w:color="auto"/>
                                <w:left w:val="none" w:sz="0" w:space="0" w:color="auto"/>
                                <w:bottom w:val="none" w:sz="0" w:space="0" w:color="auto"/>
                                <w:right w:val="none" w:sz="0" w:space="0" w:color="auto"/>
                              </w:divBdr>
                              <w:divsChild>
                                <w:div w:id="803230703">
                                  <w:marLeft w:val="0"/>
                                  <w:marRight w:val="0"/>
                                  <w:marTop w:val="0"/>
                                  <w:marBottom w:val="0"/>
                                  <w:divBdr>
                                    <w:top w:val="none" w:sz="0" w:space="0" w:color="auto"/>
                                    <w:left w:val="none" w:sz="0" w:space="0" w:color="auto"/>
                                    <w:bottom w:val="none" w:sz="0" w:space="0" w:color="auto"/>
                                    <w:right w:val="none" w:sz="0" w:space="0" w:color="auto"/>
                                  </w:divBdr>
                                  <w:divsChild>
                                    <w:div w:id="1440104467">
                                      <w:marLeft w:val="105"/>
                                      <w:marRight w:val="105"/>
                                      <w:marTop w:val="105"/>
                                      <w:marBottom w:val="105"/>
                                      <w:divBdr>
                                        <w:top w:val="none" w:sz="0" w:space="0" w:color="auto"/>
                                        <w:left w:val="none" w:sz="0" w:space="0" w:color="auto"/>
                                        <w:bottom w:val="none" w:sz="0" w:space="0" w:color="auto"/>
                                        <w:right w:val="none" w:sz="0" w:space="0" w:color="auto"/>
                                      </w:divBdr>
                                      <w:divsChild>
                                        <w:div w:id="756484389">
                                          <w:marLeft w:val="0"/>
                                          <w:marRight w:val="0"/>
                                          <w:marTop w:val="0"/>
                                          <w:marBottom w:val="0"/>
                                          <w:divBdr>
                                            <w:top w:val="none" w:sz="0" w:space="0" w:color="auto"/>
                                            <w:left w:val="none" w:sz="0" w:space="0" w:color="auto"/>
                                            <w:bottom w:val="none" w:sz="0" w:space="0" w:color="auto"/>
                                            <w:right w:val="none" w:sz="0" w:space="0" w:color="auto"/>
                                          </w:divBdr>
                                          <w:divsChild>
                                            <w:div w:id="175311247">
                                              <w:marLeft w:val="0"/>
                                              <w:marRight w:val="0"/>
                                              <w:marTop w:val="0"/>
                                              <w:marBottom w:val="0"/>
                                              <w:divBdr>
                                                <w:top w:val="none" w:sz="0" w:space="0" w:color="auto"/>
                                                <w:left w:val="none" w:sz="0" w:space="0" w:color="auto"/>
                                                <w:bottom w:val="none" w:sz="0" w:space="0" w:color="auto"/>
                                                <w:right w:val="none" w:sz="0" w:space="0" w:color="auto"/>
                                              </w:divBdr>
                                              <w:divsChild>
                                                <w:div w:id="649022062">
                                                  <w:marLeft w:val="0"/>
                                                  <w:marRight w:val="0"/>
                                                  <w:marTop w:val="0"/>
                                                  <w:marBottom w:val="0"/>
                                                  <w:divBdr>
                                                    <w:top w:val="none" w:sz="0" w:space="0" w:color="auto"/>
                                                    <w:left w:val="none" w:sz="0" w:space="0" w:color="auto"/>
                                                    <w:bottom w:val="none" w:sz="0" w:space="0" w:color="auto"/>
                                                    <w:right w:val="none" w:sz="0" w:space="0" w:color="auto"/>
                                                  </w:divBdr>
                                                  <w:divsChild>
                                                    <w:div w:id="1210872958">
                                                      <w:marLeft w:val="0"/>
                                                      <w:marRight w:val="0"/>
                                                      <w:marTop w:val="0"/>
                                                      <w:marBottom w:val="0"/>
                                                      <w:divBdr>
                                                        <w:top w:val="none" w:sz="0" w:space="0" w:color="auto"/>
                                                        <w:left w:val="none" w:sz="0" w:space="0" w:color="auto"/>
                                                        <w:bottom w:val="none" w:sz="0" w:space="0" w:color="auto"/>
                                                        <w:right w:val="none" w:sz="0" w:space="0" w:color="auto"/>
                                                      </w:divBdr>
                                                      <w:divsChild>
                                                        <w:div w:id="1324970374">
                                                          <w:marLeft w:val="0"/>
                                                          <w:marRight w:val="0"/>
                                                          <w:marTop w:val="0"/>
                                                          <w:marBottom w:val="0"/>
                                                          <w:divBdr>
                                                            <w:top w:val="none" w:sz="0" w:space="0" w:color="auto"/>
                                                            <w:left w:val="none" w:sz="0" w:space="0" w:color="auto"/>
                                                            <w:bottom w:val="none" w:sz="0" w:space="0" w:color="auto"/>
                                                            <w:right w:val="none" w:sz="0" w:space="0" w:color="auto"/>
                                                          </w:divBdr>
                                                          <w:divsChild>
                                                            <w:div w:id="1905097885">
                                                              <w:marLeft w:val="0"/>
                                                              <w:marRight w:val="0"/>
                                                              <w:marTop w:val="0"/>
                                                              <w:marBottom w:val="0"/>
                                                              <w:divBdr>
                                                                <w:top w:val="none" w:sz="0" w:space="0" w:color="auto"/>
                                                                <w:left w:val="none" w:sz="0" w:space="0" w:color="auto"/>
                                                                <w:bottom w:val="none" w:sz="0" w:space="0" w:color="auto"/>
                                                                <w:right w:val="none" w:sz="0" w:space="0" w:color="auto"/>
                                                              </w:divBdr>
                                                              <w:divsChild>
                                                                <w:div w:id="534578960">
                                                                  <w:marLeft w:val="105"/>
                                                                  <w:marRight w:val="105"/>
                                                                  <w:marTop w:val="105"/>
                                                                  <w:marBottom w:val="105"/>
                                                                  <w:divBdr>
                                                                    <w:top w:val="none" w:sz="0" w:space="0" w:color="auto"/>
                                                                    <w:left w:val="none" w:sz="0" w:space="0" w:color="auto"/>
                                                                    <w:bottom w:val="none" w:sz="0" w:space="0" w:color="auto"/>
                                                                    <w:right w:val="none" w:sz="0" w:space="0" w:color="auto"/>
                                                                  </w:divBdr>
                                                                  <w:divsChild>
                                                                    <w:div w:id="894510490">
                                                                      <w:marLeft w:val="0"/>
                                                                      <w:marRight w:val="0"/>
                                                                      <w:marTop w:val="0"/>
                                                                      <w:marBottom w:val="0"/>
                                                                      <w:divBdr>
                                                                        <w:top w:val="none" w:sz="0" w:space="0" w:color="auto"/>
                                                                        <w:left w:val="none" w:sz="0" w:space="0" w:color="auto"/>
                                                                        <w:bottom w:val="none" w:sz="0" w:space="0" w:color="auto"/>
                                                                        <w:right w:val="none" w:sz="0" w:space="0" w:color="auto"/>
                                                                      </w:divBdr>
                                                                      <w:divsChild>
                                                                        <w:div w:id="1082602434">
                                                                          <w:marLeft w:val="0"/>
                                                                          <w:marRight w:val="0"/>
                                                                          <w:marTop w:val="0"/>
                                                                          <w:marBottom w:val="0"/>
                                                                          <w:divBdr>
                                                                            <w:top w:val="none" w:sz="0" w:space="0" w:color="auto"/>
                                                                            <w:left w:val="none" w:sz="0" w:space="0" w:color="auto"/>
                                                                            <w:bottom w:val="none" w:sz="0" w:space="0" w:color="auto"/>
                                                                            <w:right w:val="none" w:sz="0" w:space="0" w:color="auto"/>
                                                                          </w:divBdr>
                                                                          <w:divsChild>
                                                                            <w:div w:id="1049845832">
                                                                              <w:marLeft w:val="0"/>
                                                                              <w:marRight w:val="0"/>
                                                                              <w:marTop w:val="0"/>
                                                                              <w:marBottom w:val="0"/>
                                                                              <w:divBdr>
                                                                                <w:top w:val="none" w:sz="0" w:space="0" w:color="auto"/>
                                                                                <w:left w:val="none" w:sz="0" w:space="0" w:color="auto"/>
                                                                                <w:bottom w:val="none" w:sz="0" w:space="0" w:color="auto"/>
                                                                                <w:right w:val="none" w:sz="0" w:space="0" w:color="auto"/>
                                                                              </w:divBdr>
                                                                              <w:divsChild>
                                                                                <w:div w:id="133718274">
                                                                                  <w:marLeft w:val="0"/>
                                                                                  <w:marRight w:val="0"/>
                                                                                  <w:marTop w:val="0"/>
                                                                                  <w:marBottom w:val="0"/>
                                                                                  <w:divBdr>
                                                                                    <w:top w:val="none" w:sz="0" w:space="0" w:color="auto"/>
                                                                                    <w:left w:val="none" w:sz="0" w:space="0" w:color="auto"/>
                                                                                    <w:bottom w:val="none" w:sz="0" w:space="0" w:color="auto"/>
                                                                                    <w:right w:val="none" w:sz="0" w:space="0" w:color="auto"/>
                                                                                  </w:divBdr>
                                                                                  <w:divsChild>
                                                                                    <w:div w:id="1918705369">
                                                                                      <w:marLeft w:val="0"/>
                                                                                      <w:marRight w:val="0"/>
                                                                                      <w:marTop w:val="0"/>
                                                                                      <w:marBottom w:val="0"/>
                                                                                      <w:divBdr>
                                                                                        <w:top w:val="none" w:sz="0" w:space="0" w:color="auto"/>
                                                                                        <w:left w:val="none" w:sz="0" w:space="0" w:color="auto"/>
                                                                                        <w:bottom w:val="none" w:sz="0" w:space="0" w:color="auto"/>
                                                                                        <w:right w:val="none" w:sz="0" w:space="0" w:color="auto"/>
                                                                                      </w:divBdr>
                                                                                      <w:divsChild>
                                                                                        <w:div w:id="1260748134">
                                                                                          <w:marLeft w:val="0"/>
                                                                                          <w:marRight w:val="0"/>
                                                                                          <w:marTop w:val="0"/>
                                                                                          <w:marBottom w:val="0"/>
                                                                                          <w:divBdr>
                                                                                            <w:top w:val="none" w:sz="0" w:space="0" w:color="auto"/>
                                                                                            <w:left w:val="none" w:sz="0" w:space="0" w:color="auto"/>
                                                                                            <w:bottom w:val="none" w:sz="0" w:space="0" w:color="auto"/>
                                                                                            <w:right w:val="none" w:sz="0" w:space="0" w:color="auto"/>
                                                                                          </w:divBdr>
                                                                                          <w:divsChild>
                                                                                            <w:div w:id="1434129491">
                                                                                              <w:marLeft w:val="105"/>
                                                                                              <w:marRight w:val="105"/>
                                                                                              <w:marTop w:val="105"/>
                                                                                              <w:marBottom w:val="105"/>
                                                                                              <w:divBdr>
                                                                                                <w:top w:val="none" w:sz="0" w:space="0" w:color="auto"/>
                                                                                                <w:left w:val="none" w:sz="0" w:space="0" w:color="auto"/>
                                                                                                <w:bottom w:val="none" w:sz="0" w:space="0" w:color="auto"/>
                                                                                                <w:right w:val="none" w:sz="0" w:space="0" w:color="auto"/>
                                                                                              </w:divBdr>
                                                                                              <w:divsChild>
                                                                                                <w:div w:id="1641377301">
                                                                                                  <w:marLeft w:val="0"/>
                                                                                                  <w:marRight w:val="0"/>
                                                                                                  <w:marTop w:val="0"/>
                                                                                                  <w:marBottom w:val="0"/>
                                                                                                  <w:divBdr>
                                                                                                    <w:top w:val="none" w:sz="0" w:space="0" w:color="auto"/>
                                                                                                    <w:left w:val="none" w:sz="0" w:space="0" w:color="auto"/>
                                                                                                    <w:bottom w:val="none" w:sz="0" w:space="0" w:color="auto"/>
                                                                                                    <w:right w:val="none" w:sz="0" w:space="0" w:color="auto"/>
                                                                                                  </w:divBdr>
                                                                                                  <w:divsChild>
                                                                                                    <w:div w:id="639384920">
                                                                                                      <w:marLeft w:val="0"/>
                                                                                                      <w:marRight w:val="0"/>
                                                                                                      <w:marTop w:val="0"/>
                                                                                                      <w:marBottom w:val="0"/>
                                                                                                      <w:divBdr>
                                                                                                        <w:top w:val="none" w:sz="0" w:space="0" w:color="auto"/>
                                                                                                        <w:left w:val="none" w:sz="0" w:space="0" w:color="auto"/>
                                                                                                        <w:bottom w:val="none" w:sz="0" w:space="0" w:color="auto"/>
                                                                                                        <w:right w:val="none" w:sz="0" w:space="0" w:color="auto"/>
                                                                                                      </w:divBdr>
                                                                                                      <w:divsChild>
                                                                                                        <w:div w:id="1561475163">
                                                                                                          <w:marLeft w:val="0"/>
                                                                                                          <w:marRight w:val="0"/>
                                                                                                          <w:marTop w:val="0"/>
                                                                                                          <w:marBottom w:val="0"/>
                                                                                                          <w:divBdr>
                                                                                                            <w:top w:val="none" w:sz="0" w:space="0" w:color="auto"/>
                                                                                                            <w:left w:val="none" w:sz="0" w:space="0" w:color="auto"/>
                                                                                                            <w:bottom w:val="none" w:sz="0" w:space="0" w:color="auto"/>
                                                                                                            <w:right w:val="none" w:sz="0" w:space="0" w:color="auto"/>
                                                                                                          </w:divBdr>
                                                                                                          <w:divsChild>
                                                                                                            <w:div w:id="1826388002">
                                                                                                              <w:marLeft w:val="0"/>
                                                                                                              <w:marRight w:val="0"/>
                                                                                                              <w:marTop w:val="0"/>
                                                                                                              <w:marBottom w:val="0"/>
                                                                                                              <w:divBdr>
                                                                                                                <w:top w:val="none" w:sz="0" w:space="0" w:color="auto"/>
                                                                                                                <w:left w:val="none" w:sz="0" w:space="0" w:color="auto"/>
                                                                                                                <w:bottom w:val="none" w:sz="0" w:space="0" w:color="auto"/>
                                                                                                                <w:right w:val="none" w:sz="0" w:space="0" w:color="auto"/>
                                                                                                              </w:divBdr>
                                                                                                              <w:divsChild>
                                                                                                                <w:div w:id="1304240310">
                                                                                                                  <w:marLeft w:val="0"/>
                                                                                                                  <w:marRight w:val="0"/>
                                                                                                                  <w:marTop w:val="0"/>
                                                                                                                  <w:marBottom w:val="0"/>
                                                                                                                  <w:divBdr>
                                                                                                                    <w:top w:val="none" w:sz="0" w:space="0" w:color="auto"/>
                                                                                                                    <w:left w:val="none" w:sz="0" w:space="0" w:color="auto"/>
                                                                                                                    <w:bottom w:val="none" w:sz="0" w:space="0" w:color="auto"/>
                                                                                                                    <w:right w:val="none" w:sz="0" w:space="0" w:color="auto"/>
                                                                                                                  </w:divBdr>
                                                                                                                  <w:divsChild>
                                                                                                                    <w:div w:id="2049061243">
                                                                                                                      <w:marLeft w:val="0"/>
                                                                                                                      <w:marRight w:val="0"/>
                                                                                                                      <w:marTop w:val="0"/>
                                                                                                                      <w:marBottom w:val="0"/>
                                                                                                                      <w:divBdr>
                                                                                                                        <w:top w:val="none" w:sz="0" w:space="0" w:color="auto"/>
                                                                                                                        <w:left w:val="none" w:sz="0" w:space="0" w:color="auto"/>
                                                                                                                        <w:bottom w:val="none" w:sz="0" w:space="0" w:color="auto"/>
                                                                                                                        <w:right w:val="none" w:sz="0" w:space="0" w:color="auto"/>
                                                                                                                      </w:divBdr>
                                                                                                                      <w:divsChild>
                                                                                                                        <w:div w:id="2048137558">
                                                                                                                          <w:marLeft w:val="0"/>
                                                                                                                          <w:marRight w:val="0"/>
                                                                                                                          <w:marTop w:val="0"/>
                                                                                                                          <w:marBottom w:val="0"/>
                                                                                                                          <w:divBdr>
                                                                                                                            <w:top w:val="none" w:sz="0" w:space="0" w:color="auto"/>
                                                                                                                            <w:left w:val="none" w:sz="0" w:space="0" w:color="auto"/>
                                                                                                                            <w:bottom w:val="none" w:sz="0" w:space="0" w:color="auto"/>
                                                                                                                            <w:right w:val="none" w:sz="0" w:space="0" w:color="auto"/>
                                                                                                                          </w:divBdr>
                                                                                                                          <w:divsChild>
                                                                                                                            <w:div w:id="546797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70956484">
      <w:bodyDiv w:val="1"/>
      <w:marLeft w:val="0"/>
      <w:marRight w:val="0"/>
      <w:marTop w:val="0"/>
      <w:marBottom w:val="0"/>
      <w:divBdr>
        <w:top w:val="none" w:sz="0" w:space="0" w:color="auto"/>
        <w:left w:val="none" w:sz="0" w:space="0" w:color="auto"/>
        <w:bottom w:val="none" w:sz="0" w:space="0" w:color="auto"/>
        <w:right w:val="none" w:sz="0" w:space="0" w:color="auto"/>
      </w:divBdr>
      <w:divsChild>
        <w:div w:id="1748309226">
          <w:marLeft w:val="0"/>
          <w:marRight w:val="0"/>
          <w:marTop w:val="225"/>
          <w:marBottom w:val="225"/>
          <w:divBdr>
            <w:top w:val="none" w:sz="0" w:space="0" w:color="auto"/>
            <w:left w:val="none" w:sz="0" w:space="0" w:color="auto"/>
            <w:bottom w:val="none" w:sz="0" w:space="0" w:color="auto"/>
            <w:right w:val="none" w:sz="0" w:space="0" w:color="auto"/>
          </w:divBdr>
          <w:divsChild>
            <w:div w:id="120151179">
              <w:marLeft w:val="0"/>
              <w:marRight w:val="0"/>
              <w:marTop w:val="0"/>
              <w:marBottom w:val="0"/>
              <w:divBdr>
                <w:top w:val="none" w:sz="0" w:space="0" w:color="auto"/>
                <w:left w:val="none" w:sz="0" w:space="0" w:color="auto"/>
                <w:bottom w:val="none" w:sz="0" w:space="0" w:color="auto"/>
                <w:right w:val="none" w:sz="0" w:space="0" w:color="auto"/>
              </w:divBdr>
              <w:divsChild>
                <w:div w:id="952128558">
                  <w:marLeft w:val="0"/>
                  <w:marRight w:val="0"/>
                  <w:marTop w:val="0"/>
                  <w:marBottom w:val="0"/>
                  <w:divBdr>
                    <w:top w:val="none" w:sz="0" w:space="0" w:color="auto"/>
                    <w:left w:val="none" w:sz="0" w:space="0" w:color="auto"/>
                    <w:bottom w:val="none" w:sz="0" w:space="0" w:color="auto"/>
                    <w:right w:val="none" w:sz="0" w:space="0" w:color="auto"/>
                  </w:divBdr>
                  <w:divsChild>
                    <w:div w:id="201983514">
                      <w:marLeft w:val="0"/>
                      <w:marRight w:val="0"/>
                      <w:marTop w:val="0"/>
                      <w:marBottom w:val="0"/>
                      <w:divBdr>
                        <w:top w:val="none" w:sz="0" w:space="0" w:color="auto"/>
                        <w:left w:val="none" w:sz="0" w:space="0" w:color="auto"/>
                        <w:bottom w:val="none" w:sz="0" w:space="0" w:color="auto"/>
                        <w:right w:val="none" w:sz="0" w:space="0" w:color="auto"/>
                      </w:divBdr>
                    </w:div>
                    <w:div w:id="267470786">
                      <w:marLeft w:val="0"/>
                      <w:marRight w:val="0"/>
                      <w:marTop w:val="0"/>
                      <w:marBottom w:val="0"/>
                      <w:divBdr>
                        <w:top w:val="none" w:sz="0" w:space="0" w:color="auto"/>
                        <w:left w:val="none" w:sz="0" w:space="0" w:color="auto"/>
                        <w:bottom w:val="none" w:sz="0" w:space="0" w:color="auto"/>
                        <w:right w:val="none" w:sz="0" w:space="0" w:color="auto"/>
                      </w:divBdr>
                    </w:div>
                    <w:div w:id="1994024445">
                      <w:marLeft w:val="0"/>
                      <w:marRight w:val="0"/>
                      <w:marTop w:val="0"/>
                      <w:marBottom w:val="0"/>
                      <w:divBdr>
                        <w:top w:val="none" w:sz="0" w:space="0" w:color="auto"/>
                        <w:left w:val="none" w:sz="0" w:space="0" w:color="auto"/>
                        <w:bottom w:val="none" w:sz="0" w:space="0" w:color="auto"/>
                        <w:right w:val="none" w:sz="0" w:space="0" w:color="auto"/>
                      </w:divBdr>
                    </w:div>
                    <w:div w:id="13763531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334664">
          <w:marLeft w:val="0"/>
          <w:marRight w:val="0"/>
          <w:marTop w:val="225"/>
          <w:marBottom w:val="225"/>
          <w:divBdr>
            <w:top w:val="none" w:sz="0" w:space="0" w:color="auto"/>
            <w:left w:val="none" w:sz="0" w:space="0" w:color="auto"/>
            <w:bottom w:val="none" w:sz="0" w:space="0" w:color="auto"/>
            <w:right w:val="none" w:sz="0" w:space="0" w:color="auto"/>
          </w:divBdr>
          <w:divsChild>
            <w:div w:id="1642034301">
              <w:marLeft w:val="0"/>
              <w:marRight w:val="0"/>
              <w:marTop w:val="0"/>
              <w:marBottom w:val="0"/>
              <w:divBdr>
                <w:top w:val="none" w:sz="0" w:space="0" w:color="auto"/>
                <w:left w:val="none" w:sz="0" w:space="0" w:color="auto"/>
                <w:bottom w:val="none" w:sz="0" w:space="0" w:color="auto"/>
                <w:right w:val="none" w:sz="0" w:space="0" w:color="auto"/>
              </w:divBdr>
            </w:div>
            <w:div w:id="440613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1400375">
      <w:bodyDiv w:val="1"/>
      <w:marLeft w:val="0"/>
      <w:marRight w:val="0"/>
      <w:marTop w:val="0"/>
      <w:marBottom w:val="0"/>
      <w:divBdr>
        <w:top w:val="none" w:sz="0" w:space="0" w:color="auto"/>
        <w:left w:val="none" w:sz="0" w:space="0" w:color="auto"/>
        <w:bottom w:val="none" w:sz="0" w:space="0" w:color="auto"/>
        <w:right w:val="none" w:sz="0" w:space="0" w:color="auto"/>
      </w:divBdr>
      <w:divsChild>
        <w:div w:id="470708021">
          <w:marLeft w:val="0"/>
          <w:marRight w:val="0"/>
          <w:marTop w:val="0"/>
          <w:marBottom w:val="0"/>
          <w:divBdr>
            <w:top w:val="none" w:sz="0" w:space="0" w:color="auto"/>
            <w:left w:val="none" w:sz="0" w:space="0" w:color="auto"/>
            <w:bottom w:val="none" w:sz="0" w:space="0" w:color="auto"/>
            <w:right w:val="none" w:sz="0" w:space="0" w:color="auto"/>
          </w:divBdr>
          <w:divsChild>
            <w:div w:id="1592080302">
              <w:marLeft w:val="0"/>
              <w:marRight w:val="0"/>
              <w:marTop w:val="0"/>
              <w:marBottom w:val="0"/>
              <w:divBdr>
                <w:top w:val="none" w:sz="0" w:space="0" w:color="auto"/>
                <w:left w:val="none" w:sz="0" w:space="0" w:color="auto"/>
                <w:bottom w:val="none" w:sz="0" w:space="0" w:color="auto"/>
                <w:right w:val="none" w:sz="0" w:space="0" w:color="auto"/>
              </w:divBdr>
            </w:div>
          </w:divsChild>
        </w:div>
        <w:div w:id="2097627379">
          <w:marLeft w:val="0"/>
          <w:marRight w:val="0"/>
          <w:marTop w:val="0"/>
          <w:marBottom w:val="0"/>
          <w:divBdr>
            <w:top w:val="none" w:sz="0" w:space="0" w:color="auto"/>
            <w:left w:val="none" w:sz="0" w:space="0" w:color="auto"/>
            <w:bottom w:val="none" w:sz="0" w:space="0" w:color="auto"/>
            <w:right w:val="none" w:sz="0" w:space="0" w:color="auto"/>
          </w:divBdr>
        </w:div>
      </w:divsChild>
    </w:div>
    <w:div w:id="1394934302">
      <w:bodyDiv w:val="1"/>
      <w:marLeft w:val="0"/>
      <w:marRight w:val="0"/>
      <w:marTop w:val="0"/>
      <w:marBottom w:val="0"/>
      <w:divBdr>
        <w:top w:val="none" w:sz="0" w:space="0" w:color="auto"/>
        <w:left w:val="none" w:sz="0" w:space="0" w:color="auto"/>
        <w:bottom w:val="none" w:sz="0" w:space="0" w:color="auto"/>
        <w:right w:val="none" w:sz="0" w:space="0" w:color="auto"/>
      </w:divBdr>
      <w:divsChild>
        <w:div w:id="644160316">
          <w:marLeft w:val="0"/>
          <w:marRight w:val="0"/>
          <w:marTop w:val="0"/>
          <w:marBottom w:val="0"/>
          <w:divBdr>
            <w:top w:val="none" w:sz="0" w:space="0" w:color="auto"/>
            <w:left w:val="none" w:sz="0" w:space="0" w:color="auto"/>
            <w:bottom w:val="none" w:sz="0" w:space="0" w:color="auto"/>
            <w:right w:val="none" w:sz="0" w:space="0" w:color="auto"/>
          </w:divBdr>
          <w:divsChild>
            <w:div w:id="1916550976">
              <w:marLeft w:val="0"/>
              <w:marRight w:val="0"/>
              <w:marTop w:val="100"/>
              <w:marBottom w:val="100"/>
              <w:divBdr>
                <w:top w:val="none" w:sz="0" w:space="0" w:color="auto"/>
                <w:left w:val="none" w:sz="0" w:space="0" w:color="auto"/>
                <w:bottom w:val="none" w:sz="0" w:space="0" w:color="auto"/>
                <w:right w:val="none" w:sz="0" w:space="0" w:color="auto"/>
              </w:divBdr>
              <w:divsChild>
                <w:div w:id="474689098">
                  <w:marLeft w:val="0"/>
                  <w:marRight w:val="0"/>
                  <w:marTop w:val="0"/>
                  <w:marBottom w:val="0"/>
                  <w:divBdr>
                    <w:top w:val="none" w:sz="0" w:space="0" w:color="auto"/>
                    <w:left w:val="none" w:sz="0" w:space="0" w:color="auto"/>
                    <w:bottom w:val="none" w:sz="0" w:space="0" w:color="auto"/>
                    <w:right w:val="none" w:sz="0" w:space="0" w:color="auto"/>
                  </w:divBdr>
                  <w:divsChild>
                    <w:div w:id="1176117338">
                      <w:marLeft w:val="0"/>
                      <w:marRight w:val="0"/>
                      <w:marTop w:val="0"/>
                      <w:marBottom w:val="0"/>
                      <w:divBdr>
                        <w:top w:val="none" w:sz="0" w:space="0" w:color="auto"/>
                        <w:left w:val="none" w:sz="0" w:space="0" w:color="auto"/>
                        <w:bottom w:val="none" w:sz="0" w:space="0" w:color="auto"/>
                        <w:right w:val="none" w:sz="0" w:space="0" w:color="auto"/>
                      </w:divBdr>
                      <w:divsChild>
                        <w:div w:id="103813987">
                          <w:marLeft w:val="0"/>
                          <w:marRight w:val="0"/>
                          <w:marTop w:val="0"/>
                          <w:marBottom w:val="0"/>
                          <w:divBdr>
                            <w:top w:val="none" w:sz="0" w:space="0" w:color="auto"/>
                            <w:left w:val="none" w:sz="0" w:space="0" w:color="auto"/>
                            <w:bottom w:val="none" w:sz="0" w:space="0" w:color="auto"/>
                            <w:right w:val="none" w:sz="0" w:space="0" w:color="auto"/>
                          </w:divBdr>
                          <w:divsChild>
                            <w:div w:id="1427068287">
                              <w:marLeft w:val="0"/>
                              <w:marRight w:val="0"/>
                              <w:marTop w:val="0"/>
                              <w:marBottom w:val="0"/>
                              <w:divBdr>
                                <w:top w:val="none" w:sz="0" w:space="0" w:color="auto"/>
                                <w:left w:val="none" w:sz="0" w:space="0" w:color="auto"/>
                                <w:bottom w:val="none" w:sz="0" w:space="0" w:color="auto"/>
                                <w:right w:val="none" w:sz="0" w:space="0" w:color="auto"/>
                              </w:divBdr>
                              <w:divsChild>
                                <w:div w:id="359279191">
                                  <w:marLeft w:val="0"/>
                                  <w:marRight w:val="0"/>
                                  <w:marTop w:val="100"/>
                                  <w:marBottom w:val="100"/>
                                  <w:divBdr>
                                    <w:top w:val="none" w:sz="0" w:space="0" w:color="auto"/>
                                    <w:left w:val="none" w:sz="0" w:space="0" w:color="auto"/>
                                    <w:bottom w:val="none" w:sz="0" w:space="0" w:color="auto"/>
                                    <w:right w:val="none" w:sz="0" w:space="0" w:color="auto"/>
                                  </w:divBdr>
                                  <w:divsChild>
                                    <w:div w:id="388310372">
                                      <w:marLeft w:val="0"/>
                                      <w:marRight w:val="0"/>
                                      <w:marTop w:val="0"/>
                                      <w:marBottom w:val="0"/>
                                      <w:divBdr>
                                        <w:top w:val="none" w:sz="0" w:space="0" w:color="auto"/>
                                        <w:left w:val="none" w:sz="0" w:space="0" w:color="auto"/>
                                        <w:bottom w:val="none" w:sz="0" w:space="0" w:color="auto"/>
                                        <w:right w:val="none" w:sz="0" w:space="0" w:color="auto"/>
                                      </w:divBdr>
                                    </w:div>
                                    <w:div w:id="1858736220">
                                      <w:marLeft w:val="0"/>
                                      <w:marRight w:val="0"/>
                                      <w:marTop w:val="0"/>
                                      <w:marBottom w:val="0"/>
                                      <w:divBdr>
                                        <w:top w:val="none" w:sz="0" w:space="0" w:color="auto"/>
                                        <w:left w:val="none" w:sz="0" w:space="0" w:color="auto"/>
                                        <w:bottom w:val="none" w:sz="0" w:space="0" w:color="auto"/>
                                        <w:right w:val="none" w:sz="0" w:space="0" w:color="auto"/>
                                      </w:divBdr>
                                      <w:divsChild>
                                        <w:div w:id="1954822951">
                                          <w:marLeft w:val="0"/>
                                          <w:marRight w:val="0"/>
                                          <w:marTop w:val="0"/>
                                          <w:marBottom w:val="0"/>
                                          <w:divBdr>
                                            <w:top w:val="none" w:sz="0" w:space="0" w:color="auto"/>
                                            <w:left w:val="none" w:sz="0" w:space="0" w:color="auto"/>
                                            <w:bottom w:val="none" w:sz="0" w:space="0" w:color="auto"/>
                                            <w:right w:val="none" w:sz="0" w:space="0" w:color="auto"/>
                                          </w:divBdr>
                                        </w:div>
                                      </w:divsChild>
                                    </w:div>
                                    <w:div w:id="7219057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00535534">
      <w:bodyDiv w:val="1"/>
      <w:marLeft w:val="0"/>
      <w:marRight w:val="0"/>
      <w:marTop w:val="0"/>
      <w:marBottom w:val="0"/>
      <w:divBdr>
        <w:top w:val="none" w:sz="0" w:space="0" w:color="auto"/>
        <w:left w:val="none" w:sz="0" w:space="0" w:color="auto"/>
        <w:bottom w:val="none" w:sz="0" w:space="0" w:color="auto"/>
        <w:right w:val="none" w:sz="0" w:space="0" w:color="auto"/>
      </w:divBdr>
      <w:divsChild>
        <w:div w:id="621307201">
          <w:marLeft w:val="0"/>
          <w:marRight w:val="0"/>
          <w:marTop w:val="0"/>
          <w:marBottom w:val="0"/>
          <w:divBdr>
            <w:top w:val="none" w:sz="0" w:space="0" w:color="auto"/>
            <w:left w:val="none" w:sz="0" w:space="0" w:color="auto"/>
            <w:bottom w:val="none" w:sz="0" w:space="0" w:color="auto"/>
            <w:right w:val="none" w:sz="0" w:space="0" w:color="auto"/>
          </w:divBdr>
          <w:divsChild>
            <w:div w:id="611396568">
              <w:marLeft w:val="0"/>
              <w:marRight w:val="0"/>
              <w:marTop w:val="0"/>
              <w:marBottom w:val="0"/>
              <w:divBdr>
                <w:top w:val="none" w:sz="0" w:space="0" w:color="auto"/>
                <w:left w:val="none" w:sz="0" w:space="0" w:color="auto"/>
                <w:bottom w:val="none" w:sz="0" w:space="0" w:color="auto"/>
                <w:right w:val="none" w:sz="0" w:space="0" w:color="auto"/>
              </w:divBdr>
            </w:div>
          </w:divsChild>
        </w:div>
        <w:div w:id="259873394">
          <w:marLeft w:val="0"/>
          <w:marRight w:val="0"/>
          <w:marTop w:val="0"/>
          <w:marBottom w:val="0"/>
          <w:divBdr>
            <w:top w:val="none" w:sz="0" w:space="0" w:color="auto"/>
            <w:left w:val="none" w:sz="0" w:space="0" w:color="auto"/>
            <w:bottom w:val="none" w:sz="0" w:space="0" w:color="auto"/>
            <w:right w:val="none" w:sz="0" w:space="0" w:color="auto"/>
          </w:divBdr>
        </w:div>
      </w:divsChild>
    </w:div>
    <w:div w:id="1505127309">
      <w:bodyDiv w:val="1"/>
      <w:marLeft w:val="0"/>
      <w:marRight w:val="0"/>
      <w:marTop w:val="0"/>
      <w:marBottom w:val="0"/>
      <w:divBdr>
        <w:top w:val="none" w:sz="0" w:space="0" w:color="auto"/>
        <w:left w:val="none" w:sz="0" w:space="0" w:color="auto"/>
        <w:bottom w:val="none" w:sz="0" w:space="0" w:color="auto"/>
        <w:right w:val="none" w:sz="0" w:space="0" w:color="auto"/>
      </w:divBdr>
      <w:divsChild>
        <w:div w:id="1900087799">
          <w:marLeft w:val="0"/>
          <w:marRight w:val="0"/>
          <w:marTop w:val="100"/>
          <w:marBottom w:val="100"/>
          <w:divBdr>
            <w:top w:val="none" w:sz="0" w:space="0" w:color="auto"/>
            <w:left w:val="none" w:sz="0" w:space="0" w:color="auto"/>
            <w:bottom w:val="none" w:sz="0" w:space="0" w:color="auto"/>
            <w:right w:val="none" w:sz="0" w:space="0" w:color="auto"/>
          </w:divBdr>
          <w:divsChild>
            <w:div w:id="1256207620">
              <w:marLeft w:val="0"/>
              <w:marRight w:val="0"/>
              <w:marTop w:val="0"/>
              <w:marBottom w:val="0"/>
              <w:divBdr>
                <w:top w:val="none" w:sz="0" w:space="0" w:color="auto"/>
                <w:left w:val="none" w:sz="0" w:space="0" w:color="auto"/>
                <w:bottom w:val="none" w:sz="0" w:space="0" w:color="auto"/>
                <w:right w:val="none" w:sz="0" w:space="0" w:color="auto"/>
              </w:divBdr>
              <w:divsChild>
                <w:div w:id="1787961828">
                  <w:marLeft w:val="105"/>
                  <w:marRight w:val="105"/>
                  <w:marTop w:val="105"/>
                  <w:marBottom w:val="105"/>
                  <w:divBdr>
                    <w:top w:val="none" w:sz="0" w:space="0" w:color="auto"/>
                    <w:left w:val="none" w:sz="0" w:space="0" w:color="auto"/>
                    <w:bottom w:val="none" w:sz="0" w:space="0" w:color="auto"/>
                    <w:right w:val="none" w:sz="0" w:space="0" w:color="auto"/>
                  </w:divBdr>
                  <w:divsChild>
                    <w:div w:id="1721128972">
                      <w:marLeft w:val="0"/>
                      <w:marRight w:val="0"/>
                      <w:marTop w:val="0"/>
                      <w:marBottom w:val="0"/>
                      <w:divBdr>
                        <w:top w:val="none" w:sz="0" w:space="0" w:color="auto"/>
                        <w:left w:val="none" w:sz="0" w:space="0" w:color="auto"/>
                        <w:bottom w:val="none" w:sz="0" w:space="0" w:color="auto"/>
                        <w:right w:val="none" w:sz="0" w:space="0" w:color="auto"/>
                      </w:divBdr>
                      <w:divsChild>
                        <w:div w:id="3670752">
                          <w:marLeft w:val="0"/>
                          <w:marRight w:val="0"/>
                          <w:marTop w:val="0"/>
                          <w:marBottom w:val="0"/>
                          <w:divBdr>
                            <w:top w:val="none" w:sz="0" w:space="0" w:color="auto"/>
                            <w:left w:val="none" w:sz="0" w:space="0" w:color="auto"/>
                            <w:bottom w:val="none" w:sz="0" w:space="0" w:color="auto"/>
                            <w:right w:val="none" w:sz="0" w:space="0" w:color="auto"/>
                          </w:divBdr>
                          <w:divsChild>
                            <w:div w:id="690686136">
                              <w:marLeft w:val="0"/>
                              <w:marRight w:val="0"/>
                              <w:marTop w:val="0"/>
                              <w:marBottom w:val="0"/>
                              <w:divBdr>
                                <w:top w:val="none" w:sz="0" w:space="0" w:color="auto"/>
                                <w:left w:val="none" w:sz="0" w:space="0" w:color="auto"/>
                                <w:bottom w:val="none" w:sz="0" w:space="0" w:color="auto"/>
                                <w:right w:val="none" w:sz="0" w:space="0" w:color="auto"/>
                              </w:divBdr>
                              <w:divsChild>
                                <w:div w:id="1837844993">
                                  <w:marLeft w:val="0"/>
                                  <w:marRight w:val="0"/>
                                  <w:marTop w:val="0"/>
                                  <w:marBottom w:val="0"/>
                                  <w:divBdr>
                                    <w:top w:val="none" w:sz="0" w:space="0" w:color="auto"/>
                                    <w:left w:val="none" w:sz="0" w:space="0" w:color="auto"/>
                                    <w:bottom w:val="none" w:sz="0" w:space="0" w:color="auto"/>
                                    <w:right w:val="none" w:sz="0" w:space="0" w:color="auto"/>
                                  </w:divBdr>
                                  <w:divsChild>
                                    <w:div w:id="836382883">
                                      <w:marLeft w:val="105"/>
                                      <w:marRight w:val="105"/>
                                      <w:marTop w:val="105"/>
                                      <w:marBottom w:val="105"/>
                                      <w:divBdr>
                                        <w:top w:val="none" w:sz="0" w:space="0" w:color="auto"/>
                                        <w:left w:val="none" w:sz="0" w:space="0" w:color="auto"/>
                                        <w:bottom w:val="none" w:sz="0" w:space="0" w:color="auto"/>
                                        <w:right w:val="none" w:sz="0" w:space="0" w:color="auto"/>
                                      </w:divBdr>
                                      <w:divsChild>
                                        <w:div w:id="1052995052">
                                          <w:marLeft w:val="0"/>
                                          <w:marRight w:val="0"/>
                                          <w:marTop w:val="0"/>
                                          <w:marBottom w:val="0"/>
                                          <w:divBdr>
                                            <w:top w:val="none" w:sz="0" w:space="0" w:color="auto"/>
                                            <w:left w:val="none" w:sz="0" w:space="0" w:color="auto"/>
                                            <w:bottom w:val="none" w:sz="0" w:space="0" w:color="auto"/>
                                            <w:right w:val="none" w:sz="0" w:space="0" w:color="auto"/>
                                          </w:divBdr>
                                          <w:divsChild>
                                            <w:div w:id="1177036350">
                                              <w:marLeft w:val="0"/>
                                              <w:marRight w:val="0"/>
                                              <w:marTop w:val="0"/>
                                              <w:marBottom w:val="0"/>
                                              <w:divBdr>
                                                <w:top w:val="none" w:sz="0" w:space="0" w:color="auto"/>
                                                <w:left w:val="none" w:sz="0" w:space="0" w:color="auto"/>
                                                <w:bottom w:val="none" w:sz="0" w:space="0" w:color="auto"/>
                                                <w:right w:val="none" w:sz="0" w:space="0" w:color="auto"/>
                                              </w:divBdr>
                                              <w:divsChild>
                                                <w:div w:id="377513329">
                                                  <w:marLeft w:val="0"/>
                                                  <w:marRight w:val="0"/>
                                                  <w:marTop w:val="0"/>
                                                  <w:marBottom w:val="0"/>
                                                  <w:divBdr>
                                                    <w:top w:val="none" w:sz="0" w:space="0" w:color="auto"/>
                                                    <w:left w:val="none" w:sz="0" w:space="0" w:color="auto"/>
                                                    <w:bottom w:val="none" w:sz="0" w:space="0" w:color="auto"/>
                                                    <w:right w:val="none" w:sz="0" w:space="0" w:color="auto"/>
                                                  </w:divBdr>
                                                  <w:divsChild>
                                                    <w:div w:id="1305088739">
                                                      <w:marLeft w:val="0"/>
                                                      <w:marRight w:val="0"/>
                                                      <w:marTop w:val="0"/>
                                                      <w:marBottom w:val="0"/>
                                                      <w:divBdr>
                                                        <w:top w:val="none" w:sz="0" w:space="0" w:color="auto"/>
                                                        <w:left w:val="none" w:sz="0" w:space="0" w:color="auto"/>
                                                        <w:bottom w:val="none" w:sz="0" w:space="0" w:color="auto"/>
                                                        <w:right w:val="none" w:sz="0" w:space="0" w:color="auto"/>
                                                      </w:divBdr>
                                                      <w:divsChild>
                                                        <w:div w:id="1040009650">
                                                          <w:marLeft w:val="0"/>
                                                          <w:marRight w:val="0"/>
                                                          <w:marTop w:val="0"/>
                                                          <w:marBottom w:val="0"/>
                                                          <w:divBdr>
                                                            <w:top w:val="none" w:sz="0" w:space="0" w:color="auto"/>
                                                            <w:left w:val="none" w:sz="0" w:space="0" w:color="auto"/>
                                                            <w:bottom w:val="none" w:sz="0" w:space="0" w:color="auto"/>
                                                            <w:right w:val="none" w:sz="0" w:space="0" w:color="auto"/>
                                                          </w:divBdr>
                                                          <w:divsChild>
                                                            <w:div w:id="1765108815">
                                                              <w:marLeft w:val="0"/>
                                                              <w:marRight w:val="0"/>
                                                              <w:marTop w:val="0"/>
                                                              <w:marBottom w:val="0"/>
                                                              <w:divBdr>
                                                                <w:top w:val="none" w:sz="0" w:space="0" w:color="auto"/>
                                                                <w:left w:val="none" w:sz="0" w:space="0" w:color="auto"/>
                                                                <w:bottom w:val="none" w:sz="0" w:space="0" w:color="auto"/>
                                                                <w:right w:val="none" w:sz="0" w:space="0" w:color="auto"/>
                                                              </w:divBdr>
                                                              <w:divsChild>
                                                                <w:div w:id="1226796316">
                                                                  <w:marLeft w:val="105"/>
                                                                  <w:marRight w:val="105"/>
                                                                  <w:marTop w:val="105"/>
                                                                  <w:marBottom w:val="105"/>
                                                                  <w:divBdr>
                                                                    <w:top w:val="none" w:sz="0" w:space="0" w:color="auto"/>
                                                                    <w:left w:val="none" w:sz="0" w:space="0" w:color="auto"/>
                                                                    <w:bottom w:val="none" w:sz="0" w:space="0" w:color="auto"/>
                                                                    <w:right w:val="none" w:sz="0" w:space="0" w:color="auto"/>
                                                                  </w:divBdr>
                                                                  <w:divsChild>
                                                                    <w:div w:id="1781728688">
                                                                      <w:marLeft w:val="0"/>
                                                                      <w:marRight w:val="0"/>
                                                                      <w:marTop w:val="0"/>
                                                                      <w:marBottom w:val="0"/>
                                                                      <w:divBdr>
                                                                        <w:top w:val="none" w:sz="0" w:space="0" w:color="auto"/>
                                                                        <w:left w:val="none" w:sz="0" w:space="0" w:color="auto"/>
                                                                        <w:bottom w:val="none" w:sz="0" w:space="0" w:color="auto"/>
                                                                        <w:right w:val="none" w:sz="0" w:space="0" w:color="auto"/>
                                                                      </w:divBdr>
                                                                      <w:divsChild>
                                                                        <w:div w:id="1411460676">
                                                                          <w:marLeft w:val="0"/>
                                                                          <w:marRight w:val="0"/>
                                                                          <w:marTop w:val="0"/>
                                                                          <w:marBottom w:val="0"/>
                                                                          <w:divBdr>
                                                                            <w:top w:val="none" w:sz="0" w:space="0" w:color="auto"/>
                                                                            <w:left w:val="none" w:sz="0" w:space="0" w:color="auto"/>
                                                                            <w:bottom w:val="none" w:sz="0" w:space="0" w:color="auto"/>
                                                                            <w:right w:val="none" w:sz="0" w:space="0" w:color="auto"/>
                                                                          </w:divBdr>
                                                                          <w:divsChild>
                                                                            <w:div w:id="790394400">
                                                                              <w:marLeft w:val="0"/>
                                                                              <w:marRight w:val="0"/>
                                                                              <w:marTop w:val="0"/>
                                                                              <w:marBottom w:val="0"/>
                                                                              <w:divBdr>
                                                                                <w:top w:val="none" w:sz="0" w:space="0" w:color="auto"/>
                                                                                <w:left w:val="none" w:sz="0" w:space="0" w:color="auto"/>
                                                                                <w:bottom w:val="none" w:sz="0" w:space="0" w:color="auto"/>
                                                                                <w:right w:val="none" w:sz="0" w:space="0" w:color="auto"/>
                                                                              </w:divBdr>
                                                                              <w:divsChild>
                                                                                <w:div w:id="781608581">
                                                                                  <w:marLeft w:val="0"/>
                                                                                  <w:marRight w:val="0"/>
                                                                                  <w:marTop w:val="0"/>
                                                                                  <w:marBottom w:val="0"/>
                                                                                  <w:divBdr>
                                                                                    <w:top w:val="none" w:sz="0" w:space="0" w:color="auto"/>
                                                                                    <w:left w:val="none" w:sz="0" w:space="0" w:color="auto"/>
                                                                                    <w:bottom w:val="none" w:sz="0" w:space="0" w:color="auto"/>
                                                                                    <w:right w:val="none" w:sz="0" w:space="0" w:color="auto"/>
                                                                                  </w:divBdr>
                                                                                  <w:divsChild>
                                                                                    <w:div w:id="1667899175">
                                                                                      <w:marLeft w:val="0"/>
                                                                                      <w:marRight w:val="0"/>
                                                                                      <w:marTop w:val="0"/>
                                                                                      <w:marBottom w:val="0"/>
                                                                                      <w:divBdr>
                                                                                        <w:top w:val="none" w:sz="0" w:space="0" w:color="auto"/>
                                                                                        <w:left w:val="none" w:sz="0" w:space="0" w:color="auto"/>
                                                                                        <w:bottom w:val="none" w:sz="0" w:space="0" w:color="auto"/>
                                                                                        <w:right w:val="none" w:sz="0" w:space="0" w:color="auto"/>
                                                                                      </w:divBdr>
                                                                                      <w:divsChild>
                                                                                        <w:div w:id="886453474">
                                                                                          <w:marLeft w:val="0"/>
                                                                                          <w:marRight w:val="0"/>
                                                                                          <w:marTop w:val="0"/>
                                                                                          <w:marBottom w:val="0"/>
                                                                                          <w:divBdr>
                                                                                            <w:top w:val="none" w:sz="0" w:space="0" w:color="auto"/>
                                                                                            <w:left w:val="none" w:sz="0" w:space="0" w:color="auto"/>
                                                                                            <w:bottom w:val="none" w:sz="0" w:space="0" w:color="auto"/>
                                                                                            <w:right w:val="none" w:sz="0" w:space="0" w:color="auto"/>
                                                                                          </w:divBdr>
                                                                                          <w:divsChild>
                                                                                            <w:div w:id="807475550">
                                                                                              <w:marLeft w:val="105"/>
                                                                                              <w:marRight w:val="105"/>
                                                                                              <w:marTop w:val="105"/>
                                                                                              <w:marBottom w:val="105"/>
                                                                                              <w:divBdr>
                                                                                                <w:top w:val="none" w:sz="0" w:space="0" w:color="auto"/>
                                                                                                <w:left w:val="none" w:sz="0" w:space="0" w:color="auto"/>
                                                                                                <w:bottom w:val="none" w:sz="0" w:space="0" w:color="auto"/>
                                                                                                <w:right w:val="none" w:sz="0" w:space="0" w:color="auto"/>
                                                                                              </w:divBdr>
                                                                                              <w:divsChild>
                                                                                                <w:div w:id="929235742">
                                                                                                  <w:marLeft w:val="0"/>
                                                                                                  <w:marRight w:val="0"/>
                                                                                                  <w:marTop w:val="0"/>
                                                                                                  <w:marBottom w:val="0"/>
                                                                                                  <w:divBdr>
                                                                                                    <w:top w:val="none" w:sz="0" w:space="0" w:color="auto"/>
                                                                                                    <w:left w:val="none" w:sz="0" w:space="0" w:color="auto"/>
                                                                                                    <w:bottom w:val="none" w:sz="0" w:space="0" w:color="auto"/>
                                                                                                    <w:right w:val="none" w:sz="0" w:space="0" w:color="auto"/>
                                                                                                  </w:divBdr>
                                                                                                  <w:divsChild>
                                                                                                    <w:div w:id="1963530353">
                                                                                                      <w:marLeft w:val="0"/>
                                                                                                      <w:marRight w:val="0"/>
                                                                                                      <w:marTop w:val="0"/>
                                                                                                      <w:marBottom w:val="0"/>
                                                                                                      <w:divBdr>
                                                                                                        <w:top w:val="none" w:sz="0" w:space="0" w:color="auto"/>
                                                                                                        <w:left w:val="none" w:sz="0" w:space="0" w:color="auto"/>
                                                                                                        <w:bottom w:val="none" w:sz="0" w:space="0" w:color="auto"/>
                                                                                                        <w:right w:val="none" w:sz="0" w:space="0" w:color="auto"/>
                                                                                                      </w:divBdr>
                                                                                                      <w:divsChild>
                                                                                                        <w:div w:id="355860560">
                                                                                                          <w:marLeft w:val="0"/>
                                                                                                          <w:marRight w:val="0"/>
                                                                                                          <w:marTop w:val="0"/>
                                                                                                          <w:marBottom w:val="0"/>
                                                                                                          <w:divBdr>
                                                                                                            <w:top w:val="none" w:sz="0" w:space="0" w:color="auto"/>
                                                                                                            <w:left w:val="none" w:sz="0" w:space="0" w:color="auto"/>
                                                                                                            <w:bottom w:val="none" w:sz="0" w:space="0" w:color="auto"/>
                                                                                                            <w:right w:val="none" w:sz="0" w:space="0" w:color="auto"/>
                                                                                                          </w:divBdr>
                                                                                                          <w:divsChild>
                                                                                                            <w:div w:id="2128423606">
                                                                                                              <w:marLeft w:val="0"/>
                                                                                                              <w:marRight w:val="0"/>
                                                                                                              <w:marTop w:val="0"/>
                                                                                                              <w:marBottom w:val="0"/>
                                                                                                              <w:divBdr>
                                                                                                                <w:top w:val="none" w:sz="0" w:space="0" w:color="auto"/>
                                                                                                                <w:left w:val="none" w:sz="0" w:space="0" w:color="auto"/>
                                                                                                                <w:bottom w:val="none" w:sz="0" w:space="0" w:color="auto"/>
                                                                                                                <w:right w:val="none" w:sz="0" w:space="0" w:color="auto"/>
                                                                                                              </w:divBdr>
                                                                                                              <w:divsChild>
                                                                                                                <w:div w:id="1323393484">
                                                                                                                  <w:marLeft w:val="0"/>
                                                                                                                  <w:marRight w:val="0"/>
                                                                                                                  <w:marTop w:val="0"/>
                                                                                                                  <w:marBottom w:val="0"/>
                                                                                                                  <w:divBdr>
                                                                                                                    <w:top w:val="none" w:sz="0" w:space="0" w:color="auto"/>
                                                                                                                    <w:left w:val="none" w:sz="0" w:space="0" w:color="auto"/>
                                                                                                                    <w:bottom w:val="none" w:sz="0" w:space="0" w:color="auto"/>
                                                                                                                    <w:right w:val="none" w:sz="0" w:space="0" w:color="auto"/>
                                                                                                                  </w:divBdr>
                                                                                                                  <w:divsChild>
                                                                                                                    <w:div w:id="1689872050">
                                                                                                                      <w:marLeft w:val="0"/>
                                                                                                                      <w:marRight w:val="0"/>
                                                                                                                      <w:marTop w:val="0"/>
                                                                                                                      <w:marBottom w:val="0"/>
                                                                                                                      <w:divBdr>
                                                                                                                        <w:top w:val="none" w:sz="0" w:space="0" w:color="auto"/>
                                                                                                                        <w:left w:val="none" w:sz="0" w:space="0" w:color="auto"/>
                                                                                                                        <w:bottom w:val="none" w:sz="0" w:space="0" w:color="auto"/>
                                                                                                                        <w:right w:val="none" w:sz="0" w:space="0" w:color="auto"/>
                                                                                                                      </w:divBdr>
                                                                                                                      <w:divsChild>
                                                                                                                        <w:div w:id="89011163">
                                                                                                                          <w:marLeft w:val="0"/>
                                                                                                                          <w:marRight w:val="0"/>
                                                                                                                          <w:marTop w:val="0"/>
                                                                                                                          <w:marBottom w:val="0"/>
                                                                                                                          <w:divBdr>
                                                                                                                            <w:top w:val="none" w:sz="0" w:space="0" w:color="auto"/>
                                                                                                                            <w:left w:val="none" w:sz="0" w:space="0" w:color="auto"/>
                                                                                                                            <w:bottom w:val="none" w:sz="0" w:space="0" w:color="auto"/>
                                                                                                                            <w:right w:val="none" w:sz="0" w:space="0" w:color="auto"/>
                                                                                                                          </w:divBdr>
                                                                                                                          <w:divsChild>
                                                                                                                            <w:div w:id="562376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23547647">
      <w:bodyDiv w:val="1"/>
      <w:marLeft w:val="0"/>
      <w:marRight w:val="0"/>
      <w:marTop w:val="0"/>
      <w:marBottom w:val="0"/>
      <w:divBdr>
        <w:top w:val="none" w:sz="0" w:space="0" w:color="auto"/>
        <w:left w:val="none" w:sz="0" w:space="0" w:color="auto"/>
        <w:bottom w:val="none" w:sz="0" w:space="0" w:color="auto"/>
        <w:right w:val="none" w:sz="0" w:space="0" w:color="auto"/>
      </w:divBdr>
    </w:div>
    <w:div w:id="1539657255">
      <w:bodyDiv w:val="1"/>
      <w:marLeft w:val="0"/>
      <w:marRight w:val="0"/>
      <w:marTop w:val="0"/>
      <w:marBottom w:val="0"/>
      <w:divBdr>
        <w:top w:val="none" w:sz="0" w:space="0" w:color="auto"/>
        <w:left w:val="none" w:sz="0" w:space="0" w:color="auto"/>
        <w:bottom w:val="none" w:sz="0" w:space="0" w:color="auto"/>
        <w:right w:val="none" w:sz="0" w:space="0" w:color="auto"/>
      </w:divBdr>
      <w:divsChild>
        <w:div w:id="1628462201">
          <w:marLeft w:val="0"/>
          <w:marRight w:val="0"/>
          <w:marTop w:val="0"/>
          <w:marBottom w:val="0"/>
          <w:divBdr>
            <w:top w:val="none" w:sz="0" w:space="0" w:color="auto"/>
            <w:left w:val="none" w:sz="0" w:space="0" w:color="auto"/>
            <w:bottom w:val="none" w:sz="0" w:space="0" w:color="auto"/>
            <w:right w:val="none" w:sz="0" w:space="0" w:color="auto"/>
          </w:divBdr>
        </w:div>
        <w:div w:id="2049407697">
          <w:marLeft w:val="0"/>
          <w:marRight w:val="0"/>
          <w:marTop w:val="0"/>
          <w:marBottom w:val="0"/>
          <w:divBdr>
            <w:top w:val="none" w:sz="0" w:space="0" w:color="auto"/>
            <w:left w:val="none" w:sz="0" w:space="0" w:color="auto"/>
            <w:bottom w:val="none" w:sz="0" w:space="0" w:color="auto"/>
            <w:right w:val="none" w:sz="0" w:space="0" w:color="auto"/>
          </w:divBdr>
          <w:divsChild>
            <w:div w:id="1068504409">
              <w:marLeft w:val="0"/>
              <w:marRight w:val="0"/>
              <w:marTop w:val="0"/>
              <w:marBottom w:val="0"/>
              <w:divBdr>
                <w:top w:val="none" w:sz="0" w:space="0" w:color="auto"/>
                <w:left w:val="none" w:sz="0" w:space="0" w:color="auto"/>
                <w:bottom w:val="none" w:sz="0" w:space="0" w:color="auto"/>
                <w:right w:val="none" w:sz="0" w:space="0" w:color="auto"/>
              </w:divBdr>
            </w:div>
          </w:divsChild>
        </w:div>
        <w:div w:id="1491172677">
          <w:marLeft w:val="0"/>
          <w:marRight w:val="0"/>
          <w:marTop w:val="0"/>
          <w:marBottom w:val="0"/>
          <w:divBdr>
            <w:top w:val="none" w:sz="0" w:space="0" w:color="auto"/>
            <w:left w:val="none" w:sz="0" w:space="0" w:color="auto"/>
            <w:bottom w:val="none" w:sz="0" w:space="0" w:color="auto"/>
            <w:right w:val="none" w:sz="0" w:space="0" w:color="auto"/>
          </w:divBdr>
        </w:div>
      </w:divsChild>
    </w:div>
    <w:div w:id="1606812867">
      <w:bodyDiv w:val="1"/>
      <w:marLeft w:val="0"/>
      <w:marRight w:val="0"/>
      <w:marTop w:val="0"/>
      <w:marBottom w:val="0"/>
      <w:divBdr>
        <w:top w:val="none" w:sz="0" w:space="0" w:color="auto"/>
        <w:left w:val="none" w:sz="0" w:space="0" w:color="auto"/>
        <w:bottom w:val="none" w:sz="0" w:space="0" w:color="auto"/>
        <w:right w:val="none" w:sz="0" w:space="0" w:color="auto"/>
      </w:divBdr>
      <w:divsChild>
        <w:div w:id="265697615">
          <w:marLeft w:val="0"/>
          <w:marRight w:val="0"/>
          <w:marTop w:val="0"/>
          <w:marBottom w:val="0"/>
          <w:divBdr>
            <w:top w:val="none" w:sz="0" w:space="0" w:color="auto"/>
            <w:left w:val="none" w:sz="0" w:space="0" w:color="auto"/>
            <w:bottom w:val="none" w:sz="0" w:space="0" w:color="auto"/>
            <w:right w:val="none" w:sz="0" w:space="0" w:color="auto"/>
          </w:divBdr>
          <w:divsChild>
            <w:div w:id="22750061">
              <w:marLeft w:val="0"/>
              <w:marRight w:val="0"/>
              <w:marTop w:val="0"/>
              <w:marBottom w:val="0"/>
              <w:divBdr>
                <w:top w:val="none" w:sz="0" w:space="0" w:color="auto"/>
                <w:left w:val="none" w:sz="0" w:space="0" w:color="auto"/>
                <w:bottom w:val="none" w:sz="0" w:space="0" w:color="auto"/>
                <w:right w:val="none" w:sz="0" w:space="0" w:color="auto"/>
              </w:divBdr>
            </w:div>
          </w:divsChild>
        </w:div>
        <w:div w:id="603273223">
          <w:marLeft w:val="0"/>
          <w:marRight w:val="0"/>
          <w:marTop w:val="0"/>
          <w:marBottom w:val="0"/>
          <w:divBdr>
            <w:top w:val="none" w:sz="0" w:space="0" w:color="auto"/>
            <w:left w:val="none" w:sz="0" w:space="0" w:color="auto"/>
            <w:bottom w:val="none" w:sz="0" w:space="0" w:color="auto"/>
            <w:right w:val="none" w:sz="0" w:space="0" w:color="auto"/>
          </w:divBdr>
        </w:div>
        <w:div w:id="88936058">
          <w:marLeft w:val="0"/>
          <w:marRight w:val="0"/>
          <w:marTop w:val="0"/>
          <w:marBottom w:val="0"/>
          <w:divBdr>
            <w:top w:val="none" w:sz="0" w:space="0" w:color="auto"/>
            <w:left w:val="none" w:sz="0" w:space="0" w:color="auto"/>
            <w:bottom w:val="none" w:sz="0" w:space="0" w:color="auto"/>
            <w:right w:val="none" w:sz="0" w:space="0" w:color="auto"/>
          </w:divBdr>
        </w:div>
        <w:div w:id="1569808171">
          <w:marLeft w:val="0"/>
          <w:marRight w:val="0"/>
          <w:marTop w:val="0"/>
          <w:marBottom w:val="0"/>
          <w:divBdr>
            <w:top w:val="none" w:sz="0" w:space="0" w:color="auto"/>
            <w:left w:val="none" w:sz="0" w:space="0" w:color="auto"/>
            <w:bottom w:val="none" w:sz="0" w:space="0" w:color="auto"/>
            <w:right w:val="none" w:sz="0" w:space="0" w:color="auto"/>
          </w:divBdr>
          <w:divsChild>
            <w:div w:id="1607346505">
              <w:marLeft w:val="0"/>
              <w:marRight w:val="0"/>
              <w:marTop w:val="0"/>
              <w:marBottom w:val="0"/>
              <w:divBdr>
                <w:top w:val="none" w:sz="0" w:space="0" w:color="auto"/>
                <w:left w:val="none" w:sz="0" w:space="0" w:color="auto"/>
                <w:bottom w:val="none" w:sz="0" w:space="0" w:color="auto"/>
                <w:right w:val="none" w:sz="0" w:space="0" w:color="auto"/>
              </w:divBdr>
            </w:div>
          </w:divsChild>
        </w:div>
        <w:div w:id="700984136">
          <w:marLeft w:val="0"/>
          <w:marRight w:val="0"/>
          <w:marTop w:val="0"/>
          <w:marBottom w:val="0"/>
          <w:divBdr>
            <w:top w:val="none" w:sz="0" w:space="0" w:color="auto"/>
            <w:left w:val="none" w:sz="0" w:space="0" w:color="auto"/>
            <w:bottom w:val="none" w:sz="0" w:space="0" w:color="auto"/>
            <w:right w:val="none" w:sz="0" w:space="0" w:color="auto"/>
          </w:divBdr>
        </w:div>
        <w:div w:id="1918632312">
          <w:marLeft w:val="0"/>
          <w:marRight w:val="0"/>
          <w:marTop w:val="0"/>
          <w:marBottom w:val="0"/>
          <w:divBdr>
            <w:top w:val="none" w:sz="0" w:space="0" w:color="auto"/>
            <w:left w:val="none" w:sz="0" w:space="0" w:color="auto"/>
            <w:bottom w:val="none" w:sz="0" w:space="0" w:color="auto"/>
            <w:right w:val="none" w:sz="0" w:space="0" w:color="auto"/>
          </w:divBdr>
        </w:div>
        <w:div w:id="369112839">
          <w:marLeft w:val="0"/>
          <w:marRight w:val="0"/>
          <w:marTop w:val="0"/>
          <w:marBottom w:val="0"/>
          <w:divBdr>
            <w:top w:val="none" w:sz="0" w:space="0" w:color="auto"/>
            <w:left w:val="none" w:sz="0" w:space="0" w:color="auto"/>
            <w:bottom w:val="none" w:sz="0" w:space="0" w:color="auto"/>
            <w:right w:val="none" w:sz="0" w:space="0" w:color="auto"/>
          </w:divBdr>
          <w:divsChild>
            <w:div w:id="1870097369">
              <w:marLeft w:val="0"/>
              <w:marRight w:val="0"/>
              <w:marTop w:val="0"/>
              <w:marBottom w:val="0"/>
              <w:divBdr>
                <w:top w:val="none" w:sz="0" w:space="0" w:color="auto"/>
                <w:left w:val="none" w:sz="0" w:space="0" w:color="auto"/>
                <w:bottom w:val="none" w:sz="0" w:space="0" w:color="auto"/>
                <w:right w:val="none" w:sz="0" w:space="0" w:color="auto"/>
              </w:divBdr>
            </w:div>
          </w:divsChild>
        </w:div>
        <w:div w:id="789010420">
          <w:marLeft w:val="0"/>
          <w:marRight w:val="0"/>
          <w:marTop w:val="0"/>
          <w:marBottom w:val="0"/>
          <w:divBdr>
            <w:top w:val="none" w:sz="0" w:space="0" w:color="auto"/>
            <w:left w:val="none" w:sz="0" w:space="0" w:color="auto"/>
            <w:bottom w:val="none" w:sz="0" w:space="0" w:color="auto"/>
            <w:right w:val="none" w:sz="0" w:space="0" w:color="auto"/>
          </w:divBdr>
        </w:div>
        <w:div w:id="1233538519">
          <w:marLeft w:val="0"/>
          <w:marRight w:val="0"/>
          <w:marTop w:val="0"/>
          <w:marBottom w:val="0"/>
          <w:divBdr>
            <w:top w:val="none" w:sz="0" w:space="0" w:color="auto"/>
            <w:left w:val="none" w:sz="0" w:space="0" w:color="auto"/>
            <w:bottom w:val="none" w:sz="0" w:space="0" w:color="auto"/>
            <w:right w:val="none" w:sz="0" w:space="0" w:color="auto"/>
          </w:divBdr>
        </w:div>
      </w:divsChild>
    </w:div>
    <w:div w:id="1659110611">
      <w:bodyDiv w:val="1"/>
      <w:marLeft w:val="0"/>
      <w:marRight w:val="0"/>
      <w:marTop w:val="0"/>
      <w:marBottom w:val="0"/>
      <w:divBdr>
        <w:top w:val="none" w:sz="0" w:space="0" w:color="auto"/>
        <w:left w:val="none" w:sz="0" w:space="0" w:color="auto"/>
        <w:bottom w:val="none" w:sz="0" w:space="0" w:color="auto"/>
        <w:right w:val="none" w:sz="0" w:space="0" w:color="auto"/>
      </w:divBdr>
      <w:divsChild>
        <w:div w:id="1962950910">
          <w:marLeft w:val="0"/>
          <w:marRight w:val="0"/>
          <w:marTop w:val="0"/>
          <w:marBottom w:val="0"/>
          <w:divBdr>
            <w:top w:val="none" w:sz="0" w:space="0" w:color="auto"/>
            <w:left w:val="none" w:sz="0" w:space="0" w:color="auto"/>
            <w:bottom w:val="none" w:sz="0" w:space="0" w:color="auto"/>
            <w:right w:val="none" w:sz="0" w:space="0" w:color="auto"/>
          </w:divBdr>
          <w:divsChild>
            <w:div w:id="1980381951">
              <w:marLeft w:val="0"/>
              <w:marRight w:val="0"/>
              <w:marTop w:val="0"/>
              <w:marBottom w:val="0"/>
              <w:divBdr>
                <w:top w:val="none" w:sz="0" w:space="0" w:color="auto"/>
                <w:left w:val="none" w:sz="0" w:space="0" w:color="auto"/>
                <w:bottom w:val="none" w:sz="0" w:space="0" w:color="auto"/>
                <w:right w:val="none" w:sz="0" w:space="0" w:color="auto"/>
              </w:divBdr>
            </w:div>
          </w:divsChild>
        </w:div>
        <w:div w:id="1697345198">
          <w:marLeft w:val="0"/>
          <w:marRight w:val="0"/>
          <w:marTop w:val="0"/>
          <w:marBottom w:val="0"/>
          <w:divBdr>
            <w:top w:val="none" w:sz="0" w:space="0" w:color="auto"/>
            <w:left w:val="none" w:sz="0" w:space="0" w:color="auto"/>
            <w:bottom w:val="none" w:sz="0" w:space="0" w:color="auto"/>
            <w:right w:val="none" w:sz="0" w:space="0" w:color="auto"/>
          </w:divBdr>
        </w:div>
        <w:div w:id="979382955">
          <w:marLeft w:val="0"/>
          <w:marRight w:val="0"/>
          <w:marTop w:val="0"/>
          <w:marBottom w:val="0"/>
          <w:divBdr>
            <w:top w:val="none" w:sz="0" w:space="0" w:color="auto"/>
            <w:left w:val="none" w:sz="0" w:space="0" w:color="auto"/>
            <w:bottom w:val="none" w:sz="0" w:space="0" w:color="auto"/>
            <w:right w:val="none" w:sz="0" w:space="0" w:color="auto"/>
          </w:divBdr>
        </w:div>
      </w:divsChild>
    </w:div>
    <w:div w:id="1681814217">
      <w:bodyDiv w:val="1"/>
      <w:marLeft w:val="0"/>
      <w:marRight w:val="0"/>
      <w:marTop w:val="0"/>
      <w:marBottom w:val="0"/>
      <w:divBdr>
        <w:top w:val="none" w:sz="0" w:space="0" w:color="auto"/>
        <w:left w:val="none" w:sz="0" w:space="0" w:color="auto"/>
        <w:bottom w:val="none" w:sz="0" w:space="0" w:color="auto"/>
        <w:right w:val="none" w:sz="0" w:space="0" w:color="auto"/>
      </w:divBdr>
      <w:divsChild>
        <w:div w:id="1056467109">
          <w:marLeft w:val="0"/>
          <w:marRight w:val="0"/>
          <w:marTop w:val="0"/>
          <w:marBottom w:val="0"/>
          <w:divBdr>
            <w:top w:val="none" w:sz="0" w:space="0" w:color="auto"/>
            <w:left w:val="none" w:sz="0" w:space="0" w:color="auto"/>
            <w:bottom w:val="none" w:sz="0" w:space="0" w:color="auto"/>
            <w:right w:val="none" w:sz="0" w:space="0" w:color="auto"/>
          </w:divBdr>
          <w:divsChild>
            <w:div w:id="329407796">
              <w:marLeft w:val="0"/>
              <w:marRight w:val="0"/>
              <w:marTop w:val="0"/>
              <w:marBottom w:val="0"/>
              <w:divBdr>
                <w:top w:val="none" w:sz="0" w:space="0" w:color="auto"/>
                <w:left w:val="none" w:sz="0" w:space="0" w:color="auto"/>
                <w:bottom w:val="none" w:sz="0" w:space="0" w:color="auto"/>
                <w:right w:val="none" w:sz="0" w:space="0" w:color="auto"/>
              </w:divBdr>
            </w:div>
          </w:divsChild>
        </w:div>
        <w:div w:id="825435151">
          <w:marLeft w:val="0"/>
          <w:marRight w:val="0"/>
          <w:marTop w:val="0"/>
          <w:marBottom w:val="0"/>
          <w:divBdr>
            <w:top w:val="none" w:sz="0" w:space="0" w:color="auto"/>
            <w:left w:val="none" w:sz="0" w:space="0" w:color="auto"/>
            <w:bottom w:val="none" w:sz="0" w:space="0" w:color="auto"/>
            <w:right w:val="none" w:sz="0" w:space="0" w:color="auto"/>
          </w:divBdr>
        </w:div>
      </w:divsChild>
    </w:div>
    <w:div w:id="1689023331">
      <w:bodyDiv w:val="1"/>
      <w:marLeft w:val="0"/>
      <w:marRight w:val="0"/>
      <w:marTop w:val="0"/>
      <w:marBottom w:val="0"/>
      <w:divBdr>
        <w:top w:val="none" w:sz="0" w:space="0" w:color="auto"/>
        <w:left w:val="none" w:sz="0" w:space="0" w:color="auto"/>
        <w:bottom w:val="none" w:sz="0" w:space="0" w:color="auto"/>
        <w:right w:val="none" w:sz="0" w:space="0" w:color="auto"/>
      </w:divBdr>
      <w:divsChild>
        <w:div w:id="797995592">
          <w:marLeft w:val="0"/>
          <w:marRight w:val="0"/>
          <w:marTop w:val="0"/>
          <w:marBottom w:val="0"/>
          <w:divBdr>
            <w:top w:val="none" w:sz="0" w:space="0" w:color="auto"/>
            <w:left w:val="none" w:sz="0" w:space="0" w:color="auto"/>
            <w:bottom w:val="none" w:sz="0" w:space="0" w:color="auto"/>
            <w:right w:val="none" w:sz="0" w:space="0" w:color="auto"/>
          </w:divBdr>
          <w:divsChild>
            <w:div w:id="278992342">
              <w:marLeft w:val="0"/>
              <w:marRight w:val="0"/>
              <w:marTop w:val="100"/>
              <w:marBottom w:val="100"/>
              <w:divBdr>
                <w:top w:val="none" w:sz="0" w:space="0" w:color="auto"/>
                <w:left w:val="none" w:sz="0" w:space="0" w:color="auto"/>
                <w:bottom w:val="none" w:sz="0" w:space="0" w:color="auto"/>
                <w:right w:val="none" w:sz="0" w:space="0" w:color="auto"/>
              </w:divBdr>
              <w:divsChild>
                <w:div w:id="1544247923">
                  <w:marLeft w:val="0"/>
                  <w:marRight w:val="0"/>
                  <w:marTop w:val="0"/>
                  <w:marBottom w:val="0"/>
                  <w:divBdr>
                    <w:top w:val="none" w:sz="0" w:space="0" w:color="auto"/>
                    <w:left w:val="none" w:sz="0" w:space="0" w:color="auto"/>
                    <w:bottom w:val="none" w:sz="0" w:space="0" w:color="auto"/>
                    <w:right w:val="none" w:sz="0" w:space="0" w:color="auto"/>
                  </w:divBdr>
                  <w:divsChild>
                    <w:div w:id="1716388803">
                      <w:marLeft w:val="0"/>
                      <w:marRight w:val="0"/>
                      <w:marTop w:val="0"/>
                      <w:marBottom w:val="0"/>
                      <w:divBdr>
                        <w:top w:val="none" w:sz="0" w:space="0" w:color="auto"/>
                        <w:left w:val="none" w:sz="0" w:space="0" w:color="auto"/>
                        <w:bottom w:val="none" w:sz="0" w:space="0" w:color="auto"/>
                        <w:right w:val="none" w:sz="0" w:space="0" w:color="auto"/>
                      </w:divBdr>
                      <w:divsChild>
                        <w:div w:id="13073259">
                          <w:marLeft w:val="0"/>
                          <w:marRight w:val="0"/>
                          <w:marTop w:val="0"/>
                          <w:marBottom w:val="0"/>
                          <w:divBdr>
                            <w:top w:val="none" w:sz="0" w:space="0" w:color="auto"/>
                            <w:left w:val="none" w:sz="0" w:space="0" w:color="auto"/>
                            <w:bottom w:val="none" w:sz="0" w:space="0" w:color="auto"/>
                            <w:right w:val="none" w:sz="0" w:space="0" w:color="auto"/>
                          </w:divBdr>
                          <w:divsChild>
                            <w:div w:id="1998609528">
                              <w:marLeft w:val="0"/>
                              <w:marRight w:val="0"/>
                              <w:marTop w:val="0"/>
                              <w:marBottom w:val="0"/>
                              <w:divBdr>
                                <w:top w:val="none" w:sz="0" w:space="0" w:color="auto"/>
                                <w:left w:val="none" w:sz="0" w:space="0" w:color="auto"/>
                                <w:bottom w:val="none" w:sz="0" w:space="0" w:color="auto"/>
                                <w:right w:val="none" w:sz="0" w:space="0" w:color="auto"/>
                              </w:divBdr>
                              <w:divsChild>
                                <w:div w:id="1147744926">
                                  <w:marLeft w:val="0"/>
                                  <w:marRight w:val="0"/>
                                  <w:marTop w:val="100"/>
                                  <w:marBottom w:val="100"/>
                                  <w:divBdr>
                                    <w:top w:val="none" w:sz="0" w:space="0" w:color="auto"/>
                                    <w:left w:val="none" w:sz="0" w:space="0" w:color="auto"/>
                                    <w:bottom w:val="none" w:sz="0" w:space="0" w:color="auto"/>
                                    <w:right w:val="none" w:sz="0" w:space="0" w:color="auto"/>
                                  </w:divBdr>
                                  <w:divsChild>
                                    <w:div w:id="1926839674">
                                      <w:marLeft w:val="0"/>
                                      <w:marRight w:val="0"/>
                                      <w:marTop w:val="0"/>
                                      <w:marBottom w:val="0"/>
                                      <w:divBdr>
                                        <w:top w:val="none" w:sz="0" w:space="0" w:color="auto"/>
                                        <w:left w:val="none" w:sz="0" w:space="0" w:color="auto"/>
                                        <w:bottom w:val="none" w:sz="0" w:space="0" w:color="auto"/>
                                        <w:right w:val="none" w:sz="0" w:space="0" w:color="auto"/>
                                      </w:divBdr>
                                      <w:divsChild>
                                        <w:div w:id="870604900">
                                          <w:marLeft w:val="0"/>
                                          <w:marRight w:val="0"/>
                                          <w:marTop w:val="0"/>
                                          <w:marBottom w:val="0"/>
                                          <w:divBdr>
                                            <w:top w:val="none" w:sz="0" w:space="0" w:color="auto"/>
                                            <w:left w:val="none" w:sz="0" w:space="0" w:color="auto"/>
                                            <w:bottom w:val="none" w:sz="0" w:space="0" w:color="auto"/>
                                            <w:right w:val="none" w:sz="0" w:space="0" w:color="auto"/>
                                          </w:divBdr>
                                        </w:div>
                                      </w:divsChild>
                                    </w:div>
                                    <w:div w:id="4946854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73894671">
      <w:bodyDiv w:val="1"/>
      <w:marLeft w:val="0"/>
      <w:marRight w:val="0"/>
      <w:marTop w:val="0"/>
      <w:marBottom w:val="0"/>
      <w:divBdr>
        <w:top w:val="none" w:sz="0" w:space="0" w:color="auto"/>
        <w:left w:val="none" w:sz="0" w:space="0" w:color="auto"/>
        <w:bottom w:val="none" w:sz="0" w:space="0" w:color="auto"/>
        <w:right w:val="none" w:sz="0" w:space="0" w:color="auto"/>
      </w:divBdr>
      <w:divsChild>
        <w:div w:id="185219678">
          <w:marLeft w:val="0"/>
          <w:marRight w:val="0"/>
          <w:marTop w:val="0"/>
          <w:marBottom w:val="0"/>
          <w:divBdr>
            <w:top w:val="none" w:sz="0" w:space="0" w:color="auto"/>
            <w:left w:val="none" w:sz="0" w:space="0" w:color="auto"/>
            <w:bottom w:val="none" w:sz="0" w:space="0" w:color="auto"/>
            <w:right w:val="none" w:sz="0" w:space="0" w:color="auto"/>
          </w:divBdr>
        </w:div>
        <w:div w:id="914972420">
          <w:marLeft w:val="0"/>
          <w:marRight w:val="0"/>
          <w:marTop w:val="0"/>
          <w:marBottom w:val="0"/>
          <w:divBdr>
            <w:top w:val="none" w:sz="0" w:space="0" w:color="auto"/>
            <w:left w:val="none" w:sz="0" w:space="0" w:color="auto"/>
            <w:bottom w:val="none" w:sz="0" w:space="0" w:color="auto"/>
            <w:right w:val="none" w:sz="0" w:space="0" w:color="auto"/>
          </w:divBdr>
          <w:divsChild>
            <w:div w:id="1164202755">
              <w:marLeft w:val="0"/>
              <w:marRight w:val="0"/>
              <w:marTop w:val="0"/>
              <w:marBottom w:val="0"/>
              <w:divBdr>
                <w:top w:val="none" w:sz="0" w:space="0" w:color="auto"/>
                <w:left w:val="none" w:sz="0" w:space="0" w:color="auto"/>
                <w:bottom w:val="none" w:sz="0" w:space="0" w:color="auto"/>
                <w:right w:val="none" w:sz="0" w:space="0" w:color="auto"/>
              </w:divBdr>
            </w:div>
          </w:divsChild>
        </w:div>
        <w:div w:id="1220096446">
          <w:marLeft w:val="0"/>
          <w:marRight w:val="0"/>
          <w:marTop w:val="0"/>
          <w:marBottom w:val="0"/>
          <w:divBdr>
            <w:top w:val="none" w:sz="0" w:space="0" w:color="auto"/>
            <w:left w:val="none" w:sz="0" w:space="0" w:color="auto"/>
            <w:bottom w:val="none" w:sz="0" w:space="0" w:color="auto"/>
            <w:right w:val="none" w:sz="0" w:space="0" w:color="auto"/>
          </w:divBdr>
        </w:div>
        <w:div w:id="1721396822">
          <w:marLeft w:val="0"/>
          <w:marRight w:val="0"/>
          <w:marTop w:val="0"/>
          <w:marBottom w:val="0"/>
          <w:divBdr>
            <w:top w:val="none" w:sz="0" w:space="0" w:color="auto"/>
            <w:left w:val="none" w:sz="0" w:space="0" w:color="auto"/>
            <w:bottom w:val="none" w:sz="0" w:space="0" w:color="auto"/>
            <w:right w:val="none" w:sz="0" w:space="0" w:color="auto"/>
          </w:divBdr>
        </w:div>
        <w:div w:id="384839609">
          <w:marLeft w:val="0"/>
          <w:marRight w:val="0"/>
          <w:marTop w:val="0"/>
          <w:marBottom w:val="0"/>
          <w:divBdr>
            <w:top w:val="none" w:sz="0" w:space="0" w:color="auto"/>
            <w:left w:val="none" w:sz="0" w:space="0" w:color="auto"/>
            <w:bottom w:val="none" w:sz="0" w:space="0" w:color="auto"/>
            <w:right w:val="none" w:sz="0" w:space="0" w:color="auto"/>
          </w:divBdr>
          <w:divsChild>
            <w:div w:id="1941140011">
              <w:marLeft w:val="0"/>
              <w:marRight w:val="0"/>
              <w:marTop w:val="0"/>
              <w:marBottom w:val="0"/>
              <w:divBdr>
                <w:top w:val="none" w:sz="0" w:space="0" w:color="auto"/>
                <w:left w:val="none" w:sz="0" w:space="0" w:color="auto"/>
                <w:bottom w:val="none" w:sz="0" w:space="0" w:color="auto"/>
                <w:right w:val="none" w:sz="0" w:space="0" w:color="auto"/>
              </w:divBdr>
            </w:div>
          </w:divsChild>
        </w:div>
        <w:div w:id="1394699630">
          <w:marLeft w:val="0"/>
          <w:marRight w:val="0"/>
          <w:marTop w:val="0"/>
          <w:marBottom w:val="0"/>
          <w:divBdr>
            <w:top w:val="none" w:sz="0" w:space="0" w:color="auto"/>
            <w:left w:val="none" w:sz="0" w:space="0" w:color="auto"/>
            <w:bottom w:val="none" w:sz="0" w:space="0" w:color="auto"/>
            <w:right w:val="none" w:sz="0" w:space="0" w:color="auto"/>
          </w:divBdr>
        </w:div>
        <w:div w:id="940380918">
          <w:marLeft w:val="0"/>
          <w:marRight w:val="0"/>
          <w:marTop w:val="0"/>
          <w:marBottom w:val="0"/>
          <w:divBdr>
            <w:top w:val="none" w:sz="0" w:space="0" w:color="auto"/>
            <w:left w:val="none" w:sz="0" w:space="0" w:color="auto"/>
            <w:bottom w:val="none" w:sz="0" w:space="0" w:color="auto"/>
            <w:right w:val="none" w:sz="0" w:space="0" w:color="auto"/>
          </w:divBdr>
        </w:div>
      </w:divsChild>
    </w:div>
    <w:div w:id="1835610465">
      <w:bodyDiv w:val="1"/>
      <w:marLeft w:val="0"/>
      <w:marRight w:val="0"/>
      <w:marTop w:val="0"/>
      <w:marBottom w:val="0"/>
      <w:divBdr>
        <w:top w:val="none" w:sz="0" w:space="0" w:color="auto"/>
        <w:left w:val="none" w:sz="0" w:space="0" w:color="auto"/>
        <w:bottom w:val="none" w:sz="0" w:space="0" w:color="auto"/>
        <w:right w:val="none" w:sz="0" w:space="0" w:color="auto"/>
      </w:divBdr>
    </w:div>
    <w:div w:id="1901820829">
      <w:bodyDiv w:val="1"/>
      <w:marLeft w:val="0"/>
      <w:marRight w:val="0"/>
      <w:marTop w:val="0"/>
      <w:marBottom w:val="0"/>
      <w:divBdr>
        <w:top w:val="none" w:sz="0" w:space="0" w:color="auto"/>
        <w:left w:val="none" w:sz="0" w:space="0" w:color="auto"/>
        <w:bottom w:val="none" w:sz="0" w:space="0" w:color="auto"/>
        <w:right w:val="none" w:sz="0" w:space="0" w:color="auto"/>
      </w:divBdr>
      <w:divsChild>
        <w:div w:id="1590045862">
          <w:marLeft w:val="0"/>
          <w:marRight w:val="0"/>
          <w:marTop w:val="0"/>
          <w:marBottom w:val="450"/>
          <w:divBdr>
            <w:top w:val="none" w:sz="0" w:space="0" w:color="auto"/>
            <w:left w:val="none" w:sz="0" w:space="0" w:color="auto"/>
            <w:bottom w:val="none" w:sz="0" w:space="0" w:color="auto"/>
            <w:right w:val="none" w:sz="0" w:space="0" w:color="auto"/>
          </w:divBdr>
          <w:divsChild>
            <w:div w:id="21789340">
              <w:marLeft w:val="0"/>
              <w:marRight w:val="0"/>
              <w:marTop w:val="0"/>
              <w:marBottom w:val="0"/>
              <w:divBdr>
                <w:top w:val="none" w:sz="0" w:space="0" w:color="auto"/>
                <w:left w:val="none" w:sz="0" w:space="0" w:color="auto"/>
                <w:bottom w:val="none" w:sz="0" w:space="0" w:color="auto"/>
                <w:right w:val="none" w:sz="0" w:space="0" w:color="auto"/>
              </w:divBdr>
              <w:divsChild>
                <w:div w:id="1022823181">
                  <w:marLeft w:val="0"/>
                  <w:marRight w:val="0"/>
                  <w:marTop w:val="0"/>
                  <w:marBottom w:val="0"/>
                  <w:divBdr>
                    <w:top w:val="none" w:sz="0" w:space="0" w:color="auto"/>
                    <w:left w:val="none" w:sz="0" w:space="0" w:color="auto"/>
                    <w:bottom w:val="none" w:sz="0" w:space="0" w:color="auto"/>
                    <w:right w:val="none" w:sz="0" w:space="0" w:color="auto"/>
                  </w:divBdr>
                  <w:divsChild>
                    <w:div w:id="2048334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37513486">
      <w:bodyDiv w:val="1"/>
      <w:marLeft w:val="0"/>
      <w:marRight w:val="0"/>
      <w:marTop w:val="0"/>
      <w:marBottom w:val="0"/>
      <w:divBdr>
        <w:top w:val="none" w:sz="0" w:space="0" w:color="auto"/>
        <w:left w:val="none" w:sz="0" w:space="0" w:color="auto"/>
        <w:bottom w:val="none" w:sz="0" w:space="0" w:color="auto"/>
        <w:right w:val="none" w:sz="0" w:space="0" w:color="auto"/>
      </w:divBdr>
    </w:div>
    <w:div w:id="1986542539">
      <w:bodyDiv w:val="1"/>
      <w:marLeft w:val="0"/>
      <w:marRight w:val="0"/>
      <w:marTop w:val="0"/>
      <w:marBottom w:val="0"/>
      <w:divBdr>
        <w:top w:val="none" w:sz="0" w:space="0" w:color="auto"/>
        <w:left w:val="none" w:sz="0" w:space="0" w:color="auto"/>
        <w:bottom w:val="none" w:sz="0" w:space="0" w:color="auto"/>
        <w:right w:val="none" w:sz="0" w:space="0" w:color="auto"/>
      </w:divBdr>
      <w:divsChild>
        <w:div w:id="1549413314">
          <w:marLeft w:val="0"/>
          <w:marRight w:val="0"/>
          <w:marTop w:val="0"/>
          <w:marBottom w:val="0"/>
          <w:divBdr>
            <w:top w:val="none" w:sz="0" w:space="0" w:color="auto"/>
            <w:left w:val="none" w:sz="0" w:space="0" w:color="auto"/>
            <w:bottom w:val="none" w:sz="0" w:space="0" w:color="auto"/>
            <w:right w:val="none" w:sz="0" w:space="0" w:color="auto"/>
          </w:divBdr>
          <w:divsChild>
            <w:div w:id="153180409">
              <w:marLeft w:val="0"/>
              <w:marRight w:val="0"/>
              <w:marTop w:val="0"/>
              <w:marBottom w:val="0"/>
              <w:divBdr>
                <w:top w:val="none" w:sz="0" w:space="0" w:color="auto"/>
                <w:left w:val="none" w:sz="0" w:space="0" w:color="auto"/>
                <w:bottom w:val="none" w:sz="0" w:space="0" w:color="auto"/>
                <w:right w:val="none" w:sz="0" w:space="0" w:color="auto"/>
              </w:divBdr>
            </w:div>
          </w:divsChild>
        </w:div>
        <w:div w:id="1419716530">
          <w:marLeft w:val="0"/>
          <w:marRight w:val="0"/>
          <w:marTop w:val="0"/>
          <w:marBottom w:val="0"/>
          <w:divBdr>
            <w:top w:val="none" w:sz="0" w:space="0" w:color="auto"/>
            <w:left w:val="none" w:sz="0" w:space="0" w:color="auto"/>
            <w:bottom w:val="none" w:sz="0" w:space="0" w:color="auto"/>
            <w:right w:val="none" w:sz="0" w:space="0" w:color="auto"/>
          </w:divBdr>
        </w:div>
      </w:divsChild>
    </w:div>
    <w:div w:id="2104298433">
      <w:bodyDiv w:val="1"/>
      <w:marLeft w:val="0"/>
      <w:marRight w:val="0"/>
      <w:marTop w:val="0"/>
      <w:marBottom w:val="0"/>
      <w:divBdr>
        <w:top w:val="none" w:sz="0" w:space="0" w:color="auto"/>
        <w:left w:val="none" w:sz="0" w:space="0" w:color="auto"/>
        <w:bottom w:val="none" w:sz="0" w:space="0" w:color="auto"/>
        <w:right w:val="none" w:sz="0" w:space="0" w:color="auto"/>
      </w:divBdr>
    </w:div>
    <w:div w:id="2132626385">
      <w:bodyDiv w:val="1"/>
      <w:marLeft w:val="0"/>
      <w:marRight w:val="0"/>
      <w:marTop w:val="0"/>
      <w:marBottom w:val="0"/>
      <w:divBdr>
        <w:top w:val="none" w:sz="0" w:space="0" w:color="auto"/>
        <w:left w:val="none" w:sz="0" w:space="0" w:color="auto"/>
        <w:bottom w:val="none" w:sz="0" w:space="0" w:color="auto"/>
        <w:right w:val="none" w:sz="0" w:space="0" w:color="auto"/>
      </w:divBdr>
      <w:divsChild>
        <w:div w:id="1657106076">
          <w:marLeft w:val="0"/>
          <w:marRight w:val="0"/>
          <w:marTop w:val="0"/>
          <w:marBottom w:val="0"/>
          <w:divBdr>
            <w:top w:val="none" w:sz="0" w:space="0" w:color="auto"/>
            <w:left w:val="none" w:sz="0" w:space="0" w:color="auto"/>
            <w:bottom w:val="none" w:sz="0" w:space="0" w:color="auto"/>
            <w:right w:val="none" w:sz="0" w:space="0" w:color="auto"/>
          </w:divBdr>
          <w:divsChild>
            <w:div w:id="985354121">
              <w:marLeft w:val="0"/>
              <w:marRight w:val="0"/>
              <w:marTop w:val="100"/>
              <w:marBottom w:val="100"/>
              <w:divBdr>
                <w:top w:val="none" w:sz="0" w:space="0" w:color="auto"/>
                <w:left w:val="none" w:sz="0" w:space="0" w:color="auto"/>
                <w:bottom w:val="none" w:sz="0" w:space="0" w:color="auto"/>
                <w:right w:val="none" w:sz="0" w:space="0" w:color="auto"/>
              </w:divBdr>
              <w:divsChild>
                <w:div w:id="812648600">
                  <w:marLeft w:val="0"/>
                  <w:marRight w:val="0"/>
                  <w:marTop w:val="0"/>
                  <w:marBottom w:val="0"/>
                  <w:divBdr>
                    <w:top w:val="none" w:sz="0" w:space="0" w:color="auto"/>
                    <w:left w:val="none" w:sz="0" w:space="0" w:color="auto"/>
                    <w:bottom w:val="none" w:sz="0" w:space="0" w:color="auto"/>
                    <w:right w:val="none" w:sz="0" w:space="0" w:color="auto"/>
                  </w:divBdr>
                  <w:divsChild>
                    <w:div w:id="1201281514">
                      <w:marLeft w:val="0"/>
                      <w:marRight w:val="0"/>
                      <w:marTop w:val="0"/>
                      <w:marBottom w:val="0"/>
                      <w:divBdr>
                        <w:top w:val="none" w:sz="0" w:space="0" w:color="auto"/>
                        <w:left w:val="none" w:sz="0" w:space="0" w:color="auto"/>
                        <w:bottom w:val="none" w:sz="0" w:space="0" w:color="auto"/>
                        <w:right w:val="none" w:sz="0" w:space="0" w:color="auto"/>
                      </w:divBdr>
                      <w:divsChild>
                        <w:div w:id="1072503428">
                          <w:marLeft w:val="0"/>
                          <w:marRight w:val="0"/>
                          <w:marTop w:val="0"/>
                          <w:marBottom w:val="0"/>
                          <w:divBdr>
                            <w:top w:val="none" w:sz="0" w:space="0" w:color="auto"/>
                            <w:left w:val="none" w:sz="0" w:space="0" w:color="auto"/>
                            <w:bottom w:val="none" w:sz="0" w:space="0" w:color="auto"/>
                            <w:right w:val="none" w:sz="0" w:space="0" w:color="auto"/>
                          </w:divBdr>
                          <w:divsChild>
                            <w:div w:id="2107384859">
                              <w:marLeft w:val="0"/>
                              <w:marRight w:val="0"/>
                              <w:marTop w:val="0"/>
                              <w:marBottom w:val="0"/>
                              <w:divBdr>
                                <w:top w:val="none" w:sz="0" w:space="0" w:color="auto"/>
                                <w:left w:val="none" w:sz="0" w:space="0" w:color="auto"/>
                                <w:bottom w:val="none" w:sz="0" w:space="0" w:color="auto"/>
                                <w:right w:val="none" w:sz="0" w:space="0" w:color="auto"/>
                              </w:divBdr>
                              <w:divsChild>
                                <w:div w:id="455679064">
                                  <w:marLeft w:val="0"/>
                                  <w:marRight w:val="0"/>
                                  <w:marTop w:val="100"/>
                                  <w:marBottom w:val="100"/>
                                  <w:divBdr>
                                    <w:top w:val="none" w:sz="0" w:space="0" w:color="auto"/>
                                    <w:left w:val="none" w:sz="0" w:space="0" w:color="auto"/>
                                    <w:bottom w:val="none" w:sz="0" w:space="0" w:color="auto"/>
                                    <w:right w:val="none" w:sz="0" w:space="0" w:color="auto"/>
                                  </w:divBdr>
                                  <w:divsChild>
                                    <w:div w:id="500199679">
                                      <w:marLeft w:val="0"/>
                                      <w:marRight w:val="0"/>
                                      <w:marTop w:val="0"/>
                                      <w:marBottom w:val="0"/>
                                      <w:divBdr>
                                        <w:top w:val="none" w:sz="0" w:space="0" w:color="auto"/>
                                        <w:left w:val="none" w:sz="0" w:space="0" w:color="auto"/>
                                        <w:bottom w:val="none" w:sz="0" w:space="0" w:color="auto"/>
                                        <w:right w:val="none" w:sz="0" w:space="0" w:color="auto"/>
                                      </w:divBdr>
                                      <w:divsChild>
                                        <w:div w:id="1419517444">
                                          <w:marLeft w:val="0"/>
                                          <w:marRight w:val="0"/>
                                          <w:marTop w:val="0"/>
                                          <w:marBottom w:val="0"/>
                                          <w:divBdr>
                                            <w:top w:val="none" w:sz="0" w:space="0" w:color="auto"/>
                                            <w:left w:val="none" w:sz="0" w:space="0" w:color="auto"/>
                                            <w:bottom w:val="none" w:sz="0" w:space="0" w:color="auto"/>
                                            <w:right w:val="none" w:sz="0" w:space="0" w:color="auto"/>
                                          </w:divBdr>
                                        </w:div>
                                      </w:divsChild>
                                    </w:div>
                                    <w:div w:id="232861837">
                                      <w:marLeft w:val="0"/>
                                      <w:marRight w:val="0"/>
                                      <w:marTop w:val="0"/>
                                      <w:marBottom w:val="0"/>
                                      <w:divBdr>
                                        <w:top w:val="none" w:sz="0" w:space="0" w:color="auto"/>
                                        <w:left w:val="none" w:sz="0" w:space="0" w:color="auto"/>
                                        <w:bottom w:val="none" w:sz="0" w:space="0" w:color="auto"/>
                                        <w:right w:val="none" w:sz="0" w:space="0" w:color="auto"/>
                                      </w:divBdr>
                                    </w:div>
                                    <w:div w:id="7443818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yperlink" Target="https://www.pewresearch.org/internet/2018/05/31/teens-social-mediatechnology-201" TargetMode="External"/><Relationship Id="rId18" Type="http://schemas.openxmlformats.org/officeDocument/2006/relationships/hyperlink" Target="https://doi.org/10.1146/annurev-psych-010814-015156" TargetMode="External"/><Relationship Id="rId26" Type="http://schemas.openxmlformats.org/officeDocument/2006/relationships/hyperlink" Target="https://doi.org/10.1016/j.pedhc.2020.05.008" TargetMode="External"/><Relationship Id="rId39" Type="http://schemas.openxmlformats.org/officeDocument/2006/relationships/hyperlink" Target="https://psycnet.apa.org/doi/10.1016/j.dcn.2015.12.010" TargetMode="External"/><Relationship Id="rId3" Type="http://schemas.openxmlformats.org/officeDocument/2006/relationships/styles" Target="styles.xml"/><Relationship Id="rId21" Type="http://schemas.openxmlformats.org/officeDocument/2006/relationships/hyperlink" Target="http://scholar.google.com/scholar_lookup?hl=en&amp;volume=39&amp;publication_year=2014&amp;pages=327-346&amp;author=L.+Dedkova&amp;author=A.+Cerna&amp;author=K.+Janasova&amp;author=K.+Daneback&amp;title=Meeting+online+strangers+offline%3A+The+nature+of+upsetting+experiences+of+adolescent+girls&amp;doi=10.1515%2Fcommun-2014-0115" TargetMode="External"/><Relationship Id="rId34" Type="http://schemas.openxmlformats.org/officeDocument/2006/relationships/hyperlink" Target="https://onlinelibrary.wiley.com/action/doSearch?ContribAuthorStored=Orchard%2C+Lisa+J" TargetMode="External"/><Relationship Id="rId42" Type="http://schemas.openxmlformats.org/officeDocument/2006/relationships/hyperlink" Target="http://scholar.google.com/scholar_lookup?hl=en&amp;publication_year=2011&amp;author=K.+Subrahmanyam&amp;author=D.+Smahel&amp;title=Digital+youth%3A+The+role+of+media+in+development" TargetMode="External"/><Relationship Id="rId47"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onlinelibrary.wiley.com/action/doSearch?ContribAuthorStored=Morris%2C+Neil" TargetMode="External"/><Relationship Id="rId17" Type="http://schemas.openxmlformats.org/officeDocument/2006/relationships/hyperlink" Target="https://doi.org/10.1016/j.adolescence.2017.08.005" TargetMode="External"/><Relationship Id="rId25" Type="http://schemas.openxmlformats.org/officeDocument/2006/relationships/hyperlink" Target="http://doi.org/10.1097/PSY.0000000000000105" TargetMode="External"/><Relationship Id="rId33" Type="http://schemas.openxmlformats.org/officeDocument/2006/relationships/hyperlink" Target="https://doi.org/10.1016/j.jad.2017.10.007" TargetMode="External"/><Relationship Id="rId38" Type="http://schemas.openxmlformats.org/officeDocument/2006/relationships/hyperlink" Target="https://doi.org/10.1111/jcc4.12068" TargetMode="External"/><Relationship Id="rId46"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www.tai.org.au" TargetMode="External"/><Relationship Id="rId20" Type="http://schemas.openxmlformats.org/officeDocument/2006/relationships/hyperlink" Target="https://www.tandfonline.com/servlet/linkout?suffix=CIT0009&amp;dbid=16&amp;doi=10.1080%2F1369118X.2016.1261169&amp;key=10.1515%2Fcommun-2014-0115" TargetMode="External"/><Relationship Id="rId29" Type="http://schemas.openxmlformats.org/officeDocument/2006/relationships/hyperlink" Target="https://www.e-bezpeci.cz/index.php/ke-stazeni/doc_download/96-" TargetMode="External"/><Relationship Id="rId41" Type="http://schemas.openxmlformats.org/officeDocument/2006/relationships/hyperlink" Target="https://www.tandfonline.com/servlet/linkout?suffix=CIT0028&amp;dbid=16&amp;doi=10.1080%2F1369118X.2016.1261169&amp;key=10.1007%2F978-1-4419-6278-2"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onlinelibrary.wiley.com/action/doSearch?ContribAuthorStored=Galbraith%2C+Niall" TargetMode="External"/><Relationship Id="rId24" Type="http://schemas.openxmlformats.org/officeDocument/2006/relationships/hyperlink" Target="http://time.com/3690036/iphone-hide-anything/" TargetMode="External"/><Relationship Id="rId32" Type="http://schemas.openxmlformats.org/officeDocument/2006/relationships/hyperlink" Target="https://doi.org/10.1007/s11126-019-09628-1" TargetMode="External"/><Relationship Id="rId37" Type="http://schemas.openxmlformats.org/officeDocument/2006/relationships/hyperlink" Target="https://onlinelibrary.wiley.com/action/doSearch?ContribAuthorStored=Morris%2C+Neil" TargetMode="External"/><Relationship Id="rId40" Type="http://schemas.openxmlformats.org/officeDocument/2006/relationships/hyperlink" Target="http://eprints.lse.ac.uk/id/eprint/56972" TargetMode="External"/><Relationship Id="rId45" Type="http://schemas.openxmlformats.org/officeDocument/2006/relationships/hyperlink" Target="https://scholar.google.com/scholar?oi=bibs&amp;cluster=&amp;btnI=1&amp;hl=en" TargetMode="External"/><Relationship Id="rId5" Type="http://schemas.openxmlformats.org/officeDocument/2006/relationships/webSettings" Target="webSettings.xml"/><Relationship Id="rId15" Type="http://schemas.openxmlformats.org/officeDocument/2006/relationships/hyperlink" Target="https://doi.org/10.1016/j.jadohealth.2014.11.019" TargetMode="External"/><Relationship Id="rId23" Type="http://schemas.openxmlformats.org/officeDocument/2006/relationships/hyperlink" Target="https://doi.org/10.1080/0144929X.2012.659218" TargetMode="External"/><Relationship Id="rId28" Type="http://schemas.openxmlformats.org/officeDocument/2006/relationships/hyperlink" Target="http://unh.edu/ccrc/pdf/Online%20Harassment%20in%20Context.pdf" TargetMode="External"/><Relationship Id="rId36" Type="http://schemas.openxmlformats.org/officeDocument/2006/relationships/hyperlink" Target="https://onlinelibrary.wiley.com/action/doSearch?ContribAuthorStored=Galbraith%2C+Niall" TargetMode="External"/><Relationship Id="rId10" Type="http://schemas.openxmlformats.org/officeDocument/2006/relationships/hyperlink" Target="https://onlinelibrary.wiley.com/action/doSearch?ContribAuthorStored=Fullwood%2C+Chris" TargetMode="External"/><Relationship Id="rId19" Type="http://schemas.openxmlformats.org/officeDocument/2006/relationships/hyperlink" Target="https://doi.org/10.1016/j.chb.2017.07.002" TargetMode="External"/><Relationship Id="rId31" Type="http://schemas.openxmlformats.org/officeDocument/2006/relationships/hyperlink" Target="https://doi.org/10.1556/2006.7.2018.32" TargetMode="External"/><Relationship Id="rId44" Type="http://schemas.openxmlformats.org/officeDocument/2006/relationships/hyperlink" Target="https://doi.org/10.3390/ijerph14121530" TargetMode="External"/><Relationship Id="rId4" Type="http://schemas.openxmlformats.org/officeDocument/2006/relationships/settings" Target="settings.xml"/><Relationship Id="rId9" Type="http://schemas.openxmlformats.org/officeDocument/2006/relationships/hyperlink" Target="https://onlinelibrary.wiley.com/action/doSearch?ContribAuthorStored=Orchard%2C+Lisa+J" TargetMode="External"/><Relationship Id="rId14" Type="http://schemas.openxmlformats.org/officeDocument/2006/relationships/hyperlink" Target="https://doi.org/10.1177/0963721412471347" TargetMode="External"/><Relationship Id="rId22" Type="http://schemas.openxmlformats.org/officeDocument/2006/relationships/hyperlink" Target="https://doi.org/10.1016/j.chc.2017.11.002" TargetMode="External"/><Relationship Id="rId27" Type="http://schemas.openxmlformats.org/officeDocument/2006/relationships/hyperlink" Target="https://journals.covenantuniversity.edu.ng/index.php/cjoc/issue/view/160" TargetMode="External"/><Relationship Id="rId30" Type="http://schemas.openxmlformats.org/officeDocument/2006/relationships/hyperlink" Target="https://psycnet.apa.org/doi/10.1016/j.chb.2015.07.016" TargetMode="External"/><Relationship Id="rId35" Type="http://schemas.openxmlformats.org/officeDocument/2006/relationships/hyperlink" Target="https://onlinelibrary.wiley.com/action/doSearch?ContribAuthorStored=Fullwood%2C+Chris" TargetMode="External"/><Relationship Id="rId43" Type="http://schemas.openxmlformats.org/officeDocument/2006/relationships/hyperlink" Target="javascript:void(0)" TargetMode="Externa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547EA29-E5D8-4E36-AB35-BC9449FF87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1</TotalTime>
  <Pages>17</Pages>
  <Words>8659</Words>
  <Characters>49362</Characters>
  <Application>Microsoft Office Word</Application>
  <DocSecurity>0</DocSecurity>
  <Lines>411</Lines>
  <Paragraphs>115</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579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zar Gürel</dc:creator>
  <cp:keywords/>
  <dc:description/>
  <cp:lastModifiedBy>Yüksel</cp:lastModifiedBy>
  <cp:revision>39</cp:revision>
  <dcterms:created xsi:type="dcterms:W3CDTF">2021-07-28T09:06:00Z</dcterms:created>
  <dcterms:modified xsi:type="dcterms:W3CDTF">2021-07-28T12:19:00Z</dcterms:modified>
</cp:coreProperties>
</file>